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B5365" w:rsidP="00E14FFA" w:rsidRDefault="006B5365" w14:paraId="672A6659" w14:textId="2E07F251">
      <w:pPr>
        <w:pStyle w:val="Heading1"/>
      </w:pPr>
    </w:p>
    <w:p w:rsidRPr="00BB74AA" w:rsidR="00BB74AA" w:rsidP="00BB74AA" w:rsidRDefault="00BB74AA" w14:paraId="01E7DAE8" w14:textId="77777777"/>
    <w:p w:rsidR="003259A4" w:rsidP="00E14FFA" w:rsidRDefault="00BB74AA" w14:paraId="0A37501D" w14:textId="36C5A2B7">
      <w:r>
        <w:t>0</w:t>
      </w:r>
    </w:p>
    <w:p w:rsidR="00A07894" w:rsidP="00A07894" w:rsidRDefault="00A07894" w14:paraId="487E2802" w14:textId="4594F95B">
      <w:pPr>
        <w:pStyle w:val="Heading1"/>
      </w:pPr>
      <w:bookmarkStart w:name="_Toc209718572" w:id="0"/>
      <w:r>
        <w:t>Lab #</w:t>
      </w:r>
      <w:r w:rsidR="68C7598E">
        <w:t>3</w:t>
      </w:r>
      <w:bookmarkEnd w:id="0"/>
    </w:p>
    <w:p w:rsidRPr="00BC27DE" w:rsidR="00A07894" w:rsidP="601CEF5B" w:rsidRDefault="0E86D00F" w14:paraId="1E0251B8" w14:textId="4EDAAB0C">
      <w:pPr>
        <w:pStyle w:val="Heading1"/>
      </w:pPr>
      <w:bookmarkStart w:name="_Toc209718573" w:id="1"/>
      <w:r>
        <w:t>Setting up A SOHO network</w:t>
      </w:r>
      <w:bookmarkEnd w:id="1"/>
    </w:p>
    <w:p w:rsidRPr="00A07894" w:rsidR="00A07894" w:rsidP="5ABF4C44" w:rsidRDefault="00A07894" w14:paraId="111DE388" w14:textId="1B2C9ACE">
      <w:pPr>
        <w:pStyle w:val="Heading1"/>
      </w:pPr>
      <w:bookmarkStart w:name="_Toc209718574" w:id="2"/>
      <w:r>
        <w:t>Week #</w:t>
      </w:r>
      <w:r w:rsidR="589CE25B">
        <w:t>4/5</w:t>
      </w:r>
      <w:bookmarkEnd w:id="2"/>
    </w:p>
    <w:p w:rsidR="003259A4" w:rsidP="00E14FFA" w:rsidRDefault="003259A4" w14:paraId="5DAB6C7B" w14:textId="77777777"/>
    <w:p w:rsidR="00C35A5A" w:rsidP="00E14FFA" w:rsidRDefault="00C35A5A" w14:paraId="02EB378F" w14:textId="77777777"/>
    <w:p w:rsidR="00C35A5A" w:rsidP="00E14FFA" w:rsidRDefault="00C35A5A" w14:paraId="6A05A809" w14:textId="77777777"/>
    <w:p w:rsidRPr="00C35A5A" w:rsidR="00BC27DE" w:rsidP="00E14FFA" w:rsidRDefault="00BC27DE" w14:paraId="5A39BBE3" w14:textId="77777777"/>
    <w:p w:rsidRPr="00C35A5A" w:rsidR="003259A4" w:rsidP="00E14FFA" w:rsidRDefault="00433D21" w14:paraId="5FC83362" w14:textId="77777777">
      <w:pPr>
        <w:pStyle w:val="Heading1"/>
      </w:pPr>
      <w:bookmarkStart w:name="_Toc209718575" w:id="3"/>
      <w:r>
        <w:t>NACT-</w:t>
      </w:r>
      <w:r w:rsidR="00605416">
        <w:t>26</w:t>
      </w:r>
      <w:r w:rsidR="00BC27DE">
        <w:t>2</w:t>
      </w:r>
      <w:r>
        <w:t xml:space="preserve"> </w:t>
      </w:r>
      <w:r w:rsidR="00BC27DE">
        <w:t>Fundamentals of System Administration</w:t>
      </w:r>
      <w:bookmarkEnd w:id="3"/>
    </w:p>
    <w:p w:rsidRPr="00C35A5A" w:rsidR="003259A4" w:rsidP="00E14FFA" w:rsidRDefault="006C54F3" w14:paraId="71BE4ECB" w14:textId="4A4ED9CF">
      <w:pPr>
        <w:pStyle w:val="Heading1"/>
      </w:pPr>
      <w:bookmarkStart w:name="_Toc209718576" w:id="4"/>
      <w:r>
        <w:t>20</w:t>
      </w:r>
      <w:r w:rsidR="2D217F8A">
        <w:t xml:space="preserve">25-2026 </w:t>
      </w:r>
      <w:r w:rsidR="00605416">
        <w:t>Fall</w:t>
      </w:r>
      <w:r>
        <w:t xml:space="preserve"> </w:t>
      </w:r>
      <w:r w:rsidR="00433D21">
        <w:t>Semester</w:t>
      </w:r>
      <w:bookmarkEnd w:id="4"/>
    </w:p>
    <w:p w:rsidR="003259A4" w:rsidP="00E14FFA" w:rsidRDefault="003259A4" w14:paraId="41C8F396" w14:textId="77777777">
      <w:pPr>
        <w:pStyle w:val="Heading1"/>
      </w:pPr>
    </w:p>
    <w:p w:rsidR="00BC27DE" w:rsidP="00BC27DE" w:rsidRDefault="00BC27DE" w14:paraId="72A3D3EC" w14:textId="77777777"/>
    <w:p w:rsidR="00BC27DE" w:rsidP="00BC27DE" w:rsidRDefault="00BC27DE" w14:paraId="0D0B940D" w14:textId="77777777"/>
    <w:p w:rsidRPr="00BC27DE" w:rsidR="00323E50" w:rsidP="00BC27DE" w:rsidRDefault="00323E50" w14:paraId="0E27B00A" w14:textId="77777777"/>
    <w:p w:rsidR="001C654A" w:rsidP="601CEF5B" w:rsidRDefault="001C654A" w14:paraId="5F73884D" w14:textId="01F0A6BA">
      <w:pPr>
        <w:pStyle w:val="Heading1"/>
        <w:rPr>
          <w:noProof/>
        </w:rPr>
      </w:pPr>
      <w:bookmarkStart w:name="_Toc209718577" w:id="5"/>
      <w:r>
        <w:t xml:space="preserve">Submitted </w:t>
      </w:r>
      <w:r w:rsidRPr="601CEF5B">
        <w:rPr>
          <w:noProof/>
        </w:rPr>
        <w:t>b</w:t>
      </w:r>
      <w:r w:rsidRPr="601CEF5B" w:rsidR="53253BA2">
        <w:rPr>
          <w:noProof/>
        </w:rPr>
        <w:t>y Jibreal Id-deen</w:t>
      </w:r>
      <w:bookmarkEnd w:id="5"/>
    </w:p>
    <w:p w:rsidRPr="00BC27DE" w:rsidR="003259A4" w:rsidP="601CEF5B" w:rsidRDefault="4A4DD293" w14:paraId="26635472" w14:textId="7B7907ED">
      <w:pPr>
        <w:pStyle w:val="Heading1"/>
      </w:pPr>
      <w:bookmarkStart w:name="_Toc209718578" w:id="6"/>
      <w:r>
        <w:t xml:space="preserve">Due by </w:t>
      </w:r>
      <w:r w:rsidR="00323E50">
        <w:t xml:space="preserve">September </w:t>
      </w:r>
      <w:r w:rsidR="3207FF3E">
        <w:t>28</w:t>
      </w:r>
      <w:r w:rsidR="19B08519">
        <w:t>, 2025</w:t>
      </w:r>
      <w:bookmarkEnd w:id="6"/>
    </w:p>
    <w:p w:rsidR="601CEF5B" w:rsidP="003205C8" w:rsidRDefault="00433D21" w14:paraId="084EEF94" w14:textId="53EA0746">
      <w:pPr>
        <w:pStyle w:val="Heading1"/>
      </w:pPr>
      <w:bookmarkStart w:name="_Toc209718579" w:id="7"/>
      <w:r>
        <w:t>Professor Mark Jeremy</w:t>
      </w:r>
      <w:bookmarkEnd w:id="7"/>
    </w:p>
    <w:p w:rsidR="5ABF4C44" w:rsidP="5ABF4C44" w:rsidRDefault="5ABF4C44" w14:paraId="60CDCDAF" w14:textId="05E68B46"/>
    <w:sdt>
      <w:sdtPr>
        <w:id w:val="-1475514282"/>
        <w:docPartObj>
          <w:docPartGallery w:val="Table of Contents"/>
          <w:docPartUnique/>
        </w:docPartObj>
      </w:sdtPr>
      <w:sdtEndPr>
        <w:rPr>
          <w:b/>
          <w:bCs/>
          <w:noProof/>
          <w:spacing w:val="0"/>
          <w:sz w:val="24"/>
          <w:szCs w:val="24"/>
          <w:lang w:bidi="ar-SA"/>
        </w:rPr>
      </w:sdtEndPr>
      <w:sdtContent>
        <w:p w:rsidR="00AB0185" w:rsidP="00AB0185" w:rsidRDefault="00BE78F4" w14:paraId="2555258D" w14:textId="77777777">
          <w:pPr>
            <w:pStyle w:val="TOCHeading"/>
          </w:pPr>
          <w:r>
            <w:t>Table Of Contents</w:t>
          </w:r>
        </w:p>
        <w:p w:rsidRPr="00AB0185" w:rsidR="00BE78F4" w:rsidP="00AB0185" w:rsidRDefault="00BE78F4" w14:paraId="59C9E439" w14:textId="0E246576">
          <w:pPr>
            <w:pStyle w:val="TOCHeading"/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:rsidR="00BE78F4" w:rsidRDefault="00BE78F4" w14:paraId="3145437D" w14:textId="02C5B6CE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</w:rPr>
          </w:pPr>
          <w:hyperlink w:history="1" w:anchor="_Toc209718581">
            <w:r w:rsidRPr="00EA2063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718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78F4" w:rsidRDefault="00BE78F4" w14:paraId="493AD1A6" w14:textId="3E1FD225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</w:rPr>
          </w:pPr>
          <w:hyperlink w:history="1" w:anchor="_Toc209718582">
            <w:r w:rsidRPr="00EA2063">
              <w:rPr>
                <w:rStyle w:val="Hyperlink"/>
                <w:noProof/>
              </w:rPr>
              <w:t>Networ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718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78F4" w:rsidRDefault="00BE78F4" w14:paraId="7089B2D4" w14:textId="194074EC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</w:rPr>
          </w:pPr>
          <w:hyperlink w:history="1" w:anchor="_Toc209718583">
            <w:r w:rsidRPr="00EA2063">
              <w:rPr>
                <w:rStyle w:val="Hyperlink"/>
                <w:rFonts w:eastAsia="Times New Roman" w:cs="Times New Roman"/>
                <w:bCs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718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78F4" w:rsidRDefault="00BE78F4" w14:paraId="6D9E73F0" w14:textId="61556DB8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</w:rPr>
          </w:pPr>
          <w:hyperlink w:history="1" w:anchor="_Toc209718584">
            <w:r w:rsidRPr="00EA2063">
              <w:rPr>
                <w:rStyle w:val="Hyperlink"/>
                <w:noProof/>
              </w:rPr>
              <w:t>Questions and Answ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718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78F4" w:rsidRDefault="00BE78F4" w14:paraId="72D2A104" w14:textId="4DD21B01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</w:rPr>
          </w:pPr>
          <w:hyperlink w:history="1" w:anchor="_Toc209718585">
            <w:r w:rsidRPr="00EA2063">
              <w:rPr>
                <w:rStyle w:val="Hyperlink"/>
                <w:noProof/>
              </w:rPr>
              <w:t>Observ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718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78F4" w:rsidRDefault="00BE78F4" w14:paraId="5B5745D7" w14:textId="140935E9">
          <w:r>
            <w:rPr>
              <w:b/>
              <w:bCs/>
              <w:noProof/>
            </w:rPr>
            <w:fldChar w:fldCharType="end"/>
          </w:r>
        </w:p>
      </w:sdtContent>
    </w:sdt>
    <w:p w:rsidR="00AE1FDE" w:rsidP="006D552A" w:rsidRDefault="00AE1FDE" w14:paraId="24D9457C" w14:textId="26268CF5">
      <w:pPr>
        <w:pStyle w:val="Heading2"/>
      </w:pPr>
    </w:p>
    <w:p w:rsidR="00AE1FDE" w:rsidP="006D552A" w:rsidRDefault="00AE1FDE" w14:paraId="711FBD04" w14:textId="77777777">
      <w:pPr>
        <w:pStyle w:val="Heading2"/>
      </w:pPr>
    </w:p>
    <w:p w:rsidR="00AE1FDE" w:rsidP="006D552A" w:rsidRDefault="00AE1FDE" w14:paraId="32B7AD07" w14:textId="77777777">
      <w:pPr>
        <w:pStyle w:val="Heading2"/>
      </w:pPr>
    </w:p>
    <w:p w:rsidR="00AE1FDE" w:rsidP="006D552A" w:rsidRDefault="00AE1FDE" w14:paraId="7CC0A0DA" w14:textId="77777777">
      <w:pPr>
        <w:pStyle w:val="Heading2"/>
      </w:pPr>
    </w:p>
    <w:p w:rsidR="00AE1FDE" w:rsidP="006D552A" w:rsidRDefault="00AE1FDE" w14:paraId="49E34BB4" w14:textId="77777777">
      <w:pPr>
        <w:pStyle w:val="Heading2"/>
      </w:pPr>
    </w:p>
    <w:p w:rsidR="00AE1FDE" w:rsidP="006D552A" w:rsidRDefault="00AE1FDE" w14:paraId="283E5869" w14:textId="77777777">
      <w:pPr>
        <w:pStyle w:val="Heading2"/>
      </w:pPr>
    </w:p>
    <w:p w:rsidR="00AE1FDE" w:rsidP="006D552A" w:rsidRDefault="00AE1FDE" w14:paraId="771FD670" w14:textId="77777777">
      <w:pPr>
        <w:pStyle w:val="Heading2"/>
      </w:pPr>
    </w:p>
    <w:p w:rsidR="00AE1FDE" w:rsidP="006D552A" w:rsidRDefault="00AE1FDE" w14:paraId="10385269" w14:textId="77777777">
      <w:pPr>
        <w:pStyle w:val="Heading2"/>
      </w:pPr>
    </w:p>
    <w:p w:rsidR="00AE1FDE" w:rsidP="006D552A" w:rsidRDefault="00AE1FDE" w14:paraId="2D2DE97E" w14:textId="77777777">
      <w:pPr>
        <w:pStyle w:val="Heading2"/>
      </w:pPr>
    </w:p>
    <w:p w:rsidR="00AE1FDE" w:rsidP="006D552A" w:rsidRDefault="00AE1FDE" w14:paraId="60029E44" w14:textId="77777777">
      <w:pPr>
        <w:pStyle w:val="Heading2"/>
      </w:pPr>
    </w:p>
    <w:p w:rsidR="00AE1FDE" w:rsidP="006D552A" w:rsidRDefault="00AE1FDE" w14:paraId="142E4DF3" w14:textId="77777777">
      <w:pPr>
        <w:pStyle w:val="Heading2"/>
      </w:pPr>
    </w:p>
    <w:p w:rsidR="00AE1FDE" w:rsidP="006D552A" w:rsidRDefault="00AE1FDE" w14:paraId="43D87560" w14:textId="77777777">
      <w:pPr>
        <w:pStyle w:val="Heading2"/>
      </w:pPr>
    </w:p>
    <w:p w:rsidR="00AE1FDE" w:rsidP="006D552A" w:rsidRDefault="00AE1FDE" w14:paraId="5DC58197" w14:textId="77777777">
      <w:pPr>
        <w:pStyle w:val="Heading2"/>
      </w:pPr>
    </w:p>
    <w:p w:rsidR="00AE1FDE" w:rsidP="006D552A" w:rsidRDefault="00AE1FDE" w14:paraId="6C9560E4" w14:textId="77777777">
      <w:pPr>
        <w:pStyle w:val="Heading2"/>
      </w:pPr>
    </w:p>
    <w:p w:rsidR="00AE1FDE" w:rsidP="006D552A" w:rsidRDefault="00AE1FDE" w14:paraId="22EF1859" w14:textId="77777777">
      <w:pPr>
        <w:pStyle w:val="Heading2"/>
      </w:pPr>
    </w:p>
    <w:p w:rsidR="00AE1FDE" w:rsidP="006D552A" w:rsidRDefault="00AE1FDE" w14:paraId="2D76FC35" w14:textId="77777777">
      <w:pPr>
        <w:pStyle w:val="Heading2"/>
      </w:pPr>
    </w:p>
    <w:p w:rsidR="00AE1FDE" w:rsidP="006D552A" w:rsidRDefault="00AE1FDE" w14:paraId="125E11C1" w14:textId="77777777">
      <w:pPr>
        <w:pStyle w:val="Heading2"/>
      </w:pPr>
    </w:p>
    <w:p w:rsidR="00AE1FDE" w:rsidP="004047A0" w:rsidRDefault="00AE1FDE" w14:paraId="585D50B9" w14:textId="77777777">
      <w:pPr>
        <w:pStyle w:val="Heading2"/>
        <w:jc w:val="left"/>
      </w:pPr>
    </w:p>
    <w:p w:rsidR="00746C18" w:rsidP="00797D34" w:rsidRDefault="00797D34" w14:paraId="445EEEBB" w14:textId="134300CE">
      <w:pPr>
        <w:spacing w:after="200" w:line="276" w:lineRule="auto"/>
        <w:jc w:val="center"/>
        <w:rPr>
          <w:rFonts w:cs="Times New Roman"/>
          <w:sz w:val="40"/>
          <w:szCs w:val="40"/>
          <w:shd w:val="clear" w:color="auto" w:fill="FFFFFF"/>
        </w:rPr>
      </w:pPr>
      <w:bookmarkStart w:name="_Toc209718580" w:id="8"/>
      <w:r w:rsidRPr="00797D34">
        <w:rPr>
          <w:rFonts w:cs="Times New Roman"/>
          <w:sz w:val="40"/>
          <w:szCs w:val="40"/>
          <w:shd w:val="clear" w:color="auto" w:fill="FFFFFF"/>
        </w:rPr>
        <w:t>Table of Figures</w:t>
      </w:r>
    </w:p>
    <w:p w:rsidR="00797D34" w:rsidRDefault="00797D34" w14:paraId="676928FE" w14:textId="017B804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r>
        <w:rPr>
          <w:rFonts w:cs="Times New Roman"/>
          <w:sz w:val="40"/>
          <w:szCs w:val="40"/>
          <w:shd w:val="clear" w:color="auto" w:fill="FFFFFF"/>
        </w:rPr>
        <w:fldChar w:fldCharType="begin"/>
      </w:r>
      <w:r>
        <w:rPr>
          <w:rFonts w:cs="Times New Roman"/>
          <w:sz w:val="40"/>
          <w:szCs w:val="40"/>
          <w:shd w:val="clear" w:color="auto" w:fill="FFFFFF"/>
        </w:rPr>
        <w:instrText xml:space="preserve"> TOC \h \z \c "Figure" </w:instrText>
      </w:r>
      <w:r>
        <w:rPr>
          <w:rFonts w:cs="Times New Roman"/>
          <w:sz w:val="40"/>
          <w:szCs w:val="40"/>
          <w:shd w:val="clear" w:color="auto" w:fill="FFFFFF"/>
        </w:rPr>
        <w:fldChar w:fldCharType="separate"/>
      </w:r>
      <w:hyperlink w:history="1" w:anchor="_Toc209718992">
        <w:r w:rsidRPr="005C618F">
          <w:rPr>
            <w:rStyle w:val="Hyperlink"/>
            <w:noProof/>
            <w:lang w:bidi="hi-IN"/>
          </w:rPr>
          <w:t>Figure 1 - Type the router's login web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8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8569999" w14:textId="242374C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8993">
        <w:r w:rsidRPr="005C618F">
          <w:rPr>
            <w:rStyle w:val="Hyperlink"/>
            <w:noProof/>
            <w:lang w:bidi="hi-IN"/>
          </w:rPr>
          <w:t>Figure 2 - Click here to procc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8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D4F700E" w14:textId="682EF72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8994">
        <w:r w:rsidRPr="005C618F">
          <w:rPr>
            <w:rStyle w:val="Hyperlink"/>
            <w:noProof/>
            <w:lang w:bidi="hi-IN"/>
          </w:rPr>
          <w:t>Figure 3 - Click "nex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89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B8A8B06" w14:textId="741C036C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8995">
        <w:r w:rsidRPr="005C618F">
          <w:rPr>
            <w:rStyle w:val="Hyperlink"/>
            <w:noProof/>
            <w:lang w:bidi="hi-IN"/>
          </w:rPr>
          <w:t>Figure 4 - Set the new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8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D043905" w14:textId="7D9229D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8996">
        <w:r w:rsidRPr="005C618F">
          <w:rPr>
            <w:rStyle w:val="Hyperlink"/>
            <w:noProof/>
            <w:lang w:bidi="hi-IN"/>
          </w:rPr>
          <w:t>Figure 5 - Firmware Upda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8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60C7ED6" w14:textId="7C6F667C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8997">
        <w:r w:rsidRPr="005C618F">
          <w:rPr>
            <w:rStyle w:val="Hyperlink"/>
            <w:noProof/>
            <w:lang w:bidi="hi-IN"/>
          </w:rPr>
          <w:t>Figure 6 - Log in the router Accou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8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86AA1B2" w14:textId="27F5D414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8998">
        <w:r w:rsidRPr="005C618F">
          <w:rPr>
            <w:rStyle w:val="Hyperlink"/>
            <w:noProof/>
            <w:lang w:bidi="hi-IN"/>
          </w:rPr>
          <w:t>Figure 7 - The Overview of the router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8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DCA0E38" w14:textId="5C9ECA6B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8999">
        <w:r w:rsidRPr="005C618F">
          <w:rPr>
            <w:rStyle w:val="Hyperlink"/>
            <w:noProof/>
            <w:lang w:bidi="hi-IN"/>
          </w:rPr>
          <w:t>Figure 8 - Click "Basic" then "Interne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8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B904B0C" w14:textId="27949D0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0">
        <w:r w:rsidRPr="005C618F">
          <w:rPr>
            <w:rStyle w:val="Hyperlink"/>
            <w:noProof/>
            <w:lang w:bidi="hi-IN"/>
          </w:rPr>
          <w:t>Figure 9 - Check the router's WAN IP Add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99BB086" w14:textId="4FC2FAE0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1">
        <w:r w:rsidRPr="005C618F">
          <w:rPr>
            <w:rStyle w:val="Hyperlink"/>
            <w:noProof/>
            <w:lang w:bidi="hi-IN"/>
          </w:rPr>
          <w:t>Figure 10 - Click "LAN Setup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4CFE21E" w14:textId="77C379D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2">
        <w:r w:rsidRPr="005C618F">
          <w:rPr>
            <w:rStyle w:val="Hyperlink"/>
            <w:noProof/>
            <w:lang w:bidi="hi-IN"/>
          </w:rPr>
          <w:t>Figure 11 - Check the Router's LAN IP to 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6225FC8" w14:textId="36227866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3">
        <w:r w:rsidRPr="005C618F">
          <w:rPr>
            <w:rStyle w:val="Hyperlink"/>
            <w:noProof/>
            <w:lang w:bidi="hi-IN"/>
          </w:rPr>
          <w:t>Figure 12 - Done changing the LAN IP Add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FC14F0C" w14:textId="2FF7CCD6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4">
        <w:r w:rsidRPr="005C618F">
          <w:rPr>
            <w:rStyle w:val="Hyperlink"/>
            <w:noProof/>
            <w:lang w:bidi="hi-IN"/>
          </w:rPr>
          <w:t>Figure 13 - Disable the DHCP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60285EE" w14:textId="1DE3352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5">
        <w:r w:rsidRPr="005C618F">
          <w:rPr>
            <w:rStyle w:val="Hyperlink"/>
            <w:noProof/>
            <w:lang w:bidi="hi-IN"/>
          </w:rPr>
          <w:t>Figure 14 - Apply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19D8DDFF" w14:textId="6DDEA62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6">
        <w:r w:rsidRPr="005C618F">
          <w:rPr>
            <w:rStyle w:val="Hyperlink"/>
            <w:noProof/>
            <w:lang w:bidi="hi-IN"/>
          </w:rPr>
          <w:t>Figure 15 - Click "Wireles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FC92DA5" w14:textId="3C4452FB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7">
        <w:r w:rsidRPr="005C618F">
          <w:rPr>
            <w:rStyle w:val="Hyperlink"/>
            <w:noProof/>
            <w:lang w:bidi="hi-IN"/>
          </w:rPr>
          <w:t>Figure 16 - Disable Wi-Fi (2.4GHz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3E8DAA6" w14:textId="01772F5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8">
        <w:r w:rsidRPr="005C618F">
          <w:rPr>
            <w:rStyle w:val="Hyperlink"/>
            <w:noProof/>
            <w:lang w:bidi="hi-IN"/>
          </w:rPr>
          <w:t>Figure 17 - Disable Wi-Fi (5GHZ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718E5A0" w14:textId="419AD44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09">
        <w:r w:rsidRPr="005C618F">
          <w:rPr>
            <w:rStyle w:val="Hyperlink"/>
            <w:noProof/>
            <w:lang w:bidi="hi-IN"/>
          </w:rPr>
          <w:t>Figure 18 - Apply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12E045E" w14:textId="6D5C09A6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0">
        <w:r w:rsidRPr="005C618F">
          <w:rPr>
            <w:rStyle w:val="Hyperlink"/>
            <w:noProof/>
            <w:lang w:bidi="hi-IN"/>
          </w:rPr>
          <w:t>Figure 19 - Type "Control Panel" to en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D6A4A6F" w14:textId="6956E54C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1">
        <w:r w:rsidRPr="005C618F">
          <w:rPr>
            <w:rStyle w:val="Hyperlink"/>
            <w:noProof/>
            <w:lang w:bidi="hi-IN"/>
          </w:rPr>
          <w:t>Figure 20 - Follow the process to Network Conn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1B67EAF" w14:textId="58405F99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2">
        <w:r w:rsidRPr="005C618F">
          <w:rPr>
            <w:rStyle w:val="Hyperlink"/>
            <w:noProof/>
            <w:lang w:bidi="hi-IN"/>
          </w:rPr>
          <w:t>Figure 21 - Click this "Etherne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126D644" w14:textId="57145189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3">
        <w:r w:rsidRPr="005C618F">
          <w:rPr>
            <w:rStyle w:val="Hyperlink"/>
            <w:noProof/>
            <w:lang w:bidi="hi-IN"/>
          </w:rPr>
          <w:t>Figure 22 - Click "Propertie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9F6CE9D" w14:textId="5322629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4">
        <w:r w:rsidRPr="005C618F">
          <w:rPr>
            <w:rStyle w:val="Hyperlink"/>
            <w:noProof/>
            <w:lang w:bidi="hi-IN"/>
          </w:rPr>
          <w:t>Figure 23 - Put the manually IP address and the required stuffs on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C6123B0" w14:textId="6ADCA4F2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5">
        <w:r w:rsidRPr="005C618F">
          <w:rPr>
            <w:rStyle w:val="Hyperlink"/>
            <w:noProof/>
            <w:lang w:bidi="hi-IN"/>
          </w:rPr>
          <w:t>Figure 24 - Type "ipconfig" on  Desktop PC and see the rest of the ethernet adap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5A32228" w14:textId="28157928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6" r:id="rId11">
        <w:r w:rsidRPr="005C618F">
          <w:rPr>
            <w:rStyle w:val="Hyperlink"/>
            <w:noProof/>
            <w:lang w:bidi="hi-IN"/>
          </w:rPr>
          <w:t>Figure 25 - Click "Router Status" then click "Set Password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E621EE3" w14:textId="244E6124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7">
        <w:r w:rsidRPr="005C618F">
          <w:rPr>
            <w:rStyle w:val="Hyperlink"/>
            <w:noProof/>
            <w:lang w:bidi="hi-IN"/>
          </w:rPr>
          <w:t>Figure 26 - Set new password and confirm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547D9CF" w14:textId="2DF009C2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8">
        <w:r w:rsidRPr="005C618F">
          <w:rPr>
            <w:rStyle w:val="Hyperlink"/>
            <w:noProof/>
            <w:lang w:bidi="hi-IN"/>
          </w:rPr>
          <w:t>Figure 27 - Connect to iDRAC and NIC 1 with ethernet from the rou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07BB0E4" w14:textId="320703A6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19">
        <w:r w:rsidRPr="005C618F">
          <w:rPr>
            <w:rStyle w:val="Hyperlink"/>
            <w:noProof/>
            <w:lang w:bidi="hi-IN"/>
          </w:rPr>
          <w:t>Figure 28 - Make sure to remember the bench number for IP Add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43DFABD" w14:textId="30DFDAF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0">
        <w:r w:rsidRPr="005C618F">
          <w:rPr>
            <w:rStyle w:val="Hyperlink"/>
            <w:noProof/>
            <w:lang w:bidi="hi-IN"/>
          </w:rPr>
          <w:t>Figure 29 - in iDRAC setting, click "System BIO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8C8EB51" w14:textId="58F6BD4C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1">
        <w:r w:rsidRPr="005C618F">
          <w:rPr>
            <w:rStyle w:val="Hyperlink"/>
            <w:noProof/>
            <w:lang w:bidi="hi-IN"/>
          </w:rPr>
          <w:t>Figure 30 - Click "Network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EF86747" w14:textId="049EC509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2">
        <w:r w:rsidRPr="005C618F">
          <w:rPr>
            <w:rStyle w:val="Hyperlink"/>
            <w:noProof/>
            <w:lang w:bidi="hi-IN"/>
          </w:rPr>
          <w:t>Figure 31 - Put the manually IP address and the required stuff on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A9EFB5C" w14:textId="785ADAA2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3">
        <w:r w:rsidRPr="005C618F">
          <w:rPr>
            <w:rStyle w:val="Hyperlink"/>
            <w:noProof/>
            <w:lang w:bidi="hi-IN"/>
          </w:rPr>
          <w:t>Figure 32 - Open the VMware Workstation p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01E0031" w14:textId="295A4BBB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4">
        <w:r w:rsidRPr="005C618F">
          <w:rPr>
            <w:rStyle w:val="Hyperlink"/>
            <w:noProof/>
            <w:lang w:bidi="hi-IN"/>
          </w:rPr>
          <w:t>Figure 33 – Procc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9FA36BC" w14:textId="238FC9D7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5">
        <w:r w:rsidRPr="005C618F">
          <w:rPr>
            <w:rStyle w:val="Hyperlink"/>
            <w:noProof/>
            <w:lang w:bidi="hi-IN"/>
          </w:rPr>
          <w:t>Figure 34 - Make sure to select the Windows Server 2019 to be detec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F12A974" w14:textId="701FBD84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6">
        <w:r w:rsidRPr="005C618F">
          <w:rPr>
            <w:rStyle w:val="Hyperlink"/>
            <w:noProof/>
            <w:lang w:bidi="hi-IN"/>
          </w:rPr>
          <w:t>Figure 35 - Select WS 2019 Standard for V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9FBBB35" w14:textId="5BF871DF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7">
        <w:r w:rsidRPr="005C618F">
          <w:rPr>
            <w:rStyle w:val="Hyperlink"/>
            <w:noProof/>
            <w:lang w:bidi="hi-IN"/>
          </w:rPr>
          <w:t>Figure 36 - Click "Edi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949A1AC" w14:textId="1F868AF9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8">
        <w:r w:rsidRPr="005C618F">
          <w:rPr>
            <w:rStyle w:val="Hyperlink"/>
            <w:noProof/>
            <w:lang w:bidi="hi-IN"/>
          </w:rPr>
          <w:t>Figure 37 - Click "Virtual Network Editor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8CBE68C" w14:textId="40A0CEA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29">
        <w:r w:rsidRPr="005C618F">
          <w:rPr>
            <w:rStyle w:val="Hyperlink"/>
            <w:noProof/>
            <w:lang w:bidi="hi-IN"/>
          </w:rPr>
          <w:t>Figure 38 - Click "Change Setting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158895C" w14:textId="7D778E8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0">
        <w:r w:rsidRPr="005C618F">
          <w:rPr>
            <w:rStyle w:val="Hyperlink"/>
            <w:noProof/>
            <w:lang w:bidi="hi-IN"/>
          </w:rPr>
          <w:t>Figure 39 - Change the VMnet information to bridge to the ethernet controll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C9A7BF7" w14:textId="276948B4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1">
        <w:r w:rsidRPr="005C618F">
          <w:rPr>
            <w:rStyle w:val="Hyperlink"/>
            <w:noProof/>
            <w:lang w:bidi="hi-IN"/>
          </w:rPr>
          <w:t>Figure 40 - Reboot into Windows Server 201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D92A225" w14:textId="0C25B3B9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2">
        <w:r w:rsidRPr="005C618F">
          <w:rPr>
            <w:rStyle w:val="Hyperlink"/>
            <w:noProof/>
            <w:lang w:bidi="hi-IN"/>
          </w:rPr>
          <w:t>Figure 41 - Open the control pan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D636989" w14:textId="0BC97A2B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3">
        <w:r w:rsidRPr="005C618F">
          <w:rPr>
            <w:rStyle w:val="Hyperlink"/>
            <w:noProof/>
            <w:lang w:bidi="hi-IN"/>
          </w:rPr>
          <w:t>Figure 42 - Click the "Network and Interne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9D4B5F6" w14:textId="2AF06D3B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4">
        <w:r w:rsidRPr="005C618F">
          <w:rPr>
            <w:rStyle w:val="Hyperlink"/>
            <w:noProof/>
            <w:lang w:bidi="hi-IN"/>
          </w:rPr>
          <w:t>Figure 43 - Click "Ethernet0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0558EB0" w14:textId="0B34433F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5">
        <w:r w:rsidRPr="005C618F">
          <w:rPr>
            <w:rStyle w:val="Hyperlink"/>
            <w:noProof/>
            <w:lang w:bidi="hi-IN"/>
          </w:rPr>
          <w:t>Figure 44 - Click "Propertie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D4FB422" w14:textId="28832C8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6">
        <w:r w:rsidRPr="005C618F">
          <w:rPr>
            <w:rStyle w:val="Hyperlink"/>
            <w:noProof/>
            <w:lang w:bidi="hi-IN"/>
          </w:rPr>
          <w:t>Figure 45 - Click this IPv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5BE26B0" w14:textId="178BAA48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7">
        <w:r w:rsidRPr="005C618F">
          <w:rPr>
            <w:rStyle w:val="Hyperlink"/>
            <w:noProof/>
            <w:lang w:bidi="hi-IN"/>
          </w:rPr>
          <w:t>Figure 46 - put the manually IP address and the required stuff on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ADEF978" w14:textId="3403038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8">
        <w:r w:rsidRPr="005C618F">
          <w:rPr>
            <w:rStyle w:val="Hyperlink"/>
            <w:noProof/>
            <w:lang w:bidi="hi-IN"/>
          </w:rPr>
          <w:t>Figure 47 - Open the Server Manager then click "Local Server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71527AA" w14:textId="07C0CAB4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39">
        <w:r w:rsidRPr="005C618F">
          <w:rPr>
            <w:rStyle w:val="Hyperlink"/>
            <w:noProof/>
            <w:lang w:bidi="hi-IN"/>
          </w:rPr>
          <w:t>Figure 48 - Change the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119F9202" w14:textId="407E860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0">
        <w:r w:rsidRPr="005C618F">
          <w:rPr>
            <w:rStyle w:val="Hyperlink"/>
            <w:noProof/>
            <w:lang w:bidi="hi-IN"/>
          </w:rPr>
          <w:t>Figure 49 - Done changing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1B103C2" w14:textId="63B4F792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1">
        <w:r w:rsidRPr="005C618F">
          <w:rPr>
            <w:rStyle w:val="Hyperlink"/>
            <w:noProof/>
            <w:lang w:bidi="hi-IN"/>
          </w:rPr>
          <w:t>Figure 50 - Click Man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EEA09AF" w14:textId="34CB3B0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2">
        <w:r w:rsidRPr="005C618F">
          <w:rPr>
            <w:rStyle w:val="Hyperlink"/>
            <w:noProof/>
            <w:lang w:bidi="hi-IN"/>
          </w:rPr>
          <w:t>Figure 51 - Click " Add Roles and Feature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382611B" w14:textId="06498EF0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3">
        <w:r w:rsidRPr="005C618F">
          <w:rPr>
            <w:rStyle w:val="Hyperlink"/>
            <w:noProof/>
            <w:lang w:bidi="hi-IN"/>
          </w:rPr>
          <w:t>Figure 52 - Proceed!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BD41D40" w14:textId="65ECF1A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4">
        <w:r w:rsidRPr="005C618F">
          <w:rPr>
            <w:rStyle w:val="Hyperlink"/>
            <w:noProof/>
            <w:lang w:bidi="hi-IN"/>
          </w:rPr>
          <w:t>Figure 53 - Click "Web Server (IIS)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3731549" w14:textId="791E1E4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5">
        <w:r w:rsidRPr="005C618F">
          <w:rPr>
            <w:rStyle w:val="Hyperlink"/>
            <w:noProof/>
            <w:lang w:bidi="hi-IN"/>
          </w:rPr>
          <w:t>Figure 54 - Click "Add Feature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1048716" w14:textId="2481266C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6">
        <w:r w:rsidRPr="005C618F">
          <w:rPr>
            <w:rStyle w:val="Hyperlink"/>
            <w:noProof/>
            <w:lang w:bidi="hi-IN"/>
          </w:rPr>
          <w:t>Figure 55 - Install the Web Server Ro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5BF0A51" w14:textId="49E2A5E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7">
        <w:r w:rsidRPr="005C618F">
          <w:rPr>
            <w:rStyle w:val="Hyperlink"/>
            <w:noProof/>
            <w:lang w:bidi="hi-IN"/>
          </w:rPr>
          <w:t>Figure 56 - Installation star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CFBAF86" w14:textId="418213C6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8">
        <w:r w:rsidRPr="005C618F">
          <w:rPr>
            <w:rStyle w:val="Hyperlink"/>
            <w:noProof/>
            <w:lang w:bidi="hi-IN"/>
          </w:rPr>
          <w:t>Figure 57 - Installation successful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E89894F" w14:textId="160F7B0E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49">
        <w:r w:rsidRPr="005C618F">
          <w:rPr>
            <w:rStyle w:val="Hyperlink"/>
            <w:noProof/>
            <w:lang w:bidi="hi-IN"/>
          </w:rPr>
          <w:t>Figure 58 - Open Notep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D658F8A" w14:textId="7F3D282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0">
        <w:r w:rsidRPr="005C618F">
          <w:rPr>
            <w:rStyle w:val="Hyperlink"/>
            <w:noProof/>
            <w:lang w:bidi="hi-IN"/>
          </w:rPr>
          <w:t>Figure 59 - Make an html coding on notep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C407414" w14:textId="453775F2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1">
        <w:r w:rsidRPr="005C618F">
          <w:rPr>
            <w:rStyle w:val="Hyperlink"/>
            <w:noProof/>
            <w:lang w:bidi="hi-IN"/>
          </w:rPr>
          <w:t>Figure 60 - Click "Save A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FB20007" w14:textId="7263FB02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2">
        <w:r w:rsidRPr="005C618F">
          <w:rPr>
            <w:rStyle w:val="Hyperlink"/>
            <w:noProof/>
            <w:lang w:bidi="hi-IN"/>
          </w:rPr>
          <w:t>Figure 61 - Type the required file name to put 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AB7E170" w14:textId="4764BB5B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3">
        <w:r w:rsidRPr="005C618F">
          <w:rPr>
            <w:rStyle w:val="Hyperlink"/>
            <w:noProof/>
            <w:lang w:bidi="hi-IN"/>
          </w:rPr>
          <w:t>Figure 62 - Type "Rufus" and click this lin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B5057CE" w14:textId="2EE39AE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4">
        <w:r w:rsidRPr="005C618F">
          <w:rPr>
            <w:rStyle w:val="Hyperlink"/>
            <w:noProof/>
            <w:lang w:bidi="hi-IN"/>
          </w:rPr>
          <w:t>Figure 63 - Download rufus.ex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4457D0A" w14:textId="3C6017E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5">
        <w:r w:rsidRPr="005C618F">
          <w:rPr>
            <w:rStyle w:val="Hyperlink"/>
            <w:noProof/>
            <w:lang w:bidi="hi-IN"/>
          </w:rPr>
          <w:t>Figure 64 - Copying ISO fi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8DA9E34" w14:textId="13F50B3F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6">
        <w:r w:rsidRPr="005C618F">
          <w:rPr>
            <w:rStyle w:val="Hyperlink"/>
            <w:noProof/>
            <w:lang w:bidi="hi-IN"/>
          </w:rPr>
          <w:t>Figure 65 - Ready to go!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5F42C38" w14:textId="4494FB5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7">
        <w:r w:rsidRPr="005C618F">
          <w:rPr>
            <w:rStyle w:val="Hyperlink"/>
            <w:noProof/>
            <w:lang w:bidi="hi-IN"/>
          </w:rPr>
          <w:t>Figure 66 - Install windows Server 2019 in PC-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3515FF3" w14:textId="6ECA6FB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8">
        <w:r w:rsidRPr="005C618F">
          <w:rPr>
            <w:rStyle w:val="Hyperlink"/>
            <w:noProof/>
            <w:lang w:bidi="hi-IN"/>
          </w:rPr>
          <w:t>Figure 67 - click this WS 2019 Stand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3DAADA4" w14:textId="4E3F74B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59">
        <w:r w:rsidRPr="005C618F">
          <w:rPr>
            <w:rStyle w:val="Hyperlink"/>
            <w:noProof/>
            <w:lang w:bidi="hi-IN"/>
          </w:rPr>
          <w:t>Figure 68 - Installing Window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744478B" w14:textId="119D35D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0">
        <w:r w:rsidRPr="005C618F">
          <w:rPr>
            <w:rStyle w:val="Hyperlink"/>
            <w:noProof/>
            <w:lang w:bidi="hi-IN"/>
          </w:rPr>
          <w:t>Figure 69 - Loading fi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179669A" w14:textId="206FCB3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1">
        <w:r w:rsidRPr="005C618F">
          <w:rPr>
            <w:rStyle w:val="Hyperlink"/>
            <w:noProof/>
            <w:lang w:bidi="hi-IN"/>
          </w:rPr>
          <w:t>Figure 70 - Change the computer name by pressing two numb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9620A40" w14:textId="7E44416C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2">
        <w:r w:rsidRPr="005C618F">
          <w:rPr>
            <w:rStyle w:val="Hyperlink"/>
            <w:noProof/>
            <w:lang w:bidi="hi-IN"/>
          </w:rPr>
          <w:t>Figure 71 - Done changing the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112FE6BC" w14:textId="3A2C478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3">
        <w:r w:rsidRPr="005C618F">
          <w:rPr>
            <w:rStyle w:val="Hyperlink"/>
            <w:noProof/>
            <w:lang w:bidi="hi-IN"/>
          </w:rPr>
          <w:t>Figure 72 - Type "sconfig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5B37796" w14:textId="69B4D3E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4">
        <w:r w:rsidRPr="005C618F">
          <w:rPr>
            <w:rStyle w:val="Hyperlink"/>
            <w:noProof/>
            <w:lang w:bidi="hi-IN"/>
          </w:rPr>
          <w:t>Figure 73 - Change the IP Address and put the required stuffs on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0FFA5AA" w14:textId="1278B607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5">
        <w:r w:rsidRPr="005C618F">
          <w:rPr>
            <w:rStyle w:val="Hyperlink"/>
            <w:noProof/>
            <w:lang w:bidi="hi-IN"/>
          </w:rPr>
          <w:t>Figure 74 - Set the new DNS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A831B16" w14:textId="57C26467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6">
        <w:r w:rsidRPr="005C618F">
          <w:rPr>
            <w:rStyle w:val="Hyperlink"/>
            <w:noProof/>
            <w:lang w:bidi="hi-IN"/>
          </w:rPr>
          <w:t>Figure 75 - Use PowerShell as command then type the required comma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2B2FAE7" w14:textId="3D04756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7">
        <w:r w:rsidRPr="005C618F">
          <w:rPr>
            <w:rStyle w:val="Hyperlink"/>
            <w:noProof/>
            <w:lang w:bidi="hi-IN"/>
          </w:rPr>
          <w:t>Figure 76 - Type the HTML language as coding to create a website and start the web ser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750420A" w14:textId="3F9F67D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8">
        <w:r w:rsidRPr="005C618F">
          <w:rPr>
            <w:rStyle w:val="Hyperlink"/>
            <w:noProof/>
            <w:lang w:bidi="hi-IN"/>
          </w:rPr>
          <w:t>Figure 77 - Install WS 2019 in the Del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D025679" w14:textId="63698A12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69">
        <w:r w:rsidRPr="005C618F">
          <w:rPr>
            <w:rStyle w:val="Hyperlink"/>
            <w:noProof/>
            <w:lang w:bidi="hi-IN"/>
          </w:rPr>
          <w:t>Figure 78 - Installing Window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DBC1575" w14:textId="5B4471D4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0">
        <w:r w:rsidRPr="005C618F">
          <w:rPr>
            <w:rStyle w:val="Hyperlink"/>
            <w:noProof/>
            <w:lang w:bidi="hi-IN"/>
          </w:rPr>
          <w:t>Figure 79 - The overview of the WS 2019 in Del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38FF782" w14:textId="405D1C97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1">
        <w:r w:rsidRPr="005C618F">
          <w:rPr>
            <w:rStyle w:val="Hyperlink"/>
            <w:noProof/>
            <w:lang w:bidi="hi-IN"/>
          </w:rPr>
          <w:t>Figure 80 -  Click "Add roles and feature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516ED12" w14:textId="78BF45A4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2">
        <w:r w:rsidRPr="005C618F">
          <w:rPr>
            <w:rStyle w:val="Hyperlink"/>
            <w:noProof/>
            <w:lang w:bidi="hi-IN"/>
          </w:rPr>
          <w:t>Figure 81 - Select DHCP and DNS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B91CA3E" w14:textId="4D3C19A1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3">
        <w:r w:rsidRPr="005C618F">
          <w:rPr>
            <w:rStyle w:val="Hyperlink"/>
            <w:noProof/>
            <w:lang w:bidi="hi-IN"/>
          </w:rPr>
          <w:t>Figure 82 - Add Features for DHCP and D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3088C48" w14:textId="76A42FDB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4">
        <w:r w:rsidRPr="005C618F">
          <w:rPr>
            <w:rStyle w:val="Hyperlink"/>
            <w:noProof/>
            <w:lang w:bidi="hi-IN"/>
          </w:rPr>
          <w:t>Figure 83 - Install both of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9FA853D" w14:textId="79D88B8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5">
        <w:r w:rsidRPr="005C618F">
          <w:rPr>
            <w:rStyle w:val="Hyperlink"/>
            <w:noProof/>
            <w:lang w:bidi="hi-IN"/>
          </w:rPr>
          <w:t>Figure 84 - Installation Comple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AD66241" w14:textId="23FF29D9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6">
        <w:r w:rsidRPr="005C618F">
          <w:rPr>
            <w:rStyle w:val="Hyperlink"/>
            <w:noProof/>
            <w:lang w:bidi="hi-IN"/>
          </w:rPr>
          <w:t>Figure 85 - Click "Tool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D844370" w14:textId="709D583E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7">
        <w:r w:rsidRPr="005C618F">
          <w:rPr>
            <w:rStyle w:val="Hyperlink"/>
            <w:noProof/>
            <w:lang w:bidi="hi-IN"/>
          </w:rPr>
          <w:t>Figure 86 - Click "DN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61BE1DA" w14:textId="6266D4D8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8">
        <w:r w:rsidRPr="005C618F">
          <w:rPr>
            <w:rStyle w:val="Hyperlink"/>
            <w:noProof/>
            <w:lang w:bidi="hi-IN"/>
          </w:rPr>
          <w:t>Figure 87 - See the overview of the DNS Manag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16B42A96" w14:textId="1271BDE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79">
        <w:r w:rsidRPr="005C618F">
          <w:rPr>
            <w:rStyle w:val="Hyperlink"/>
            <w:noProof/>
            <w:lang w:bidi="hi-IN"/>
          </w:rPr>
          <w:t>Figure 88 - Add a New Z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18D26D6C" w14:textId="4845AC01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0">
        <w:r w:rsidRPr="005C618F">
          <w:rPr>
            <w:rStyle w:val="Hyperlink"/>
            <w:noProof/>
            <w:lang w:bidi="hi-IN"/>
          </w:rPr>
          <w:t>Figure 89 - Procced the Zone Wiz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BBC9329" w14:textId="25EE2F7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1">
        <w:r w:rsidRPr="005C618F">
          <w:rPr>
            <w:rStyle w:val="Hyperlink"/>
            <w:noProof/>
            <w:lang w:bidi="hi-IN"/>
          </w:rPr>
          <w:t>Figure 90 - Type the required text on Zone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C667E4F" w14:textId="454F21C9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2">
        <w:r w:rsidRPr="005C618F">
          <w:rPr>
            <w:rStyle w:val="Hyperlink"/>
            <w:noProof/>
            <w:lang w:bidi="hi-IN"/>
          </w:rPr>
          <w:t>Figure 91 - Create a new file with this file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308848D" w14:textId="42AF3D8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3">
        <w:r w:rsidRPr="005C618F">
          <w:rPr>
            <w:rStyle w:val="Hyperlink"/>
            <w:noProof/>
            <w:lang w:bidi="hi-IN"/>
          </w:rPr>
          <w:t>Figure 92 - Procced to complete the new Zone Wiz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8D1E5C5" w14:textId="6250C91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4">
        <w:r w:rsidRPr="005C618F">
          <w:rPr>
            <w:rStyle w:val="Hyperlink"/>
            <w:noProof/>
            <w:lang w:bidi="hi-IN"/>
          </w:rPr>
          <w:t>Figure 93 - Click "Reverse Lookup Zones" to create another z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7689A85" w14:textId="7235B2A6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5">
        <w:r w:rsidRPr="005C618F">
          <w:rPr>
            <w:rStyle w:val="Hyperlink"/>
            <w:noProof/>
            <w:lang w:bidi="hi-IN"/>
          </w:rPr>
          <w:t>Figure 94 - Procced until click "IPv4 Reverse Lookup Zone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2FCC5FE" w14:textId="09E85E18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6">
        <w:r w:rsidRPr="005C618F">
          <w:rPr>
            <w:rStyle w:val="Hyperlink"/>
            <w:noProof/>
            <w:lang w:bidi="hi-IN"/>
          </w:rPr>
          <w:t>Figure 95 - Type the required network ID to procc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16448DC6" w14:textId="2FFFDCDC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7">
        <w:r w:rsidRPr="005C618F">
          <w:rPr>
            <w:rStyle w:val="Hyperlink"/>
            <w:noProof/>
            <w:lang w:bidi="hi-IN"/>
          </w:rPr>
          <w:t>Figure 96 - Procced to do the same thing as for forward z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EFF9901" w14:textId="6AFC493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8">
        <w:r w:rsidRPr="005C618F">
          <w:rPr>
            <w:rStyle w:val="Hyperlink"/>
            <w:noProof/>
            <w:lang w:bidi="hi-IN"/>
          </w:rPr>
          <w:t>Figure 97 -  Click "finish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E9D9E6C" w14:textId="2F6C972F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89">
        <w:r w:rsidRPr="005C618F">
          <w:rPr>
            <w:rStyle w:val="Hyperlink"/>
            <w:noProof/>
            <w:lang w:bidi="hi-IN"/>
          </w:rPr>
          <w:t>Figure 98 - Click "New Host (A or AAAA)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FD34DA8" w14:textId="6DAE32FF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0">
        <w:r w:rsidRPr="005C618F">
          <w:rPr>
            <w:rStyle w:val="Hyperlink"/>
            <w:noProof/>
            <w:lang w:bidi="hi-IN"/>
          </w:rPr>
          <w:t>Figure 99 - Assign DNS A record for all of the dev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856F740" w14:textId="170F8321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1">
        <w:r w:rsidRPr="005C618F">
          <w:rPr>
            <w:rStyle w:val="Hyperlink"/>
            <w:noProof/>
            <w:lang w:bidi="hi-IN"/>
          </w:rPr>
          <w:t>Figure 100 - Go back to the dashboard, and click "Tool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3B584E8F" w14:textId="21504052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2">
        <w:r w:rsidRPr="005C618F">
          <w:rPr>
            <w:rStyle w:val="Hyperlink"/>
            <w:noProof/>
            <w:lang w:bidi="hi-IN"/>
          </w:rPr>
          <w:t>Figure 101 - Click "DHCP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5CA849D" w14:textId="22BAE48E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3">
        <w:r w:rsidRPr="005C618F">
          <w:rPr>
            <w:rStyle w:val="Hyperlink"/>
            <w:noProof/>
            <w:lang w:bidi="hi-IN"/>
          </w:rPr>
          <w:t>Figure 102 - See the overview of the DHCP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54E4B83" w14:textId="5290C3D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4">
        <w:r w:rsidRPr="005C618F">
          <w:rPr>
            <w:rStyle w:val="Hyperlink"/>
            <w:noProof/>
            <w:lang w:bidi="hi-IN"/>
          </w:rPr>
          <w:t>Figure 103 - Click "new Scope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7B39737" w14:textId="1EBAAAF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5">
        <w:r w:rsidRPr="005C618F">
          <w:rPr>
            <w:rStyle w:val="Hyperlink"/>
            <w:noProof/>
            <w:lang w:bidi="hi-IN"/>
          </w:rPr>
          <w:t>Figure 104 - "Click Nex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3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2FBCDC6B" w14:textId="2FD35489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6">
        <w:r w:rsidRPr="005C618F">
          <w:rPr>
            <w:rStyle w:val="Hyperlink"/>
            <w:noProof/>
            <w:lang w:bidi="hi-IN"/>
          </w:rPr>
          <w:t>Figure 105 – Procc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B60BAA0" w14:textId="3184D716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7">
        <w:r w:rsidRPr="005C618F">
          <w:rPr>
            <w:rStyle w:val="Hyperlink"/>
            <w:noProof/>
            <w:lang w:bidi="hi-IN"/>
          </w:rPr>
          <w:t>Figure 106 - Put the starting IP Address and the end to click "Nex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4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48E49073" w14:textId="1150DF25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8">
        <w:r w:rsidRPr="005C618F">
          <w:rPr>
            <w:rStyle w:val="Hyperlink"/>
            <w:noProof/>
            <w:lang w:bidi="hi-IN"/>
          </w:rPr>
          <w:t>Figure 107 - set the Lease du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5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3865D3A" w14:textId="770184E8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099">
        <w:r w:rsidRPr="005C618F">
          <w:rPr>
            <w:rStyle w:val="Hyperlink"/>
            <w:noProof/>
            <w:lang w:bidi="hi-IN"/>
          </w:rPr>
          <w:t>Figure 108 - Configure DHCP O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0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6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4B33E8E" w14:textId="2C1970E8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0">
        <w:r w:rsidRPr="005C618F">
          <w:rPr>
            <w:rStyle w:val="Hyperlink"/>
            <w:noProof/>
            <w:lang w:bidi="hi-IN"/>
          </w:rPr>
          <w:t>Figure 109 - Add the router Default Gatew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7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B73A82C" w14:textId="05D0BDA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1">
        <w:r w:rsidRPr="005C618F">
          <w:rPr>
            <w:rStyle w:val="Hyperlink"/>
            <w:noProof/>
            <w:lang w:bidi="hi-IN"/>
          </w:rPr>
          <w:t>Figure 110 - Set the parent domain and edit the stuff, then click "nex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1F0790FB" w14:textId="179B535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2">
        <w:r w:rsidRPr="005C618F">
          <w:rPr>
            <w:rStyle w:val="Hyperlink"/>
            <w:noProof/>
            <w:lang w:bidi="hi-IN"/>
          </w:rPr>
          <w:t>Figure 111 - See the Scope being Active!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8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0519D5E" w14:textId="6D4DA4C1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3">
        <w:r w:rsidRPr="005C618F">
          <w:rPr>
            <w:rStyle w:val="Hyperlink"/>
            <w:noProof/>
            <w:lang w:bidi="hi-IN"/>
          </w:rPr>
          <w:t>Figure 112 - See the laptop getting IP Address from DHCP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60ECAC1" w14:textId="49A36589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4">
        <w:r w:rsidRPr="005C618F">
          <w:rPr>
            <w:rStyle w:val="Hyperlink"/>
            <w:noProof/>
            <w:lang w:bidi="hi-IN"/>
          </w:rPr>
          <w:t>Figure 113 - Type the IIS website on lapt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9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10854361" w14:textId="7597BAB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5">
        <w:r w:rsidRPr="005C618F">
          <w:rPr>
            <w:rStyle w:val="Hyperlink"/>
            <w:noProof/>
            <w:lang w:bidi="hi-IN"/>
          </w:rPr>
          <w:t>Figure 114 - See your own IIS website from the P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376AC5D" w14:textId="614BD840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6">
        <w:r w:rsidRPr="005C618F">
          <w:rPr>
            <w:rStyle w:val="Hyperlink"/>
            <w:noProof/>
            <w:lang w:bidi="hi-IN"/>
          </w:rPr>
          <w:t>Figure 115 - Type another IIS website on the lapt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0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5ABF5A9A" w14:textId="67462D3B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7">
        <w:r w:rsidRPr="005C618F">
          <w:rPr>
            <w:rStyle w:val="Hyperlink"/>
            <w:noProof/>
            <w:lang w:bidi="hi-IN"/>
          </w:rPr>
          <w:t>Figure 116 - See your own IIS Website from the PCB Core!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A03B895" w14:textId="0C10D7DC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8">
        <w:r w:rsidRPr="005C618F">
          <w:rPr>
            <w:rStyle w:val="Hyperlink"/>
            <w:noProof/>
            <w:lang w:bidi="hi-IN"/>
          </w:rPr>
          <w:t>Figure 117- nslookup on DNS A and reverse IP records for rou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1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7BCD28E2" w14:textId="4B49160A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09">
        <w:r w:rsidRPr="005C618F">
          <w:rPr>
            <w:rStyle w:val="Hyperlink"/>
            <w:noProof/>
            <w:lang w:bidi="hi-IN"/>
          </w:rPr>
          <w:t>Figure 118 - nslookup on DNS A and reverse IP records for PCA V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08A65094" w14:textId="78177333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10">
        <w:r w:rsidRPr="005C618F">
          <w:rPr>
            <w:rStyle w:val="Hyperlink"/>
            <w:noProof/>
            <w:lang w:bidi="hi-IN"/>
          </w:rPr>
          <w:t>Figure 119 - nslookup on DNS A and reverse IP records for PCB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2</w:t>
        </w:r>
        <w:r>
          <w:rPr>
            <w:noProof/>
            <w:webHidden/>
          </w:rPr>
          <w:fldChar w:fldCharType="end"/>
        </w:r>
      </w:hyperlink>
    </w:p>
    <w:p w:rsidR="00797D34" w:rsidRDefault="00797D34" w14:paraId="6F6DF596" w14:textId="559FAA1D">
      <w:pPr>
        <w:pStyle w:val="TableofFigures"/>
        <w:tabs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209719111">
        <w:r w:rsidRPr="005C618F">
          <w:rPr>
            <w:rStyle w:val="Hyperlink"/>
            <w:noProof/>
            <w:lang w:bidi="hi-IN"/>
          </w:rPr>
          <w:t>Figure 120 - nslookup on DNS A and Reverse IP records for Del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19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3</w:t>
        </w:r>
        <w:r>
          <w:rPr>
            <w:noProof/>
            <w:webHidden/>
          </w:rPr>
          <w:fldChar w:fldCharType="end"/>
        </w:r>
      </w:hyperlink>
    </w:p>
    <w:p w:rsidR="00797D34" w:rsidP="00797D34" w:rsidRDefault="00797D34" w14:paraId="0B3915F3" w14:textId="687361B1">
      <w:pPr>
        <w:spacing w:after="200" w:line="276" w:lineRule="auto"/>
        <w:rPr>
          <w:rFonts w:cs="Times New Roman"/>
          <w:sz w:val="40"/>
          <w:szCs w:val="40"/>
          <w:shd w:val="clear" w:color="auto" w:fill="FFFFFF"/>
        </w:rPr>
      </w:pPr>
      <w:r>
        <w:rPr>
          <w:rFonts w:cs="Times New Roman"/>
          <w:sz w:val="40"/>
          <w:szCs w:val="40"/>
          <w:shd w:val="clear" w:color="auto" w:fill="FFFFFF"/>
        </w:rPr>
        <w:fldChar w:fldCharType="end"/>
      </w:r>
    </w:p>
    <w:p w:rsidR="00746C18" w:rsidP="00E67CD4" w:rsidRDefault="00746C18" w14:paraId="3C259FF7" w14:textId="77777777" w14:noSpellErr="1">
      <w:pPr>
        <w:pStyle w:val="Heading2"/>
        <w:jc w:val="left"/>
      </w:pPr>
    </w:p>
    <w:p w:rsidR="1D27F329" w:rsidP="1D27F329" w:rsidRDefault="1D27F329" w14:paraId="562BF4E3" w14:textId="740F4974">
      <w:pPr>
        <w:pStyle w:val="Normal"/>
      </w:pPr>
    </w:p>
    <w:p w:rsidR="1D27F329" w:rsidP="1D27F329" w:rsidRDefault="1D27F329" w14:paraId="2AA7A918" w14:textId="70D9366C">
      <w:pPr>
        <w:pStyle w:val="Normal"/>
      </w:pPr>
    </w:p>
    <w:p w:rsidR="1D27F329" w:rsidP="1D27F329" w:rsidRDefault="1D27F329" w14:paraId="05AB2FC9" w14:textId="7366702D">
      <w:pPr>
        <w:pStyle w:val="Normal"/>
      </w:pPr>
    </w:p>
    <w:p w:rsidR="1D27F329" w:rsidP="1D27F329" w:rsidRDefault="1D27F329" w14:paraId="68BB3B68" w14:textId="26E353BF">
      <w:pPr>
        <w:pStyle w:val="Normal"/>
      </w:pPr>
    </w:p>
    <w:p w:rsidR="1D27F329" w:rsidP="1D27F329" w:rsidRDefault="1D27F329" w14:paraId="67252E4F" w14:textId="2278815F">
      <w:pPr>
        <w:pStyle w:val="Normal"/>
      </w:pPr>
    </w:p>
    <w:p w:rsidR="1D27F329" w:rsidP="1D27F329" w:rsidRDefault="1D27F329" w14:paraId="2BDBFBEF" w14:textId="78F3DD7C">
      <w:pPr>
        <w:pStyle w:val="Normal"/>
      </w:pPr>
    </w:p>
    <w:p w:rsidR="1D27F329" w:rsidP="1D27F329" w:rsidRDefault="1D27F329" w14:paraId="43754A0F" w14:textId="6F05106C">
      <w:pPr>
        <w:pStyle w:val="Normal"/>
      </w:pPr>
    </w:p>
    <w:p w:rsidR="1D27F329" w:rsidP="1D27F329" w:rsidRDefault="1D27F329" w14:paraId="7098932F" w14:textId="0F0567FA">
      <w:pPr>
        <w:pStyle w:val="Normal"/>
      </w:pPr>
    </w:p>
    <w:p w:rsidR="1D27F329" w:rsidP="1D27F329" w:rsidRDefault="1D27F329" w14:paraId="5F245EFD" w14:textId="5F8EECDC">
      <w:pPr>
        <w:pStyle w:val="Normal"/>
      </w:pPr>
    </w:p>
    <w:p w:rsidR="1D27F329" w:rsidP="1D27F329" w:rsidRDefault="1D27F329" w14:paraId="65F09A9A" w14:textId="695A35F3">
      <w:pPr>
        <w:pStyle w:val="Normal"/>
      </w:pPr>
    </w:p>
    <w:p w:rsidR="1D27F329" w:rsidP="1D27F329" w:rsidRDefault="1D27F329" w14:paraId="11C91446" w14:textId="7FC1E943">
      <w:pPr>
        <w:pStyle w:val="Normal"/>
      </w:pPr>
    </w:p>
    <w:p w:rsidR="1D27F329" w:rsidP="1D27F329" w:rsidRDefault="1D27F329" w14:paraId="35C7E290" w14:textId="6BDF3150">
      <w:pPr>
        <w:pStyle w:val="Normal"/>
      </w:pPr>
    </w:p>
    <w:p w:rsidR="1D27F329" w:rsidP="1D27F329" w:rsidRDefault="1D27F329" w14:paraId="5B015995" w14:textId="663D4B7E">
      <w:pPr>
        <w:pStyle w:val="Normal"/>
      </w:pPr>
    </w:p>
    <w:p w:rsidR="1D27F329" w:rsidP="1D27F329" w:rsidRDefault="1D27F329" w14:paraId="2D825D10" w14:textId="611CB8ED">
      <w:pPr>
        <w:pStyle w:val="Normal"/>
      </w:pPr>
    </w:p>
    <w:p w:rsidR="1D27F329" w:rsidP="1D27F329" w:rsidRDefault="1D27F329" w14:paraId="2A4F4D9A" w14:textId="19E51F45">
      <w:pPr>
        <w:pStyle w:val="Normal"/>
      </w:pPr>
    </w:p>
    <w:p w:rsidR="1D27F329" w:rsidP="1D27F329" w:rsidRDefault="1D27F329" w14:paraId="6A7A6474" w14:textId="2F5AEF95">
      <w:pPr>
        <w:pStyle w:val="Normal"/>
      </w:pPr>
    </w:p>
    <w:p w:rsidR="1D27F329" w:rsidP="1D27F329" w:rsidRDefault="1D27F329" w14:paraId="5CA6413B" w14:textId="4BAE9EB3">
      <w:pPr>
        <w:pStyle w:val="Normal"/>
      </w:pPr>
    </w:p>
    <w:p w:rsidR="1D27F329" w:rsidP="1D27F329" w:rsidRDefault="1D27F329" w14:paraId="4B7BFE89" w14:textId="576022B0">
      <w:pPr>
        <w:pStyle w:val="Normal"/>
      </w:pPr>
    </w:p>
    <w:p w:rsidR="1D27F329" w:rsidP="1D27F329" w:rsidRDefault="1D27F329" w14:paraId="3BD3ED0C" w14:textId="2C85B8DD">
      <w:pPr>
        <w:pStyle w:val="Normal"/>
      </w:pPr>
    </w:p>
    <w:p w:rsidR="1D27F329" w:rsidP="1D27F329" w:rsidRDefault="1D27F329" w14:paraId="29518121" w14:textId="1D8CD168">
      <w:pPr>
        <w:pStyle w:val="Normal"/>
      </w:pPr>
    </w:p>
    <w:p w:rsidR="1D27F329" w:rsidP="1D27F329" w:rsidRDefault="1D27F329" w14:paraId="3B8E851C" w14:textId="718475F4">
      <w:pPr>
        <w:pStyle w:val="Normal"/>
      </w:pPr>
    </w:p>
    <w:p w:rsidR="1D27F329" w:rsidP="1D27F329" w:rsidRDefault="1D27F329" w14:paraId="3BF278F3" w14:textId="6A899057">
      <w:pPr>
        <w:pStyle w:val="Normal"/>
      </w:pPr>
    </w:p>
    <w:p w:rsidR="1D27F329" w:rsidP="1D27F329" w:rsidRDefault="1D27F329" w14:paraId="4679332F" w14:textId="3EAD6677">
      <w:pPr>
        <w:pStyle w:val="Normal"/>
      </w:pPr>
    </w:p>
    <w:p w:rsidRPr="009D628F" w:rsidR="00140CBE" w:rsidP="006D552A" w:rsidRDefault="00140CBE" w14:paraId="47964446" w14:textId="224EDD8B">
      <w:pPr>
        <w:pStyle w:val="Heading2"/>
      </w:pPr>
      <w:r>
        <w:t xml:space="preserve">Lab </w:t>
      </w:r>
      <w:r w:rsidR="00BC27DE">
        <w:t>#</w:t>
      </w:r>
      <w:r w:rsidR="005B7BF2">
        <w:t>2</w:t>
      </w:r>
      <w:r w:rsidR="62459F62">
        <w:t xml:space="preserve">- </w:t>
      </w:r>
      <w:r w:rsidR="00501804">
        <w:t>IPMI and Microsoft Window Server</w:t>
      </w:r>
      <w:bookmarkEnd w:id="8"/>
    </w:p>
    <w:p w:rsidRPr="00AA6119" w:rsidR="00140CBE" w:rsidP="001809A2" w:rsidRDefault="003105BC" w14:paraId="6510F2A9" w14:textId="77777777">
      <w:pPr>
        <w:pStyle w:val="Heading3"/>
        <w:pBdr>
          <w:bottom w:val="single" w:color="auto" w:sz="4" w:space="1"/>
        </w:pBdr>
      </w:pPr>
      <w:bookmarkStart w:name="_Toc209718581" w:id="9"/>
      <w:r>
        <w:t>Objective</w:t>
      </w:r>
      <w:bookmarkEnd w:id="9"/>
    </w:p>
    <w:p w:rsidR="4C2319D5" w:rsidP="00DA1AAB" w:rsidRDefault="008010FB" w14:paraId="61679B00" w14:textId="5E6964FF">
      <w:pPr>
        <w:pStyle w:val="NoSpacing"/>
      </w:pPr>
      <w:r w:rsidR="008010FB">
        <w:rPr/>
        <w:t xml:space="preserve">As </w:t>
      </w:r>
      <w:r w:rsidR="00CE1022">
        <w:rPr/>
        <w:t xml:space="preserve">independent </w:t>
      </w:r>
      <w:r w:rsidR="008010FB">
        <w:rPr/>
        <w:t xml:space="preserve">working on this, </w:t>
      </w:r>
      <w:r w:rsidR="001C2466">
        <w:rPr/>
        <w:t xml:space="preserve">I </w:t>
      </w:r>
      <w:r w:rsidR="00656FC4">
        <w:rPr/>
        <w:t>set up a SOHO L</w:t>
      </w:r>
      <w:r w:rsidR="4EA0899B">
        <w:rPr/>
        <w:t>AN</w:t>
      </w:r>
      <w:r w:rsidR="00656FC4">
        <w:rPr/>
        <w:t xml:space="preserve"> with a router and a Windows Server 2019 </w:t>
      </w:r>
      <w:r w:rsidR="004A1DDA">
        <w:rPr/>
        <w:t>providing</w:t>
      </w:r>
      <w:r w:rsidR="00656FC4">
        <w:rPr/>
        <w:t xml:space="preserve"> DNS/DHCP on 192.168.2XX</w:t>
      </w:r>
      <w:r w:rsidR="004A1DDA">
        <w:rPr/>
        <w:t>.0/24 and deploy IIS on PC1 and PC2, then verify site access and A/PTR DNS lookups from a wired laptop.</w:t>
      </w:r>
    </w:p>
    <w:p w:rsidR="00DA1AAB" w:rsidP="00DA1AAB" w:rsidRDefault="00DA1AAB" w14:paraId="1437C73C" w14:textId="77777777">
      <w:pPr>
        <w:pStyle w:val="NoSpacing"/>
      </w:pPr>
    </w:p>
    <w:p w:rsidR="00DA1AAB" w:rsidP="00DA1AAB" w:rsidRDefault="00DA1AAB" w14:paraId="341C96C3" w14:textId="77777777">
      <w:pPr>
        <w:pStyle w:val="NoSpacing"/>
      </w:pPr>
    </w:p>
    <w:p w:rsidR="00DA1AAB" w:rsidP="00DA1AAB" w:rsidRDefault="00DA1AAB" w14:paraId="2628E1F2" w14:textId="77777777">
      <w:pPr>
        <w:pStyle w:val="NoSpacing"/>
      </w:pPr>
    </w:p>
    <w:p w:rsidR="00DA1AAB" w:rsidP="00DA1AAB" w:rsidRDefault="00DA1AAB" w14:paraId="48965A85" w14:textId="77777777">
      <w:pPr>
        <w:pStyle w:val="NoSpacing"/>
      </w:pPr>
    </w:p>
    <w:p w:rsidR="00DA1AAB" w:rsidP="00DA1AAB" w:rsidRDefault="00DA1AAB" w14:paraId="779D4889" w14:textId="77777777">
      <w:pPr>
        <w:pStyle w:val="NoSpacing"/>
      </w:pPr>
    </w:p>
    <w:p w:rsidR="00DA1AAB" w:rsidP="00DA1AAB" w:rsidRDefault="00DA1AAB" w14:paraId="32828472" w14:textId="77777777">
      <w:pPr>
        <w:pStyle w:val="NoSpacing"/>
      </w:pPr>
    </w:p>
    <w:p w:rsidR="00DA1AAB" w:rsidP="00DA1AAB" w:rsidRDefault="00DA1AAB" w14:paraId="671E9D9E" w14:textId="77777777">
      <w:pPr>
        <w:pStyle w:val="NoSpacing"/>
      </w:pPr>
    </w:p>
    <w:p w:rsidR="00DA1AAB" w:rsidP="00DA1AAB" w:rsidRDefault="00DA1AAB" w14:paraId="1BE37175" w14:textId="77777777">
      <w:pPr>
        <w:pStyle w:val="NoSpacing"/>
      </w:pPr>
    </w:p>
    <w:p w:rsidR="00DA1AAB" w:rsidP="00DA1AAB" w:rsidRDefault="00DA1AAB" w14:paraId="13B696EA" w14:textId="77777777">
      <w:pPr>
        <w:pStyle w:val="NoSpacing"/>
      </w:pPr>
    </w:p>
    <w:p w:rsidR="00DA1AAB" w:rsidP="00DA1AAB" w:rsidRDefault="00DA1AAB" w14:paraId="464C0275" w14:textId="77777777">
      <w:pPr>
        <w:pStyle w:val="NoSpacing"/>
      </w:pPr>
    </w:p>
    <w:p w:rsidR="00DA1AAB" w:rsidP="00DA1AAB" w:rsidRDefault="00DA1AAB" w14:paraId="43FCB778" w14:textId="77777777">
      <w:pPr>
        <w:pStyle w:val="NoSpacing"/>
      </w:pPr>
    </w:p>
    <w:p w:rsidR="00DA1AAB" w:rsidP="00DA1AAB" w:rsidRDefault="00DA1AAB" w14:paraId="075B79A7" w14:textId="77777777">
      <w:pPr>
        <w:pStyle w:val="NoSpacing"/>
      </w:pPr>
    </w:p>
    <w:p w:rsidR="00DA1AAB" w:rsidP="00DA1AAB" w:rsidRDefault="00DA1AAB" w14:paraId="29CE95FE" w14:textId="77777777">
      <w:pPr>
        <w:pStyle w:val="NoSpacing"/>
      </w:pPr>
    </w:p>
    <w:p w:rsidR="00DA1AAB" w:rsidP="00DA1AAB" w:rsidRDefault="00DA1AAB" w14:paraId="0969D849" w14:textId="77777777">
      <w:pPr>
        <w:pStyle w:val="NoSpacing"/>
      </w:pPr>
    </w:p>
    <w:p w:rsidR="00DA1AAB" w:rsidP="00DA1AAB" w:rsidRDefault="00DA1AAB" w14:paraId="2617D11A" w14:textId="77777777">
      <w:pPr>
        <w:pStyle w:val="NoSpacing"/>
      </w:pPr>
    </w:p>
    <w:p w:rsidR="00DA1AAB" w:rsidP="00DA1AAB" w:rsidRDefault="00DA1AAB" w14:paraId="58900950" w14:textId="77777777">
      <w:pPr>
        <w:pStyle w:val="NoSpacing"/>
      </w:pPr>
    </w:p>
    <w:p w:rsidR="00DA1AAB" w:rsidP="00DA1AAB" w:rsidRDefault="00DA1AAB" w14:paraId="3B02AF97" w14:textId="77777777">
      <w:pPr>
        <w:pStyle w:val="NoSpacing"/>
      </w:pPr>
    </w:p>
    <w:p w:rsidR="00DA1AAB" w:rsidP="00DA1AAB" w:rsidRDefault="00DA1AAB" w14:paraId="19BD96A3" w14:textId="77777777">
      <w:pPr>
        <w:pStyle w:val="NoSpacing"/>
      </w:pPr>
    </w:p>
    <w:p w:rsidR="00DA1AAB" w:rsidP="00DA1AAB" w:rsidRDefault="00DA1AAB" w14:paraId="11E5BF03" w14:textId="77777777">
      <w:pPr>
        <w:pStyle w:val="NoSpacing"/>
      </w:pPr>
    </w:p>
    <w:p w:rsidR="00DA1AAB" w:rsidP="00DA1AAB" w:rsidRDefault="00DA1AAB" w14:paraId="0E131B70" w14:textId="77777777">
      <w:pPr>
        <w:pStyle w:val="NoSpacing"/>
      </w:pPr>
    </w:p>
    <w:p w:rsidR="00DA1AAB" w:rsidP="00DA1AAB" w:rsidRDefault="00DA1AAB" w14:paraId="243CC39E" w14:textId="77777777">
      <w:pPr>
        <w:pStyle w:val="NoSpacing"/>
      </w:pPr>
    </w:p>
    <w:p w:rsidR="00DA1AAB" w:rsidP="00DA1AAB" w:rsidRDefault="00DA1AAB" w14:paraId="2EE0698B" w14:textId="77777777">
      <w:pPr>
        <w:pStyle w:val="NoSpacing"/>
      </w:pPr>
    </w:p>
    <w:p w:rsidR="00DA1AAB" w:rsidP="00DA1AAB" w:rsidRDefault="00DA1AAB" w14:paraId="4549854C" w14:textId="77777777">
      <w:pPr>
        <w:pStyle w:val="NoSpacing"/>
      </w:pPr>
    </w:p>
    <w:p w:rsidR="00DA1AAB" w:rsidP="00DA1AAB" w:rsidRDefault="00DA1AAB" w14:paraId="77010B22" w14:textId="77777777">
      <w:pPr>
        <w:pStyle w:val="NoSpacing"/>
      </w:pPr>
    </w:p>
    <w:p w:rsidR="00DA1AAB" w:rsidP="00DA1AAB" w:rsidRDefault="00DA1AAB" w14:paraId="0904C20C" w14:textId="77777777">
      <w:pPr>
        <w:pStyle w:val="NoSpacing"/>
      </w:pPr>
    </w:p>
    <w:p w:rsidR="00DA1AAB" w:rsidP="00DA1AAB" w:rsidRDefault="00DA1AAB" w14:paraId="69B7B5A4" w14:textId="77777777">
      <w:pPr>
        <w:pStyle w:val="NoSpacing"/>
      </w:pPr>
    </w:p>
    <w:p w:rsidR="00DA1AAB" w:rsidP="00DA1AAB" w:rsidRDefault="00DA1AAB" w14:paraId="34487EF5" w14:textId="77777777">
      <w:pPr>
        <w:pStyle w:val="NoSpacing"/>
      </w:pPr>
    </w:p>
    <w:p w:rsidR="00DA1AAB" w:rsidP="00DA1AAB" w:rsidRDefault="00DA1AAB" w14:paraId="67ED5744" w14:textId="77777777">
      <w:pPr>
        <w:pStyle w:val="NoSpacing"/>
      </w:pPr>
    </w:p>
    <w:p w:rsidR="00DA1AAB" w:rsidP="00DA1AAB" w:rsidRDefault="00DA1AAB" w14:paraId="1A6B0D57" w14:textId="77777777">
      <w:pPr>
        <w:pStyle w:val="NoSpacing"/>
      </w:pPr>
    </w:p>
    <w:p w:rsidR="00DA1AAB" w:rsidP="00DA1AAB" w:rsidRDefault="00DA1AAB" w14:paraId="43DADEBA" w14:textId="77777777">
      <w:pPr>
        <w:pStyle w:val="NoSpacing"/>
      </w:pPr>
    </w:p>
    <w:p w:rsidR="00DA1AAB" w:rsidP="00DA1AAB" w:rsidRDefault="00DA1AAB" w14:paraId="01222795" w14:textId="77777777">
      <w:pPr>
        <w:pStyle w:val="NoSpacing"/>
      </w:pPr>
    </w:p>
    <w:p w:rsidR="00DA1AAB" w:rsidP="00DA1AAB" w:rsidRDefault="00DA1AAB" w14:paraId="5CE7FCF7" w14:textId="77777777">
      <w:pPr>
        <w:pStyle w:val="NoSpacing"/>
      </w:pPr>
    </w:p>
    <w:p w:rsidR="00DA1AAB" w:rsidP="00DA1AAB" w:rsidRDefault="00DA1AAB" w14:paraId="1EC1A1DE" w14:textId="77777777">
      <w:pPr>
        <w:pStyle w:val="NoSpacing"/>
      </w:pPr>
    </w:p>
    <w:p w:rsidR="00DA1AAB" w:rsidP="00DA1AAB" w:rsidRDefault="00DA1AAB" w14:paraId="0792D1A0" w14:textId="77777777">
      <w:pPr>
        <w:pStyle w:val="NoSpacing"/>
      </w:pPr>
    </w:p>
    <w:p w:rsidR="00DA1AAB" w:rsidP="00DA1AAB" w:rsidRDefault="00DA1AAB" w14:paraId="315E3919" w14:textId="77777777">
      <w:pPr>
        <w:pStyle w:val="NoSpacing"/>
      </w:pPr>
    </w:p>
    <w:p w:rsidR="00DA1AAB" w:rsidP="00DA1AAB" w:rsidRDefault="00DA1AAB" w14:paraId="3EC08076" w14:textId="77777777">
      <w:pPr>
        <w:pStyle w:val="NoSpacing"/>
      </w:pPr>
    </w:p>
    <w:p w:rsidR="00DA1AAB" w:rsidP="00DA1AAB" w:rsidRDefault="00DA1AAB" w14:paraId="60E5DB7E" w14:textId="77777777">
      <w:pPr>
        <w:pStyle w:val="NoSpacing"/>
      </w:pPr>
    </w:p>
    <w:p w:rsidR="00DA1AAB" w:rsidP="00DA1AAB" w:rsidRDefault="00DA1AAB" w14:paraId="5BAB8BA2" w14:textId="77777777">
      <w:pPr>
        <w:pStyle w:val="NoSpacing"/>
      </w:pPr>
    </w:p>
    <w:p w:rsidR="00DA1AAB" w:rsidP="00DA1AAB" w:rsidRDefault="00DA1AAB" w14:paraId="209C16B4" w14:textId="77777777">
      <w:pPr>
        <w:pStyle w:val="NoSpacing"/>
      </w:pPr>
    </w:p>
    <w:p w:rsidR="004A5F13" w:rsidP="601CEF5B" w:rsidRDefault="004A5F13" w14:paraId="6D98A12B" w14:textId="6A840CBC">
      <w:pPr>
        <w:spacing w:after="200" w:line="276" w:lineRule="auto"/>
      </w:pPr>
    </w:p>
    <w:p w:rsidR="001809A2" w:rsidP="4C2319D5" w:rsidRDefault="005B7BF2" w14:paraId="22118DC1" w14:textId="731825E9">
      <w:pPr>
        <w:pStyle w:val="Heading3"/>
        <w:pBdr>
          <w:bottom w:val="single" w:color="auto" w:sz="4" w:space="1"/>
        </w:pBdr>
      </w:pPr>
      <w:bookmarkStart w:name="_Toc209718582" w:id="10"/>
      <w:r>
        <w:t>Network DIAGRAM</w:t>
      </w:r>
      <w:bookmarkEnd w:id="10"/>
    </w:p>
    <w:p w:rsidR="00E075E9" w:rsidP="00E075E9" w:rsidRDefault="00E075E9" w14:paraId="7BDA598D" w14:textId="77777777"/>
    <w:p w:rsidR="00E075E9" w:rsidP="00E075E9" w:rsidRDefault="00F06C3D" w14:paraId="5DFBC309" w14:textId="5F451F5D">
      <w:r>
        <w:rPr>
          <w:noProof/>
        </w:rPr>
        <w:drawing>
          <wp:inline distT="0" distB="0" distL="0" distR="0" wp14:anchorId="65C4B175" wp14:editId="34F2BCE3">
            <wp:extent cx="5943600" cy="5448300"/>
            <wp:effectExtent l="0" t="0" r="0" b="0"/>
            <wp:docPr id="1438475955" name="Picture 1438475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75E9" w:rsidP="00E075E9" w:rsidRDefault="00E075E9" w14:paraId="3126E015" w14:textId="77777777"/>
    <w:p w:rsidR="00E075E9" w:rsidP="00E075E9" w:rsidRDefault="00E075E9" w14:paraId="37727583" w14:textId="77777777"/>
    <w:p w:rsidR="00E075E9" w:rsidP="00E075E9" w:rsidRDefault="00E075E9" w14:paraId="1BFD9E8D" w14:textId="77777777"/>
    <w:p w:rsidR="00E075E9" w:rsidP="00E075E9" w:rsidRDefault="00E075E9" w14:paraId="439127CC" w14:textId="77777777"/>
    <w:p w:rsidR="00E075E9" w:rsidP="00E075E9" w:rsidRDefault="00E075E9" w14:paraId="3BC9B7E1" w14:textId="77777777"/>
    <w:p w:rsidRPr="00E075E9" w:rsidR="00E075E9" w:rsidP="00E075E9" w:rsidRDefault="00E075E9" w14:paraId="4C9C0997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1809A2" w14:paraId="38FC2C76" w14:textId="77777777">
        <w:tc>
          <w:tcPr>
            <w:tcW w:w="5575" w:type="dxa"/>
          </w:tcPr>
          <w:p w:rsidR="001809A2" w:rsidRDefault="001809A2" w14:paraId="1677F13E" w14:textId="77777777">
            <w:r>
              <w:t>Hostname</w:t>
            </w:r>
          </w:p>
        </w:tc>
        <w:tc>
          <w:tcPr>
            <w:tcW w:w="3060" w:type="dxa"/>
          </w:tcPr>
          <w:p w:rsidR="001809A2" w:rsidRDefault="00B247C9" w14:paraId="126E9FFB" w14:textId="6C5513EF">
            <w:r>
              <w:t>Iddeen19Dell</w:t>
            </w:r>
          </w:p>
        </w:tc>
      </w:tr>
      <w:tr w:rsidR="001809A2" w14:paraId="466C5904" w14:textId="77777777">
        <w:tc>
          <w:tcPr>
            <w:tcW w:w="5575" w:type="dxa"/>
          </w:tcPr>
          <w:p w:rsidR="001809A2" w:rsidRDefault="001809A2" w14:paraId="3D428143" w14:textId="77777777">
            <w:r>
              <w:t>Virtual Machine or Physical?</w:t>
            </w:r>
          </w:p>
        </w:tc>
        <w:tc>
          <w:tcPr>
            <w:tcW w:w="3060" w:type="dxa"/>
          </w:tcPr>
          <w:p w:rsidR="001809A2" w:rsidRDefault="00CB357F" w14:paraId="3B65AB60" w14:textId="7B251832">
            <w:r>
              <w:t>Physical</w:t>
            </w:r>
          </w:p>
        </w:tc>
      </w:tr>
      <w:tr w:rsidR="001809A2" w14:paraId="130BB6E1" w14:textId="77777777">
        <w:tc>
          <w:tcPr>
            <w:tcW w:w="5575" w:type="dxa"/>
          </w:tcPr>
          <w:p w:rsidR="001809A2" w:rsidRDefault="001809A2" w14:paraId="459FD1CF" w14:textId="77777777">
            <w:r>
              <w:t>Operating System</w:t>
            </w:r>
          </w:p>
        </w:tc>
        <w:tc>
          <w:tcPr>
            <w:tcW w:w="3060" w:type="dxa"/>
          </w:tcPr>
          <w:p w:rsidR="001809A2" w:rsidRDefault="00CB357F" w14:paraId="1F40C67F" w14:textId="1117F016">
            <w:r>
              <w:t>Windows Server 2019 Standard (GUI)</w:t>
            </w:r>
          </w:p>
        </w:tc>
      </w:tr>
      <w:tr w:rsidR="001809A2" w14:paraId="4214A78E" w14:textId="77777777">
        <w:tc>
          <w:tcPr>
            <w:tcW w:w="5575" w:type="dxa"/>
          </w:tcPr>
          <w:p w:rsidR="001809A2" w:rsidRDefault="001809A2" w14:paraId="437386D1" w14:textId="77777777">
            <w:r>
              <w:t>RAM size</w:t>
            </w:r>
          </w:p>
        </w:tc>
        <w:tc>
          <w:tcPr>
            <w:tcW w:w="3060" w:type="dxa"/>
          </w:tcPr>
          <w:p w:rsidR="001809A2" w:rsidRDefault="00CB357F" w14:paraId="4207D8CA" w14:textId="6CB8C4E4">
            <w:r>
              <w:t>128GB</w:t>
            </w:r>
          </w:p>
        </w:tc>
      </w:tr>
      <w:tr w:rsidR="001809A2" w14:paraId="55B003EA" w14:textId="77777777">
        <w:tc>
          <w:tcPr>
            <w:tcW w:w="5575" w:type="dxa"/>
          </w:tcPr>
          <w:p w:rsidR="001809A2" w:rsidRDefault="001809A2" w14:paraId="2D6CDB30" w14:textId="77777777">
            <w:r>
              <w:t>HD size</w:t>
            </w:r>
          </w:p>
        </w:tc>
        <w:tc>
          <w:tcPr>
            <w:tcW w:w="3060" w:type="dxa"/>
          </w:tcPr>
          <w:p w:rsidR="001809A2" w:rsidRDefault="00CB357F" w14:paraId="442189CB" w14:textId="48972C3D">
            <w:r>
              <w:t>4TB</w:t>
            </w:r>
          </w:p>
        </w:tc>
      </w:tr>
      <w:tr w:rsidR="001809A2" w14:paraId="50552326" w14:textId="77777777">
        <w:tc>
          <w:tcPr>
            <w:tcW w:w="5575" w:type="dxa"/>
          </w:tcPr>
          <w:p w:rsidR="001809A2" w:rsidRDefault="001809A2" w14:paraId="49246D51" w14:textId="77777777">
            <w:r>
              <w:t>IPMI IP Address (if none – remove line)</w:t>
            </w:r>
          </w:p>
        </w:tc>
        <w:tc>
          <w:tcPr>
            <w:tcW w:w="3060" w:type="dxa"/>
          </w:tcPr>
          <w:p w:rsidR="001809A2" w:rsidRDefault="00F8540B" w14:paraId="1582A734" w14:textId="06BBBE9D">
            <w:r>
              <w:t>192.168.201.</w:t>
            </w:r>
            <w:r w:rsidR="000F7E52">
              <w:t>1</w:t>
            </w:r>
            <w:r w:rsidR="009A1AC5">
              <w:t>1</w:t>
            </w:r>
          </w:p>
        </w:tc>
      </w:tr>
      <w:tr w:rsidR="001809A2" w14:paraId="5EE479C1" w14:textId="77777777">
        <w:tc>
          <w:tcPr>
            <w:tcW w:w="5575" w:type="dxa"/>
          </w:tcPr>
          <w:p w:rsidR="001809A2" w:rsidRDefault="001809A2" w14:paraId="6D32378D" w14:textId="77777777">
            <w:r>
              <w:t>IPMI Gateway IP address (if none – remove line)</w:t>
            </w:r>
          </w:p>
        </w:tc>
        <w:tc>
          <w:tcPr>
            <w:tcW w:w="3060" w:type="dxa"/>
          </w:tcPr>
          <w:p w:rsidR="001809A2" w:rsidRDefault="009A1AC5" w14:paraId="3A8A18C1" w14:textId="062CD2A6">
            <w:r>
              <w:t>192.168.201.254</w:t>
            </w:r>
          </w:p>
        </w:tc>
      </w:tr>
      <w:tr w:rsidR="001809A2" w14:paraId="3A74C616" w14:textId="77777777">
        <w:tc>
          <w:tcPr>
            <w:tcW w:w="5575" w:type="dxa"/>
          </w:tcPr>
          <w:p w:rsidR="001809A2" w:rsidRDefault="001809A2" w14:paraId="7E1FD28D" w14:textId="77777777">
            <w:r>
              <w:t>Ethernet #1 IP Address (if none – remove line)</w:t>
            </w:r>
          </w:p>
        </w:tc>
        <w:tc>
          <w:tcPr>
            <w:tcW w:w="3060" w:type="dxa"/>
          </w:tcPr>
          <w:p w:rsidR="001809A2" w:rsidRDefault="009A1AC5" w14:paraId="25DD6B94" w14:textId="562FD486">
            <w:r>
              <w:t>192.168.201.</w:t>
            </w:r>
            <w:r w:rsidR="004A029C">
              <w:t>10</w:t>
            </w:r>
          </w:p>
        </w:tc>
      </w:tr>
      <w:tr w:rsidR="001809A2" w14:paraId="05F4BA5A" w14:textId="77777777">
        <w:tc>
          <w:tcPr>
            <w:tcW w:w="5575" w:type="dxa"/>
          </w:tcPr>
          <w:p w:rsidR="001809A2" w:rsidRDefault="001809A2" w14:paraId="4EBFD219" w14:textId="77777777">
            <w:r>
              <w:t>Ethernet Gateway IP Address (if none – remove line)</w:t>
            </w:r>
          </w:p>
        </w:tc>
        <w:tc>
          <w:tcPr>
            <w:tcW w:w="3060" w:type="dxa"/>
          </w:tcPr>
          <w:p w:rsidR="001809A2" w:rsidRDefault="00001E28" w14:paraId="2FEBD91B" w14:textId="09B32A85">
            <w:r>
              <w:t>192.168.201.254</w:t>
            </w:r>
          </w:p>
        </w:tc>
      </w:tr>
      <w:tr w:rsidR="001809A2" w14:paraId="37675008" w14:textId="77777777">
        <w:tc>
          <w:tcPr>
            <w:tcW w:w="5575" w:type="dxa"/>
          </w:tcPr>
          <w:p w:rsidR="001809A2" w:rsidRDefault="001809A2" w14:paraId="189DC47F" w14:textId="77777777">
            <w:r>
              <w:t>Primary DNS IP Address (if none – remove line)</w:t>
            </w:r>
          </w:p>
        </w:tc>
        <w:tc>
          <w:tcPr>
            <w:tcW w:w="3060" w:type="dxa"/>
          </w:tcPr>
          <w:p w:rsidR="001809A2" w:rsidRDefault="00BE5A8D" w14:paraId="7787FFA5" w14:textId="05362C28">
            <w:r>
              <w:t>192.168.201.10</w:t>
            </w:r>
          </w:p>
        </w:tc>
      </w:tr>
      <w:tr w:rsidR="001809A2" w14:paraId="3BEC1F97" w14:textId="77777777">
        <w:tc>
          <w:tcPr>
            <w:tcW w:w="5575" w:type="dxa"/>
          </w:tcPr>
          <w:p w:rsidR="001809A2" w:rsidRDefault="001809A2" w14:paraId="195E0369" w14:textId="77777777">
            <w:r>
              <w:t>Network Services (if none – remove line)</w:t>
            </w:r>
          </w:p>
        </w:tc>
        <w:tc>
          <w:tcPr>
            <w:tcW w:w="3060" w:type="dxa"/>
          </w:tcPr>
          <w:p w:rsidR="001809A2" w:rsidRDefault="00BE5A8D" w14:paraId="46B57F94" w14:textId="1D63AF7C">
            <w:r>
              <w:t>DHCP Server, DNS Server</w:t>
            </w:r>
          </w:p>
        </w:tc>
      </w:tr>
    </w:tbl>
    <w:p w:rsidRPr="00BC27DE" w:rsidR="001809A2" w:rsidP="001809A2" w:rsidRDefault="001809A2" w14:paraId="6C84C0FD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C20B1F" w:rsidTr="00F800D2" w14:paraId="7A025CBA" w14:textId="77777777">
        <w:tc>
          <w:tcPr>
            <w:tcW w:w="5575" w:type="dxa"/>
          </w:tcPr>
          <w:p w:rsidR="00C20B1F" w:rsidP="00F800D2" w:rsidRDefault="00C20B1F" w14:paraId="14F55A29" w14:textId="77777777">
            <w:r>
              <w:t>Hostname</w:t>
            </w:r>
          </w:p>
        </w:tc>
        <w:tc>
          <w:tcPr>
            <w:tcW w:w="3060" w:type="dxa"/>
          </w:tcPr>
          <w:p w:rsidR="00C20B1F" w:rsidP="00F800D2" w:rsidRDefault="00C20B1F" w14:paraId="2390831B" w14:textId="091D968A">
            <w:r>
              <w:t>iDRAC</w:t>
            </w:r>
          </w:p>
        </w:tc>
      </w:tr>
      <w:tr w:rsidR="00C20B1F" w:rsidTr="00F800D2" w14:paraId="316FE477" w14:textId="77777777">
        <w:tc>
          <w:tcPr>
            <w:tcW w:w="5575" w:type="dxa"/>
          </w:tcPr>
          <w:p w:rsidR="00C20B1F" w:rsidP="00F800D2" w:rsidRDefault="00C20B1F" w14:paraId="47AC3512" w14:textId="77777777">
            <w:r>
              <w:t>Virtual Machine or Physical?</w:t>
            </w:r>
          </w:p>
        </w:tc>
        <w:tc>
          <w:tcPr>
            <w:tcW w:w="3060" w:type="dxa"/>
          </w:tcPr>
          <w:p w:rsidR="00C20B1F" w:rsidP="00F800D2" w:rsidRDefault="00C20B1F" w14:paraId="347CC3CA" w14:textId="77777777">
            <w:r>
              <w:t>Physical</w:t>
            </w:r>
          </w:p>
        </w:tc>
      </w:tr>
      <w:tr w:rsidR="00C20B1F" w:rsidTr="00F800D2" w14:paraId="550E52A8" w14:textId="77777777">
        <w:tc>
          <w:tcPr>
            <w:tcW w:w="5575" w:type="dxa"/>
          </w:tcPr>
          <w:p w:rsidR="00C20B1F" w:rsidP="00F800D2" w:rsidRDefault="00C20B1F" w14:paraId="2C9C7908" w14:textId="77777777">
            <w:r>
              <w:t>Operating System</w:t>
            </w:r>
          </w:p>
        </w:tc>
        <w:tc>
          <w:tcPr>
            <w:tcW w:w="3060" w:type="dxa"/>
          </w:tcPr>
          <w:p w:rsidR="00C20B1F" w:rsidP="00F800D2" w:rsidRDefault="00C20B1F" w14:paraId="09DBEC8B" w14:textId="38443FB1">
            <w:r>
              <w:t>iDRAC9 firmware</w:t>
            </w:r>
          </w:p>
        </w:tc>
      </w:tr>
      <w:tr w:rsidR="00C20B1F" w:rsidTr="00F800D2" w14:paraId="5D377F34" w14:textId="77777777">
        <w:tc>
          <w:tcPr>
            <w:tcW w:w="5575" w:type="dxa"/>
          </w:tcPr>
          <w:p w:rsidR="00C20B1F" w:rsidP="00F800D2" w:rsidRDefault="00C20B1F" w14:paraId="2185DFC8" w14:textId="77777777">
            <w:r>
              <w:t>RAM size</w:t>
            </w:r>
          </w:p>
        </w:tc>
        <w:tc>
          <w:tcPr>
            <w:tcW w:w="3060" w:type="dxa"/>
          </w:tcPr>
          <w:p w:rsidR="00C20B1F" w:rsidP="00F800D2" w:rsidRDefault="00C20B1F" w14:paraId="27E6D2F3" w14:textId="77777777">
            <w:r>
              <w:t>128GB</w:t>
            </w:r>
          </w:p>
        </w:tc>
      </w:tr>
      <w:tr w:rsidR="00C20B1F" w:rsidTr="00F800D2" w14:paraId="09B219D7" w14:textId="77777777">
        <w:tc>
          <w:tcPr>
            <w:tcW w:w="5575" w:type="dxa"/>
          </w:tcPr>
          <w:p w:rsidR="00C20B1F" w:rsidP="00F800D2" w:rsidRDefault="00C20B1F" w14:paraId="3517E04F" w14:textId="77777777">
            <w:r>
              <w:t>HD size</w:t>
            </w:r>
          </w:p>
        </w:tc>
        <w:tc>
          <w:tcPr>
            <w:tcW w:w="3060" w:type="dxa"/>
          </w:tcPr>
          <w:p w:rsidR="00C20B1F" w:rsidP="00F800D2" w:rsidRDefault="00C20B1F" w14:paraId="7004F82F" w14:textId="77777777">
            <w:r>
              <w:t>4TB</w:t>
            </w:r>
          </w:p>
        </w:tc>
      </w:tr>
      <w:tr w:rsidR="00C20B1F" w:rsidTr="00F800D2" w14:paraId="68735454" w14:textId="77777777">
        <w:tc>
          <w:tcPr>
            <w:tcW w:w="5575" w:type="dxa"/>
          </w:tcPr>
          <w:p w:rsidR="00C20B1F" w:rsidP="00F800D2" w:rsidRDefault="00C20B1F" w14:paraId="1095FCD7" w14:textId="77777777">
            <w:r>
              <w:t>IPMI IP Address (if none – remove line)</w:t>
            </w:r>
          </w:p>
        </w:tc>
        <w:tc>
          <w:tcPr>
            <w:tcW w:w="3060" w:type="dxa"/>
          </w:tcPr>
          <w:p w:rsidR="00C20B1F" w:rsidP="00F800D2" w:rsidRDefault="00C20B1F" w14:paraId="65116C44" w14:textId="77777777">
            <w:r>
              <w:t>192.168.201.11</w:t>
            </w:r>
          </w:p>
        </w:tc>
      </w:tr>
      <w:tr w:rsidR="00C20B1F" w:rsidTr="00F800D2" w14:paraId="76F4D99F" w14:textId="77777777">
        <w:tc>
          <w:tcPr>
            <w:tcW w:w="5575" w:type="dxa"/>
          </w:tcPr>
          <w:p w:rsidR="00C20B1F" w:rsidP="00F800D2" w:rsidRDefault="00C20B1F" w14:paraId="2B76FC60" w14:textId="77777777">
            <w:r>
              <w:t>IPMI Gateway IP address (if none – remove line)</w:t>
            </w:r>
          </w:p>
        </w:tc>
        <w:tc>
          <w:tcPr>
            <w:tcW w:w="3060" w:type="dxa"/>
          </w:tcPr>
          <w:p w:rsidR="00C20B1F" w:rsidP="00F800D2" w:rsidRDefault="00C20B1F" w14:paraId="0EBCAAE5" w14:textId="77777777">
            <w:r>
              <w:t>192.168.201.254</w:t>
            </w:r>
          </w:p>
        </w:tc>
      </w:tr>
      <w:tr w:rsidR="00C20B1F" w:rsidTr="00F800D2" w14:paraId="02472531" w14:textId="77777777">
        <w:tc>
          <w:tcPr>
            <w:tcW w:w="5575" w:type="dxa"/>
          </w:tcPr>
          <w:p w:rsidR="00C20B1F" w:rsidP="00F800D2" w:rsidRDefault="00C20B1F" w14:paraId="5B50074A" w14:textId="77777777">
            <w:r>
              <w:t>Primary DNS IP Address (if none – remove line)</w:t>
            </w:r>
          </w:p>
        </w:tc>
        <w:tc>
          <w:tcPr>
            <w:tcW w:w="3060" w:type="dxa"/>
          </w:tcPr>
          <w:p w:rsidR="00C20B1F" w:rsidP="00F800D2" w:rsidRDefault="00C20B1F" w14:paraId="283487B6" w14:textId="77777777">
            <w:r>
              <w:t>192.168.201.10</w:t>
            </w:r>
          </w:p>
        </w:tc>
      </w:tr>
      <w:tr w:rsidR="00C20B1F" w:rsidTr="00F800D2" w14:paraId="611B71D9" w14:textId="77777777">
        <w:tc>
          <w:tcPr>
            <w:tcW w:w="5575" w:type="dxa"/>
          </w:tcPr>
          <w:p w:rsidR="00C20B1F" w:rsidP="00F800D2" w:rsidRDefault="00C20B1F" w14:paraId="7E6A74A1" w14:textId="77777777">
            <w:r>
              <w:t>Network Services (if none – remove line)</w:t>
            </w:r>
          </w:p>
        </w:tc>
        <w:tc>
          <w:tcPr>
            <w:tcW w:w="3060" w:type="dxa"/>
          </w:tcPr>
          <w:p w:rsidR="00C20B1F" w:rsidP="00F800D2" w:rsidRDefault="00C22594" w14:paraId="55094EA8" w14:textId="61A1BBC7">
            <w:r>
              <w:t>Remote Management</w:t>
            </w:r>
          </w:p>
        </w:tc>
      </w:tr>
    </w:tbl>
    <w:p w:rsidR="001809A2" w:rsidRDefault="001809A2" w14:paraId="2502485F" w14:textId="2E69C63B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0068206C" w:rsidRDefault="0068206C" w14:paraId="4E697F83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0068206C" w:rsidRDefault="0068206C" w14:paraId="7EDD3B72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0068206C" w:rsidRDefault="0068206C" w14:paraId="60DFD9AA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0068206C" w:rsidRDefault="0068206C" w14:paraId="65074858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0068206C" w:rsidRDefault="0068206C" w14:paraId="3DA56F0D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68206C" w:rsidTr="00F800D2" w14:paraId="2F5E9251" w14:textId="77777777">
        <w:tc>
          <w:tcPr>
            <w:tcW w:w="5575" w:type="dxa"/>
          </w:tcPr>
          <w:p w:rsidR="0068206C" w:rsidP="00F800D2" w:rsidRDefault="0068206C" w14:paraId="40F46319" w14:textId="77777777">
            <w:r>
              <w:t>Hostname</w:t>
            </w:r>
          </w:p>
        </w:tc>
        <w:tc>
          <w:tcPr>
            <w:tcW w:w="3060" w:type="dxa"/>
          </w:tcPr>
          <w:p w:rsidR="0068206C" w:rsidP="00F800D2" w:rsidRDefault="008A2762" w14:paraId="7A8A86B4" w14:textId="7DB76D4F">
            <w:r>
              <w:t>Iddeen19vm</w:t>
            </w:r>
          </w:p>
        </w:tc>
      </w:tr>
      <w:tr w:rsidR="0068206C" w:rsidTr="00F800D2" w14:paraId="3DDAB1E0" w14:textId="77777777">
        <w:tc>
          <w:tcPr>
            <w:tcW w:w="5575" w:type="dxa"/>
          </w:tcPr>
          <w:p w:rsidR="0068206C" w:rsidP="00F800D2" w:rsidRDefault="0068206C" w14:paraId="5A1FE8B1" w14:textId="77777777">
            <w:r>
              <w:t>Virtual Machine or Physical?</w:t>
            </w:r>
          </w:p>
        </w:tc>
        <w:tc>
          <w:tcPr>
            <w:tcW w:w="3060" w:type="dxa"/>
          </w:tcPr>
          <w:p w:rsidR="0068206C" w:rsidP="00F800D2" w:rsidRDefault="008A2762" w14:paraId="152EC225" w14:textId="2C53FDB8">
            <w:r>
              <w:t>Virtual Machine (VMware Workstation, Bridged)</w:t>
            </w:r>
          </w:p>
        </w:tc>
      </w:tr>
      <w:tr w:rsidR="0068206C" w:rsidTr="00F800D2" w14:paraId="2395FD22" w14:textId="77777777">
        <w:tc>
          <w:tcPr>
            <w:tcW w:w="5575" w:type="dxa"/>
          </w:tcPr>
          <w:p w:rsidR="0068206C" w:rsidP="00F800D2" w:rsidRDefault="0068206C" w14:paraId="09E6AD34" w14:textId="77777777">
            <w:r>
              <w:t>Operating System</w:t>
            </w:r>
          </w:p>
        </w:tc>
        <w:tc>
          <w:tcPr>
            <w:tcW w:w="3060" w:type="dxa"/>
          </w:tcPr>
          <w:p w:rsidR="0068206C" w:rsidP="00F800D2" w:rsidRDefault="0068206C" w14:paraId="718F5AA9" w14:textId="77777777">
            <w:r>
              <w:t>Windows Server 2019 Standard (GUI)</w:t>
            </w:r>
          </w:p>
        </w:tc>
      </w:tr>
      <w:tr w:rsidR="0068206C" w:rsidTr="00F800D2" w14:paraId="6D734C74" w14:textId="77777777">
        <w:tc>
          <w:tcPr>
            <w:tcW w:w="5575" w:type="dxa"/>
          </w:tcPr>
          <w:p w:rsidR="0068206C" w:rsidP="00F800D2" w:rsidRDefault="0068206C" w14:paraId="4C1CBF04" w14:textId="77777777">
            <w:r>
              <w:t>RAM size</w:t>
            </w:r>
          </w:p>
        </w:tc>
        <w:tc>
          <w:tcPr>
            <w:tcW w:w="3060" w:type="dxa"/>
          </w:tcPr>
          <w:p w:rsidR="0068206C" w:rsidP="00F800D2" w:rsidRDefault="00F00289" w14:paraId="05D8E91A" w14:textId="21E5D661">
            <w:r>
              <w:t>32GB</w:t>
            </w:r>
          </w:p>
        </w:tc>
      </w:tr>
      <w:tr w:rsidR="0068206C" w:rsidTr="00F800D2" w14:paraId="64D2F9EB" w14:textId="77777777">
        <w:tc>
          <w:tcPr>
            <w:tcW w:w="5575" w:type="dxa"/>
          </w:tcPr>
          <w:p w:rsidR="0068206C" w:rsidP="00F800D2" w:rsidRDefault="0068206C" w14:paraId="203A4D0C" w14:textId="77777777">
            <w:r>
              <w:t>Ethernet #1 IP Address (if none – remove line)</w:t>
            </w:r>
          </w:p>
        </w:tc>
        <w:tc>
          <w:tcPr>
            <w:tcW w:w="3060" w:type="dxa"/>
          </w:tcPr>
          <w:p w:rsidR="0068206C" w:rsidP="00F800D2" w:rsidRDefault="0068206C" w14:paraId="77AA8C3D" w14:textId="7FB74D05">
            <w:r>
              <w:t>192.168.201.1</w:t>
            </w:r>
            <w:r w:rsidR="00F00289">
              <w:t>6</w:t>
            </w:r>
          </w:p>
        </w:tc>
      </w:tr>
      <w:tr w:rsidR="0068206C" w:rsidTr="00F800D2" w14:paraId="21DF5DDF" w14:textId="77777777">
        <w:tc>
          <w:tcPr>
            <w:tcW w:w="5575" w:type="dxa"/>
          </w:tcPr>
          <w:p w:rsidR="0068206C" w:rsidP="00F800D2" w:rsidRDefault="0068206C" w14:paraId="0CCA8CA8" w14:textId="77777777">
            <w:r>
              <w:t>Ethernet Gateway IP Address (if none – remove line)</w:t>
            </w:r>
          </w:p>
        </w:tc>
        <w:tc>
          <w:tcPr>
            <w:tcW w:w="3060" w:type="dxa"/>
          </w:tcPr>
          <w:p w:rsidR="0068206C" w:rsidP="00F800D2" w:rsidRDefault="0068206C" w14:paraId="5182CC2B" w14:textId="34A64E42">
            <w:r>
              <w:t>192.168.201.</w:t>
            </w:r>
            <w:r w:rsidR="00F00289">
              <w:t>10</w:t>
            </w:r>
          </w:p>
        </w:tc>
      </w:tr>
      <w:tr w:rsidR="0068206C" w:rsidTr="00F800D2" w14:paraId="307856F4" w14:textId="77777777">
        <w:tc>
          <w:tcPr>
            <w:tcW w:w="5575" w:type="dxa"/>
          </w:tcPr>
          <w:p w:rsidR="0068206C" w:rsidP="00F800D2" w:rsidRDefault="0068206C" w14:paraId="1120FC19" w14:textId="77777777">
            <w:r>
              <w:t>Primary DNS IP Address (if none – remove line)</w:t>
            </w:r>
          </w:p>
        </w:tc>
        <w:tc>
          <w:tcPr>
            <w:tcW w:w="3060" w:type="dxa"/>
          </w:tcPr>
          <w:p w:rsidR="0068206C" w:rsidP="00F800D2" w:rsidRDefault="0068206C" w14:paraId="3973F485" w14:textId="77777777">
            <w:r>
              <w:t>192.168.201.10</w:t>
            </w:r>
          </w:p>
        </w:tc>
      </w:tr>
      <w:tr w:rsidR="0068206C" w:rsidTr="00F800D2" w14:paraId="3CA1EF00" w14:textId="77777777">
        <w:tc>
          <w:tcPr>
            <w:tcW w:w="5575" w:type="dxa"/>
          </w:tcPr>
          <w:p w:rsidR="0068206C" w:rsidP="00F800D2" w:rsidRDefault="0068206C" w14:paraId="13AC90CE" w14:textId="77777777">
            <w:r>
              <w:t>Network Services (if none – remove line)</w:t>
            </w:r>
          </w:p>
        </w:tc>
        <w:tc>
          <w:tcPr>
            <w:tcW w:w="3060" w:type="dxa"/>
          </w:tcPr>
          <w:p w:rsidR="0068206C" w:rsidP="00F800D2" w:rsidRDefault="00F00289" w14:paraId="5E3BF139" w14:textId="3508B24E">
            <w:r>
              <w:t>IIS (custom homepage)</w:t>
            </w:r>
          </w:p>
        </w:tc>
      </w:tr>
    </w:tbl>
    <w:p w:rsidR="0068206C" w:rsidRDefault="0068206C" w14:paraId="44CB2918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005B7BF2" w:rsidRDefault="005B7BF2" w14:paraId="2AE6A33F" w14:textId="6D116B3F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F00289" w:rsidTr="00F800D2" w14:paraId="05F633ED" w14:textId="77777777">
        <w:tc>
          <w:tcPr>
            <w:tcW w:w="5575" w:type="dxa"/>
          </w:tcPr>
          <w:p w:rsidR="00F00289" w:rsidP="00F800D2" w:rsidRDefault="00F00289" w14:paraId="29AD2CD5" w14:textId="77777777">
            <w:r>
              <w:t>Hostname</w:t>
            </w:r>
          </w:p>
        </w:tc>
        <w:tc>
          <w:tcPr>
            <w:tcW w:w="3060" w:type="dxa"/>
          </w:tcPr>
          <w:p w:rsidR="00F00289" w:rsidP="00F800D2" w:rsidRDefault="00F00289" w14:paraId="739DC0B1" w14:textId="4D2DF1ED">
            <w:r>
              <w:t>FSA-Server01</w:t>
            </w:r>
          </w:p>
        </w:tc>
      </w:tr>
      <w:tr w:rsidR="00F00289" w:rsidTr="00F800D2" w14:paraId="3FBD1BB9" w14:textId="77777777">
        <w:tc>
          <w:tcPr>
            <w:tcW w:w="5575" w:type="dxa"/>
          </w:tcPr>
          <w:p w:rsidR="00F00289" w:rsidP="00F800D2" w:rsidRDefault="00F00289" w14:paraId="5132B4AF" w14:textId="77777777">
            <w:r>
              <w:t>Virtual Machine or Physical?</w:t>
            </w:r>
          </w:p>
        </w:tc>
        <w:tc>
          <w:tcPr>
            <w:tcW w:w="3060" w:type="dxa"/>
          </w:tcPr>
          <w:p w:rsidR="00F00289" w:rsidP="00F800D2" w:rsidRDefault="00F00289" w14:paraId="214A7026" w14:textId="77777777">
            <w:r>
              <w:t>Physical</w:t>
            </w:r>
          </w:p>
        </w:tc>
      </w:tr>
      <w:tr w:rsidR="00F00289" w:rsidTr="00F800D2" w14:paraId="5379D772" w14:textId="77777777">
        <w:tc>
          <w:tcPr>
            <w:tcW w:w="5575" w:type="dxa"/>
          </w:tcPr>
          <w:p w:rsidR="00F00289" w:rsidP="00F800D2" w:rsidRDefault="00F00289" w14:paraId="54DD71B5" w14:textId="77777777">
            <w:r>
              <w:t>Operating System</w:t>
            </w:r>
          </w:p>
        </w:tc>
        <w:tc>
          <w:tcPr>
            <w:tcW w:w="3060" w:type="dxa"/>
          </w:tcPr>
          <w:p w:rsidR="00F00289" w:rsidP="00F800D2" w:rsidRDefault="00F00289" w14:paraId="4E5FFD00" w14:textId="4AA04451">
            <w:r>
              <w:t xml:space="preserve">Windows Server 2019 Standard </w:t>
            </w:r>
            <w:r w:rsidR="00C53AB2">
              <w:t>Core</w:t>
            </w:r>
          </w:p>
        </w:tc>
      </w:tr>
      <w:tr w:rsidR="00F00289" w:rsidTr="00F800D2" w14:paraId="4DF5298F" w14:textId="77777777">
        <w:tc>
          <w:tcPr>
            <w:tcW w:w="5575" w:type="dxa"/>
          </w:tcPr>
          <w:p w:rsidR="00F00289" w:rsidP="00F800D2" w:rsidRDefault="00F00289" w14:paraId="044B0037" w14:textId="77777777">
            <w:r>
              <w:t>RAM size</w:t>
            </w:r>
          </w:p>
        </w:tc>
        <w:tc>
          <w:tcPr>
            <w:tcW w:w="3060" w:type="dxa"/>
          </w:tcPr>
          <w:p w:rsidR="00F00289" w:rsidP="00F800D2" w:rsidRDefault="00C53AB2" w14:paraId="4C54029D" w14:textId="680D4EC8">
            <w:r>
              <w:t>32GB</w:t>
            </w:r>
          </w:p>
        </w:tc>
      </w:tr>
      <w:tr w:rsidR="00F00289" w:rsidTr="00F800D2" w14:paraId="060329B9" w14:textId="77777777">
        <w:tc>
          <w:tcPr>
            <w:tcW w:w="5575" w:type="dxa"/>
          </w:tcPr>
          <w:p w:rsidR="00F00289" w:rsidP="00F800D2" w:rsidRDefault="00F00289" w14:paraId="51483BB3" w14:textId="77777777">
            <w:r>
              <w:t>HD size</w:t>
            </w:r>
          </w:p>
        </w:tc>
        <w:tc>
          <w:tcPr>
            <w:tcW w:w="3060" w:type="dxa"/>
          </w:tcPr>
          <w:p w:rsidR="00F00289" w:rsidP="00F800D2" w:rsidRDefault="00C53AB2" w14:paraId="5B271951" w14:textId="45D610DD">
            <w:r>
              <w:t>950GB</w:t>
            </w:r>
          </w:p>
        </w:tc>
      </w:tr>
      <w:tr w:rsidR="00F00289" w:rsidTr="00F800D2" w14:paraId="681FA0AE" w14:textId="77777777">
        <w:tc>
          <w:tcPr>
            <w:tcW w:w="5575" w:type="dxa"/>
          </w:tcPr>
          <w:p w:rsidR="00F00289" w:rsidP="00F800D2" w:rsidRDefault="00F00289" w14:paraId="16FE15EB" w14:textId="77777777">
            <w:r>
              <w:t>Ethernet #1 IP Address (if none – remove line)</w:t>
            </w:r>
          </w:p>
        </w:tc>
        <w:tc>
          <w:tcPr>
            <w:tcW w:w="3060" w:type="dxa"/>
          </w:tcPr>
          <w:p w:rsidR="00F00289" w:rsidP="00F800D2" w:rsidRDefault="00F00289" w14:paraId="2C9B97E9" w14:textId="09D92960">
            <w:r>
              <w:t>192.168.201.</w:t>
            </w:r>
            <w:r w:rsidR="00715B72">
              <w:t>21</w:t>
            </w:r>
          </w:p>
        </w:tc>
      </w:tr>
      <w:tr w:rsidR="00F00289" w:rsidTr="00F800D2" w14:paraId="0B5D3C45" w14:textId="77777777">
        <w:tc>
          <w:tcPr>
            <w:tcW w:w="5575" w:type="dxa"/>
          </w:tcPr>
          <w:p w:rsidR="00F00289" w:rsidP="00F800D2" w:rsidRDefault="00F00289" w14:paraId="206427A7" w14:textId="77777777">
            <w:r>
              <w:t>Ethernet Gateway IP Address (if none – remove line)</w:t>
            </w:r>
          </w:p>
        </w:tc>
        <w:tc>
          <w:tcPr>
            <w:tcW w:w="3060" w:type="dxa"/>
          </w:tcPr>
          <w:p w:rsidR="00F00289" w:rsidP="00F800D2" w:rsidRDefault="00F00289" w14:paraId="3D51EF7C" w14:textId="77777777">
            <w:r>
              <w:t>192.168.201.254</w:t>
            </w:r>
          </w:p>
        </w:tc>
      </w:tr>
      <w:tr w:rsidR="00F00289" w:rsidTr="00F800D2" w14:paraId="65365DD3" w14:textId="77777777">
        <w:tc>
          <w:tcPr>
            <w:tcW w:w="5575" w:type="dxa"/>
          </w:tcPr>
          <w:p w:rsidR="00F00289" w:rsidP="00F800D2" w:rsidRDefault="00F00289" w14:paraId="12DDDCD7" w14:textId="77777777">
            <w:r>
              <w:t>Primary DNS IP Address (if none – remove line)</w:t>
            </w:r>
          </w:p>
        </w:tc>
        <w:tc>
          <w:tcPr>
            <w:tcW w:w="3060" w:type="dxa"/>
          </w:tcPr>
          <w:p w:rsidR="00F00289" w:rsidP="00F800D2" w:rsidRDefault="00F00289" w14:paraId="646DD94D" w14:textId="77777777">
            <w:r>
              <w:t>192.168.201.10</w:t>
            </w:r>
          </w:p>
        </w:tc>
      </w:tr>
      <w:tr w:rsidR="00F00289" w:rsidTr="00F800D2" w14:paraId="1D519BE8" w14:textId="77777777">
        <w:tc>
          <w:tcPr>
            <w:tcW w:w="5575" w:type="dxa"/>
          </w:tcPr>
          <w:p w:rsidR="00F00289" w:rsidP="00F800D2" w:rsidRDefault="00F00289" w14:paraId="71BA5558" w14:textId="77777777">
            <w:r>
              <w:t>Network Services (if none – remove line)</w:t>
            </w:r>
          </w:p>
        </w:tc>
        <w:tc>
          <w:tcPr>
            <w:tcW w:w="3060" w:type="dxa"/>
          </w:tcPr>
          <w:p w:rsidR="00F00289" w:rsidP="00F800D2" w:rsidRDefault="00715B72" w14:paraId="14690E2D" w14:textId="17E4C2FD">
            <w:r>
              <w:t>IIS (custom homepage)</w:t>
            </w:r>
          </w:p>
        </w:tc>
      </w:tr>
    </w:tbl>
    <w:p w:rsidR="005C408E" w:rsidRDefault="005C408E" w14:paraId="3FEF948D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005C408E" w:rsidRDefault="005C408E" w14:paraId="7F22D056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005C408E" w:rsidRDefault="005C408E" w14:paraId="01EE84A6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000B1BA5" w:rsidRDefault="000B1BA5" w14:paraId="7C411764" w14:textId="77777777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:rsidR="4C2319D5" w:rsidP="4C2319D5" w:rsidRDefault="4C2319D5" w14:paraId="75E7B2C9" w14:textId="501DE321">
      <w:pPr>
        <w:spacing w:after="200" w:line="276" w:lineRule="auto"/>
        <w:rPr>
          <w:b/>
          <w:bCs/>
          <w:caps/>
          <w:sz w:val="28"/>
          <w:szCs w:val="28"/>
        </w:rPr>
      </w:pPr>
    </w:p>
    <w:p w:rsidR="004A1DDA" w:rsidP="4C2319D5" w:rsidRDefault="004A1DDA" w14:paraId="7F2EACFB" w14:textId="77777777">
      <w:pPr>
        <w:pStyle w:val="Heading3"/>
        <w:pBdr>
          <w:bottom w:val="single" w:color="auto" w:sz="4" w:space="1"/>
        </w:pBdr>
        <w:jc w:val="left"/>
        <w:rPr>
          <w:rFonts w:eastAsia="Times New Roman" w:cs="Times New Roman"/>
          <w:bCs/>
          <w:color w:val="000000" w:themeColor="text1"/>
          <w:szCs w:val="28"/>
        </w:rPr>
      </w:pPr>
    </w:p>
    <w:p w:rsidR="1FB4AF78" w:rsidP="4C2319D5" w:rsidRDefault="1FB4AF78" w14:paraId="3EEB6B25" w14:textId="4CCA1259">
      <w:pPr>
        <w:pStyle w:val="Heading3"/>
        <w:pBdr>
          <w:bottom w:val="single" w:color="auto" w:sz="4" w:space="1"/>
        </w:pBdr>
        <w:jc w:val="left"/>
        <w:rPr>
          <w:rFonts w:eastAsia="Times New Roman" w:cs="Times New Roman"/>
          <w:sz w:val="24"/>
          <w:szCs w:val="24"/>
        </w:rPr>
      </w:pPr>
      <w:bookmarkStart w:name="_Toc209718583" w:id="11"/>
      <w:r w:rsidRPr="4C2319D5">
        <w:rPr>
          <w:rFonts w:eastAsia="Times New Roman" w:cs="Times New Roman"/>
          <w:bCs/>
          <w:color w:val="000000" w:themeColor="text1"/>
          <w:szCs w:val="28"/>
        </w:rPr>
        <w:t>Procedure</w:t>
      </w:r>
      <w:bookmarkEnd w:id="11"/>
    </w:p>
    <w:p w:rsidR="001809A2" w:rsidP="5ABF4C44" w:rsidRDefault="001809A2" w14:paraId="09852E08" w14:textId="0606F82B">
      <w:pPr>
        <w:pStyle w:val="ListParagraph"/>
        <w:spacing w:after="200" w:line="276" w:lineRule="auto"/>
      </w:pPr>
    </w:p>
    <w:p w:rsidRPr="00E87A99" w:rsidR="00E87A99" w:rsidP="5ABF4C44" w:rsidRDefault="00E87A99" w14:paraId="6E386F48" w14:textId="7987B117">
      <w:pPr>
        <w:spacing w:after="200" w:line="276" w:lineRule="auto"/>
      </w:pPr>
    </w:p>
    <w:p w:rsidR="00CF31C8" w:rsidP="00CF31C8" w:rsidRDefault="459752F3" w14:paraId="4D294C1C" w14:textId="43C149E0">
      <w:pPr>
        <w:keepNext/>
      </w:pPr>
      <w:r>
        <w:rPr>
          <w:noProof/>
        </w:rPr>
        <w:drawing>
          <wp:inline distT="0" distB="0" distL="0" distR="0" wp14:anchorId="3D2E6E57" wp14:editId="5126A886">
            <wp:extent cx="5925376" cy="857064"/>
            <wp:effectExtent l="0" t="0" r="0" b="0"/>
            <wp:docPr id="327085278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085278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5376" cy="857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1AF" w:rsidP="00CF31C8" w:rsidRDefault="00CF31C8" w14:paraId="7C914CD7" w14:textId="2BF9BF95">
      <w:pPr>
        <w:pStyle w:val="Caption"/>
        <w:ind w:left="1440" w:firstLine="720"/>
      </w:pPr>
      <w:bookmarkStart w:name="_Toc209718992" w:id="12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</w:t>
      </w:r>
      <w:r>
        <w:fldChar w:fldCharType="end"/>
      </w:r>
      <w:r>
        <w:t xml:space="preserve"> - Type the router's login </w:t>
      </w:r>
      <w:r w:rsidR="5C051476">
        <w:t>website</w:t>
      </w:r>
      <w:bookmarkEnd w:id="12"/>
    </w:p>
    <w:p w:rsidR="00CF31C8" w:rsidP="00CF31C8" w:rsidRDefault="00CF31C8" w14:paraId="70CB0F19" w14:textId="01C3502F">
      <w:pPr>
        <w:rPr>
          <w:lang w:bidi="hi-IN"/>
        </w:rPr>
      </w:pPr>
    </w:p>
    <w:p w:rsidR="00612704" w:rsidP="00612704" w:rsidRDefault="00612704" w14:paraId="1797FF5A" w14:textId="0B88C14F">
      <w:pPr>
        <w:keepNext/>
      </w:pPr>
      <w:r>
        <w:rPr>
          <w:noProof/>
        </w:rPr>
        <w:drawing>
          <wp:inline distT="0" distB="0" distL="0" distR="0" wp14:anchorId="35FB7B47" wp14:editId="7AB39122">
            <wp:extent cx="5937250" cy="3111500"/>
            <wp:effectExtent l="0" t="0" r="6350" b="0"/>
            <wp:docPr id="350010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31C8" w:rsidP="00612704" w:rsidRDefault="00612704" w14:paraId="175968A6" w14:textId="77B8D61A">
      <w:pPr>
        <w:pStyle w:val="Caption"/>
        <w:ind w:left="2160" w:firstLine="720"/>
      </w:pPr>
      <w:bookmarkStart w:name="_Toc209718993" w:id="1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</w:t>
      </w:r>
      <w:r>
        <w:fldChar w:fldCharType="end"/>
      </w:r>
      <w:r>
        <w:t xml:space="preserve"> - Click here to procced</w:t>
      </w:r>
      <w:bookmarkEnd w:id="13"/>
    </w:p>
    <w:p w:rsidR="006E38AD" w:rsidP="006E38AD" w:rsidRDefault="006E38AD" w14:paraId="62A7D5DE" w14:textId="38E088A2">
      <w:pPr>
        <w:keepNext/>
      </w:pPr>
      <w:r>
        <w:rPr>
          <w:noProof/>
        </w:rPr>
        <w:drawing>
          <wp:inline distT="0" distB="0" distL="0" distR="0" wp14:anchorId="334605CD" wp14:editId="1161F185">
            <wp:extent cx="5924550" cy="4057650"/>
            <wp:effectExtent l="0" t="0" r="0" b="0"/>
            <wp:docPr id="12536701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12704" w:rsidR="00612704" w:rsidP="6FD8A9F7" w:rsidRDefault="006E38AD" w14:paraId="3A2E4069" w14:textId="771C26AB">
      <w:pPr>
        <w:pStyle w:val="Caption"/>
        <w:ind w:left="2880" w:firstLine="720"/>
      </w:pPr>
      <w:bookmarkStart w:name="_Toc209718994" w:id="14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3</w:t>
      </w:r>
      <w:r>
        <w:fldChar w:fldCharType="end"/>
      </w:r>
      <w:r>
        <w:t xml:space="preserve"> - Click "next"</w:t>
      </w:r>
      <w:bookmarkEnd w:id="14"/>
    </w:p>
    <w:p w:rsidR="00DE2852" w:rsidP="00DE2852" w:rsidRDefault="00DE2852" w14:paraId="74B7A881" w14:textId="22F58A79">
      <w:pPr>
        <w:rPr>
          <w:lang w:bidi="hi-IN"/>
        </w:rPr>
      </w:pPr>
    </w:p>
    <w:p w:rsidRPr="00DE2852" w:rsidR="00DE2852" w:rsidP="00DE2852" w:rsidRDefault="00DE2852" w14:paraId="55ACE6AA" w14:textId="7A4C798F">
      <w:pPr>
        <w:rPr>
          <w:lang w:bidi="hi-IN"/>
        </w:rPr>
      </w:pPr>
    </w:p>
    <w:p w:rsidRPr="00FB11AF" w:rsidR="00FB11AF" w:rsidP="00FB11AF" w:rsidRDefault="00FB11AF" w14:paraId="79D297C0" w14:textId="77777777">
      <w:pPr>
        <w:rPr>
          <w:lang w:bidi="hi-IN"/>
        </w:rPr>
      </w:pPr>
    </w:p>
    <w:p w:rsidRPr="003A3F12" w:rsidR="003A3F12" w:rsidP="003A3F12" w:rsidRDefault="003A3F12" w14:paraId="6D9D9BF5" w14:textId="77777777">
      <w:pPr>
        <w:rPr>
          <w:lang w:bidi="hi-IN"/>
        </w:rPr>
      </w:pPr>
    </w:p>
    <w:p w:rsidR="008A540E" w:rsidP="008A540E" w:rsidRDefault="008A540E" w14:paraId="1049AE81" w14:textId="402FEA62">
      <w:pPr>
        <w:rPr>
          <w:lang w:bidi="hi-IN"/>
        </w:rPr>
      </w:pPr>
    </w:p>
    <w:p w:rsidR="004D06D6" w:rsidP="004D06D6" w:rsidRDefault="004D06D6" w14:paraId="4F1668A4" w14:textId="572D0A4C">
      <w:pPr>
        <w:keepNext/>
      </w:pPr>
      <w:r>
        <w:rPr>
          <w:noProof/>
        </w:rPr>
        <w:drawing>
          <wp:inline distT="0" distB="0" distL="0" distR="0" wp14:anchorId="508F6B8D" wp14:editId="2B39BF6B">
            <wp:extent cx="5943600" cy="1784350"/>
            <wp:effectExtent l="0" t="0" r="0" b="6350"/>
            <wp:docPr id="9157370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A540E" w:rsidR="008A540E" w:rsidP="6FD8A9F7" w:rsidRDefault="004D06D6" w14:paraId="3BE5771E" w14:textId="6D81BC03">
      <w:pPr>
        <w:pStyle w:val="Caption"/>
        <w:ind w:left="2160" w:firstLine="720"/>
      </w:pPr>
      <w:bookmarkStart w:name="_Toc209718995" w:id="15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4</w:t>
      </w:r>
      <w:r>
        <w:fldChar w:fldCharType="end"/>
      </w:r>
      <w:r>
        <w:t xml:space="preserve"> - Set the new </w:t>
      </w:r>
      <w:r w:rsidR="3119B7CD">
        <w:t>password</w:t>
      </w:r>
      <w:bookmarkEnd w:id="15"/>
    </w:p>
    <w:p w:rsidR="004D06D6" w:rsidP="004D06D6" w:rsidRDefault="004D06D6" w14:paraId="5707B995" w14:textId="59E8F851">
      <w:pPr>
        <w:rPr>
          <w:lang w:bidi="hi-IN"/>
        </w:rPr>
      </w:pPr>
    </w:p>
    <w:p w:rsidR="00320F73" w:rsidP="00320F73" w:rsidRDefault="00320F73" w14:paraId="34DA68B4" w14:textId="1A65F3E6">
      <w:pPr>
        <w:keepNext/>
      </w:pPr>
      <w:r>
        <w:rPr>
          <w:noProof/>
        </w:rPr>
        <w:drawing>
          <wp:inline distT="0" distB="0" distL="0" distR="0" wp14:anchorId="0D0FDB7E" wp14:editId="512C9162">
            <wp:extent cx="5937250" cy="6108700"/>
            <wp:effectExtent l="0" t="0" r="6350" b="6350"/>
            <wp:docPr id="11957651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610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4D06D6" w:rsidR="004D06D6" w:rsidP="00320F73" w:rsidRDefault="00320F73" w14:paraId="40214C32" w14:textId="55412E21">
      <w:pPr>
        <w:pStyle w:val="Caption"/>
        <w:ind w:left="2160" w:firstLine="720"/>
      </w:pPr>
      <w:bookmarkStart w:name="_Toc209718996" w:id="1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</w:t>
      </w:r>
      <w:r>
        <w:fldChar w:fldCharType="end"/>
      </w:r>
      <w:r>
        <w:t xml:space="preserve"> - </w:t>
      </w:r>
      <w:r w:rsidR="00BB74AA">
        <w:t>Firmware</w:t>
      </w:r>
      <w:r>
        <w:t xml:space="preserve"> Updating</w:t>
      </w:r>
      <w:bookmarkEnd w:id="16"/>
    </w:p>
    <w:p w:rsidR="00320F73" w:rsidP="00320F73" w:rsidRDefault="00320F73" w14:paraId="7BAC49CD" w14:textId="3D6D1F06">
      <w:pPr>
        <w:rPr>
          <w:lang w:bidi="hi-IN"/>
        </w:rPr>
      </w:pPr>
    </w:p>
    <w:p w:rsidR="00453B45" w:rsidP="00453B45" w:rsidRDefault="00453B45" w14:paraId="02C59159" w14:textId="77777777">
      <w:pPr>
        <w:keepNext/>
      </w:pPr>
      <w:r>
        <w:rPr>
          <w:noProof/>
          <w:lang w:bidi="hi-IN"/>
        </w:rPr>
        <w:drawing>
          <wp:inline distT="0" distB="0" distL="0" distR="0" wp14:anchorId="704C1FA4" wp14:editId="2B943416">
            <wp:extent cx="6105902" cy="4832350"/>
            <wp:effectExtent l="0" t="0" r="9525" b="6350"/>
            <wp:docPr id="156561535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768" cy="4845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F73" w:rsidP="00453B45" w:rsidRDefault="00453B45" w14:paraId="39D0AF9D" w14:textId="3377DA4A">
      <w:pPr>
        <w:pStyle w:val="Caption"/>
        <w:ind w:left="1440" w:firstLine="720"/>
      </w:pPr>
      <w:bookmarkStart w:name="_Toc209718997" w:id="1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</w:t>
      </w:r>
      <w:r>
        <w:fldChar w:fldCharType="end"/>
      </w:r>
      <w:r>
        <w:t xml:space="preserve"> - Log in the router Account</w:t>
      </w:r>
      <w:bookmarkEnd w:id="17"/>
    </w:p>
    <w:p w:rsidRPr="005E1CDC" w:rsidR="005E1CDC" w:rsidP="005E1CDC" w:rsidRDefault="005E1CDC" w14:paraId="7D01F418" w14:textId="77777777">
      <w:pPr>
        <w:rPr>
          <w:lang w:bidi="hi-IN"/>
        </w:rPr>
      </w:pPr>
    </w:p>
    <w:p w:rsidR="00D41248" w:rsidP="00D41248" w:rsidRDefault="005E1CDC" w14:paraId="46F5D149" w14:textId="77777777">
      <w:pPr>
        <w:keepNext/>
      </w:pPr>
      <w:r>
        <w:rPr>
          <w:noProof/>
          <w:lang w:bidi="hi-IN"/>
        </w:rPr>
        <w:drawing>
          <wp:inline distT="0" distB="0" distL="0" distR="0" wp14:anchorId="12AF4A2C" wp14:editId="12BE1FC2">
            <wp:extent cx="6155131" cy="1076325"/>
            <wp:effectExtent l="0" t="0" r="0" b="0"/>
            <wp:docPr id="7709149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701" cy="10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3B45" w:rsidP="00D41248" w:rsidRDefault="00D41248" w14:paraId="3478B41F" w14:textId="1B1AF06C">
      <w:pPr>
        <w:pStyle w:val="Caption"/>
        <w:ind w:left="1440" w:firstLine="720"/>
      </w:pPr>
      <w:bookmarkStart w:name="_Toc209718998" w:id="1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</w:t>
      </w:r>
      <w:r>
        <w:fldChar w:fldCharType="end"/>
      </w:r>
      <w:r>
        <w:t xml:space="preserve"> - The Overview of the router dashboard</w:t>
      </w:r>
      <w:bookmarkEnd w:id="18"/>
    </w:p>
    <w:p w:rsidR="00543AD1" w:rsidP="00543AD1" w:rsidRDefault="00543AD1" w14:paraId="212A5A3A" w14:textId="77777777">
      <w:pPr>
        <w:rPr>
          <w:lang w:bidi="hi-IN"/>
        </w:rPr>
      </w:pPr>
    </w:p>
    <w:p w:rsidR="00401CBE" w:rsidP="00401CBE" w:rsidRDefault="00401CBE" w14:paraId="3BF7DDE7" w14:textId="77777777">
      <w:pPr>
        <w:keepNext/>
      </w:pPr>
      <w:r>
        <w:rPr>
          <w:noProof/>
          <w:lang w:bidi="hi-IN"/>
        </w:rPr>
        <w:drawing>
          <wp:inline distT="0" distB="0" distL="0" distR="0" wp14:anchorId="77D027B6" wp14:editId="00EEB3F3">
            <wp:extent cx="5951255" cy="6788150"/>
            <wp:effectExtent l="0" t="0" r="0" b="0"/>
            <wp:docPr id="31497696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460" cy="6795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3AD1" w:rsidP="007621AB" w:rsidRDefault="00401CBE" w14:paraId="14DBFA3D" w14:textId="399AA6C3">
      <w:pPr>
        <w:pStyle w:val="Caption"/>
        <w:ind w:left="1440" w:firstLine="720"/>
      </w:pPr>
      <w:bookmarkStart w:name="_Toc209718999" w:id="1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8</w:t>
      </w:r>
      <w:r>
        <w:fldChar w:fldCharType="end"/>
      </w:r>
      <w:r>
        <w:t xml:space="preserve"> - Click "Basic" then "Internet"</w:t>
      </w:r>
      <w:bookmarkEnd w:id="19"/>
    </w:p>
    <w:p w:rsidR="00257846" w:rsidP="00257846" w:rsidRDefault="00257846" w14:paraId="5EA5515A" w14:textId="77777777">
      <w:pPr>
        <w:rPr>
          <w:lang w:bidi="hi-IN"/>
        </w:rPr>
      </w:pPr>
    </w:p>
    <w:p w:rsidR="00257846" w:rsidP="00257846" w:rsidRDefault="00257846" w14:paraId="65CF316D" w14:textId="77777777">
      <w:pPr>
        <w:keepNext/>
      </w:pPr>
      <w:r>
        <w:rPr>
          <w:noProof/>
          <w:lang w:bidi="hi-IN"/>
        </w:rPr>
        <w:drawing>
          <wp:inline distT="0" distB="0" distL="0" distR="0" wp14:anchorId="5F8FFD33" wp14:editId="0E9B933A">
            <wp:extent cx="6049926" cy="3369720"/>
            <wp:effectExtent l="0" t="0" r="8255" b="2540"/>
            <wp:docPr id="202341580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517" cy="3377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7846" w:rsidP="6FD8A9F7" w:rsidRDefault="00257846" w14:paraId="28C2686D" w14:textId="5033901B">
      <w:pPr>
        <w:pStyle w:val="Caption"/>
        <w:ind w:left="1440" w:firstLine="720"/>
      </w:pPr>
      <w:bookmarkStart w:name="_Toc209719000" w:id="20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</w:t>
      </w:r>
      <w:r>
        <w:fldChar w:fldCharType="end"/>
      </w:r>
      <w:r>
        <w:t xml:space="preserve"> - Check the router's WAN </w:t>
      </w:r>
      <w:r w:rsidR="4BEE9672">
        <w:t>IP Address</w:t>
      </w:r>
      <w:bookmarkEnd w:id="20"/>
    </w:p>
    <w:p w:rsidR="00257846" w:rsidP="00257846" w:rsidRDefault="00257846" w14:paraId="5F01FB34" w14:textId="77777777">
      <w:pPr>
        <w:rPr>
          <w:lang w:bidi="hi-IN"/>
        </w:rPr>
      </w:pPr>
    </w:p>
    <w:p w:rsidR="00EB144F" w:rsidP="00EB144F" w:rsidRDefault="00EB144F" w14:paraId="4FE2B77D" w14:textId="77777777">
      <w:pPr>
        <w:keepNext/>
      </w:pPr>
      <w:r>
        <w:rPr>
          <w:noProof/>
          <w:lang w:bidi="hi-IN"/>
        </w:rPr>
        <w:drawing>
          <wp:inline distT="0" distB="0" distL="0" distR="0" wp14:anchorId="576EC6DF" wp14:editId="760A25ED">
            <wp:extent cx="5943600" cy="7609589"/>
            <wp:effectExtent l="0" t="0" r="0" b="0"/>
            <wp:docPr id="1892731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30" cy="762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144F" w:rsidP="58B9684C" w:rsidRDefault="00EB144F" w14:paraId="62EB61A3" w14:textId="455BDEB8">
      <w:pPr>
        <w:pStyle w:val="Caption"/>
        <w:ind w:left="2160" w:firstLine="720"/>
      </w:pPr>
      <w:bookmarkStart w:name="_Toc209719001" w:id="2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0</w:t>
      </w:r>
      <w:r>
        <w:fldChar w:fldCharType="end"/>
      </w:r>
      <w:r>
        <w:t xml:space="preserve"> - Click "LAN Setup"</w:t>
      </w:r>
      <w:bookmarkEnd w:id="21"/>
    </w:p>
    <w:p w:rsidR="0023066F" w:rsidP="0023066F" w:rsidRDefault="0023066F" w14:paraId="40FC5B35" w14:textId="77777777">
      <w:pPr>
        <w:keepNext/>
      </w:pPr>
      <w:r>
        <w:rPr>
          <w:noProof/>
          <w:lang w:bidi="hi-IN"/>
        </w:rPr>
        <w:drawing>
          <wp:anchor distT="0" distB="0" distL="114300" distR="114300" simplePos="0" relativeHeight="251658240" behindDoc="1" locked="0" layoutInCell="1" allowOverlap="1" wp14:anchorId="4A6CB7AA" wp14:editId="57AAD268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086350" cy="7526820"/>
            <wp:effectExtent l="0" t="0" r="0" b="0"/>
            <wp:wrapTight wrapText="bothSides">
              <wp:wrapPolygon edited="0">
                <wp:start x="0" y="0"/>
                <wp:lineTo x="0" y="21540"/>
                <wp:lineTo x="21519" y="21540"/>
                <wp:lineTo x="21519" y="0"/>
                <wp:lineTo x="0" y="0"/>
              </wp:wrapPolygon>
            </wp:wrapTight>
            <wp:docPr id="155738658" name="Picture 12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38658" name="Picture 12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75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A052D" w:rsidP="00BB74AA" w:rsidRDefault="0023066F" w14:paraId="3148A59C" w14:textId="0260485C">
      <w:pPr>
        <w:pStyle w:val="Caption"/>
        <w:ind w:left="720" w:firstLine="720"/>
      </w:pPr>
      <w:bookmarkStart w:name="_Toc209719002" w:id="2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1</w:t>
      </w:r>
      <w:r>
        <w:fldChar w:fldCharType="end"/>
      </w:r>
      <w:r>
        <w:t xml:space="preserve"> - Check the Router's LAN IP to change</w:t>
      </w:r>
      <w:bookmarkEnd w:id="22"/>
    </w:p>
    <w:p w:rsidR="0023066F" w:rsidP="0023066F" w:rsidRDefault="0023066F" w14:paraId="56DAB29A" w14:textId="77777777">
      <w:pPr>
        <w:rPr>
          <w:lang w:bidi="hi-IN"/>
        </w:rPr>
      </w:pPr>
    </w:p>
    <w:p w:rsidR="00B74C5C" w:rsidP="00B74C5C" w:rsidRDefault="00B74C5C" w14:paraId="2336F373" w14:textId="77777777">
      <w:pPr>
        <w:keepNext/>
      </w:pPr>
      <w:r>
        <w:rPr>
          <w:noProof/>
          <w:lang w:bidi="hi-IN"/>
        </w:rPr>
        <w:drawing>
          <wp:inline distT="0" distB="0" distL="0" distR="0" wp14:anchorId="1B4066C4" wp14:editId="5F3BACA0">
            <wp:extent cx="6049776" cy="5677786"/>
            <wp:effectExtent l="0" t="0" r="8255" b="0"/>
            <wp:docPr id="172968144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6413" cy="568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066F" w:rsidP="58B9684C" w:rsidRDefault="00B74C5C" w14:paraId="4360165A" w14:textId="0DD1B646">
      <w:pPr>
        <w:pStyle w:val="Caption"/>
        <w:ind w:left="1440" w:firstLine="720"/>
      </w:pPr>
      <w:bookmarkStart w:name="_Toc209719003" w:id="2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2</w:t>
      </w:r>
      <w:r>
        <w:fldChar w:fldCharType="end"/>
      </w:r>
      <w:r>
        <w:t xml:space="preserve"> - Done changing the LAN IP Address</w:t>
      </w:r>
      <w:bookmarkEnd w:id="23"/>
    </w:p>
    <w:p w:rsidR="003A764C" w:rsidP="003A764C" w:rsidRDefault="003A764C" w14:paraId="27212FF1" w14:textId="4A039929">
      <w:pPr>
        <w:rPr>
          <w:lang w:bidi="hi-IN"/>
        </w:rPr>
      </w:pPr>
    </w:p>
    <w:p w:rsidR="003A764C" w:rsidP="003A764C" w:rsidRDefault="003A764C" w14:paraId="5A84E3FB" w14:textId="30A22539">
      <w:pPr>
        <w:rPr>
          <w:lang w:bidi="hi-IN"/>
        </w:rPr>
      </w:pPr>
    </w:p>
    <w:p w:rsidR="00BB74AA" w:rsidP="00BB74AA" w:rsidRDefault="003A764C" w14:paraId="337CE0A9" w14:textId="77777777">
      <w:pPr>
        <w:keepNext/>
      </w:pPr>
      <w:r>
        <w:rPr>
          <w:noProof/>
          <w:lang w:bidi="hi-IN"/>
        </w:rPr>
        <w:drawing>
          <wp:inline distT="0" distB="0" distL="0" distR="0" wp14:anchorId="29DCCFD4" wp14:editId="26F0FD29">
            <wp:extent cx="5977192" cy="1350010"/>
            <wp:effectExtent l="0" t="0" r="5080" b="2540"/>
            <wp:docPr id="79569134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674" cy="1365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764C" w:rsidP="00BB74AA" w:rsidRDefault="00BB74AA" w14:paraId="76CCA8BA" w14:textId="02603D37">
      <w:pPr>
        <w:pStyle w:val="Caption"/>
        <w:ind w:left="1440" w:firstLine="720"/>
      </w:pPr>
      <w:bookmarkStart w:name="_Toc209719004" w:id="2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3</w:t>
      </w:r>
      <w:r>
        <w:fldChar w:fldCharType="end"/>
      </w:r>
      <w:r>
        <w:t xml:space="preserve"> - Disable the DHCP Server</w:t>
      </w:r>
      <w:bookmarkEnd w:id="24"/>
    </w:p>
    <w:p w:rsidR="00BB74AA" w:rsidP="00BB74AA" w:rsidRDefault="00BB74AA" w14:paraId="72DDD597" w14:textId="4357FB8A">
      <w:pPr>
        <w:rPr>
          <w:lang w:bidi="hi-IN"/>
        </w:rPr>
      </w:pPr>
    </w:p>
    <w:p w:rsidR="00BB74AA" w:rsidP="00BB74AA" w:rsidRDefault="00BB74AA" w14:paraId="344C5402" w14:textId="77777777">
      <w:pPr>
        <w:keepNext/>
      </w:pPr>
      <w:r>
        <w:rPr>
          <w:noProof/>
          <w:lang w:bidi="hi-IN"/>
        </w:rPr>
        <w:drawing>
          <wp:inline distT="0" distB="0" distL="0" distR="0" wp14:anchorId="71CA2407" wp14:editId="45F3BC97">
            <wp:extent cx="5999052" cy="21717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483" cy="2176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74AA" w:rsidP="00BB74AA" w:rsidRDefault="00BB74AA" w14:paraId="2159B660" w14:textId="5C22FE1E">
      <w:pPr>
        <w:pStyle w:val="Caption"/>
        <w:ind w:left="2880" w:firstLine="720"/>
      </w:pPr>
      <w:bookmarkStart w:name="_Toc209719005" w:id="2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4</w:t>
      </w:r>
      <w:r>
        <w:fldChar w:fldCharType="end"/>
      </w:r>
      <w:r>
        <w:t xml:space="preserve"> - Apply it</w:t>
      </w:r>
      <w:bookmarkEnd w:id="25"/>
    </w:p>
    <w:p w:rsidR="00BB74AA" w:rsidP="00BB74AA" w:rsidRDefault="00BB74AA" w14:paraId="321D09C1" w14:textId="1F0BF4A0">
      <w:pPr>
        <w:rPr>
          <w:lang w:bidi="hi-IN"/>
        </w:rPr>
      </w:pPr>
    </w:p>
    <w:p w:rsidR="00B4118B" w:rsidP="00B4118B" w:rsidRDefault="00B4118B" w14:paraId="417354E4" w14:textId="77777777">
      <w:pPr>
        <w:keepNext/>
      </w:pPr>
      <w:r>
        <w:rPr>
          <w:noProof/>
          <w:lang w:bidi="hi-IN"/>
        </w:rPr>
        <w:drawing>
          <wp:inline distT="0" distB="0" distL="0" distR="0" wp14:anchorId="59E2D71E" wp14:editId="59638E56">
            <wp:extent cx="5962650" cy="7429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083" cy="7436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74AA" w:rsidP="00B4118B" w:rsidRDefault="00B4118B" w14:paraId="28B46ADA" w14:textId="78023532">
      <w:pPr>
        <w:pStyle w:val="Caption"/>
        <w:ind w:left="2160" w:firstLine="720"/>
      </w:pPr>
      <w:bookmarkStart w:name="_Toc209719006" w:id="2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5</w:t>
      </w:r>
      <w:r>
        <w:fldChar w:fldCharType="end"/>
      </w:r>
      <w:r>
        <w:t xml:space="preserve"> - Click "Wireless"</w:t>
      </w:r>
      <w:bookmarkEnd w:id="26"/>
    </w:p>
    <w:p w:rsidR="00B4118B" w:rsidP="00B4118B" w:rsidRDefault="00B4118B" w14:paraId="43AE77ED" w14:textId="173B95A5">
      <w:pPr>
        <w:rPr>
          <w:lang w:bidi="hi-IN"/>
        </w:rPr>
      </w:pPr>
    </w:p>
    <w:p w:rsidR="00B4118B" w:rsidP="00B4118B" w:rsidRDefault="00B4118B" w14:paraId="14AD51B4" w14:textId="77777777">
      <w:pPr>
        <w:keepNext/>
      </w:pPr>
      <w:r>
        <w:rPr>
          <w:noProof/>
          <w:lang w:bidi="hi-IN"/>
        </w:rPr>
        <w:drawing>
          <wp:inline distT="0" distB="0" distL="0" distR="0" wp14:anchorId="15654B50" wp14:editId="31027C45">
            <wp:extent cx="5838825" cy="2398089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765" cy="2405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118B" w:rsidP="00B4118B" w:rsidRDefault="00B4118B" w14:paraId="63E8868C" w14:textId="2280B1B2">
      <w:pPr>
        <w:pStyle w:val="Caption"/>
        <w:ind w:left="2160" w:firstLine="720"/>
      </w:pPr>
      <w:bookmarkStart w:name="_Toc209719007" w:id="2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6</w:t>
      </w:r>
      <w:r>
        <w:fldChar w:fldCharType="end"/>
      </w:r>
      <w:r>
        <w:t xml:space="preserve"> - Disable Wi-Fi (2.4GHz)</w:t>
      </w:r>
      <w:bookmarkEnd w:id="27"/>
    </w:p>
    <w:p w:rsidR="00B4118B" w:rsidP="00B4118B" w:rsidRDefault="00B4118B" w14:paraId="19AB07DA" w14:textId="3F59305B">
      <w:pPr>
        <w:rPr>
          <w:lang w:bidi="hi-IN"/>
        </w:rPr>
      </w:pPr>
      <w:r>
        <w:rPr>
          <w:lang w:bidi="hi-IN"/>
        </w:rPr>
        <w:tab/>
      </w:r>
    </w:p>
    <w:p w:rsidR="00B4118B" w:rsidP="00B4118B" w:rsidRDefault="00B4118B" w14:paraId="7DC168E7" w14:textId="77777777">
      <w:pPr>
        <w:keepNext/>
      </w:pPr>
      <w:r>
        <w:rPr>
          <w:noProof/>
          <w:lang w:bidi="hi-IN"/>
        </w:rPr>
        <w:drawing>
          <wp:inline distT="0" distB="0" distL="0" distR="0" wp14:anchorId="506161F5" wp14:editId="20AB24D8">
            <wp:extent cx="5800725" cy="2243940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038" cy="2247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118B" w:rsidP="00B4118B" w:rsidRDefault="00B4118B" w14:paraId="5B11DCC4" w14:textId="46899F80">
      <w:pPr>
        <w:pStyle w:val="Caption"/>
        <w:ind w:left="2160" w:firstLine="720"/>
      </w:pPr>
      <w:bookmarkStart w:name="_Toc209719008" w:id="2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7</w:t>
      </w:r>
      <w:r>
        <w:fldChar w:fldCharType="end"/>
      </w:r>
      <w:r>
        <w:t xml:space="preserve"> - Disable Wi-Fi (5GHZ)</w:t>
      </w:r>
      <w:bookmarkEnd w:id="28"/>
    </w:p>
    <w:p w:rsidR="00B4118B" w:rsidP="00B4118B" w:rsidRDefault="00B4118B" w14:paraId="69180987" w14:textId="5A327096">
      <w:pPr>
        <w:rPr>
          <w:lang w:bidi="hi-IN"/>
        </w:rPr>
      </w:pPr>
    </w:p>
    <w:p w:rsidR="00B4118B" w:rsidP="00B4118B" w:rsidRDefault="00B4118B" w14:paraId="7A0BDD8B" w14:textId="77777777">
      <w:pPr>
        <w:keepNext/>
      </w:pPr>
      <w:r>
        <w:rPr>
          <w:noProof/>
          <w:lang w:bidi="hi-IN"/>
        </w:rPr>
        <w:drawing>
          <wp:inline distT="0" distB="0" distL="0" distR="0" wp14:anchorId="02A053E3" wp14:editId="491BC43F">
            <wp:extent cx="5879726" cy="201930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773" cy="202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118B" w:rsidP="00B4118B" w:rsidRDefault="00B4118B" w14:paraId="5C15FD96" w14:textId="07D24A42">
      <w:pPr>
        <w:pStyle w:val="Caption"/>
        <w:ind w:left="2880" w:firstLine="720"/>
      </w:pPr>
      <w:bookmarkStart w:name="_Toc209719009" w:id="2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8</w:t>
      </w:r>
      <w:r>
        <w:fldChar w:fldCharType="end"/>
      </w:r>
      <w:r>
        <w:t xml:space="preserve"> - Apply it</w:t>
      </w:r>
      <w:bookmarkEnd w:id="29"/>
    </w:p>
    <w:p w:rsidR="00CC4986" w:rsidP="00CC4986" w:rsidRDefault="00CC4986" w14:paraId="7A03C2BC" w14:textId="7D52B149">
      <w:pPr>
        <w:rPr>
          <w:lang w:bidi="hi-IN"/>
        </w:rPr>
      </w:pPr>
    </w:p>
    <w:p w:rsidR="00CC4986" w:rsidP="00CC4986" w:rsidRDefault="00CC4986" w14:paraId="6DDC8E17" w14:textId="77777777">
      <w:pPr>
        <w:keepNext/>
      </w:pPr>
      <w:r>
        <w:rPr>
          <w:noProof/>
          <w:lang w:bidi="hi-IN"/>
        </w:rPr>
        <w:drawing>
          <wp:inline distT="0" distB="0" distL="0" distR="0" wp14:anchorId="706606EF" wp14:editId="58AE14CD">
            <wp:extent cx="5967733" cy="4495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7688" cy="4510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986" w:rsidP="00CC4986" w:rsidRDefault="00CC4986" w14:paraId="68683B9F" w14:textId="39E59663">
      <w:pPr>
        <w:pStyle w:val="Caption"/>
        <w:ind w:left="2160"/>
      </w:pPr>
      <w:bookmarkStart w:name="_Toc209719010" w:id="3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19</w:t>
      </w:r>
      <w:r>
        <w:fldChar w:fldCharType="end"/>
      </w:r>
      <w:r>
        <w:t xml:space="preserve"> - Type "Control Panel" to enter</w:t>
      </w:r>
      <w:bookmarkEnd w:id="30"/>
    </w:p>
    <w:p w:rsidR="00CC4986" w:rsidP="00CC4986" w:rsidRDefault="00CC4986" w14:paraId="04D8482F" w14:textId="7855E1E7">
      <w:pPr>
        <w:rPr>
          <w:lang w:bidi="hi-IN"/>
        </w:rPr>
      </w:pPr>
    </w:p>
    <w:p w:rsidR="004C08C9" w:rsidP="004C08C9" w:rsidRDefault="00CC4986" w14:paraId="15D47220" w14:textId="77777777">
      <w:pPr>
        <w:keepNext/>
      </w:pPr>
      <w:r>
        <w:rPr>
          <w:noProof/>
          <w:lang w:bidi="hi-IN"/>
        </w:rPr>
        <w:drawing>
          <wp:inline distT="0" distB="0" distL="0" distR="0" wp14:anchorId="76619AD3" wp14:editId="4E40781C">
            <wp:extent cx="5991225" cy="849819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5194" cy="85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986" w:rsidP="004C08C9" w:rsidRDefault="004C08C9" w14:paraId="11C85FE9" w14:textId="535506F7">
      <w:pPr>
        <w:pStyle w:val="Caption"/>
        <w:ind w:left="720" w:firstLine="720"/>
      </w:pPr>
      <w:bookmarkStart w:name="_Toc209719011" w:id="3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0</w:t>
      </w:r>
      <w:r>
        <w:fldChar w:fldCharType="end"/>
      </w:r>
      <w:r>
        <w:t xml:space="preserve"> - Follow the process to Network Connections</w:t>
      </w:r>
      <w:bookmarkEnd w:id="31"/>
    </w:p>
    <w:p w:rsidR="004C08C9" w:rsidP="004C08C9" w:rsidRDefault="004C08C9" w14:paraId="6AFB7019" w14:textId="4B0863D2">
      <w:pPr>
        <w:rPr>
          <w:lang w:bidi="hi-IN"/>
        </w:rPr>
      </w:pPr>
    </w:p>
    <w:p w:rsidR="004C08C9" w:rsidP="004C08C9" w:rsidRDefault="004C08C9" w14:paraId="17720D42" w14:textId="77777777">
      <w:pPr>
        <w:keepNext/>
      </w:pPr>
      <w:r>
        <w:rPr>
          <w:noProof/>
          <w:lang w:bidi="hi-IN"/>
        </w:rPr>
        <w:drawing>
          <wp:inline distT="0" distB="0" distL="0" distR="0" wp14:anchorId="7AA649A3" wp14:editId="1CA5AB1B">
            <wp:extent cx="5866805" cy="139065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275" cy="1392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8C9" w:rsidP="004C08C9" w:rsidRDefault="004C08C9" w14:paraId="1BEA4921" w14:textId="3D1CCC3C">
      <w:pPr>
        <w:pStyle w:val="Caption"/>
        <w:ind w:left="2160" w:firstLine="720"/>
      </w:pPr>
      <w:bookmarkStart w:name="_Toc209719012" w:id="3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1</w:t>
      </w:r>
      <w:r>
        <w:fldChar w:fldCharType="end"/>
      </w:r>
      <w:r>
        <w:t xml:space="preserve"> - Click this "Ethernet"</w:t>
      </w:r>
      <w:bookmarkEnd w:id="32"/>
    </w:p>
    <w:p w:rsidR="004C08C9" w:rsidP="004C08C9" w:rsidRDefault="004C08C9" w14:paraId="7820355E" w14:textId="06AC4BF7">
      <w:pPr>
        <w:rPr>
          <w:lang w:bidi="hi-IN"/>
        </w:rPr>
      </w:pPr>
    </w:p>
    <w:p w:rsidR="004C08C9" w:rsidP="004C08C9" w:rsidRDefault="004C08C9" w14:paraId="4296EFEB" w14:textId="77777777">
      <w:pPr>
        <w:keepNext/>
      </w:pPr>
      <w:r>
        <w:rPr>
          <w:noProof/>
          <w:lang w:bidi="hi-IN"/>
        </w:rPr>
        <w:drawing>
          <wp:inline distT="0" distB="0" distL="0" distR="0" wp14:anchorId="5E2408EA" wp14:editId="2C55A916">
            <wp:extent cx="5962650" cy="7503001"/>
            <wp:effectExtent l="0" t="0" r="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058" cy="751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8C9" w:rsidP="004C08C9" w:rsidRDefault="004C08C9" w14:paraId="1AEAFD1A" w14:textId="4941C599">
      <w:pPr>
        <w:pStyle w:val="Caption"/>
        <w:ind w:left="2160" w:firstLine="720"/>
      </w:pPr>
      <w:bookmarkStart w:name="_Toc209719013" w:id="3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2</w:t>
      </w:r>
      <w:r>
        <w:fldChar w:fldCharType="end"/>
      </w:r>
      <w:r>
        <w:t xml:space="preserve"> - Click "Properties"</w:t>
      </w:r>
      <w:bookmarkEnd w:id="33"/>
    </w:p>
    <w:p w:rsidR="004C08C9" w:rsidP="004C08C9" w:rsidRDefault="004C08C9" w14:paraId="16B17EBB" w14:textId="32579C2F">
      <w:pPr>
        <w:rPr>
          <w:lang w:bidi="hi-IN"/>
        </w:rPr>
      </w:pPr>
    </w:p>
    <w:p w:rsidR="004C08C9" w:rsidP="004C08C9" w:rsidRDefault="004C08C9" w14:paraId="660F7F27" w14:textId="7B8DF154">
      <w:pPr>
        <w:rPr>
          <w:lang w:bidi="hi-IN"/>
        </w:rPr>
      </w:pPr>
    </w:p>
    <w:p w:rsidR="004C08C9" w:rsidP="004C08C9" w:rsidRDefault="004C08C9" w14:paraId="3AC567BA" w14:textId="77777777">
      <w:pPr>
        <w:keepNext/>
      </w:pPr>
      <w:r>
        <w:rPr>
          <w:noProof/>
          <w:lang w:bidi="hi-IN"/>
        </w:rPr>
        <w:drawing>
          <wp:inline distT="0" distB="0" distL="0" distR="0" wp14:anchorId="18726A7E" wp14:editId="3D3CCBFA">
            <wp:extent cx="5953125" cy="6812034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774" cy="6823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8C9" w:rsidP="004C08C9" w:rsidRDefault="004C08C9" w14:paraId="0F700E84" w14:textId="42C926C7">
      <w:pPr>
        <w:pStyle w:val="Caption"/>
      </w:pPr>
      <w:bookmarkStart w:name="_Toc209719014" w:id="3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3</w:t>
      </w:r>
      <w:r>
        <w:fldChar w:fldCharType="end"/>
      </w:r>
      <w:r>
        <w:t xml:space="preserve"> - Put the manually IP address and the required stuffs on it</w:t>
      </w:r>
      <w:bookmarkEnd w:id="34"/>
    </w:p>
    <w:p w:rsidR="004C08C9" w:rsidP="004C08C9" w:rsidRDefault="004C08C9" w14:paraId="43DB3B94" w14:textId="4C897A5A">
      <w:pPr>
        <w:rPr>
          <w:lang w:bidi="hi-IN"/>
        </w:rPr>
      </w:pPr>
    </w:p>
    <w:p w:rsidRPr="00CC4986" w:rsidR="00CC4986" w:rsidP="00CC4986" w:rsidRDefault="00CC4986" w14:paraId="472F292B" w14:textId="77777777">
      <w:pPr>
        <w:rPr>
          <w:lang w:bidi="hi-IN"/>
        </w:rPr>
      </w:pPr>
    </w:p>
    <w:p w:rsidR="00B4118B" w:rsidP="00B4118B" w:rsidRDefault="00B4118B" w14:paraId="4642D586" w14:textId="0D063D3D">
      <w:pPr>
        <w:rPr>
          <w:lang w:bidi="hi-IN"/>
        </w:rPr>
      </w:pPr>
    </w:p>
    <w:p w:rsidR="00B4118B" w:rsidP="00B4118B" w:rsidRDefault="00B4118B" w14:paraId="593DB6BB" w14:textId="77777777">
      <w:pPr>
        <w:keepNext/>
      </w:pPr>
      <w:r>
        <w:rPr>
          <w:noProof/>
          <w:lang w:bidi="hi-IN"/>
        </w:rPr>
        <w:drawing>
          <wp:inline distT="0" distB="0" distL="0" distR="0" wp14:anchorId="5E8779F6" wp14:editId="39A41EE7">
            <wp:extent cx="5934075" cy="22955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118B" w:rsidP="004C08C9" w:rsidRDefault="00B4118B" w14:paraId="25CA59F7" w14:textId="22D039A9">
      <w:pPr>
        <w:pStyle w:val="Caption"/>
      </w:pPr>
      <w:bookmarkStart w:name="_Toc209719015" w:id="3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4</w:t>
      </w:r>
      <w:r>
        <w:fldChar w:fldCharType="end"/>
      </w:r>
      <w:r>
        <w:t xml:space="preserve"> - Type "ipconfig" </w:t>
      </w:r>
      <w:proofErr w:type="gramStart"/>
      <w:r>
        <w:t>on  Desktop</w:t>
      </w:r>
      <w:proofErr w:type="gramEnd"/>
      <w:r>
        <w:t xml:space="preserve"> PC and see the rest of the ethernet adapter</w:t>
      </w:r>
      <w:bookmarkEnd w:id="35"/>
    </w:p>
    <w:p w:rsidRPr="00B4118B" w:rsidR="00B4118B" w:rsidP="00B4118B" w:rsidRDefault="00510A34" w14:paraId="583E6CBF" w14:textId="1196B6D9">
      <w:pPr>
        <w:rPr>
          <w:lang w:bidi="hi-IN"/>
        </w:rPr>
      </w:pPr>
      <w:r>
        <w:rPr>
          <w:noProof/>
          <w:lang w:bidi="hi-IN"/>
        </w:rPr>
        <w:drawing>
          <wp:anchor distT="0" distB="0" distL="114300" distR="114300" simplePos="0" relativeHeight="251659264" behindDoc="1" locked="0" layoutInCell="1" allowOverlap="1" wp14:anchorId="0D3B2AE7" wp14:editId="201C03A2">
            <wp:simplePos x="0" y="0"/>
            <wp:positionH relativeFrom="margin">
              <wp:align>center</wp:align>
            </wp:positionH>
            <wp:positionV relativeFrom="paragraph">
              <wp:posOffset>93345</wp:posOffset>
            </wp:positionV>
            <wp:extent cx="2895600" cy="6010275"/>
            <wp:effectExtent l="0" t="0" r="0" b="9525"/>
            <wp:wrapTight wrapText="bothSides">
              <wp:wrapPolygon edited="0">
                <wp:start x="0" y="0"/>
                <wp:lineTo x="0" y="21566"/>
                <wp:lineTo x="21458" y="21566"/>
                <wp:lineTo x="2145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601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B74C5C" w:rsidP="00B74C5C" w:rsidRDefault="00B74C5C" w14:paraId="75DA9BB8" w14:textId="77777777">
      <w:pPr>
        <w:rPr>
          <w:lang w:bidi="hi-IN"/>
        </w:rPr>
      </w:pPr>
    </w:p>
    <w:p w:rsidRPr="00B74C5C" w:rsidR="00B74C5C" w:rsidP="00B74C5C" w:rsidRDefault="00B74C5C" w14:paraId="0FDEE1A0" w14:textId="77777777">
      <w:pPr>
        <w:rPr>
          <w:lang w:bidi="hi-IN"/>
        </w:rPr>
      </w:pPr>
    </w:p>
    <w:p w:rsidR="61D3483A" w:rsidRDefault="61D3483A" w14:paraId="46729B4F" w14:textId="6B89B6B2"/>
    <w:p w:rsidR="00504818" w:rsidP="008E303E" w:rsidRDefault="00510A34" w14:paraId="232F7980" w14:textId="40825B6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F5AE6D2" wp14:editId="1922A4A6">
                <wp:simplePos x="0" y="0"/>
                <wp:positionH relativeFrom="page">
                  <wp:posOffset>1571625</wp:posOffset>
                </wp:positionH>
                <wp:positionV relativeFrom="paragraph">
                  <wp:posOffset>5444490</wp:posOffset>
                </wp:positionV>
                <wp:extent cx="5334000" cy="635"/>
                <wp:effectExtent l="0" t="0" r="0" b="0"/>
                <wp:wrapTight wrapText="bothSides">
                  <wp:wrapPolygon edited="0">
                    <wp:start x="0" y="0"/>
                    <wp:lineTo x="0" y="18783"/>
                    <wp:lineTo x="21523" y="18783"/>
                    <wp:lineTo x="21523" y="0"/>
                    <wp:lineTo x="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510A34" w:rsidR="00510A34" w:rsidP="00510A34" w:rsidRDefault="00510A34" w14:paraId="390C1CC2" w14:textId="4CAF3EC0">
                            <w:pPr>
                              <w:pStyle w:val="Caption"/>
                            </w:pPr>
                            <w:bookmarkStart w:name="_Toc209719016" w:id="3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 w:rsidR="0053754F">
                              <w:rPr>
                                <w:noProof/>
                              </w:rPr>
                              <w:t>25</w:t>
                            </w:r>
                            <w:r>
                              <w:fldChar w:fldCharType="end"/>
                            </w:r>
                            <w:r>
                              <w:t xml:space="preserve"> - Click "Router Status" then click "Set Password"</w:t>
                            </w:r>
                            <w:bookmarkEnd w:id="3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 w14:anchorId="0974D233">
              <v:shapetype id="_x0000_t202" coordsize="21600,21600" o:spt="202" path="m,l,21600r21600,l21600,xe" w14:anchorId="7F5AE6D2">
                <v:stroke joinstyle="miter"/>
                <v:path gradientshapeok="t" o:connecttype="rect"/>
              </v:shapetype>
              <v:shape id="Text Box 9" style="position:absolute;margin-left:123.75pt;margin-top:428.7pt;width:420pt;height:.05pt;z-index:-25165516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">
                <v:textbox style="mso-fit-shape-to-text:t" inset="0,0,0,0">
                  <w:txbxContent>
                    <w:p w:rsidRPr="00510A34" w:rsidR="00510A34" w:rsidP="00510A34" w:rsidRDefault="00510A34" w14:paraId="1872DE70" w14:textId="4CAF3EC0">
                      <w:pPr>
                        <w:pStyle w:val="Caption"/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 w:rsidR="0053754F">
                        <w:rPr>
                          <w:noProof/>
                        </w:rPr>
                        <w:t>25</w:t>
                      </w:r>
                      <w:r>
                        <w:fldChar w:fldCharType="end"/>
                      </w:r>
                      <w:r>
                        <w:t xml:space="preserve"> - Click "Router Status" then click "Set Password"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61D3483A">
        <w:br w:type="page"/>
      </w:r>
    </w:p>
    <w:p w:rsidR="00510A34" w:rsidP="008E303E" w:rsidRDefault="00510A34" w14:paraId="63FA6D7D" w14:textId="19474F25"/>
    <w:p w:rsidR="00510A34" w:rsidP="00510A34" w:rsidRDefault="00510A34" w14:paraId="6CC2448F" w14:textId="77777777">
      <w:pPr>
        <w:keepNext/>
      </w:pPr>
      <w:r>
        <w:rPr>
          <w:noProof/>
        </w:rPr>
        <w:drawing>
          <wp:inline distT="0" distB="0" distL="0" distR="0" wp14:anchorId="6115822E" wp14:editId="41532889">
            <wp:extent cx="5943600" cy="2324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0A34" w:rsidP="00510A34" w:rsidRDefault="00510A34" w14:paraId="5FB40625" w14:textId="703A3DBD">
      <w:pPr>
        <w:pStyle w:val="Caption"/>
        <w:ind w:left="1440" w:firstLine="720"/>
      </w:pPr>
      <w:bookmarkStart w:name="_Toc209719017" w:id="3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6</w:t>
      </w:r>
      <w:r>
        <w:fldChar w:fldCharType="end"/>
      </w:r>
      <w:r>
        <w:t xml:space="preserve"> - Set new password and confirm it</w:t>
      </w:r>
      <w:bookmarkEnd w:id="38"/>
    </w:p>
    <w:p w:rsidR="002621AA" w:rsidP="002621AA" w:rsidRDefault="002621AA" w14:paraId="1DA67704" w14:textId="1630A5C1">
      <w:pPr>
        <w:rPr>
          <w:lang w:bidi="hi-IN"/>
        </w:rPr>
      </w:pPr>
    </w:p>
    <w:p w:rsidR="002621AA" w:rsidP="002621AA" w:rsidRDefault="002621AA" w14:paraId="635393A9" w14:textId="18549D3A">
      <w:pPr>
        <w:rPr>
          <w:lang w:bidi="hi-IN"/>
        </w:rPr>
      </w:pPr>
    </w:p>
    <w:p w:rsidR="002621AA" w:rsidP="002621AA" w:rsidRDefault="002621AA" w14:paraId="012083F4" w14:textId="5772DEDD">
      <w:pPr>
        <w:rPr>
          <w:lang w:bidi="hi-IN"/>
        </w:rPr>
      </w:pPr>
    </w:p>
    <w:p w:rsidR="002621AA" w:rsidP="002621AA" w:rsidRDefault="002621AA" w14:paraId="6CDC991A" w14:textId="65EA776C">
      <w:pPr>
        <w:rPr>
          <w:lang w:bidi="hi-IN"/>
        </w:rPr>
      </w:pPr>
    </w:p>
    <w:p w:rsidR="002621AA" w:rsidP="002621AA" w:rsidRDefault="002621AA" w14:paraId="6EF46989" w14:textId="31819DEA">
      <w:pPr>
        <w:rPr>
          <w:lang w:bidi="hi-IN"/>
        </w:rPr>
      </w:pPr>
    </w:p>
    <w:p w:rsidR="002621AA" w:rsidP="002621AA" w:rsidRDefault="002621AA" w14:paraId="5493D846" w14:textId="46DCCD18">
      <w:pPr>
        <w:rPr>
          <w:lang w:bidi="hi-IN"/>
        </w:rPr>
      </w:pPr>
    </w:p>
    <w:p w:rsidR="002621AA" w:rsidP="002621AA" w:rsidRDefault="002621AA" w14:paraId="1FB4FF7E" w14:textId="7DBA3C38">
      <w:pPr>
        <w:rPr>
          <w:lang w:bidi="hi-IN"/>
        </w:rPr>
      </w:pPr>
    </w:p>
    <w:p w:rsidR="002621AA" w:rsidP="002621AA" w:rsidRDefault="002621AA" w14:paraId="6CA51A11" w14:textId="14E5E368">
      <w:pPr>
        <w:rPr>
          <w:lang w:bidi="hi-IN"/>
        </w:rPr>
      </w:pPr>
    </w:p>
    <w:p w:rsidR="002621AA" w:rsidP="002621AA" w:rsidRDefault="002621AA" w14:paraId="5251CF8B" w14:textId="2793DB45">
      <w:pPr>
        <w:rPr>
          <w:lang w:bidi="hi-IN"/>
        </w:rPr>
      </w:pPr>
    </w:p>
    <w:p w:rsidR="002621AA" w:rsidP="002621AA" w:rsidRDefault="002621AA" w14:paraId="4D3712ED" w14:textId="77777777">
      <w:pPr>
        <w:keepNext/>
      </w:pPr>
      <w:r>
        <w:rPr>
          <w:noProof/>
          <w:lang w:bidi="hi-IN"/>
        </w:rPr>
        <w:drawing>
          <wp:inline distT="0" distB="0" distL="0" distR="0" wp14:anchorId="30DA6E12" wp14:editId="3C8582E5">
            <wp:extent cx="5943600" cy="50101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21AA" w:rsidP="002621AA" w:rsidRDefault="002621AA" w14:paraId="6E4F9C63" w14:textId="0F3A6476">
      <w:pPr>
        <w:pStyle w:val="Caption"/>
      </w:pPr>
      <w:bookmarkStart w:name="_Toc209719018" w:id="3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7</w:t>
      </w:r>
      <w:r>
        <w:fldChar w:fldCharType="end"/>
      </w:r>
      <w:r>
        <w:t xml:space="preserve"> - Connect to iDRAC and NIC 1 with ethernet from the router</w:t>
      </w:r>
      <w:bookmarkEnd w:id="39"/>
    </w:p>
    <w:p w:rsidR="002621AA" w:rsidP="002621AA" w:rsidRDefault="002621AA" w14:paraId="461353AC" w14:textId="6E7DB57D">
      <w:pPr>
        <w:rPr>
          <w:lang w:bidi="hi-IN"/>
        </w:rPr>
      </w:pPr>
    </w:p>
    <w:p w:rsidR="002621AA" w:rsidP="002621AA" w:rsidRDefault="002621AA" w14:paraId="26EFDC65" w14:textId="77777777">
      <w:pPr>
        <w:keepNext/>
      </w:pPr>
      <w:r>
        <w:rPr>
          <w:noProof/>
          <w:lang w:bidi="hi-IN"/>
        </w:rPr>
        <w:drawing>
          <wp:inline distT="0" distB="0" distL="0" distR="0" wp14:anchorId="44863D1D" wp14:editId="4B50223E">
            <wp:extent cx="5943600" cy="28479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21AA" w:rsidP="002621AA" w:rsidRDefault="002621AA" w14:paraId="67A86B9A" w14:textId="171A49AE">
      <w:pPr>
        <w:pStyle w:val="Caption"/>
        <w:ind w:firstLine="720"/>
      </w:pPr>
      <w:bookmarkStart w:name="_Toc209719019" w:id="4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8</w:t>
      </w:r>
      <w:r>
        <w:fldChar w:fldCharType="end"/>
      </w:r>
      <w:r>
        <w:t xml:space="preserve"> - Make sure to remember the bench number for IP Address</w:t>
      </w:r>
      <w:bookmarkEnd w:id="40"/>
    </w:p>
    <w:p w:rsidR="002621AA" w:rsidP="002621AA" w:rsidRDefault="002621AA" w14:paraId="32F96C02" w14:textId="25B14891">
      <w:pPr>
        <w:rPr>
          <w:lang w:bidi="hi-IN"/>
        </w:rPr>
      </w:pPr>
    </w:p>
    <w:p w:rsidR="002621AA" w:rsidP="002621AA" w:rsidRDefault="002621AA" w14:paraId="4CAABBDD" w14:textId="77777777">
      <w:pPr>
        <w:keepNext/>
      </w:pPr>
      <w:r>
        <w:rPr>
          <w:noProof/>
          <w:lang w:bidi="hi-IN"/>
        </w:rPr>
        <w:drawing>
          <wp:inline distT="0" distB="0" distL="0" distR="0" wp14:anchorId="33E800B6" wp14:editId="2B707904">
            <wp:extent cx="5934075" cy="323850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21AA" w:rsidP="002621AA" w:rsidRDefault="002621AA" w14:paraId="1D39B33A" w14:textId="0FFD82C0">
      <w:pPr>
        <w:pStyle w:val="Caption"/>
        <w:ind w:left="720" w:firstLine="720"/>
      </w:pPr>
      <w:bookmarkStart w:name="_Toc209719020" w:id="4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29</w:t>
      </w:r>
      <w:r>
        <w:fldChar w:fldCharType="end"/>
      </w:r>
      <w:r>
        <w:t xml:space="preserve"> - in iDRAC setting, click "System BIOS"</w:t>
      </w:r>
      <w:bookmarkEnd w:id="41"/>
    </w:p>
    <w:p w:rsidR="002621AA" w:rsidP="002621AA" w:rsidRDefault="002621AA" w14:paraId="20EA398D" w14:textId="54AE89D9">
      <w:pPr>
        <w:rPr>
          <w:lang w:bidi="hi-IN"/>
        </w:rPr>
      </w:pPr>
    </w:p>
    <w:p w:rsidR="002621AA" w:rsidP="002621AA" w:rsidRDefault="002621AA" w14:paraId="56FEE577" w14:textId="77777777">
      <w:pPr>
        <w:keepNext/>
      </w:pPr>
      <w:r>
        <w:rPr>
          <w:noProof/>
          <w:lang w:bidi="hi-IN"/>
        </w:rPr>
        <w:drawing>
          <wp:inline distT="0" distB="0" distL="0" distR="0" wp14:anchorId="0B876989" wp14:editId="1282F5EF">
            <wp:extent cx="5934075" cy="290512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21AA" w:rsidP="002621AA" w:rsidRDefault="002621AA" w14:paraId="46EB2971" w14:textId="35DA42E3">
      <w:pPr>
        <w:pStyle w:val="Caption"/>
        <w:ind w:left="2160" w:firstLine="720"/>
      </w:pPr>
      <w:bookmarkStart w:name="_Toc209719021" w:id="4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30</w:t>
      </w:r>
      <w:r>
        <w:fldChar w:fldCharType="end"/>
      </w:r>
      <w:r>
        <w:t xml:space="preserve"> - Click "Network"</w:t>
      </w:r>
      <w:bookmarkEnd w:id="42"/>
    </w:p>
    <w:p w:rsidR="002621AA" w:rsidP="002621AA" w:rsidRDefault="002621AA" w14:paraId="232D0BA3" w14:textId="12244130">
      <w:pPr>
        <w:rPr>
          <w:lang w:bidi="hi-IN"/>
        </w:rPr>
      </w:pPr>
    </w:p>
    <w:p w:rsidR="002621AA" w:rsidP="002621AA" w:rsidRDefault="002621AA" w14:paraId="0A75AF94" w14:textId="77777777">
      <w:pPr>
        <w:keepNext/>
      </w:pPr>
      <w:r>
        <w:rPr>
          <w:noProof/>
          <w:lang w:bidi="hi-IN"/>
        </w:rPr>
        <w:drawing>
          <wp:inline distT="0" distB="0" distL="0" distR="0" wp14:anchorId="15F01B0D" wp14:editId="096B7AA9">
            <wp:extent cx="5934075" cy="257175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21AA" w:rsidP="002621AA" w:rsidRDefault="002621AA" w14:paraId="13E5812B" w14:textId="2E868240">
      <w:pPr>
        <w:pStyle w:val="Caption"/>
        <w:ind w:firstLine="720"/>
      </w:pPr>
      <w:bookmarkStart w:name="_Toc209719022" w:id="4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31</w:t>
      </w:r>
      <w:r>
        <w:fldChar w:fldCharType="end"/>
      </w:r>
      <w:r>
        <w:t xml:space="preserve"> - Put the manually IP address and the required stuff on it</w:t>
      </w:r>
      <w:bookmarkEnd w:id="43"/>
    </w:p>
    <w:p w:rsidR="002621AA" w:rsidP="002621AA" w:rsidRDefault="002621AA" w14:paraId="257D30AA" w14:textId="4EC0AD31">
      <w:pPr>
        <w:rPr>
          <w:lang w:bidi="hi-IN"/>
        </w:rPr>
      </w:pPr>
    </w:p>
    <w:p w:rsidRPr="002621AA" w:rsidR="002621AA" w:rsidP="002621AA" w:rsidRDefault="002621AA" w14:paraId="50C11CEC" w14:textId="77777777">
      <w:pPr>
        <w:rPr>
          <w:lang w:bidi="hi-IN"/>
        </w:rPr>
      </w:pPr>
    </w:p>
    <w:p w:rsidR="00510A34" w:rsidP="00510A34" w:rsidRDefault="00510A34" w14:paraId="33B6F2AB" w14:textId="64DE8351">
      <w:pPr>
        <w:rPr>
          <w:lang w:bidi="hi-IN"/>
        </w:rPr>
      </w:pPr>
    </w:p>
    <w:p w:rsidR="002621AA" w:rsidP="00510A34" w:rsidRDefault="002621AA" w14:paraId="4760A965" w14:textId="624F61E7">
      <w:pPr>
        <w:rPr>
          <w:lang w:bidi="hi-IN"/>
        </w:rPr>
      </w:pPr>
    </w:p>
    <w:p w:rsidR="002621AA" w:rsidP="00510A34" w:rsidRDefault="002621AA" w14:paraId="1A6BCF6F" w14:textId="35019A1C">
      <w:pPr>
        <w:rPr>
          <w:lang w:bidi="hi-IN"/>
        </w:rPr>
      </w:pPr>
    </w:p>
    <w:p w:rsidR="002621AA" w:rsidP="00510A34" w:rsidRDefault="002621AA" w14:paraId="1981F446" w14:textId="2984DB93">
      <w:pPr>
        <w:rPr>
          <w:lang w:bidi="hi-IN"/>
        </w:rPr>
      </w:pPr>
    </w:p>
    <w:p w:rsidR="002621AA" w:rsidP="00510A34" w:rsidRDefault="002621AA" w14:paraId="68E86E71" w14:textId="37E1CF4D">
      <w:pPr>
        <w:rPr>
          <w:lang w:bidi="hi-IN"/>
        </w:rPr>
      </w:pPr>
    </w:p>
    <w:p w:rsidR="002621AA" w:rsidP="00510A34" w:rsidRDefault="002621AA" w14:paraId="6CDA862D" w14:textId="165A57F3">
      <w:pPr>
        <w:rPr>
          <w:lang w:bidi="hi-IN"/>
        </w:rPr>
      </w:pPr>
    </w:p>
    <w:p w:rsidR="002621AA" w:rsidP="00510A34" w:rsidRDefault="002621AA" w14:paraId="22ECB276" w14:textId="6D8720A5">
      <w:pPr>
        <w:rPr>
          <w:lang w:bidi="hi-IN"/>
        </w:rPr>
      </w:pPr>
    </w:p>
    <w:p w:rsidR="002621AA" w:rsidP="00510A34" w:rsidRDefault="002621AA" w14:paraId="73FC5A97" w14:textId="332C4E6A">
      <w:pPr>
        <w:rPr>
          <w:lang w:bidi="hi-IN"/>
        </w:rPr>
      </w:pPr>
    </w:p>
    <w:p w:rsidR="002621AA" w:rsidP="00510A34" w:rsidRDefault="002621AA" w14:paraId="45C90037" w14:textId="4B1A114D">
      <w:pPr>
        <w:rPr>
          <w:lang w:bidi="hi-IN"/>
        </w:rPr>
      </w:pPr>
    </w:p>
    <w:p w:rsidR="002621AA" w:rsidP="00510A34" w:rsidRDefault="002621AA" w14:paraId="42169036" w14:textId="76A74E44">
      <w:pPr>
        <w:rPr>
          <w:lang w:bidi="hi-IN"/>
        </w:rPr>
      </w:pPr>
    </w:p>
    <w:p w:rsidR="002621AA" w:rsidP="00510A34" w:rsidRDefault="002621AA" w14:paraId="0B728111" w14:textId="42CE0E1E">
      <w:pPr>
        <w:rPr>
          <w:lang w:bidi="hi-IN"/>
        </w:rPr>
      </w:pPr>
    </w:p>
    <w:p w:rsidR="002621AA" w:rsidP="00510A34" w:rsidRDefault="002621AA" w14:paraId="76005D6D" w14:textId="070D1836">
      <w:pPr>
        <w:rPr>
          <w:lang w:bidi="hi-IN"/>
        </w:rPr>
      </w:pPr>
    </w:p>
    <w:p w:rsidR="002621AA" w:rsidP="00510A34" w:rsidRDefault="002621AA" w14:paraId="1C667B9A" w14:textId="77777777">
      <w:pPr>
        <w:rPr>
          <w:lang w:bidi="hi-IN"/>
        </w:rPr>
      </w:pPr>
    </w:p>
    <w:p w:rsidR="00510A34" w:rsidP="00510A34" w:rsidRDefault="00510A34" w14:paraId="6430EB6A" w14:textId="43C41C9F">
      <w:pPr>
        <w:rPr>
          <w:lang w:bidi="hi-IN"/>
        </w:rPr>
      </w:pPr>
    </w:p>
    <w:p w:rsidR="00510A34" w:rsidP="00510A34" w:rsidRDefault="00510A34" w14:paraId="0FD608BF" w14:textId="77777777">
      <w:pPr>
        <w:keepNext/>
      </w:pPr>
      <w:r>
        <w:rPr>
          <w:noProof/>
        </w:rPr>
        <w:drawing>
          <wp:inline distT="0" distB="0" distL="0" distR="0" wp14:anchorId="328F5056" wp14:editId="3F09C8D0">
            <wp:extent cx="5937250" cy="3694430"/>
            <wp:effectExtent l="0" t="0" r="6350" b="1270"/>
            <wp:docPr id="1861965154" name="Picture 18619651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965154" name="Picture 1861965154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0A34" w:rsidP="00803045" w:rsidRDefault="00510A34" w14:paraId="558AD4CE" w14:textId="39D38EC6">
      <w:pPr>
        <w:pStyle w:val="Caption"/>
        <w:ind w:left="720" w:firstLine="720"/>
      </w:pPr>
      <w:bookmarkStart w:name="_Toc209719023" w:id="4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32</w:t>
      </w:r>
      <w:r>
        <w:fldChar w:fldCharType="end"/>
      </w:r>
      <w:r>
        <w:t xml:space="preserve"> - Open the VMware Workstation pro</w:t>
      </w:r>
      <w:bookmarkEnd w:id="44"/>
    </w:p>
    <w:p w:rsidR="00803045" w:rsidP="00803045" w:rsidRDefault="00803045" w14:paraId="6F4F525E" w14:textId="5117C6B9">
      <w:pPr>
        <w:rPr>
          <w:lang w:bidi="hi-IN"/>
        </w:rPr>
      </w:pPr>
    </w:p>
    <w:p w:rsidR="00803045" w:rsidP="00803045" w:rsidRDefault="00803045" w14:paraId="1D9A110C" w14:textId="77777777">
      <w:pPr>
        <w:keepNext/>
      </w:pPr>
      <w:r>
        <w:rPr>
          <w:noProof/>
        </w:rPr>
        <w:drawing>
          <wp:inline distT="0" distB="0" distL="0" distR="0" wp14:anchorId="5E7A4EBC" wp14:editId="01B563BD">
            <wp:extent cx="5943600" cy="5770880"/>
            <wp:effectExtent l="0" t="0" r="0" b="1270"/>
            <wp:docPr id="1861965155" name="Picture 18619651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965155" name="Picture 1861965155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7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3045" w:rsidP="00803045" w:rsidRDefault="00803045" w14:paraId="182F9AAD" w14:textId="7321E3DD">
      <w:pPr>
        <w:pStyle w:val="Caption"/>
        <w:ind w:left="2880"/>
      </w:pPr>
      <w:bookmarkStart w:name="_Toc209719024" w:id="4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33</w:t>
      </w:r>
      <w:r>
        <w:fldChar w:fldCharType="end"/>
      </w:r>
      <w:r>
        <w:t xml:space="preserve"> – Procced</w:t>
      </w:r>
      <w:bookmarkEnd w:id="45"/>
    </w:p>
    <w:p w:rsidR="00803045" w:rsidP="00803045" w:rsidRDefault="00803045" w14:paraId="3C89D350" w14:textId="0E7C66AD">
      <w:pPr>
        <w:rPr>
          <w:lang w:bidi="hi-IN"/>
        </w:rPr>
      </w:pPr>
    </w:p>
    <w:p w:rsidR="00803045" w:rsidP="00803045" w:rsidRDefault="00803045" w14:paraId="7506D2EB" w14:textId="77777777">
      <w:pPr>
        <w:keepNext/>
      </w:pPr>
      <w:r>
        <w:rPr>
          <w:noProof/>
        </w:rPr>
        <w:drawing>
          <wp:inline distT="0" distB="0" distL="0" distR="0" wp14:anchorId="0B4D329D" wp14:editId="7A667306">
            <wp:extent cx="5943600" cy="5737225"/>
            <wp:effectExtent l="0" t="0" r="0" b="0"/>
            <wp:docPr id="1861965156" name="Picture 18619651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965156" name="Picture 1861965156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3045" w:rsidP="00803045" w:rsidRDefault="00803045" w14:paraId="557BC0AE" w14:textId="3A7EAF7A">
      <w:pPr>
        <w:pStyle w:val="Caption"/>
      </w:pPr>
      <w:bookmarkStart w:name="_Toc209719025" w:id="4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34</w:t>
      </w:r>
      <w:r>
        <w:fldChar w:fldCharType="end"/>
      </w:r>
      <w:r>
        <w:t xml:space="preserve"> - Make sure to select the Windows Server 2019 to be detected</w:t>
      </w:r>
      <w:bookmarkEnd w:id="46"/>
    </w:p>
    <w:p w:rsidR="00803045" w:rsidP="00803045" w:rsidRDefault="00803045" w14:paraId="58E93ACC" w14:textId="06817A35">
      <w:pPr>
        <w:rPr>
          <w:lang w:bidi="hi-IN"/>
        </w:rPr>
      </w:pPr>
    </w:p>
    <w:p w:rsidR="00803045" w:rsidP="00803045" w:rsidRDefault="00803045" w14:paraId="641D2174" w14:textId="77777777">
      <w:pPr>
        <w:keepNext/>
      </w:pPr>
      <w:r>
        <w:rPr>
          <w:noProof/>
        </w:rPr>
        <w:drawing>
          <wp:inline distT="0" distB="0" distL="0" distR="0" wp14:anchorId="37E42C8F" wp14:editId="40039AFD">
            <wp:extent cx="5943600" cy="4100195"/>
            <wp:effectExtent l="0" t="0" r="0" b="0"/>
            <wp:docPr id="1861965157" name="Picture 18619651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965157" name="Picture 1861965157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3045" w:rsidP="6FD8A9F7" w:rsidRDefault="00803045" w14:paraId="3039EB6B" w14:textId="4522F442">
      <w:pPr>
        <w:pStyle w:val="Caption"/>
        <w:ind w:left="1440" w:firstLine="720"/>
      </w:pPr>
      <w:bookmarkStart w:name="_Toc209719026" w:id="47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35</w:t>
      </w:r>
      <w:r>
        <w:fldChar w:fldCharType="end"/>
      </w:r>
      <w:r>
        <w:t xml:space="preserve"> - Select WS 2019 Standard for VM</w:t>
      </w:r>
      <w:bookmarkEnd w:id="47"/>
    </w:p>
    <w:p w:rsidR="005830BE" w:rsidP="005830BE" w:rsidRDefault="005830BE" w14:paraId="2629679A" w14:textId="1D78471B">
      <w:pPr>
        <w:rPr>
          <w:lang w:bidi="hi-IN"/>
        </w:rPr>
      </w:pPr>
    </w:p>
    <w:p w:rsidR="005830BE" w:rsidP="005830BE" w:rsidRDefault="005830BE" w14:paraId="2A4C8737" w14:textId="54EC097E">
      <w:pPr>
        <w:rPr>
          <w:lang w:bidi="hi-IN"/>
        </w:rPr>
      </w:pPr>
    </w:p>
    <w:p w:rsidR="005830BE" w:rsidP="005830BE" w:rsidRDefault="005830BE" w14:paraId="7E350FAB" w14:textId="54A71EB6">
      <w:pPr>
        <w:rPr>
          <w:lang w:bidi="hi-IN"/>
        </w:rPr>
      </w:pPr>
    </w:p>
    <w:p w:rsidR="005830BE" w:rsidP="005830BE" w:rsidRDefault="005830BE" w14:paraId="2A52153E" w14:textId="2A05BF4C">
      <w:pPr>
        <w:rPr>
          <w:lang w:bidi="hi-IN"/>
        </w:rPr>
      </w:pPr>
    </w:p>
    <w:p w:rsidR="005830BE" w:rsidP="005830BE" w:rsidRDefault="005830BE" w14:paraId="39887CEF" w14:textId="442DAAC0">
      <w:pPr>
        <w:rPr>
          <w:lang w:bidi="hi-IN"/>
        </w:rPr>
      </w:pPr>
    </w:p>
    <w:p w:rsidR="005830BE" w:rsidP="005830BE" w:rsidRDefault="005830BE" w14:paraId="26FC5DFF" w14:textId="3AAEB5BC">
      <w:pPr>
        <w:rPr>
          <w:lang w:bidi="hi-IN"/>
        </w:rPr>
      </w:pPr>
    </w:p>
    <w:p w:rsidR="005830BE" w:rsidP="005830BE" w:rsidRDefault="005830BE" w14:paraId="5B7ECCAE" w14:textId="2A7F11D1">
      <w:pPr>
        <w:rPr>
          <w:lang w:bidi="hi-IN"/>
        </w:rPr>
      </w:pPr>
    </w:p>
    <w:p w:rsidR="005830BE" w:rsidP="005830BE" w:rsidRDefault="005830BE" w14:paraId="67DB5A43" w14:textId="6522A649">
      <w:pPr>
        <w:rPr>
          <w:lang w:bidi="hi-IN"/>
        </w:rPr>
      </w:pPr>
    </w:p>
    <w:p w:rsidR="005830BE" w:rsidP="005830BE" w:rsidRDefault="005830BE" w14:paraId="7D523893" w14:textId="56515B7C">
      <w:pPr>
        <w:rPr>
          <w:lang w:bidi="hi-IN"/>
        </w:rPr>
      </w:pPr>
    </w:p>
    <w:p w:rsidR="005830BE" w:rsidP="005830BE" w:rsidRDefault="005830BE" w14:paraId="0A2F7619" w14:textId="59D24C96">
      <w:pPr>
        <w:rPr>
          <w:lang w:bidi="hi-IN"/>
        </w:rPr>
      </w:pPr>
    </w:p>
    <w:p w:rsidR="005830BE" w:rsidP="005830BE" w:rsidRDefault="005830BE" w14:paraId="73D0F679" w14:textId="328C73F2">
      <w:pPr>
        <w:rPr>
          <w:lang w:bidi="hi-IN"/>
        </w:rPr>
      </w:pPr>
    </w:p>
    <w:p w:rsidR="005830BE" w:rsidP="005830BE" w:rsidRDefault="005830BE" w14:paraId="5148EBA5" w14:textId="758505E2">
      <w:pPr>
        <w:rPr>
          <w:lang w:bidi="hi-IN"/>
        </w:rPr>
      </w:pPr>
    </w:p>
    <w:p w:rsidR="005830BE" w:rsidP="005830BE" w:rsidRDefault="005830BE" w14:paraId="0B3FB35B" w14:textId="25D04E1A">
      <w:pPr>
        <w:rPr>
          <w:lang w:bidi="hi-IN"/>
        </w:rPr>
      </w:pPr>
    </w:p>
    <w:p w:rsidR="005830BE" w:rsidP="005830BE" w:rsidRDefault="005830BE" w14:paraId="4350FD15" w14:textId="1509ECF7">
      <w:pPr>
        <w:rPr>
          <w:lang w:bidi="hi-IN"/>
        </w:rPr>
      </w:pPr>
    </w:p>
    <w:p w:rsidR="005830BE" w:rsidP="005830BE" w:rsidRDefault="005830BE" w14:paraId="38D48D82" w14:textId="4D457C88">
      <w:pPr>
        <w:rPr>
          <w:lang w:bidi="hi-IN"/>
        </w:rPr>
      </w:pPr>
    </w:p>
    <w:p w:rsidR="005830BE" w:rsidP="005830BE" w:rsidRDefault="005830BE" w14:paraId="7DC7521B" w14:textId="62A5DACE">
      <w:pPr>
        <w:rPr>
          <w:lang w:bidi="hi-IN"/>
        </w:rPr>
      </w:pPr>
    </w:p>
    <w:p w:rsidR="005830BE" w:rsidP="005830BE" w:rsidRDefault="005830BE" w14:paraId="0219486F" w14:textId="77777777">
      <w:pPr>
        <w:keepNext/>
      </w:pPr>
      <w:r>
        <w:rPr>
          <w:noProof/>
          <w:lang w:bidi="hi-IN"/>
        </w:rPr>
        <w:drawing>
          <wp:inline distT="0" distB="0" distL="0" distR="0" wp14:anchorId="56157B4C" wp14:editId="25480BFD">
            <wp:extent cx="5974929" cy="4238625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3633" cy="42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30BE" w:rsidP="6FD8A9F7" w:rsidRDefault="005830BE" w14:paraId="0FC7FA90" w14:textId="7D44EE60">
      <w:pPr>
        <w:pStyle w:val="Caption"/>
        <w:ind w:left="2880" w:firstLine="720"/>
      </w:pPr>
      <w:bookmarkStart w:name="_Toc209719027" w:id="48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36</w:t>
      </w:r>
      <w:r>
        <w:fldChar w:fldCharType="end"/>
      </w:r>
      <w:r>
        <w:t xml:space="preserve"> - Click "Edit"</w:t>
      </w:r>
      <w:bookmarkEnd w:id="48"/>
    </w:p>
    <w:p w:rsidR="005830BE" w:rsidP="005830BE" w:rsidRDefault="005830BE" w14:paraId="08332D0A" w14:textId="2E53A044">
      <w:pPr>
        <w:rPr>
          <w:lang w:bidi="hi-IN"/>
        </w:rPr>
      </w:pPr>
    </w:p>
    <w:p w:rsidR="005830BE" w:rsidP="005830BE" w:rsidRDefault="005830BE" w14:paraId="59381D0E" w14:textId="58BF7F72">
      <w:pPr>
        <w:rPr>
          <w:lang w:bidi="hi-IN"/>
        </w:rPr>
      </w:pPr>
    </w:p>
    <w:p w:rsidR="005830BE" w:rsidP="005830BE" w:rsidRDefault="005830BE" w14:paraId="22E0F60E" w14:textId="77777777">
      <w:pPr>
        <w:keepNext/>
      </w:pPr>
      <w:r>
        <w:rPr>
          <w:noProof/>
          <w:lang w:bidi="hi-IN"/>
        </w:rPr>
        <w:drawing>
          <wp:inline distT="0" distB="0" distL="0" distR="0" wp14:anchorId="58800404" wp14:editId="32304804">
            <wp:extent cx="5857875" cy="2951642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268" cy="296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30BE" w:rsidP="6FD8A9F7" w:rsidRDefault="005830BE" w14:paraId="45891EB1" w14:textId="24DAF14E">
      <w:pPr>
        <w:pStyle w:val="Caption"/>
        <w:ind w:left="1440" w:firstLine="720"/>
      </w:pPr>
      <w:bookmarkStart w:name="_Toc209719028" w:id="49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37</w:t>
      </w:r>
      <w:r>
        <w:fldChar w:fldCharType="end"/>
      </w:r>
      <w:r>
        <w:t xml:space="preserve"> - Click "Virtual Network Editor"</w:t>
      </w:r>
      <w:bookmarkEnd w:id="49"/>
    </w:p>
    <w:p w:rsidR="005830BE" w:rsidP="005830BE" w:rsidRDefault="005830BE" w14:paraId="132A7192" w14:textId="5E53B24C">
      <w:pPr>
        <w:rPr>
          <w:lang w:bidi="hi-IN"/>
        </w:rPr>
      </w:pPr>
    </w:p>
    <w:p w:rsidR="005830BE" w:rsidP="005830BE" w:rsidRDefault="005830BE" w14:paraId="66DDB200" w14:textId="77777777">
      <w:pPr>
        <w:keepNext/>
      </w:pPr>
      <w:r>
        <w:rPr>
          <w:noProof/>
          <w:lang w:bidi="hi-IN"/>
        </w:rPr>
        <w:drawing>
          <wp:inline distT="0" distB="0" distL="0" distR="0" wp14:anchorId="4097F740" wp14:editId="5B50CA2D">
            <wp:extent cx="5867400" cy="556525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256" cy="556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30BE" w:rsidP="005830BE" w:rsidRDefault="005830BE" w14:paraId="4BEBF9A8" w14:textId="7971B9D6">
      <w:pPr>
        <w:pStyle w:val="Caption"/>
        <w:ind w:left="2160"/>
      </w:pPr>
      <w:bookmarkStart w:name="_Toc209719029" w:id="5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38</w:t>
      </w:r>
      <w:r>
        <w:fldChar w:fldCharType="end"/>
      </w:r>
      <w:r>
        <w:t xml:space="preserve"> - Click "Change Settings"</w:t>
      </w:r>
      <w:bookmarkEnd w:id="50"/>
    </w:p>
    <w:p w:rsidR="005830BE" w:rsidP="005830BE" w:rsidRDefault="005830BE" w14:paraId="2E710917" w14:textId="41767E3D">
      <w:pPr>
        <w:rPr>
          <w:lang w:bidi="hi-IN"/>
        </w:rPr>
      </w:pPr>
    </w:p>
    <w:p w:rsidR="005830BE" w:rsidP="005830BE" w:rsidRDefault="005830BE" w14:paraId="0C9BC660" w14:textId="77777777">
      <w:pPr>
        <w:keepNext/>
      </w:pPr>
      <w:r>
        <w:rPr>
          <w:noProof/>
          <w:lang w:bidi="hi-IN"/>
        </w:rPr>
        <w:drawing>
          <wp:inline distT="0" distB="0" distL="0" distR="0" wp14:anchorId="5FACF8F7" wp14:editId="3D4FA690">
            <wp:extent cx="6067425" cy="539665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4677" cy="540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3045" w:rsidP="00CC4986" w:rsidRDefault="005830BE" w14:paraId="15D48740" w14:textId="299AA34F">
      <w:pPr>
        <w:pStyle w:val="Caption"/>
      </w:pPr>
      <w:bookmarkStart w:name="_Toc209719030" w:id="5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39</w:t>
      </w:r>
      <w:r>
        <w:fldChar w:fldCharType="end"/>
      </w:r>
      <w:r>
        <w:t xml:space="preserve"> - Change the </w:t>
      </w:r>
      <w:proofErr w:type="spellStart"/>
      <w:r>
        <w:t>VMnet</w:t>
      </w:r>
      <w:proofErr w:type="spellEnd"/>
      <w:r>
        <w:t xml:space="preserve"> information to bridge to the ethernet controller</w:t>
      </w:r>
      <w:bookmarkEnd w:id="51"/>
    </w:p>
    <w:p w:rsidR="002A1103" w:rsidP="002A1103" w:rsidRDefault="002A1103" w14:paraId="2C1B35E4" w14:textId="2AEF3290">
      <w:pPr>
        <w:rPr>
          <w:lang w:bidi="hi-IN"/>
        </w:rPr>
      </w:pPr>
    </w:p>
    <w:p w:rsidR="002A1103" w:rsidP="002A1103" w:rsidRDefault="002A1103" w14:paraId="357383C6" w14:textId="2B930505">
      <w:pPr>
        <w:rPr>
          <w:lang w:bidi="hi-IN"/>
        </w:rPr>
      </w:pPr>
    </w:p>
    <w:p w:rsidR="002A1103" w:rsidP="002A1103" w:rsidRDefault="002A1103" w14:paraId="42344C3C" w14:textId="6B5D7535">
      <w:pPr>
        <w:rPr>
          <w:lang w:bidi="hi-IN"/>
        </w:rPr>
      </w:pPr>
    </w:p>
    <w:p w:rsidR="002A1103" w:rsidP="002A1103" w:rsidRDefault="002A1103" w14:paraId="7B66632B" w14:textId="21F75EA3">
      <w:pPr>
        <w:rPr>
          <w:lang w:bidi="hi-IN"/>
        </w:rPr>
      </w:pPr>
    </w:p>
    <w:p w:rsidR="002A1103" w:rsidP="002A1103" w:rsidRDefault="002A1103" w14:paraId="29F649FD" w14:textId="68814048">
      <w:pPr>
        <w:rPr>
          <w:lang w:bidi="hi-IN"/>
        </w:rPr>
      </w:pPr>
    </w:p>
    <w:p w:rsidR="002A1103" w:rsidP="002A1103" w:rsidRDefault="002A1103" w14:paraId="418BEE09" w14:textId="3037ADFB">
      <w:pPr>
        <w:rPr>
          <w:lang w:bidi="hi-IN"/>
        </w:rPr>
      </w:pPr>
    </w:p>
    <w:p w:rsidR="002A1103" w:rsidP="002A1103" w:rsidRDefault="002A1103" w14:paraId="175E0867" w14:textId="77777777">
      <w:pPr>
        <w:keepNext/>
      </w:pPr>
      <w:r>
        <w:rPr>
          <w:noProof/>
        </w:rPr>
        <w:drawing>
          <wp:inline distT="0" distB="0" distL="0" distR="0" wp14:anchorId="4BD5C654" wp14:editId="2BD829C8">
            <wp:extent cx="5943600" cy="4408805"/>
            <wp:effectExtent l="0" t="0" r="0" b="0"/>
            <wp:docPr id="1861965158" name="Picture 18619651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965158" name="Picture 1861965158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A1103" w:rsidR="002A1103" w:rsidP="6FD8A9F7" w:rsidRDefault="002A1103" w14:paraId="631A4070" w14:textId="6516CD33">
      <w:pPr>
        <w:pStyle w:val="Caption"/>
        <w:ind w:left="1440" w:firstLine="720"/>
      </w:pPr>
      <w:bookmarkStart w:name="_Toc209719031" w:id="52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40</w:t>
      </w:r>
      <w:r>
        <w:fldChar w:fldCharType="end"/>
      </w:r>
      <w:r>
        <w:t xml:space="preserve"> - Reboot into Windows Server 2019</w:t>
      </w:r>
      <w:bookmarkEnd w:id="52"/>
    </w:p>
    <w:p w:rsidR="004C08C9" w:rsidP="004C08C9" w:rsidRDefault="004C08C9" w14:paraId="11BF0163" w14:textId="67A4F0A1">
      <w:pPr>
        <w:rPr>
          <w:lang w:bidi="hi-IN"/>
        </w:rPr>
      </w:pPr>
    </w:p>
    <w:p w:rsidR="004C08C9" w:rsidP="004C08C9" w:rsidRDefault="004C08C9" w14:paraId="3DB03D23" w14:textId="2D2629BA">
      <w:pPr>
        <w:rPr>
          <w:lang w:bidi="hi-IN"/>
        </w:rPr>
      </w:pPr>
    </w:p>
    <w:p w:rsidR="004C08C9" w:rsidP="004C08C9" w:rsidRDefault="004C08C9" w14:paraId="0DD2B102" w14:textId="77777777">
      <w:pPr>
        <w:keepNext/>
      </w:pPr>
      <w:r>
        <w:rPr>
          <w:noProof/>
          <w:lang w:bidi="hi-IN"/>
        </w:rPr>
        <w:drawing>
          <wp:inline distT="0" distB="0" distL="0" distR="0" wp14:anchorId="6F67D137" wp14:editId="515E0689">
            <wp:extent cx="5915025" cy="30670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875" cy="3072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8C9" w:rsidP="004C08C9" w:rsidRDefault="004C08C9" w14:paraId="2C1B9F63" w14:textId="2E53856A">
      <w:pPr>
        <w:pStyle w:val="Caption"/>
        <w:ind w:left="1440" w:firstLine="720"/>
      </w:pPr>
      <w:bookmarkStart w:name="_Toc209719032" w:id="5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41</w:t>
      </w:r>
      <w:r>
        <w:fldChar w:fldCharType="end"/>
      </w:r>
      <w:r>
        <w:t xml:space="preserve"> - Open the control panel</w:t>
      </w:r>
      <w:bookmarkEnd w:id="53"/>
    </w:p>
    <w:p w:rsidR="004C08C9" w:rsidP="004C08C9" w:rsidRDefault="004C08C9" w14:paraId="4426A7A1" w14:textId="19F9A208">
      <w:pPr>
        <w:rPr>
          <w:lang w:bidi="hi-IN"/>
        </w:rPr>
      </w:pPr>
    </w:p>
    <w:p w:rsidR="004C08C9" w:rsidP="004C08C9" w:rsidRDefault="004C08C9" w14:paraId="682E4918" w14:textId="77777777">
      <w:pPr>
        <w:keepNext/>
      </w:pPr>
      <w:r>
        <w:rPr>
          <w:noProof/>
          <w:lang w:bidi="hi-IN"/>
        </w:rPr>
        <w:drawing>
          <wp:inline distT="0" distB="0" distL="0" distR="0" wp14:anchorId="006833E4" wp14:editId="79A11B5C">
            <wp:extent cx="5856043" cy="13239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290" cy="1326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8C9" w:rsidP="6FD8A9F7" w:rsidRDefault="004C08C9" w14:paraId="18C9DEE1" w14:textId="3C6ADDE6">
      <w:pPr>
        <w:pStyle w:val="Caption"/>
        <w:ind w:left="1440" w:firstLine="720"/>
      </w:pPr>
      <w:bookmarkStart w:name="_Toc209719033" w:id="54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42</w:t>
      </w:r>
      <w:r>
        <w:fldChar w:fldCharType="end"/>
      </w:r>
      <w:r>
        <w:t xml:space="preserve"> - Click the "Network and Internet"</w:t>
      </w:r>
      <w:bookmarkEnd w:id="54"/>
    </w:p>
    <w:p w:rsidR="004C08C9" w:rsidP="004C08C9" w:rsidRDefault="004C08C9" w14:paraId="56A4DEAF" w14:textId="6B410223">
      <w:pPr>
        <w:rPr>
          <w:lang w:bidi="hi-IN"/>
        </w:rPr>
      </w:pPr>
    </w:p>
    <w:p w:rsidR="004C08C9" w:rsidP="004C08C9" w:rsidRDefault="004C08C9" w14:paraId="11981656" w14:textId="77777777">
      <w:pPr>
        <w:keepNext/>
      </w:pPr>
      <w:r>
        <w:rPr>
          <w:noProof/>
          <w:lang w:bidi="hi-IN"/>
        </w:rPr>
        <w:drawing>
          <wp:inline distT="0" distB="0" distL="0" distR="0" wp14:anchorId="2C29745F" wp14:editId="514F8083">
            <wp:extent cx="5864123" cy="2590800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869" cy="259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8C9" w:rsidP="004C08C9" w:rsidRDefault="004C08C9" w14:paraId="257BF490" w14:textId="6CBB152C">
      <w:pPr>
        <w:pStyle w:val="Caption"/>
        <w:ind w:left="2160" w:firstLine="720"/>
      </w:pPr>
      <w:bookmarkStart w:name="_Toc209719034" w:id="5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43</w:t>
      </w:r>
      <w:r>
        <w:fldChar w:fldCharType="end"/>
      </w:r>
      <w:r>
        <w:t xml:space="preserve"> - Click "Ethernet0"</w:t>
      </w:r>
      <w:bookmarkEnd w:id="55"/>
    </w:p>
    <w:p w:rsidR="004C08C9" w:rsidP="004C08C9" w:rsidRDefault="004C08C9" w14:paraId="473487D3" w14:textId="454B8045">
      <w:pPr>
        <w:rPr>
          <w:lang w:bidi="hi-IN"/>
        </w:rPr>
      </w:pPr>
    </w:p>
    <w:p w:rsidR="004C08C9" w:rsidP="004C08C9" w:rsidRDefault="004C08C9" w14:paraId="69EEA5E1" w14:textId="77777777">
      <w:pPr>
        <w:keepNext/>
      </w:pPr>
      <w:r>
        <w:rPr>
          <w:noProof/>
          <w:lang w:bidi="hi-IN"/>
        </w:rPr>
        <w:drawing>
          <wp:inline distT="0" distB="0" distL="0" distR="0" wp14:anchorId="09D8CF76" wp14:editId="2FD5105E">
            <wp:extent cx="5934075" cy="7585154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037" cy="7590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8C9" w:rsidP="6FD8A9F7" w:rsidRDefault="004C08C9" w14:paraId="64AFAFFA" w14:textId="3670877D">
      <w:pPr>
        <w:pStyle w:val="Caption"/>
        <w:ind w:left="2160" w:firstLine="720"/>
      </w:pPr>
      <w:bookmarkStart w:name="_Toc209719035" w:id="56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44</w:t>
      </w:r>
      <w:r>
        <w:fldChar w:fldCharType="end"/>
      </w:r>
      <w:r>
        <w:t xml:space="preserve"> - Click "Properties"</w:t>
      </w:r>
      <w:bookmarkEnd w:id="56"/>
    </w:p>
    <w:p w:rsidR="004C08C9" w:rsidP="004C08C9" w:rsidRDefault="004C08C9" w14:paraId="5AEA66BD" w14:textId="77777777">
      <w:pPr>
        <w:keepNext/>
      </w:pPr>
      <w:r>
        <w:rPr>
          <w:noProof/>
          <w:lang w:bidi="hi-IN"/>
        </w:rPr>
        <w:drawing>
          <wp:inline distT="0" distB="0" distL="0" distR="0" wp14:anchorId="197190DC" wp14:editId="27BD5979">
            <wp:extent cx="6067425" cy="792921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4365" cy="793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8C9" w:rsidP="004C08C9" w:rsidRDefault="004C08C9" w14:paraId="4A649A0E" w14:textId="3BB51F36">
      <w:pPr>
        <w:pStyle w:val="Caption"/>
        <w:ind w:left="2880"/>
      </w:pPr>
      <w:bookmarkStart w:name="_Toc209719036" w:id="5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45</w:t>
      </w:r>
      <w:r>
        <w:fldChar w:fldCharType="end"/>
      </w:r>
      <w:r>
        <w:t xml:space="preserve"> - Click this IPv4</w:t>
      </w:r>
      <w:bookmarkEnd w:id="57"/>
    </w:p>
    <w:p w:rsidR="004C08C9" w:rsidP="004C08C9" w:rsidRDefault="004C08C9" w14:paraId="6728376C" w14:textId="0CE31995">
      <w:pPr>
        <w:rPr>
          <w:lang w:bidi="hi-IN"/>
        </w:rPr>
      </w:pPr>
    </w:p>
    <w:p w:rsidR="004C08C9" w:rsidP="004C08C9" w:rsidRDefault="004C08C9" w14:paraId="50FF5B01" w14:textId="77777777">
      <w:pPr>
        <w:keepNext/>
      </w:pPr>
      <w:r>
        <w:rPr>
          <w:noProof/>
          <w:lang w:bidi="hi-IN"/>
        </w:rPr>
        <w:drawing>
          <wp:inline distT="0" distB="0" distL="0" distR="0" wp14:anchorId="4513B0BE" wp14:editId="078618A6">
            <wp:extent cx="5876925" cy="6945457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880" cy="6956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8C9" w:rsidP="004C08C9" w:rsidRDefault="004C08C9" w14:paraId="7F591974" w14:textId="2DA5BA09">
      <w:pPr>
        <w:pStyle w:val="Caption"/>
        <w:ind w:firstLine="720"/>
      </w:pPr>
      <w:bookmarkStart w:name="_Toc209719037" w:id="5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46</w:t>
      </w:r>
      <w:r>
        <w:fldChar w:fldCharType="end"/>
      </w:r>
      <w:r>
        <w:t xml:space="preserve"> - put the manually IP address and the required stuff on it</w:t>
      </w:r>
      <w:bookmarkEnd w:id="58"/>
    </w:p>
    <w:p w:rsidR="004C08C9" w:rsidP="6FD8A9F7" w:rsidRDefault="004C08C9" w14:paraId="3D12A3CB" w14:textId="4E99B609">
      <w:pPr>
        <w:rPr>
          <w:lang w:bidi="hi-IN"/>
        </w:rPr>
      </w:pPr>
    </w:p>
    <w:p w:rsidR="004C08C9" w:rsidP="004C08C9" w:rsidRDefault="004C08C9" w14:paraId="38C1DBC9" w14:textId="001987B7">
      <w:pPr>
        <w:rPr>
          <w:lang w:bidi="hi-IN"/>
        </w:rPr>
      </w:pPr>
    </w:p>
    <w:p w:rsidR="00BD459F" w:rsidP="00BD459F" w:rsidRDefault="00BD459F" w14:paraId="2BA14D40" w14:textId="661D53D5">
      <w:pPr>
        <w:rPr>
          <w:lang w:bidi="hi-IN"/>
        </w:rPr>
      </w:pPr>
    </w:p>
    <w:p w:rsidR="00BD459F" w:rsidP="00BD459F" w:rsidRDefault="00BD459F" w14:paraId="55F785E1" w14:textId="77777777">
      <w:pPr>
        <w:keepNext/>
      </w:pPr>
      <w:r>
        <w:rPr>
          <w:noProof/>
        </w:rPr>
        <w:drawing>
          <wp:inline distT="0" distB="0" distL="0" distR="0" wp14:anchorId="181ADCEF" wp14:editId="599A6B81">
            <wp:extent cx="5937885" cy="4239260"/>
            <wp:effectExtent l="0" t="0" r="5715" b="8890"/>
            <wp:docPr id="1861965159" name="Picture 18619651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965159" name="Picture 1861965159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23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59F" w:rsidP="00BD459F" w:rsidRDefault="00BD459F" w14:paraId="0E260C71" w14:textId="74482C39">
      <w:pPr>
        <w:pStyle w:val="Caption"/>
        <w:ind w:firstLine="720"/>
      </w:pPr>
      <w:bookmarkStart w:name="_Toc209719038" w:id="5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47</w:t>
      </w:r>
      <w:r>
        <w:fldChar w:fldCharType="end"/>
      </w:r>
      <w:r>
        <w:t xml:space="preserve"> - Open the Server Manager then click "Local Server”</w:t>
      </w:r>
      <w:bookmarkEnd w:id="59"/>
    </w:p>
    <w:p w:rsidR="00BD459F" w:rsidP="00BD459F" w:rsidRDefault="00BD459F" w14:paraId="1E869F10" w14:textId="2D90EF79">
      <w:pPr>
        <w:rPr>
          <w:lang w:bidi="hi-IN"/>
        </w:rPr>
      </w:pPr>
    </w:p>
    <w:p w:rsidR="00BD459F" w:rsidP="00BD459F" w:rsidRDefault="00BD459F" w14:paraId="181E52CD" w14:textId="77777777">
      <w:pPr>
        <w:keepNext/>
      </w:pPr>
      <w:r>
        <w:rPr>
          <w:noProof/>
          <w:lang w:bidi="hi-IN"/>
        </w:rPr>
        <w:drawing>
          <wp:inline distT="0" distB="0" distL="0" distR="0" wp14:anchorId="3B698CF4" wp14:editId="7370E4C2">
            <wp:extent cx="5943600" cy="1986269"/>
            <wp:effectExtent l="0" t="0" r="0" b="0"/>
            <wp:docPr id="1861965146" name="Picture 1861965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6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59F" w:rsidP="00BD459F" w:rsidRDefault="00BD459F" w14:paraId="2C3FB373" w14:textId="2A9FA7C2">
      <w:pPr>
        <w:pStyle w:val="Caption"/>
        <w:ind w:left="1440" w:firstLine="720"/>
      </w:pPr>
      <w:bookmarkStart w:name="_Toc209719039" w:id="6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48</w:t>
      </w:r>
      <w:r>
        <w:fldChar w:fldCharType="end"/>
      </w:r>
      <w:r>
        <w:t xml:space="preserve"> - Change the computer name</w:t>
      </w:r>
      <w:bookmarkEnd w:id="60"/>
    </w:p>
    <w:p w:rsidR="00BD459F" w:rsidP="00BD459F" w:rsidRDefault="00BD459F" w14:paraId="4E6F043D" w14:textId="140283FC">
      <w:pPr>
        <w:rPr>
          <w:lang w:bidi="hi-IN"/>
        </w:rPr>
      </w:pPr>
    </w:p>
    <w:p w:rsidR="001241E8" w:rsidP="001241E8" w:rsidRDefault="00BD459F" w14:paraId="5925A90A" w14:textId="77777777">
      <w:pPr>
        <w:keepNext/>
      </w:pPr>
      <w:r>
        <w:rPr>
          <w:noProof/>
          <w:lang w:bidi="hi-IN"/>
        </w:rPr>
        <w:drawing>
          <wp:inline distT="0" distB="0" distL="0" distR="0" wp14:anchorId="3A244F51" wp14:editId="1818BCDE">
            <wp:extent cx="6148725" cy="5514975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970" cy="552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59F" w:rsidP="001241E8" w:rsidRDefault="001241E8" w14:paraId="3F8E1CA2" w14:textId="7F3D2FFA">
      <w:pPr>
        <w:pStyle w:val="Caption"/>
        <w:ind w:left="2160"/>
      </w:pPr>
      <w:bookmarkStart w:name="_Toc209719040" w:id="6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49</w:t>
      </w:r>
      <w:r>
        <w:fldChar w:fldCharType="end"/>
      </w:r>
      <w:r>
        <w:t xml:space="preserve"> - Done changing computer name</w:t>
      </w:r>
      <w:bookmarkEnd w:id="61"/>
    </w:p>
    <w:p w:rsidR="002A1103" w:rsidP="002A1103" w:rsidRDefault="002A1103" w14:paraId="310FAC08" w14:textId="414777E3">
      <w:pPr>
        <w:rPr>
          <w:lang w:bidi="hi-IN"/>
        </w:rPr>
      </w:pPr>
    </w:p>
    <w:p w:rsidR="002A1103" w:rsidP="002A1103" w:rsidRDefault="002A1103" w14:paraId="6798A98B" w14:textId="77777777">
      <w:pPr>
        <w:keepNext/>
      </w:pPr>
      <w:r>
        <w:rPr>
          <w:noProof/>
          <w:lang w:bidi="hi-IN"/>
        </w:rPr>
        <w:drawing>
          <wp:inline distT="0" distB="0" distL="0" distR="0" wp14:anchorId="23F303E2" wp14:editId="55918EC5">
            <wp:extent cx="5923128" cy="1066800"/>
            <wp:effectExtent l="0" t="0" r="190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717" cy="1067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103" w:rsidP="002A1103" w:rsidRDefault="002A1103" w14:paraId="6DCF1628" w14:textId="2C7AC080">
      <w:pPr>
        <w:pStyle w:val="Caption"/>
        <w:ind w:left="2880" w:firstLine="720"/>
      </w:pPr>
      <w:bookmarkStart w:name="_Toc209719041" w:id="6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0</w:t>
      </w:r>
      <w:r>
        <w:fldChar w:fldCharType="end"/>
      </w:r>
      <w:r>
        <w:t xml:space="preserve"> - Click Manage</w:t>
      </w:r>
      <w:bookmarkEnd w:id="62"/>
    </w:p>
    <w:p w:rsidR="002A1103" w:rsidP="002A1103" w:rsidRDefault="002A1103" w14:paraId="0C631EE0" w14:textId="51A4393C">
      <w:pPr>
        <w:rPr>
          <w:lang w:bidi="hi-IN"/>
        </w:rPr>
      </w:pPr>
    </w:p>
    <w:p w:rsidR="002A1103" w:rsidP="002A1103" w:rsidRDefault="002A1103" w14:paraId="34704E0C" w14:textId="77777777">
      <w:pPr>
        <w:keepNext/>
      </w:pPr>
      <w:r>
        <w:rPr>
          <w:noProof/>
          <w:lang w:bidi="hi-IN"/>
        </w:rPr>
        <w:drawing>
          <wp:inline distT="0" distB="0" distL="0" distR="0" wp14:anchorId="48ADE6DD" wp14:editId="6BC23337">
            <wp:extent cx="5930153" cy="10287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460" cy="1029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103" w:rsidP="002A1103" w:rsidRDefault="002A1103" w14:paraId="2434A60A" w14:textId="3A4C97EB">
      <w:pPr>
        <w:pStyle w:val="Caption"/>
        <w:ind w:left="1440" w:firstLine="720"/>
      </w:pPr>
      <w:bookmarkStart w:name="_Toc209719042" w:id="6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1</w:t>
      </w:r>
      <w:r>
        <w:fldChar w:fldCharType="end"/>
      </w:r>
      <w:r>
        <w:t xml:space="preserve"> - Click " Add Roles and Features"</w:t>
      </w:r>
      <w:bookmarkEnd w:id="63"/>
    </w:p>
    <w:p w:rsidR="002A1103" w:rsidP="002A1103" w:rsidRDefault="002A1103" w14:paraId="04C2B745" w14:textId="3CFD8BFD">
      <w:pPr>
        <w:rPr>
          <w:lang w:bidi="hi-IN"/>
        </w:rPr>
      </w:pPr>
    </w:p>
    <w:p w:rsidR="002A1103" w:rsidP="002A1103" w:rsidRDefault="002A1103" w14:paraId="5DD615ED" w14:textId="77777777">
      <w:pPr>
        <w:keepNext/>
      </w:pPr>
      <w:r>
        <w:rPr>
          <w:noProof/>
          <w:lang w:bidi="hi-IN"/>
        </w:rPr>
        <w:drawing>
          <wp:inline distT="0" distB="0" distL="0" distR="0" wp14:anchorId="63F724A4" wp14:editId="37C492BA">
            <wp:extent cx="5934075" cy="433387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33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103" w:rsidP="002A1103" w:rsidRDefault="002A1103" w14:paraId="65F02C0B" w14:textId="2E7B8560">
      <w:pPr>
        <w:pStyle w:val="Caption"/>
        <w:ind w:left="2880" w:firstLine="720"/>
      </w:pPr>
      <w:bookmarkStart w:name="_Toc209719043" w:id="6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2</w:t>
      </w:r>
      <w:r>
        <w:fldChar w:fldCharType="end"/>
      </w:r>
      <w:r>
        <w:t xml:space="preserve"> - Proceed!</w:t>
      </w:r>
      <w:bookmarkEnd w:id="64"/>
    </w:p>
    <w:p w:rsidR="002A1103" w:rsidP="002A1103" w:rsidRDefault="002A1103" w14:paraId="34E1A01F" w14:textId="4EC8A4B8">
      <w:pPr>
        <w:rPr>
          <w:lang w:bidi="hi-IN"/>
        </w:rPr>
      </w:pPr>
    </w:p>
    <w:p w:rsidR="002A1103" w:rsidP="002A1103" w:rsidRDefault="002A1103" w14:paraId="2DF84B66" w14:textId="77777777">
      <w:pPr>
        <w:keepNext/>
      </w:pPr>
      <w:r>
        <w:rPr>
          <w:noProof/>
          <w:lang w:bidi="hi-IN"/>
        </w:rPr>
        <w:drawing>
          <wp:inline distT="0" distB="0" distL="0" distR="0" wp14:anchorId="19026A6F" wp14:editId="399D6F99">
            <wp:extent cx="5876925" cy="7230503"/>
            <wp:effectExtent l="0" t="0" r="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1731" cy="7248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103" w:rsidP="002A1103" w:rsidRDefault="002A1103" w14:paraId="0264106C" w14:textId="6F1CAF37">
      <w:pPr>
        <w:pStyle w:val="Caption"/>
        <w:ind w:left="1440" w:firstLine="720"/>
      </w:pPr>
      <w:bookmarkStart w:name="_Toc209719044" w:id="6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3</w:t>
      </w:r>
      <w:r>
        <w:fldChar w:fldCharType="end"/>
      </w:r>
      <w:r>
        <w:t xml:space="preserve"> - Click "Web Server (IIS)"</w:t>
      </w:r>
      <w:bookmarkEnd w:id="65"/>
    </w:p>
    <w:p w:rsidR="002A1103" w:rsidP="002A1103" w:rsidRDefault="002A1103" w14:paraId="192DDA49" w14:textId="0F1BD7A6">
      <w:pPr>
        <w:rPr>
          <w:lang w:bidi="hi-IN"/>
        </w:rPr>
      </w:pPr>
    </w:p>
    <w:p w:rsidR="002A1103" w:rsidP="002A1103" w:rsidRDefault="002A1103" w14:paraId="38BC38BB" w14:textId="77777777">
      <w:pPr>
        <w:keepNext/>
      </w:pPr>
      <w:r>
        <w:rPr>
          <w:noProof/>
          <w:lang w:bidi="hi-IN"/>
        </w:rPr>
        <w:drawing>
          <wp:inline distT="0" distB="0" distL="0" distR="0" wp14:anchorId="36641619" wp14:editId="7EC8E0E4">
            <wp:extent cx="5939155" cy="6010198"/>
            <wp:effectExtent l="0" t="0" r="444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849" cy="601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103" w:rsidP="002A1103" w:rsidRDefault="002A1103" w14:paraId="3A2CA677" w14:textId="0A373DD8">
      <w:pPr>
        <w:pStyle w:val="Caption"/>
        <w:ind w:left="2160" w:firstLine="720"/>
      </w:pPr>
      <w:bookmarkStart w:name="_Toc209719045" w:id="6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4</w:t>
      </w:r>
      <w:r>
        <w:fldChar w:fldCharType="end"/>
      </w:r>
      <w:r>
        <w:t xml:space="preserve"> - Click "Add Features"</w:t>
      </w:r>
      <w:bookmarkEnd w:id="66"/>
    </w:p>
    <w:p w:rsidR="002A1103" w:rsidP="002A1103" w:rsidRDefault="002A1103" w14:paraId="70792055" w14:textId="71DA5729">
      <w:pPr>
        <w:rPr>
          <w:lang w:bidi="hi-IN"/>
        </w:rPr>
      </w:pPr>
    </w:p>
    <w:p w:rsidR="002A1103" w:rsidP="002A1103" w:rsidRDefault="002A1103" w14:paraId="66DCA933" w14:textId="77777777">
      <w:pPr>
        <w:keepNext/>
      </w:pPr>
      <w:r>
        <w:rPr>
          <w:noProof/>
          <w:lang w:bidi="hi-IN"/>
        </w:rPr>
        <w:drawing>
          <wp:inline distT="0" distB="0" distL="0" distR="0" wp14:anchorId="65E3380A" wp14:editId="15377ACD">
            <wp:extent cx="5934075" cy="428625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103" w:rsidP="002A1103" w:rsidRDefault="002A1103" w14:paraId="604EAA84" w14:textId="6A4E89DD">
      <w:pPr>
        <w:pStyle w:val="Caption"/>
        <w:ind w:left="1440" w:firstLine="720"/>
      </w:pPr>
      <w:bookmarkStart w:name="_Toc209719046" w:id="6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5</w:t>
      </w:r>
      <w:r>
        <w:fldChar w:fldCharType="end"/>
      </w:r>
      <w:r>
        <w:t xml:space="preserve"> - Install the Web Server Role</w:t>
      </w:r>
      <w:bookmarkEnd w:id="67"/>
    </w:p>
    <w:p w:rsidR="002A1103" w:rsidP="002A1103" w:rsidRDefault="002A1103" w14:paraId="1979FE97" w14:textId="7828B7A0">
      <w:pPr>
        <w:rPr>
          <w:lang w:bidi="hi-IN"/>
        </w:rPr>
      </w:pPr>
    </w:p>
    <w:p w:rsidR="002A1103" w:rsidP="002A1103" w:rsidRDefault="002A1103" w14:paraId="0FBFD96A" w14:textId="77777777">
      <w:pPr>
        <w:keepNext/>
      </w:pPr>
      <w:r>
        <w:rPr>
          <w:noProof/>
          <w:lang w:bidi="hi-IN"/>
        </w:rPr>
        <w:drawing>
          <wp:inline distT="0" distB="0" distL="0" distR="0" wp14:anchorId="7E8BC250" wp14:editId="4BEED991">
            <wp:extent cx="5981700" cy="4411374"/>
            <wp:effectExtent l="0" t="0" r="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5913" cy="4414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103" w:rsidP="002A1103" w:rsidRDefault="002A1103" w14:paraId="4D196DFC" w14:textId="22526944">
      <w:pPr>
        <w:pStyle w:val="Caption"/>
        <w:ind w:left="2160" w:firstLine="720"/>
      </w:pPr>
      <w:bookmarkStart w:name="_Toc209719047" w:id="6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6</w:t>
      </w:r>
      <w:r>
        <w:fldChar w:fldCharType="end"/>
      </w:r>
      <w:r>
        <w:t xml:space="preserve"> - Installation started</w:t>
      </w:r>
      <w:bookmarkEnd w:id="68"/>
    </w:p>
    <w:p w:rsidR="002A1103" w:rsidP="002A1103" w:rsidRDefault="002A1103" w14:paraId="120F507C" w14:textId="708F70CC">
      <w:pPr>
        <w:rPr>
          <w:lang w:bidi="hi-IN"/>
        </w:rPr>
      </w:pPr>
    </w:p>
    <w:p w:rsidR="002A1103" w:rsidP="002A1103" w:rsidRDefault="002A1103" w14:paraId="662C821A" w14:textId="77777777">
      <w:pPr>
        <w:keepNext/>
      </w:pPr>
      <w:r>
        <w:rPr>
          <w:noProof/>
          <w:lang w:bidi="hi-IN"/>
        </w:rPr>
        <w:drawing>
          <wp:inline distT="0" distB="0" distL="0" distR="0" wp14:anchorId="302C9F3A" wp14:editId="165A0FAE">
            <wp:extent cx="5941919" cy="1400175"/>
            <wp:effectExtent l="0" t="0" r="190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775" cy="1402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103" w:rsidP="002A1103" w:rsidRDefault="002A1103" w14:paraId="49E73473" w14:textId="2839DF32">
      <w:pPr>
        <w:pStyle w:val="Caption"/>
        <w:ind w:left="1440" w:firstLine="720"/>
      </w:pPr>
      <w:bookmarkStart w:name="_Toc209719048" w:id="6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7</w:t>
      </w:r>
      <w:r>
        <w:fldChar w:fldCharType="end"/>
      </w:r>
      <w:r>
        <w:t xml:space="preserve"> - Installation successfully</w:t>
      </w:r>
      <w:bookmarkEnd w:id="69"/>
    </w:p>
    <w:p w:rsidR="007F457B" w:rsidP="007F457B" w:rsidRDefault="007F457B" w14:paraId="2BE61618" w14:textId="34EA56DC">
      <w:pPr>
        <w:rPr>
          <w:lang w:bidi="hi-IN"/>
        </w:rPr>
      </w:pPr>
    </w:p>
    <w:p w:rsidR="007F457B" w:rsidP="007F457B" w:rsidRDefault="007F457B" w14:paraId="1D12FBFB" w14:textId="7C599FA6">
      <w:pPr>
        <w:rPr>
          <w:lang w:bidi="hi-IN"/>
        </w:rPr>
      </w:pPr>
    </w:p>
    <w:p w:rsidR="007F457B" w:rsidP="007F457B" w:rsidRDefault="007F457B" w14:paraId="154EB0D9" w14:textId="06E32CF5">
      <w:pPr>
        <w:rPr>
          <w:lang w:bidi="hi-IN"/>
        </w:rPr>
      </w:pPr>
    </w:p>
    <w:p w:rsidR="007F457B" w:rsidP="007F457B" w:rsidRDefault="007F457B" w14:paraId="5440685A" w14:textId="45F02B1F">
      <w:pPr>
        <w:rPr>
          <w:lang w:bidi="hi-IN"/>
        </w:rPr>
      </w:pPr>
    </w:p>
    <w:p w:rsidR="007F457B" w:rsidP="007F457B" w:rsidRDefault="007F457B" w14:paraId="29B329B7" w14:textId="59542912">
      <w:pPr>
        <w:rPr>
          <w:lang w:bidi="hi-IN"/>
        </w:rPr>
      </w:pPr>
    </w:p>
    <w:p w:rsidR="007F457B" w:rsidP="007F457B" w:rsidRDefault="007F457B" w14:paraId="0CB87E58" w14:textId="1CD3B18A">
      <w:pPr>
        <w:rPr>
          <w:lang w:bidi="hi-IN"/>
        </w:rPr>
      </w:pPr>
    </w:p>
    <w:p w:rsidR="007F457B" w:rsidP="007F457B" w:rsidRDefault="007F457B" w14:paraId="004EBE1F" w14:textId="67E06D92">
      <w:pPr>
        <w:rPr>
          <w:lang w:bidi="hi-IN"/>
        </w:rPr>
      </w:pPr>
    </w:p>
    <w:p w:rsidR="007F457B" w:rsidP="007F457B" w:rsidRDefault="007F457B" w14:paraId="745FEC57" w14:textId="77777777">
      <w:pPr>
        <w:keepNext/>
      </w:pPr>
      <w:r>
        <w:rPr>
          <w:noProof/>
          <w:lang w:bidi="hi-IN"/>
        </w:rPr>
        <w:drawing>
          <wp:inline distT="0" distB="0" distL="0" distR="0" wp14:anchorId="27705C63" wp14:editId="20B571E1">
            <wp:extent cx="6076950" cy="3650705"/>
            <wp:effectExtent l="0" t="0" r="0" b="698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78" cy="3662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457B" w:rsidP="007F457B" w:rsidRDefault="007F457B" w14:paraId="27D870BB" w14:textId="173466F4">
      <w:pPr>
        <w:pStyle w:val="Caption"/>
        <w:ind w:left="2880" w:firstLine="720"/>
      </w:pPr>
      <w:bookmarkStart w:name="_Toc209719049" w:id="7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8</w:t>
      </w:r>
      <w:r>
        <w:fldChar w:fldCharType="end"/>
      </w:r>
      <w:r>
        <w:t xml:space="preserve"> - Open Notepad</w:t>
      </w:r>
      <w:bookmarkEnd w:id="70"/>
    </w:p>
    <w:p w:rsidR="007F457B" w:rsidP="007F457B" w:rsidRDefault="007F457B" w14:paraId="5257A18E" w14:textId="06DDADF0">
      <w:pPr>
        <w:rPr>
          <w:lang w:bidi="hi-IN"/>
        </w:rPr>
      </w:pPr>
    </w:p>
    <w:p w:rsidR="007F457B" w:rsidP="007F457B" w:rsidRDefault="007F457B" w14:paraId="1D73F001" w14:textId="77777777">
      <w:pPr>
        <w:keepNext/>
      </w:pPr>
      <w:r>
        <w:rPr>
          <w:noProof/>
          <w:lang w:bidi="hi-IN"/>
        </w:rPr>
        <w:drawing>
          <wp:inline distT="0" distB="0" distL="0" distR="0" wp14:anchorId="605D91D6" wp14:editId="0BEE4EE8">
            <wp:extent cx="5875769" cy="276225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147" cy="276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457B" w:rsidP="007F457B" w:rsidRDefault="007F457B" w14:paraId="01669281" w14:textId="39E06DF3">
      <w:pPr>
        <w:pStyle w:val="Caption"/>
        <w:ind w:left="1440" w:firstLine="720"/>
      </w:pPr>
      <w:bookmarkStart w:name="_Toc209719050" w:id="7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59</w:t>
      </w:r>
      <w:r>
        <w:fldChar w:fldCharType="end"/>
      </w:r>
      <w:r>
        <w:t xml:space="preserve"> - Make an html coding on notepad</w:t>
      </w:r>
      <w:bookmarkEnd w:id="71"/>
    </w:p>
    <w:p w:rsidR="007F457B" w:rsidP="007F457B" w:rsidRDefault="007F457B" w14:paraId="490906D8" w14:textId="7A586734">
      <w:pPr>
        <w:rPr>
          <w:lang w:bidi="hi-IN"/>
        </w:rPr>
      </w:pPr>
    </w:p>
    <w:p w:rsidR="007F457B" w:rsidP="007F457B" w:rsidRDefault="007F457B" w14:paraId="2C7C34D2" w14:textId="34032ABD">
      <w:pPr>
        <w:rPr>
          <w:lang w:bidi="hi-IN"/>
        </w:rPr>
      </w:pPr>
    </w:p>
    <w:p w:rsidR="007F457B" w:rsidP="007F457B" w:rsidRDefault="007F457B" w14:paraId="5EC48A36" w14:textId="77777777">
      <w:pPr>
        <w:keepNext/>
      </w:pPr>
      <w:r>
        <w:rPr>
          <w:noProof/>
          <w:lang w:bidi="hi-IN"/>
        </w:rPr>
        <w:drawing>
          <wp:inline distT="0" distB="0" distL="0" distR="0" wp14:anchorId="7D11FDAA" wp14:editId="296CDF00">
            <wp:extent cx="5955915" cy="3857625"/>
            <wp:effectExtent l="0" t="0" r="698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031" cy="386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457B" w:rsidP="007F457B" w:rsidRDefault="007F457B" w14:paraId="788B7551" w14:textId="0BDDCD98">
      <w:pPr>
        <w:pStyle w:val="Caption"/>
        <w:ind w:left="2880" w:firstLine="720"/>
      </w:pPr>
      <w:bookmarkStart w:name="_Toc209719051" w:id="7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0</w:t>
      </w:r>
      <w:r>
        <w:fldChar w:fldCharType="end"/>
      </w:r>
      <w:r>
        <w:t xml:space="preserve"> - Click "Save As"</w:t>
      </w:r>
      <w:bookmarkEnd w:id="72"/>
    </w:p>
    <w:p w:rsidR="007F457B" w:rsidP="007F457B" w:rsidRDefault="007F457B" w14:paraId="6F0B8FA7" w14:textId="2992DCBA">
      <w:pPr>
        <w:rPr>
          <w:lang w:bidi="hi-IN"/>
        </w:rPr>
      </w:pPr>
    </w:p>
    <w:p w:rsidR="007F457B" w:rsidP="007F457B" w:rsidRDefault="007F457B" w14:paraId="04CD8B8D" w14:textId="77777777">
      <w:pPr>
        <w:keepNext/>
      </w:pPr>
      <w:r>
        <w:rPr>
          <w:noProof/>
          <w:lang w:bidi="hi-IN"/>
        </w:rPr>
        <w:drawing>
          <wp:inline distT="0" distB="0" distL="0" distR="0" wp14:anchorId="4BCF88E2" wp14:editId="14EB2C7F">
            <wp:extent cx="5987137" cy="9144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788" cy="916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457B" w:rsidP="007F457B" w:rsidRDefault="007F457B" w14:paraId="022A8425" w14:textId="4F5868D7">
      <w:pPr>
        <w:pStyle w:val="Caption"/>
        <w:ind w:left="1440" w:firstLine="720"/>
      </w:pPr>
      <w:bookmarkStart w:name="_Toc209719052" w:id="7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1</w:t>
      </w:r>
      <w:r>
        <w:fldChar w:fldCharType="end"/>
      </w:r>
      <w:r>
        <w:t xml:space="preserve"> - Type the required file name to put in</w:t>
      </w:r>
      <w:bookmarkEnd w:id="73"/>
    </w:p>
    <w:p w:rsidR="000358F4" w:rsidP="000358F4" w:rsidRDefault="000358F4" w14:paraId="2C9EEE37" w14:textId="68256FC5">
      <w:pPr>
        <w:rPr>
          <w:lang w:bidi="hi-IN"/>
        </w:rPr>
      </w:pPr>
    </w:p>
    <w:p w:rsidR="006B3558" w:rsidP="006B3558" w:rsidRDefault="000358F4" w14:paraId="6DA719B7" w14:textId="77777777">
      <w:pPr>
        <w:keepNext/>
      </w:pPr>
      <w:r>
        <w:rPr>
          <w:noProof/>
          <w:lang w:bidi="hi-IN"/>
        </w:rPr>
        <w:drawing>
          <wp:inline distT="0" distB="0" distL="0" distR="0" wp14:anchorId="2C0F9C9A" wp14:editId="6DF78CD2">
            <wp:extent cx="5939481" cy="2076953"/>
            <wp:effectExtent l="0" t="0" r="4445" b="6350"/>
            <wp:docPr id="1861965166" name="Picture 1861965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712" cy="208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58F4" w:rsidP="006B3558" w:rsidRDefault="006B3558" w14:paraId="3BAA65C5" w14:textId="764142DB">
      <w:pPr>
        <w:pStyle w:val="Caption"/>
        <w:ind w:left="2160"/>
      </w:pPr>
      <w:bookmarkStart w:name="_Toc209719053" w:id="7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2</w:t>
      </w:r>
      <w:r>
        <w:fldChar w:fldCharType="end"/>
      </w:r>
      <w:r>
        <w:t xml:space="preserve"> - Type "Rufus" and click this link</w:t>
      </w:r>
      <w:bookmarkEnd w:id="74"/>
    </w:p>
    <w:p w:rsidR="006B3558" w:rsidP="006B3558" w:rsidRDefault="000358F4" w14:paraId="3B312725" w14:textId="77777777">
      <w:pPr>
        <w:keepNext/>
      </w:pPr>
      <w:r>
        <w:rPr>
          <w:noProof/>
          <w:lang w:bidi="hi-IN"/>
        </w:rPr>
        <w:drawing>
          <wp:inline distT="0" distB="0" distL="0" distR="0" wp14:anchorId="40EDBCEF" wp14:editId="5E6520D3">
            <wp:extent cx="5943600" cy="2811137"/>
            <wp:effectExtent l="0" t="0" r="0" b="8890"/>
            <wp:docPr id="1861965167" name="Picture 1861965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1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58F4" w:rsidP="006B3558" w:rsidRDefault="006B3558" w14:paraId="2CCDC74C" w14:textId="34F679D9">
      <w:pPr>
        <w:pStyle w:val="Caption"/>
        <w:ind w:left="2160" w:firstLine="720"/>
      </w:pPr>
      <w:bookmarkStart w:name="_Toc209719054" w:id="7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3</w:t>
      </w:r>
      <w:r>
        <w:fldChar w:fldCharType="end"/>
      </w:r>
      <w:r>
        <w:t xml:space="preserve"> - Download rufus.exe</w:t>
      </w:r>
      <w:bookmarkEnd w:id="75"/>
    </w:p>
    <w:p w:rsidR="000358F4" w:rsidP="000358F4" w:rsidRDefault="000358F4" w14:paraId="7B900FF1" w14:textId="60C08FED">
      <w:pPr>
        <w:rPr>
          <w:lang w:bidi="hi-IN"/>
        </w:rPr>
      </w:pPr>
    </w:p>
    <w:p w:rsidR="006B3558" w:rsidP="006B3558" w:rsidRDefault="000358F4" w14:paraId="7491E14F" w14:textId="77777777">
      <w:pPr>
        <w:keepNext/>
      </w:pPr>
      <w:r>
        <w:rPr>
          <w:noProof/>
          <w:lang w:bidi="hi-IN"/>
        </w:rPr>
        <w:drawing>
          <wp:inline distT="0" distB="0" distL="0" distR="0" wp14:anchorId="20F9A3FB" wp14:editId="5FD604E7">
            <wp:extent cx="5943600" cy="1971191"/>
            <wp:effectExtent l="0" t="0" r="0" b="0"/>
            <wp:docPr id="1861965170" name="Picture 1861965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1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58F4" w:rsidP="006B3558" w:rsidRDefault="006B3558" w14:paraId="74D28396" w14:textId="61E3A51C">
      <w:pPr>
        <w:pStyle w:val="Caption"/>
        <w:ind w:left="2160" w:firstLine="720"/>
      </w:pPr>
      <w:bookmarkStart w:name="_Toc209719055" w:id="7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4</w:t>
      </w:r>
      <w:r>
        <w:fldChar w:fldCharType="end"/>
      </w:r>
      <w:r>
        <w:t xml:space="preserve"> - Copying ISO files</w:t>
      </w:r>
      <w:bookmarkEnd w:id="76"/>
    </w:p>
    <w:p w:rsidR="000358F4" w:rsidP="000358F4" w:rsidRDefault="000358F4" w14:paraId="2DB75494" w14:textId="6D347A12">
      <w:pPr>
        <w:rPr>
          <w:lang w:bidi="hi-IN"/>
        </w:rPr>
      </w:pPr>
    </w:p>
    <w:p w:rsidR="006B3558" w:rsidP="006B3558" w:rsidRDefault="000358F4" w14:paraId="4842E94D" w14:textId="77777777">
      <w:pPr>
        <w:keepNext/>
      </w:pPr>
      <w:r>
        <w:rPr>
          <w:noProof/>
          <w:lang w:bidi="hi-IN"/>
        </w:rPr>
        <w:drawing>
          <wp:inline distT="0" distB="0" distL="0" distR="0" wp14:anchorId="0A80661E" wp14:editId="681FEA06">
            <wp:extent cx="5943600" cy="1769642"/>
            <wp:effectExtent l="0" t="0" r="0" b="2540"/>
            <wp:docPr id="1861965171" name="Picture 1861965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9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58F4" w:rsidP="006B3558" w:rsidRDefault="006B3558" w14:paraId="75F3C12E" w14:textId="005CB5E2">
      <w:pPr>
        <w:pStyle w:val="Caption"/>
        <w:ind w:left="2880"/>
      </w:pPr>
      <w:bookmarkStart w:name="_Toc209719056" w:id="7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5</w:t>
      </w:r>
      <w:r>
        <w:fldChar w:fldCharType="end"/>
      </w:r>
      <w:r>
        <w:t xml:space="preserve"> - Ready to go!</w:t>
      </w:r>
      <w:bookmarkEnd w:id="77"/>
    </w:p>
    <w:p w:rsidRPr="000358F4" w:rsidR="000358F4" w:rsidP="000358F4" w:rsidRDefault="000358F4" w14:paraId="458E6369" w14:textId="77777777">
      <w:pPr>
        <w:rPr>
          <w:lang w:bidi="hi-IN"/>
        </w:rPr>
      </w:pPr>
    </w:p>
    <w:p w:rsidR="001241E8" w:rsidP="001241E8" w:rsidRDefault="001241E8" w14:paraId="02D354B9" w14:textId="0065DD6E">
      <w:pPr>
        <w:rPr>
          <w:lang w:bidi="hi-IN"/>
        </w:rPr>
      </w:pPr>
    </w:p>
    <w:p w:rsidR="003D2F4A" w:rsidP="003D2F4A" w:rsidRDefault="000358F4" w14:paraId="2DDACC8F" w14:textId="77777777">
      <w:pPr>
        <w:keepNext/>
      </w:pPr>
      <w:r>
        <w:rPr>
          <w:noProof/>
          <w:lang w:bidi="hi-IN"/>
        </w:rPr>
        <w:drawing>
          <wp:inline distT="0" distB="0" distL="0" distR="0" wp14:anchorId="02B872CE" wp14:editId="61D6A461">
            <wp:extent cx="5943600" cy="2559685"/>
            <wp:effectExtent l="0" t="0" r="0" b="0"/>
            <wp:docPr id="24045765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5765" name="Picture 3" descr="A screenshot of a computer&#10;&#10;AI-generated content may be incorrect.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8F4" w:rsidP="003D2F4A" w:rsidRDefault="003D2F4A" w14:paraId="0BA08530" w14:textId="645A27FD">
      <w:pPr>
        <w:pStyle w:val="Caption"/>
        <w:ind w:left="720" w:firstLine="720"/>
      </w:pPr>
      <w:bookmarkStart w:name="_Toc209719057" w:id="7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6</w:t>
      </w:r>
      <w:r>
        <w:fldChar w:fldCharType="end"/>
      </w:r>
      <w:r>
        <w:t xml:space="preserve"> - Install windows Server 2019 in PC-B</w:t>
      </w:r>
      <w:bookmarkEnd w:id="78"/>
    </w:p>
    <w:p w:rsidR="001241E8" w:rsidP="009D1B47" w:rsidRDefault="001241E8" w14:paraId="5EEC7C7C" w14:textId="48BCD66F">
      <w:pPr>
        <w:pStyle w:val="Caption"/>
        <w:ind w:left="1440" w:firstLine="720"/>
      </w:pPr>
    </w:p>
    <w:p w:rsidR="009D1B47" w:rsidP="009D1B47" w:rsidRDefault="009D1B47" w14:paraId="18018D89" w14:textId="0E9F78BF">
      <w:pPr>
        <w:rPr>
          <w:lang w:bidi="hi-IN"/>
        </w:rPr>
      </w:pPr>
    </w:p>
    <w:p w:rsidR="003D2F4A" w:rsidP="003D2F4A" w:rsidRDefault="009D1B47" w14:paraId="3066AC73" w14:textId="77777777">
      <w:pPr>
        <w:keepNext/>
      </w:pPr>
      <w:r>
        <w:rPr>
          <w:noProof/>
          <w:lang w:bidi="hi-IN"/>
        </w:rPr>
        <w:drawing>
          <wp:inline distT="0" distB="0" distL="0" distR="0" wp14:anchorId="1010AF0A" wp14:editId="352C2912">
            <wp:extent cx="5988268" cy="2724150"/>
            <wp:effectExtent l="0" t="0" r="0" b="0"/>
            <wp:docPr id="1621422200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2200" name="Picture 4" descr="A screenshot of a computer&#10;&#10;AI-generated content may be incorrect.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940" cy="2724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1B47" w:rsidP="003D2F4A" w:rsidRDefault="003D2F4A" w14:paraId="5D138A3C" w14:textId="39DC588F">
      <w:pPr>
        <w:pStyle w:val="Caption"/>
        <w:ind w:left="1440" w:firstLine="720"/>
      </w:pPr>
      <w:bookmarkStart w:name="_Toc209719058" w:id="7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7</w:t>
      </w:r>
      <w:r>
        <w:fldChar w:fldCharType="end"/>
      </w:r>
      <w:r>
        <w:t xml:space="preserve"> - click this WS 2019 Standard</w:t>
      </w:r>
      <w:bookmarkEnd w:id="79"/>
    </w:p>
    <w:p w:rsidR="009D1B47" w:rsidP="009D1B47" w:rsidRDefault="009D1B47" w14:paraId="16E7DECD" w14:textId="04A7181E">
      <w:pPr>
        <w:pStyle w:val="Caption"/>
        <w:ind w:left="720" w:firstLine="720"/>
      </w:pPr>
    </w:p>
    <w:p w:rsidR="009D1B47" w:rsidP="009D1B47" w:rsidRDefault="009D1B47" w14:paraId="7AAA1E8A" w14:textId="6B628173">
      <w:pPr>
        <w:rPr>
          <w:lang w:bidi="hi-IN"/>
        </w:rPr>
      </w:pPr>
    </w:p>
    <w:p w:rsidR="003D2F4A" w:rsidP="003D2F4A" w:rsidRDefault="009D1B47" w14:paraId="1C5573D1" w14:textId="77777777">
      <w:pPr>
        <w:keepNext/>
      </w:pPr>
      <w:r>
        <w:rPr>
          <w:noProof/>
          <w:lang w:bidi="hi-IN"/>
        </w:rPr>
        <w:drawing>
          <wp:inline distT="0" distB="0" distL="0" distR="0" wp14:anchorId="542016CA" wp14:editId="6E1726BD">
            <wp:extent cx="5923005" cy="2692275"/>
            <wp:effectExtent l="0" t="0" r="0" b="635"/>
            <wp:docPr id="859400186" name="Picture 5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400186" name="Picture 5" descr="A screen shot of a computer&#10;&#10;AI-generated content may be incorrect.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396" cy="269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1B47" w:rsidP="003D2F4A" w:rsidRDefault="003D2F4A" w14:paraId="310E8BD6" w14:textId="59D8CCFF">
      <w:pPr>
        <w:pStyle w:val="Caption"/>
        <w:ind w:left="2160" w:firstLine="720"/>
      </w:pPr>
      <w:bookmarkStart w:name="_Toc209719059" w:id="8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8</w:t>
      </w:r>
      <w:r>
        <w:fldChar w:fldCharType="end"/>
      </w:r>
      <w:r>
        <w:t xml:space="preserve"> - Installing Windows</w:t>
      </w:r>
      <w:bookmarkEnd w:id="80"/>
    </w:p>
    <w:p w:rsidR="009D1B47" w:rsidP="009D1B47" w:rsidRDefault="009D1B47" w14:paraId="2FAE599A" w14:textId="4EB048DA">
      <w:pPr>
        <w:rPr>
          <w:lang w:bidi="hi-IN"/>
        </w:rPr>
      </w:pPr>
    </w:p>
    <w:p w:rsidR="009D1B47" w:rsidP="009D1B47" w:rsidRDefault="009D1B47" w14:paraId="5BE7C037" w14:textId="64C5E2D5">
      <w:pPr>
        <w:rPr>
          <w:lang w:bidi="hi-IN"/>
        </w:rPr>
      </w:pPr>
    </w:p>
    <w:p w:rsidR="003D2F4A" w:rsidP="003D2F4A" w:rsidRDefault="009D1B47" w14:paraId="06B323E4" w14:textId="77777777">
      <w:pPr>
        <w:keepNext/>
      </w:pPr>
      <w:r>
        <w:rPr>
          <w:noProof/>
          <w:lang w:bidi="hi-IN"/>
        </w:rPr>
        <w:drawing>
          <wp:inline distT="0" distB="0" distL="0" distR="0" wp14:anchorId="4257B56C" wp14:editId="7254F6B9">
            <wp:extent cx="5943600" cy="709496"/>
            <wp:effectExtent l="0" t="0" r="0" b="0"/>
            <wp:docPr id="14384759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475928" name="Picture 1438475928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558" w:rsidP="003D2F4A" w:rsidRDefault="003D2F4A" w14:paraId="6F2AF56D" w14:textId="7E9F46EB">
      <w:pPr>
        <w:pStyle w:val="Caption"/>
        <w:ind w:left="2880"/>
      </w:pPr>
      <w:bookmarkStart w:name="_Toc209719060" w:id="8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69</w:t>
      </w:r>
      <w:r>
        <w:fldChar w:fldCharType="end"/>
      </w:r>
      <w:r>
        <w:t xml:space="preserve"> - Loading files</w:t>
      </w:r>
      <w:bookmarkEnd w:id="81"/>
    </w:p>
    <w:p w:rsidR="006B3558" w:rsidP="009D1B47" w:rsidRDefault="006B3558" w14:paraId="19B96C0C" w14:textId="77777777">
      <w:pPr>
        <w:keepNext/>
      </w:pPr>
    </w:p>
    <w:p w:rsidR="003D2F4A" w:rsidP="003D2F4A" w:rsidRDefault="009D1B47" w14:paraId="2282341B" w14:textId="77777777">
      <w:pPr>
        <w:keepNext/>
      </w:pPr>
      <w:r>
        <w:rPr>
          <w:noProof/>
          <w:lang w:bidi="hi-IN"/>
        </w:rPr>
        <w:drawing>
          <wp:inline distT="0" distB="0" distL="0" distR="0" wp14:anchorId="617EE2D7" wp14:editId="2BD21897">
            <wp:extent cx="5943600" cy="3356610"/>
            <wp:effectExtent l="0" t="0" r="0" b="0"/>
            <wp:docPr id="1896747738" name="Picture 11" descr="A computer screen shot of a blue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747738" name="Picture 11" descr="A computer screen shot of a blue screen&#10;&#10;AI-generated content may be incorrect.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1B47" w:rsidP="003D2F4A" w:rsidRDefault="003D2F4A" w14:paraId="544F399C" w14:textId="2F92AE0C">
      <w:pPr>
        <w:pStyle w:val="Caption"/>
        <w:ind w:left="720"/>
      </w:pPr>
      <w:bookmarkStart w:name="_Toc209719061" w:id="8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0</w:t>
      </w:r>
      <w:r>
        <w:fldChar w:fldCharType="end"/>
      </w:r>
      <w:r>
        <w:t xml:space="preserve"> - Change the computer name by pressing two number</w:t>
      </w:r>
      <w:bookmarkEnd w:id="82"/>
    </w:p>
    <w:p w:rsidR="009D1B47" w:rsidP="009D1B47" w:rsidRDefault="009D1B47" w14:paraId="56636E53" w14:textId="232257D8">
      <w:pPr>
        <w:rPr>
          <w:lang w:bidi="hi-IN"/>
        </w:rPr>
      </w:pPr>
    </w:p>
    <w:p w:rsidR="005830BE" w:rsidP="009D1B47" w:rsidRDefault="005830BE" w14:paraId="7790C1C6" w14:textId="0766ADA3">
      <w:pPr>
        <w:rPr>
          <w:lang w:bidi="hi-IN"/>
        </w:rPr>
      </w:pPr>
    </w:p>
    <w:p w:rsidR="003D2F4A" w:rsidP="003D2F4A" w:rsidRDefault="005830BE" w14:paraId="5ADB25D8" w14:textId="77777777">
      <w:pPr>
        <w:keepNext/>
      </w:pPr>
      <w:r w:rsidRPr="005830BE">
        <w:rPr>
          <w:noProof/>
          <w:lang w:bidi="hi-IN"/>
        </w:rPr>
        <w:drawing>
          <wp:inline distT="0" distB="0" distL="0" distR="0" wp14:anchorId="4A036D66" wp14:editId="089F0620">
            <wp:extent cx="5953125" cy="1424679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57468" cy="1425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558" w:rsidP="003D2F4A" w:rsidRDefault="003D2F4A" w14:paraId="18235B0E" w14:textId="0919C5C7">
      <w:pPr>
        <w:pStyle w:val="Caption"/>
        <w:ind w:left="1440" w:firstLine="720"/>
      </w:pPr>
      <w:bookmarkStart w:name="_Toc209719062" w:id="8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1</w:t>
      </w:r>
      <w:r>
        <w:fldChar w:fldCharType="end"/>
      </w:r>
      <w:r>
        <w:t xml:space="preserve"> - Done changing the computer name</w:t>
      </w:r>
      <w:bookmarkEnd w:id="83"/>
    </w:p>
    <w:p w:rsidR="003D2F4A" w:rsidP="003D2F4A" w:rsidRDefault="006B3558" w14:paraId="73B40416" w14:textId="77777777">
      <w:pPr>
        <w:keepNext/>
      </w:pPr>
      <w:r>
        <w:rPr>
          <w:noProof/>
          <w:lang w:bidi="hi-IN"/>
        </w:rPr>
        <w:drawing>
          <wp:inline distT="0" distB="0" distL="0" distR="0" wp14:anchorId="4352EBB2" wp14:editId="5F28DAA3">
            <wp:extent cx="5994499" cy="1304925"/>
            <wp:effectExtent l="0" t="0" r="635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107" cy="1306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3558" w:rsidP="003D2F4A" w:rsidRDefault="003D2F4A" w14:paraId="565031A7" w14:textId="5664B9F7">
      <w:pPr>
        <w:pStyle w:val="Caption"/>
        <w:ind w:left="2160" w:firstLine="720"/>
      </w:pPr>
      <w:bookmarkStart w:name="_Toc209719063" w:id="8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2</w:t>
      </w:r>
      <w:r>
        <w:fldChar w:fldCharType="end"/>
      </w:r>
      <w:r>
        <w:t xml:space="preserve"> - Type "</w:t>
      </w:r>
      <w:proofErr w:type="spellStart"/>
      <w:r>
        <w:t>sconfig</w:t>
      </w:r>
      <w:proofErr w:type="spellEnd"/>
      <w:r>
        <w:t>"</w:t>
      </w:r>
      <w:bookmarkEnd w:id="84"/>
    </w:p>
    <w:p w:rsidR="003D2F4A" w:rsidP="003D2F4A" w:rsidRDefault="006B3558" w14:paraId="740D3657" w14:textId="77777777">
      <w:pPr>
        <w:keepNext/>
      </w:pPr>
      <w:r>
        <w:rPr>
          <w:noProof/>
          <w:lang w:bidi="hi-IN"/>
        </w:rPr>
        <w:drawing>
          <wp:inline distT="0" distB="0" distL="0" distR="0" wp14:anchorId="3D588A4A" wp14:editId="0DF3B099">
            <wp:extent cx="6038850" cy="4432361"/>
            <wp:effectExtent l="0" t="0" r="0" b="63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4432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3558" w:rsidP="003D2F4A" w:rsidRDefault="003D2F4A" w14:paraId="67EF313F" w14:textId="0BCFD999">
      <w:pPr>
        <w:pStyle w:val="Caption"/>
        <w:ind w:firstLine="720"/>
      </w:pPr>
      <w:bookmarkStart w:name="_Toc209719064" w:id="8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3</w:t>
      </w:r>
      <w:r>
        <w:fldChar w:fldCharType="end"/>
      </w:r>
      <w:r>
        <w:t xml:space="preserve"> - Change the IP Address and put the required stuffs on it</w:t>
      </w:r>
      <w:bookmarkEnd w:id="85"/>
    </w:p>
    <w:p w:rsidR="006B3558" w:rsidP="006B3558" w:rsidRDefault="006B3558" w14:paraId="03F2B854" w14:textId="77777777">
      <w:pPr>
        <w:rPr>
          <w:lang w:bidi="hi-IN"/>
        </w:rPr>
      </w:pPr>
    </w:p>
    <w:p w:rsidR="006B3558" w:rsidP="006B3558" w:rsidRDefault="006B3558" w14:paraId="11963314" w14:textId="77777777">
      <w:pPr>
        <w:rPr>
          <w:lang w:bidi="hi-IN"/>
        </w:rPr>
      </w:pPr>
    </w:p>
    <w:p w:rsidR="003D2F4A" w:rsidP="003D2F4A" w:rsidRDefault="006B3558" w14:paraId="6C44CA34" w14:textId="77777777">
      <w:pPr>
        <w:keepNext/>
      </w:pPr>
      <w:r>
        <w:rPr>
          <w:noProof/>
          <w:lang w:bidi="hi-IN"/>
        </w:rPr>
        <w:drawing>
          <wp:inline distT="0" distB="0" distL="0" distR="0" wp14:anchorId="7C6011B7" wp14:editId="0C949783">
            <wp:extent cx="6088207" cy="2257425"/>
            <wp:effectExtent l="0" t="0" r="825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9131" cy="2257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3558" w:rsidP="003D2F4A" w:rsidRDefault="003D2F4A" w14:paraId="4A324175" w14:textId="6AE2BFFA">
      <w:pPr>
        <w:pStyle w:val="Caption"/>
        <w:ind w:left="2160" w:firstLine="720"/>
      </w:pPr>
      <w:bookmarkStart w:name="_Toc209719065" w:id="8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4</w:t>
      </w:r>
      <w:r>
        <w:fldChar w:fldCharType="end"/>
      </w:r>
      <w:r>
        <w:t xml:space="preserve"> - Set the new DNS Server</w:t>
      </w:r>
      <w:bookmarkEnd w:id="86"/>
    </w:p>
    <w:p w:rsidR="006B3558" w:rsidP="006B3558" w:rsidRDefault="006B3558" w14:paraId="54FBC3CA" w14:textId="77777777">
      <w:pPr>
        <w:rPr>
          <w:lang w:bidi="hi-IN"/>
        </w:rPr>
      </w:pPr>
    </w:p>
    <w:p w:rsidR="006B3558" w:rsidP="006B3558" w:rsidRDefault="006B3558" w14:paraId="59931132" w14:textId="77777777">
      <w:pPr>
        <w:rPr>
          <w:lang w:bidi="hi-IN"/>
        </w:rPr>
      </w:pPr>
    </w:p>
    <w:p w:rsidR="003D2F4A" w:rsidP="003D2F4A" w:rsidRDefault="006B3558" w14:paraId="6F9C9005" w14:textId="77777777">
      <w:pPr>
        <w:keepNext/>
      </w:pPr>
      <w:r>
        <w:rPr>
          <w:noProof/>
          <w:lang w:bidi="hi-IN"/>
        </w:rPr>
        <w:drawing>
          <wp:inline distT="0" distB="0" distL="0" distR="0" wp14:anchorId="3B854426" wp14:editId="02942B31">
            <wp:extent cx="5934075" cy="1038225"/>
            <wp:effectExtent l="0" t="0" r="9525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3558" w:rsidP="003D2F4A" w:rsidRDefault="003D2F4A" w14:paraId="7A078BD1" w14:textId="1AA72AF7">
      <w:pPr>
        <w:pStyle w:val="Caption"/>
      </w:pPr>
      <w:bookmarkStart w:name="_Toc209719066" w:id="8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5</w:t>
      </w:r>
      <w:r>
        <w:fldChar w:fldCharType="end"/>
      </w:r>
      <w:r>
        <w:t xml:space="preserve"> - Use PowerShell as command then type the required command</w:t>
      </w:r>
      <w:bookmarkEnd w:id="87"/>
    </w:p>
    <w:p w:rsidR="006B3558" w:rsidP="006B3558" w:rsidRDefault="006B3558" w14:paraId="26B45BC9" w14:textId="77777777">
      <w:pPr>
        <w:rPr>
          <w:lang w:bidi="hi-IN"/>
        </w:rPr>
      </w:pPr>
    </w:p>
    <w:p w:rsidR="003D2F4A" w:rsidP="003D2F4A" w:rsidRDefault="006B3558" w14:paraId="60F531C0" w14:textId="77777777">
      <w:pPr>
        <w:keepNext/>
      </w:pPr>
      <w:r>
        <w:rPr>
          <w:noProof/>
          <w:lang w:bidi="hi-IN"/>
        </w:rPr>
        <w:drawing>
          <wp:inline distT="0" distB="0" distL="0" distR="0" wp14:anchorId="0949B1EC" wp14:editId="6B3B6A46">
            <wp:extent cx="5943600" cy="141922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601" w:rsidP="003D2F4A" w:rsidRDefault="003D2F4A" w14:paraId="6A49B249" w14:textId="3780551F">
      <w:pPr>
        <w:pStyle w:val="Caption"/>
      </w:pPr>
      <w:bookmarkStart w:name="_Toc209719067" w:id="8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6</w:t>
      </w:r>
      <w:r>
        <w:fldChar w:fldCharType="end"/>
      </w:r>
      <w:r>
        <w:t xml:space="preserve"> - Type the HTML language as coding to create a website and start the web service</w:t>
      </w:r>
      <w:bookmarkEnd w:id="88"/>
    </w:p>
    <w:p w:rsidR="003D2F4A" w:rsidP="003D2F4A" w:rsidRDefault="00775601" w14:paraId="735D03CB" w14:textId="77777777">
      <w:pPr>
        <w:keepNext/>
      </w:pPr>
      <w:r>
        <w:rPr>
          <w:noProof/>
          <w:lang w:bidi="hi-IN"/>
        </w:rPr>
        <w:drawing>
          <wp:inline distT="0" distB="0" distL="0" distR="0" wp14:anchorId="15BA7DD8" wp14:editId="06B6E4D5">
            <wp:extent cx="5943600" cy="4686300"/>
            <wp:effectExtent l="0" t="0" r="0" b="0"/>
            <wp:docPr id="1861965138" name="Picture 1861965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D2F4A" w:rsidR="003D2F4A" w:rsidP="003D2F4A" w:rsidRDefault="003D2F4A" w14:paraId="471498BA" w14:textId="3C562F4C">
      <w:pPr>
        <w:pStyle w:val="Caption"/>
        <w:ind w:left="1440"/>
      </w:pPr>
      <w:bookmarkStart w:name="_Toc209719068" w:id="8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7</w:t>
      </w:r>
      <w:r>
        <w:fldChar w:fldCharType="end"/>
      </w:r>
      <w:r>
        <w:t xml:space="preserve"> - Install WS 2019 in the Dell Server</w:t>
      </w:r>
      <w:bookmarkEnd w:id="89"/>
    </w:p>
    <w:p w:rsidR="003D2F4A" w:rsidP="003D2F4A" w:rsidRDefault="00775601" w14:paraId="314DF153" w14:textId="77777777">
      <w:pPr>
        <w:keepNext/>
      </w:pPr>
      <w:r>
        <w:rPr>
          <w:noProof/>
          <w:lang w:bidi="hi-IN"/>
        </w:rPr>
        <w:drawing>
          <wp:inline distT="0" distB="0" distL="0" distR="0" wp14:anchorId="2E9D2B6D" wp14:editId="5E97C2BF">
            <wp:extent cx="5934075" cy="4624705"/>
            <wp:effectExtent l="0" t="0" r="9525" b="4445"/>
            <wp:docPr id="1861965141" name="Picture 1861965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2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3558" w:rsidP="003D2F4A" w:rsidRDefault="003D2F4A" w14:paraId="2E0A0E22" w14:textId="1F7DCD89">
      <w:pPr>
        <w:pStyle w:val="Caption"/>
        <w:ind w:left="2160" w:firstLine="720"/>
      </w:pPr>
      <w:bookmarkStart w:name="_Toc209719069" w:id="9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3754F">
        <w:rPr>
          <w:noProof/>
        </w:rPr>
        <w:t>78</w:t>
      </w:r>
      <w:r>
        <w:fldChar w:fldCharType="end"/>
      </w:r>
      <w:r>
        <w:t xml:space="preserve"> - Installing Windows</w:t>
      </w:r>
      <w:bookmarkEnd w:id="90"/>
    </w:p>
    <w:p w:rsidR="006B3558" w:rsidP="00775601" w:rsidRDefault="006B3558" w14:paraId="1CB50004" w14:textId="77777777">
      <w:pPr>
        <w:keepNext/>
      </w:pPr>
    </w:p>
    <w:p w:rsidR="003D2F4A" w:rsidP="003D2F4A" w:rsidRDefault="00775601" w14:paraId="6C30401F" w14:textId="77777777">
      <w:pPr>
        <w:keepNext/>
      </w:pPr>
      <w:r>
        <w:rPr>
          <w:noProof/>
          <w:lang w:bidi="hi-IN"/>
        </w:rPr>
        <w:drawing>
          <wp:inline distT="0" distB="0" distL="0" distR="0" wp14:anchorId="5F4FA457" wp14:editId="0D608469">
            <wp:extent cx="5939155" cy="3205480"/>
            <wp:effectExtent l="0" t="0" r="4445" b="0"/>
            <wp:docPr id="1861965144" name="Picture 1861965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20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601" w:rsidP="003D2F4A" w:rsidRDefault="003D2F4A" w14:paraId="5CD476DC" w14:textId="2DBC91FE">
      <w:pPr>
        <w:pStyle w:val="Caption"/>
        <w:ind w:left="720" w:firstLine="720"/>
      </w:pPr>
      <w:bookmarkStart w:name="_Toc209719070" w:id="91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79</w:t>
      </w:r>
      <w:r>
        <w:fldChar w:fldCharType="end"/>
      </w:r>
      <w:r>
        <w:t xml:space="preserve"> - The overview of the WS 2019 in Dell Server</w:t>
      </w:r>
      <w:bookmarkEnd w:id="91"/>
    </w:p>
    <w:p w:rsidR="6FD8A9F7" w:rsidP="6FD8A9F7" w:rsidRDefault="6FD8A9F7" w14:paraId="4D9F84BA" w14:textId="76143E59"/>
    <w:p w:rsidR="6FD8A9F7" w:rsidP="6FD8A9F7" w:rsidRDefault="6FD8A9F7" w14:paraId="7E377A18" w14:textId="7AE2DC05"/>
    <w:p w:rsidR="6FD8A9F7" w:rsidP="6FD8A9F7" w:rsidRDefault="6FD8A9F7" w14:paraId="55964223" w14:textId="4001D9BF"/>
    <w:p w:rsidR="003D2F4A" w:rsidP="003D2F4A" w:rsidRDefault="003D2F4A" w14:paraId="3B1E2D7F" w14:textId="0FC42B52">
      <w:pPr>
        <w:rPr>
          <w:lang w:bidi="hi-IN"/>
        </w:rPr>
      </w:pPr>
    </w:p>
    <w:p w:rsidRPr="003D2F4A" w:rsidR="003D2F4A" w:rsidP="003D2F4A" w:rsidRDefault="003D2F4A" w14:paraId="73BE9585" w14:textId="77777777">
      <w:pPr>
        <w:rPr>
          <w:lang w:bidi="hi-IN"/>
        </w:rPr>
      </w:pPr>
    </w:p>
    <w:p w:rsidR="00775601" w:rsidP="00775601" w:rsidRDefault="00775601" w14:paraId="5E280AA3" w14:textId="77C3FCCA">
      <w:pPr>
        <w:pStyle w:val="Caption"/>
        <w:ind w:firstLine="720"/>
      </w:pPr>
    </w:p>
    <w:p w:rsidR="00A34208" w:rsidP="00A34208" w:rsidRDefault="601813D1" w14:paraId="3C93E8AC" w14:textId="77777777">
      <w:pPr>
        <w:keepNext/>
      </w:pPr>
      <w:r>
        <w:rPr>
          <w:noProof/>
        </w:rPr>
        <w:drawing>
          <wp:inline distT="0" distB="0" distL="0" distR="0" wp14:anchorId="0B505256" wp14:editId="04D25855">
            <wp:extent cx="5868219" cy="2783509"/>
            <wp:effectExtent l="0" t="0" r="0" b="0"/>
            <wp:docPr id="753325200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325200" name="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2783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5C13" w:rsidP="00A34208" w:rsidRDefault="00A34208" w14:paraId="3F192831" w14:textId="48F686F7">
      <w:pPr>
        <w:pStyle w:val="Caption"/>
        <w:ind w:left="1440" w:firstLine="720"/>
      </w:pPr>
      <w:bookmarkStart w:name="_Toc209719071" w:id="92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0</w:t>
      </w:r>
      <w:r>
        <w:fldChar w:fldCharType="end"/>
      </w:r>
      <w:r>
        <w:t xml:space="preserve"> </w:t>
      </w:r>
      <w:proofErr w:type="gramStart"/>
      <w:r>
        <w:t>-  Click</w:t>
      </w:r>
      <w:proofErr w:type="gramEnd"/>
      <w:r>
        <w:t xml:space="preserve"> "Add roles and features"</w:t>
      </w:r>
      <w:bookmarkEnd w:id="92"/>
    </w:p>
    <w:p w:rsidR="00A34208" w:rsidP="00A34208" w:rsidRDefault="00A34208" w14:paraId="15984982" w14:textId="77777777">
      <w:pPr>
        <w:rPr>
          <w:lang w:bidi="hi-IN"/>
        </w:rPr>
      </w:pPr>
    </w:p>
    <w:p w:rsidR="003844DD" w:rsidP="003844DD" w:rsidRDefault="009232FC" w14:paraId="57B032F9" w14:textId="77777777">
      <w:pPr>
        <w:keepNext/>
      </w:pPr>
      <w:r>
        <w:rPr>
          <w:noProof/>
          <w:lang w:bidi="hi-IN"/>
        </w:rPr>
        <w:drawing>
          <wp:inline distT="0" distB="0" distL="0" distR="0" wp14:anchorId="0A1B1A78" wp14:editId="756FDA54">
            <wp:extent cx="5934075" cy="6126531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202" cy="6134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4208" w:rsidP="003844DD" w:rsidRDefault="003844DD" w14:paraId="1930AEE3" w14:textId="7ABBD8DC">
      <w:pPr>
        <w:pStyle w:val="Caption"/>
        <w:ind w:left="1440" w:firstLine="720"/>
      </w:pPr>
      <w:bookmarkStart w:name="_Toc209719072" w:id="93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1</w:t>
      </w:r>
      <w:r>
        <w:fldChar w:fldCharType="end"/>
      </w:r>
      <w:r>
        <w:t xml:space="preserve"> - Select DHCP and DNS Server</w:t>
      </w:r>
      <w:bookmarkEnd w:id="93"/>
    </w:p>
    <w:p w:rsidR="003844DD" w:rsidP="003844DD" w:rsidRDefault="003844DD" w14:paraId="77725A3A" w14:textId="77777777">
      <w:pPr>
        <w:rPr>
          <w:lang w:bidi="hi-IN"/>
        </w:rPr>
      </w:pPr>
    </w:p>
    <w:p w:rsidR="00B44B72" w:rsidP="00B44B72" w:rsidRDefault="003844DD" w14:paraId="203C6200" w14:textId="77777777">
      <w:pPr>
        <w:keepNext/>
      </w:pPr>
      <w:r>
        <w:rPr>
          <w:noProof/>
          <w:lang w:bidi="hi-IN"/>
        </w:rPr>
        <w:drawing>
          <wp:inline distT="0" distB="0" distL="0" distR="0" wp14:anchorId="215BFB2F" wp14:editId="17BDC27F">
            <wp:extent cx="5953125" cy="597835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234" cy="599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4B72">
        <w:rPr>
          <w:noProof/>
          <w:lang w:bidi="hi-IN"/>
        </w:rPr>
        <w:drawing>
          <wp:inline distT="0" distB="0" distL="0" distR="0" wp14:anchorId="4338B0EC" wp14:editId="59B2CCAF">
            <wp:extent cx="5991225" cy="60286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808" cy="6033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44DD" w:rsidP="00B44B72" w:rsidRDefault="00B44B72" w14:paraId="03B5FA8F" w14:textId="226C4428">
      <w:pPr>
        <w:pStyle w:val="Caption"/>
        <w:ind w:left="1440" w:firstLine="720"/>
      </w:pPr>
      <w:bookmarkStart w:name="_Toc209719073" w:id="94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2</w:t>
      </w:r>
      <w:r>
        <w:fldChar w:fldCharType="end"/>
      </w:r>
      <w:r>
        <w:t xml:space="preserve"> - Add Features for DHCP and DNS</w:t>
      </w:r>
      <w:bookmarkEnd w:id="94"/>
    </w:p>
    <w:p w:rsidR="00BC6519" w:rsidP="00BC6519" w:rsidRDefault="00BC6519" w14:paraId="49FA7B4D" w14:textId="77777777">
      <w:pPr>
        <w:keepNext/>
      </w:pPr>
      <w:r>
        <w:rPr>
          <w:noProof/>
          <w:lang w:bidi="hi-IN"/>
        </w:rPr>
        <w:drawing>
          <wp:inline distT="0" distB="0" distL="0" distR="0" wp14:anchorId="6AFB6966" wp14:editId="68E0326C">
            <wp:extent cx="5943600" cy="47815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2" w:rsidP="00BC6519" w:rsidRDefault="00BC6519" w14:paraId="286008C4" w14:textId="1DCBDAC4">
      <w:pPr>
        <w:pStyle w:val="Caption"/>
        <w:ind w:left="2160" w:firstLine="720"/>
      </w:pPr>
      <w:bookmarkStart w:name="_Toc209719074" w:id="95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3</w:t>
      </w:r>
      <w:r>
        <w:fldChar w:fldCharType="end"/>
      </w:r>
      <w:r>
        <w:t xml:space="preserve"> - Install both of it</w:t>
      </w:r>
      <w:bookmarkEnd w:id="95"/>
    </w:p>
    <w:p w:rsidR="00BC6519" w:rsidP="00BC6519" w:rsidRDefault="00BC6519" w14:paraId="5261C86F" w14:textId="77777777">
      <w:pPr>
        <w:rPr>
          <w:lang w:bidi="hi-IN"/>
        </w:rPr>
      </w:pPr>
    </w:p>
    <w:p w:rsidR="00BC6519" w:rsidP="00BC6519" w:rsidRDefault="00BC6519" w14:paraId="5687FF89" w14:textId="77777777">
      <w:pPr>
        <w:keepNext/>
      </w:pPr>
      <w:r>
        <w:rPr>
          <w:noProof/>
          <w:lang w:bidi="hi-IN"/>
        </w:rPr>
        <w:drawing>
          <wp:inline distT="0" distB="0" distL="0" distR="0" wp14:anchorId="7AE232C8" wp14:editId="5798EAF0">
            <wp:extent cx="5943600" cy="43815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6519" w:rsidP="00BC6519" w:rsidRDefault="00BC6519" w14:paraId="6FC12CD8" w14:textId="4032B7BD">
      <w:pPr>
        <w:pStyle w:val="Caption"/>
        <w:ind w:left="2160" w:firstLine="720"/>
      </w:pPr>
      <w:bookmarkStart w:name="_Toc209719075" w:id="96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4</w:t>
      </w:r>
      <w:r>
        <w:fldChar w:fldCharType="end"/>
      </w:r>
      <w:r>
        <w:t xml:space="preserve"> - Installation Completed</w:t>
      </w:r>
      <w:bookmarkEnd w:id="96"/>
    </w:p>
    <w:p w:rsidR="00BC6519" w:rsidP="00BC6519" w:rsidRDefault="00BC6519" w14:paraId="142606DA" w14:textId="77777777">
      <w:pPr>
        <w:rPr>
          <w:lang w:bidi="hi-IN"/>
        </w:rPr>
      </w:pPr>
    </w:p>
    <w:p w:rsidR="009017F0" w:rsidP="009017F0" w:rsidRDefault="009017F0" w14:paraId="32D0A29E" w14:textId="77777777">
      <w:pPr>
        <w:keepNext/>
      </w:pPr>
      <w:r>
        <w:rPr>
          <w:noProof/>
          <w:lang w:bidi="hi-IN"/>
        </w:rPr>
        <w:drawing>
          <wp:inline distT="0" distB="0" distL="0" distR="0" wp14:anchorId="559AAA38" wp14:editId="41A634BF">
            <wp:extent cx="5934075" cy="1029527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134" cy="1032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6519" w:rsidP="009017F0" w:rsidRDefault="009017F0" w14:paraId="18370D9F" w14:textId="32105E8F">
      <w:pPr>
        <w:pStyle w:val="Caption"/>
        <w:ind w:left="2160" w:firstLine="720"/>
      </w:pPr>
      <w:bookmarkStart w:name="_Toc209719076" w:id="97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5</w:t>
      </w:r>
      <w:r>
        <w:fldChar w:fldCharType="end"/>
      </w:r>
      <w:r>
        <w:t xml:space="preserve"> - Click "Tools"</w:t>
      </w:r>
      <w:bookmarkEnd w:id="97"/>
    </w:p>
    <w:p w:rsidR="006A71CB" w:rsidP="006A71CB" w:rsidRDefault="006A71CB" w14:paraId="47C6D480" w14:textId="77777777">
      <w:pPr>
        <w:rPr>
          <w:lang w:bidi="hi-IN"/>
        </w:rPr>
      </w:pPr>
    </w:p>
    <w:p w:rsidR="006A71CB" w:rsidP="006A71CB" w:rsidRDefault="006A71CB" w14:paraId="08175C95" w14:textId="77777777">
      <w:pPr>
        <w:rPr>
          <w:lang w:bidi="hi-IN"/>
        </w:rPr>
      </w:pPr>
    </w:p>
    <w:p w:rsidR="0087553B" w:rsidP="0087553B" w:rsidRDefault="0087553B" w14:paraId="39D03DF0" w14:textId="77777777">
      <w:pPr>
        <w:keepNext/>
      </w:pPr>
      <w:r>
        <w:rPr>
          <w:noProof/>
          <w:lang w:bidi="hi-IN"/>
        </w:rPr>
        <w:drawing>
          <wp:inline distT="0" distB="0" distL="0" distR="0" wp14:anchorId="22AEF4B8" wp14:editId="79EAFB9E">
            <wp:extent cx="6049215" cy="2876550"/>
            <wp:effectExtent l="0" t="0" r="889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027" cy="28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71CB" w:rsidP="0087553B" w:rsidRDefault="0087553B" w14:paraId="696C98FC" w14:textId="1F215355">
      <w:pPr>
        <w:pStyle w:val="Caption"/>
        <w:ind w:left="2880" w:firstLine="720"/>
      </w:pPr>
      <w:bookmarkStart w:name="_Toc209719077" w:id="98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6</w:t>
      </w:r>
      <w:r>
        <w:fldChar w:fldCharType="end"/>
      </w:r>
      <w:r>
        <w:t xml:space="preserve"> - Click "DNS"</w:t>
      </w:r>
      <w:bookmarkEnd w:id="98"/>
    </w:p>
    <w:p w:rsidR="0087553B" w:rsidP="0087553B" w:rsidRDefault="0087553B" w14:paraId="6168AE74" w14:textId="77777777">
      <w:pPr>
        <w:rPr>
          <w:lang w:bidi="hi-IN"/>
        </w:rPr>
      </w:pPr>
    </w:p>
    <w:p w:rsidR="008E00EE" w:rsidP="008E00EE" w:rsidRDefault="008E00EE" w14:paraId="08B15588" w14:textId="77777777">
      <w:pPr>
        <w:keepNext/>
      </w:pPr>
      <w:r>
        <w:rPr>
          <w:noProof/>
          <w:lang w:bidi="hi-IN"/>
        </w:rPr>
        <w:drawing>
          <wp:inline distT="0" distB="0" distL="0" distR="0" wp14:anchorId="42DBEE27" wp14:editId="182FD344">
            <wp:extent cx="6049010" cy="1572937"/>
            <wp:effectExtent l="0" t="0" r="889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144" cy="1574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53B" w:rsidP="008E00EE" w:rsidRDefault="008E00EE" w14:paraId="0CC3A03D" w14:textId="7DDAE31F">
      <w:pPr>
        <w:pStyle w:val="Caption"/>
        <w:ind w:left="1440" w:firstLine="720"/>
      </w:pPr>
      <w:bookmarkStart w:name="_Toc209719078" w:id="99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7</w:t>
      </w:r>
      <w:r>
        <w:fldChar w:fldCharType="end"/>
      </w:r>
      <w:r>
        <w:t xml:space="preserve"> - See the overview of the DNS Manager</w:t>
      </w:r>
      <w:bookmarkEnd w:id="99"/>
    </w:p>
    <w:p w:rsidR="008E00EE" w:rsidP="008E00EE" w:rsidRDefault="008E00EE" w14:paraId="5B41073C" w14:textId="77777777">
      <w:pPr>
        <w:rPr>
          <w:lang w:bidi="hi-IN"/>
        </w:rPr>
      </w:pPr>
    </w:p>
    <w:p w:rsidR="00FF51F3" w:rsidP="00FF51F3" w:rsidRDefault="00FF51F3" w14:paraId="20600A2C" w14:textId="77777777">
      <w:pPr>
        <w:keepNext/>
      </w:pPr>
      <w:r>
        <w:rPr>
          <w:noProof/>
          <w:lang w:bidi="hi-IN"/>
        </w:rPr>
        <w:drawing>
          <wp:inline distT="0" distB="0" distL="0" distR="0" wp14:anchorId="26541A60" wp14:editId="66D3F8B9">
            <wp:extent cx="6093439" cy="1162050"/>
            <wp:effectExtent l="0" t="0" r="317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127" cy="1162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37FD" w:rsidP="001137FD" w:rsidRDefault="001137FD" w14:paraId="434D8FA3" w14:textId="55AE893D">
      <w:pPr>
        <w:pStyle w:val="Caption"/>
        <w:ind w:left="2880" w:firstLine="720"/>
      </w:pPr>
      <w:r>
        <w:rPr>
          <w:noProof/>
        </w:rPr>
        <w:drawing>
          <wp:inline distT="0" distB="0" distL="0" distR="0" wp14:anchorId="243B3037" wp14:editId="6C3AD293">
            <wp:extent cx="1681129" cy="13430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373" cy="1359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00EE" w:rsidP="001137FD" w:rsidRDefault="00FF51F3" w14:paraId="14AD310F" w14:textId="446E79CC">
      <w:pPr>
        <w:pStyle w:val="Caption"/>
        <w:ind w:left="2880"/>
      </w:pPr>
      <w:bookmarkStart w:name="_Toc209719079" w:id="100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8</w:t>
      </w:r>
      <w:r>
        <w:fldChar w:fldCharType="end"/>
      </w:r>
      <w:r>
        <w:t xml:space="preserve"> - Add a New Zone</w:t>
      </w:r>
      <w:bookmarkEnd w:id="100"/>
    </w:p>
    <w:p w:rsidR="00FF51F3" w:rsidP="00FF51F3" w:rsidRDefault="00FF51F3" w14:paraId="367747F1" w14:textId="77777777">
      <w:pPr>
        <w:rPr>
          <w:lang w:bidi="hi-IN"/>
        </w:rPr>
      </w:pPr>
    </w:p>
    <w:p w:rsidR="001137FD" w:rsidP="00FF51F3" w:rsidRDefault="001137FD" w14:paraId="0FE28BFF" w14:textId="77777777">
      <w:pPr>
        <w:rPr>
          <w:lang w:bidi="hi-IN"/>
        </w:rPr>
      </w:pPr>
    </w:p>
    <w:p w:rsidR="001137FD" w:rsidP="00FF51F3" w:rsidRDefault="001137FD" w14:paraId="7A150BD7" w14:textId="77777777">
      <w:pPr>
        <w:rPr>
          <w:lang w:bidi="hi-IN"/>
        </w:rPr>
      </w:pPr>
    </w:p>
    <w:p w:rsidR="001137FD" w:rsidP="00FF51F3" w:rsidRDefault="006471E9" w14:paraId="4A9A220D" w14:textId="2D221E72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55CD1CCA" wp14:editId="54D3FB9E">
            <wp:extent cx="5667375" cy="4522052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1644" cy="4525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F51F3" w:rsidR="00FF51F3" w:rsidP="00FF51F3" w:rsidRDefault="00FF51F3" w14:paraId="08853756" w14:textId="3815CEED">
      <w:pPr>
        <w:rPr>
          <w:lang w:bidi="hi-IN"/>
        </w:rPr>
      </w:pPr>
    </w:p>
    <w:p w:rsidR="00775601" w:rsidP="00775601" w:rsidRDefault="00775601" w14:paraId="1D3FA920" w14:textId="2E47F017">
      <w:pPr>
        <w:rPr>
          <w:lang w:bidi="hi-IN"/>
        </w:rPr>
      </w:pPr>
    </w:p>
    <w:p w:rsidRPr="00775601" w:rsidR="00775601" w:rsidP="00775601" w:rsidRDefault="00775601" w14:paraId="18D2766D" w14:textId="77777777">
      <w:pPr>
        <w:rPr>
          <w:lang w:bidi="hi-IN"/>
        </w:rPr>
      </w:pPr>
    </w:p>
    <w:p w:rsidR="004C08C9" w:rsidP="004C08C9" w:rsidRDefault="004C08C9" w14:paraId="21388B17" w14:textId="113CB997">
      <w:pPr>
        <w:rPr>
          <w:lang w:bidi="hi-IN"/>
        </w:rPr>
      </w:pPr>
    </w:p>
    <w:p w:rsidR="004C08C9" w:rsidP="004C08C9" w:rsidRDefault="004C08C9" w14:paraId="61A88D3A" w14:textId="1A3ECCD4">
      <w:pPr>
        <w:rPr>
          <w:lang w:bidi="hi-IN"/>
        </w:rPr>
      </w:pPr>
    </w:p>
    <w:p w:rsidRPr="004C08C9" w:rsidR="004C08C9" w:rsidP="004C08C9" w:rsidRDefault="004C08C9" w14:paraId="7644A3EC" w14:textId="77777777">
      <w:pPr>
        <w:rPr>
          <w:lang w:bidi="hi-IN"/>
        </w:rPr>
      </w:pPr>
    </w:p>
    <w:p w:rsidR="005922D3" w:rsidP="005922D3" w:rsidRDefault="00F40D04" w14:paraId="7181B250" w14:textId="77777777">
      <w:pPr>
        <w:keepNext/>
      </w:pPr>
      <w:r>
        <w:rPr>
          <w:noProof/>
          <w:lang w:bidi="hi-I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6471E9">
        <w:rPr>
          <w:noProof/>
          <w:lang w:bidi="hi-IN"/>
        </w:rPr>
        <w:drawing>
          <wp:inline distT="0" distB="0" distL="0" distR="0" wp14:anchorId="3E6AE385" wp14:editId="576E1140">
            <wp:extent cx="5972175" cy="4821668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3225" cy="4830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986" w:rsidP="005922D3" w:rsidRDefault="005922D3" w14:paraId="4773ABE0" w14:textId="2BD9DA78">
      <w:pPr>
        <w:pStyle w:val="Caption"/>
        <w:ind w:left="1440" w:firstLine="720"/>
      </w:pPr>
      <w:bookmarkStart w:name="_Toc209719080" w:id="101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89</w:t>
      </w:r>
      <w:r>
        <w:fldChar w:fldCharType="end"/>
      </w:r>
      <w:r>
        <w:t xml:space="preserve"> - Procced the Zone Wizard</w:t>
      </w:r>
      <w:bookmarkEnd w:id="101"/>
    </w:p>
    <w:p w:rsidR="002E5142" w:rsidP="002E5142" w:rsidRDefault="002E5142" w14:paraId="197D0D2B" w14:textId="77777777">
      <w:pPr>
        <w:rPr>
          <w:lang w:bidi="hi-IN"/>
        </w:rPr>
      </w:pPr>
    </w:p>
    <w:p w:rsidR="00BB64A1" w:rsidP="00BB64A1" w:rsidRDefault="00BB64A1" w14:paraId="27F04A87" w14:textId="77777777">
      <w:pPr>
        <w:keepNext/>
      </w:pPr>
      <w:r>
        <w:rPr>
          <w:noProof/>
          <w:lang w:bidi="hi-IN"/>
        </w:rPr>
        <w:drawing>
          <wp:inline distT="0" distB="0" distL="0" distR="0" wp14:anchorId="05757AF4" wp14:editId="3A15DAFF">
            <wp:extent cx="5915025" cy="2859147"/>
            <wp:effectExtent l="0" t="0" r="0" b="0"/>
            <wp:docPr id="1438475911" name="Picture 1438475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647" cy="286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5142" w:rsidP="00BB64A1" w:rsidRDefault="00BB64A1" w14:paraId="54E8CD1C" w14:textId="2E3D7789">
      <w:pPr>
        <w:pStyle w:val="Caption"/>
        <w:ind w:left="1440" w:firstLine="720"/>
      </w:pPr>
      <w:bookmarkStart w:name="_Toc209719081" w:id="102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0</w:t>
      </w:r>
      <w:r>
        <w:fldChar w:fldCharType="end"/>
      </w:r>
      <w:r>
        <w:t xml:space="preserve"> - Type the required text on Zone name</w:t>
      </w:r>
      <w:bookmarkEnd w:id="102"/>
    </w:p>
    <w:p w:rsidR="00BB64A1" w:rsidP="00BB64A1" w:rsidRDefault="00BB64A1" w14:paraId="7B13B162" w14:textId="77777777">
      <w:pPr>
        <w:rPr>
          <w:lang w:bidi="hi-IN"/>
        </w:rPr>
      </w:pPr>
    </w:p>
    <w:p w:rsidR="00FF23E9" w:rsidP="00FF23E9" w:rsidRDefault="00FF23E9" w14:paraId="2E28B047" w14:textId="77777777">
      <w:pPr>
        <w:keepNext/>
      </w:pPr>
      <w:r>
        <w:rPr>
          <w:noProof/>
          <w:lang w:bidi="hi-IN"/>
        </w:rPr>
        <w:drawing>
          <wp:inline distT="0" distB="0" distL="0" distR="0" wp14:anchorId="241214E8" wp14:editId="0127D562">
            <wp:extent cx="5886450" cy="4724822"/>
            <wp:effectExtent l="0" t="0" r="0" b="0"/>
            <wp:docPr id="1438475912" name="Picture 1438475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214" cy="4730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64A1" w:rsidP="00FF23E9" w:rsidRDefault="00FF23E9" w14:paraId="48EA5884" w14:textId="5ADEF040">
      <w:pPr>
        <w:pStyle w:val="Caption"/>
        <w:ind w:left="1440" w:firstLine="720"/>
      </w:pPr>
      <w:bookmarkStart w:name="_Toc209719082" w:id="103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1</w:t>
      </w:r>
      <w:r>
        <w:fldChar w:fldCharType="end"/>
      </w:r>
      <w:r>
        <w:t xml:space="preserve"> - Create a new file with this file name</w:t>
      </w:r>
      <w:bookmarkEnd w:id="103"/>
    </w:p>
    <w:p w:rsidR="00FF23E9" w:rsidP="00FF23E9" w:rsidRDefault="00FF23E9" w14:paraId="32656017" w14:textId="77777777">
      <w:pPr>
        <w:rPr>
          <w:lang w:bidi="hi-IN"/>
        </w:rPr>
      </w:pPr>
    </w:p>
    <w:p w:rsidRPr="00FF23E9" w:rsidR="00FF23E9" w:rsidP="00FF23E9" w:rsidRDefault="00FF23E9" w14:paraId="65E85E83" w14:textId="0EC32B91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2DBAD2DD" wp14:editId="53BD31A0">
            <wp:extent cx="5972175" cy="4846108"/>
            <wp:effectExtent l="0" t="0" r="0" b="0"/>
            <wp:docPr id="1438475913" name="Picture 1438475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142" cy="4849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5CA3" w:rsidP="002B5CA3" w:rsidRDefault="002B5CA3" w14:paraId="7929074A" w14:textId="77777777">
      <w:pPr>
        <w:keepNext/>
      </w:pPr>
      <w:r>
        <w:rPr>
          <w:noProof/>
          <w:lang w:bidi="hi-IN"/>
        </w:rPr>
        <w:drawing>
          <wp:inline distT="0" distB="0" distL="0" distR="0" wp14:anchorId="4EC7EF53" wp14:editId="77D7D267">
            <wp:extent cx="5905134" cy="4629150"/>
            <wp:effectExtent l="0" t="0" r="635" b="0"/>
            <wp:docPr id="1438475914" name="Picture 1438475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0053" cy="4633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22D3" w:rsidP="002B5CA3" w:rsidRDefault="002B5CA3" w14:paraId="6B9EAF65" w14:textId="0939A05A">
      <w:pPr>
        <w:pStyle w:val="Caption"/>
        <w:ind w:left="720" w:firstLine="720"/>
      </w:pPr>
      <w:bookmarkStart w:name="_Toc209719083" w:id="104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2</w:t>
      </w:r>
      <w:r>
        <w:fldChar w:fldCharType="end"/>
      </w:r>
      <w:r>
        <w:t xml:space="preserve"> - Procced to complete the new Zone Wizard</w:t>
      </w:r>
      <w:bookmarkEnd w:id="104"/>
    </w:p>
    <w:p w:rsidR="002B5CA3" w:rsidP="002B5CA3" w:rsidRDefault="002B5CA3" w14:paraId="10D15208" w14:textId="77777777">
      <w:pPr>
        <w:rPr>
          <w:lang w:bidi="hi-IN"/>
        </w:rPr>
      </w:pPr>
    </w:p>
    <w:p w:rsidR="00C63CE2" w:rsidP="00C63CE2" w:rsidRDefault="00C63CE2" w14:paraId="113D8DF5" w14:textId="77777777">
      <w:pPr>
        <w:keepNext/>
      </w:pPr>
      <w:r>
        <w:rPr>
          <w:noProof/>
          <w:lang w:bidi="hi-IN"/>
        </w:rPr>
        <w:drawing>
          <wp:inline distT="0" distB="0" distL="0" distR="0" wp14:anchorId="07B5C8A8" wp14:editId="60E4DDE7">
            <wp:extent cx="5934075" cy="6939850"/>
            <wp:effectExtent l="0" t="0" r="0" b="0"/>
            <wp:docPr id="1438475915" name="Picture 1438475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734" cy="6947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5CA3" w:rsidP="00C63CE2" w:rsidRDefault="00C63CE2" w14:paraId="6BADEB95" w14:textId="7916E585">
      <w:pPr>
        <w:pStyle w:val="Caption"/>
        <w:ind w:firstLine="720"/>
      </w:pPr>
      <w:bookmarkStart w:name="_Toc209719084" w:id="105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3</w:t>
      </w:r>
      <w:r>
        <w:fldChar w:fldCharType="end"/>
      </w:r>
      <w:r>
        <w:t xml:space="preserve"> - Click "Reverse Lookup Zones" to create another zone</w:t>
      </w:r>
      <w:bookmarkEnd w:id="105"/>
    </w:p>
    <w:p w:rsidR="00C63CE2" w:rsidP="00C63CE2" w:rsidRDefault="00C63CE2" w14:paraId="71C9D1AE" w14:textId="77777777">
      <w:pPr>
        <w:rPr>
          <w:lang w:bidi="hi-IN"/>
        </w:rPr>
      </w:pPr>
    </w:p>
    <w:p w:rsidR="00C63CE2" w:rsidP="00C63CE2" w:rsidRDefault="00EC2E9E" w14:paraId="06DAC29D" w14:textId="183A7FA8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1BA6519A" wp14:editId="14474183">
            <wp:extent cx="5991225" cy="4782995"/>
            <wp:effectExtent l="0" t="0" r="0" b="0"/>
            <wp:docPr id="1438475916" name="Picture 1438475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844" cy="4786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E9E" w:rsidP="00C63CE2" w:rsidRDefault="00EC2E9E" w14:paraId="4B50B5C5" w14:textId="77777777">
      <w:pPr>
        <w:rPr>
          <w:lang w:bidi="hi-IN"/>
        </w:rPr>
      </w:pPr>
    </w:p>
    <w:p w:rsidR="00EC2E9E" w:rsidP="00EC2E9E" w:rsidRDefault="00EC2E9E" w14:paraId="73C3412C" w14:textId="77777777">
      <w:pPr>
        <w:keepNext/>
      </w:pPr>
      <w:r>
        <w:rPr>
          <w:noProof/>
          <w:lang w:bidi="hi-IN"/>
        </w:rPr>
        <w:drawing>
          <wp:inline distT="0" distB="0" distL="0" distR="0" wp14:anchorId="548AD121" wp14:editId="7626B7E8">
            <wp:extent cx="5934075" cy="2649495"/>
            <wp:effectExtent l="0" t="0" r="0" b="0"/>
            <wp:docPr id="1438475917" name="Picture 1438475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323" cy="2651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E9E" w:rsidP="00EC2E9E" w:rsidRDefault="00EC2E9E" w14:paraId="07A6CB67" w14:textId="225799C1">
      <w:pPr>
        <w:pStyle w:val="Caption"/>
        <w:ind w:left="720" w:firstLine="720"/>
      </w:pPr>
      <w:bookmarkStart w:name="_Toc209719085" w:id="106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4</w:t>
      </w:r>
      <w:r>
        <w:fldChar w:fldCharType="end"/>
      </w:r>
      <w:r>
        <w:t xml:space="preserve"> - Procced until click "IPv4 Reverse Lookup Zone”</w:t>
      </w:r>
      <w:bookmarkEnd w:id="106"/>
    </w:p>
    <w:p w:rsidR="00EC2E9E" w:rsidP="00EC2E9E" w:rsidRDefault="00EC2E9E" w14:paraId="14C79784" w14:textId="77777777">
      <w:pPr>
        <w:rPr>
          <w:lang w:bidi="hi-IN"/>
        </w:rPr>
      </w:pPr>
    </w:p>
    <w:p w:rsidR="00944637" w:rsidP="00944637" w:rsidRDefault="007E41F5" w14:paraId="5B544DB0" w14:textId="77777777">
      <w:pPr>
        <w:keepNext/>
      </w:pPr>
      <w:r>
        <w:rPr>
          <w:noProof/>
          <w:lang w:bidi="hi-IN"/>
        </w:rPr>
        <w:drawing>
          <wp:inline distT="0" distB="0" distL="0" distR="0" wp14:anchorId="17C9FD9F" wp14:editId="1D15635A">
            <wp:extent cx="5981700" cy="4703474"/>
            <wp:effectExtent l="0" t="0" r="0" b="1905"/>
            <wp:docPr id="1438475918" name="Picture 1438475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907" cy="4707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E9E" w:rsidP="00944637" w:rsidRDefault="00944637" w14:paraId="1E9B71C5" w14:textId="7951038B">
      <w:pPr>
        <w:pStyle w:val="Caption"/>
        <w:ind w:left="720" w:firstLine="720"/>
      </w:pPr>
      <w:bookmarkStart w:name="_Toc209719086" w:id="107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5</w:t>
      </w:r>
      <w:r>
        <w:fldChar w:fldCharType="end"/>
      </w:r>
      <w:r>
        <w:t xml:space="preserve"> - Type the required network ID to procced</w:t>
      </w:r>
      <w:bookmarkEnd w:id="107"/>
    </w:p>
    <w:p w:rsidR="00944637" w:rsidP="00944637" w:rsidRDefault="00944637" w14:paraId="64DFBD2C" w14:textId="77777777">
      <w:pPr>
        <w:rPr>
          <w:lang w:bidi="hi-IN"/>
        </w:rPr>
      </w:pPr>
    </w:p>
    <w:p w:rsidR="00944637" w:rsidP="00944637" w:rsidRDefault="006313C2" w14:paraId="3D86B0AA" w14:textId="7A832FEC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42B78C3D" wp14:editId="5AFEDAB8">
            <wp:extent cx="5886450" cy="4697268"/>
            <wp:effectExtent l="0" t="0" r="0" b="8255"/>
            <wp:docPr id="1438475919" name="Picture 1438475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868" cy="469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13C2" w:rsidP="00944637" w:rsidRDefault="006313C2" w14:paraId="36FADBFB" w14:textId="77777777">
      <w:pPr>
        <w:rPr>
          <w:lang w:bidi="hi-IN"/>
        </w:rPr>
      </w:pPr>
    </w:p>
    <w:p w:rsidR="006313C2" w:rsidP="006313C2" w:rsidRDefault="006313C2" w14:paraId="45FE170D" w14:textId="77777777">
      <w:pPr>
        <w:keepNext/>
      </w:pPr>
      <w:r>
        <w:rPr>
          <w:noProof/>
          <w:lang w:bidi="hi-IN"/>
        </w:rPr>
        <w:drawing>
          <wp:inline distT="0" distB="0" distL="0" distR="0" wp14:anchorId="6AD3650C" wp14:editId="3AD0C41B">
            <wp:extent cx="6019760" cy="4743450"/>
            <wp:effectExtent l="0" t="0" r="635" b="0"/>
            <wp:docPr id="1438475920" name="Picture 1438475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054" cy="4749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13C2" w:rsidP="006313C2" w:rsidRDefault="006313C2" w14:paraId="3D27EC0F" w14:textId="079BA6C8">
      <w:pPr>
        <w:pStyle w:val="Caption"/>
        <w:ind w:left="720" w:firstLine="720"/>
      </w:pPr>
      <w:bookmarkStart w:name="_Toc209719087" w:id="108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6</w:t>
      </w:r>
      <w:r>
        <w:fldChar w:fldCharType="end"/>
      </w:r>
      <w:r>
        <w:t xml:space="preserve"> - Procced to do the same thing as for forward zone</w:t>
      </w:r>
      <w:bookmarkEnd w:id="108"/>
    </w:p>
    <w:p w:rsidR="006313C2" w:rsidP="006313C2" w:rsidRDefault="006313C2" w14:paraId="2109DEE2" w14:textId="77777777">
      <w:pPr>
        <w:rPr>
          <w:lang w:bidi="hi-IN"/>
        </w:rPr>
      </w:pPr>
    </w:p>
    <w:p w:rsidR="00221569" w:rsidP="00221569" w:rsidRDefault="00221569" w14:paraId="097EF0FA" w14:textId="77777777">
      <w:pPr>
        <w:keepNext/>
      </w:pPr>
      <w:r>
        <w:rPr>
          <w:noProof/>
          <w:lang w:bidi="hi-IN"/>
        </w:rPr>
        <w:drawing>
          <wp:inline distT="0" distB="0" distL="0" distR="0" wp14:anchorId="57A1114F" wp14:editId="72B6ABEF">
            <wp:extent cx="6105525" cy="4811031"/>
            <wp:effectExtent l="0" t="0" r="0" b="8890"/>
            <wp:docPr id="1438475921" name="Picture 1438475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014" cy="481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13C2" w:rsidP="00221569" w:rsidRDefault="00221569" w14:paraId="435AF65B" w14:textId="024CF1CF">
      <w:pPr>
        <w:pStyle w:val="Caption"/>
        <w:ind w:left="2880" w:firstLine="720"/>
      </w:pPr>
      <w:bookmarkStart w:name="_Toc209719088" w:id="109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7</w:t>
      </w:r>
      <w:r>
        <w:fldChar w:fldCharType="end"/>
      </w:r>
      <w:r>
        <w:t xml:space="preserve"> </w:t>
      </w:r>
      <w:proofErr w:type="gramStart"/>
      <w:r>
        <w:t>-  Click</w:t>
      </w:r>
      <w:proofErr w:type="gramEnd"/>
      <w:r>
        <w:t xml:space="preserve"> "finish"</w:t>
      </w:r>
      <w:bookmarkEnd w:id="109"/>
    </w:p>
    <w:p w:rsidR="00221569" w:rsidP="00221569" w:rsidRDefault="00221569" w14:paraId="344759A6" w14:textId="77777777">
      <w:pPr>
        <w:rPr>
          <w:lang w:bidi="hi-IN"/>
        </w:rPr>
      </w:pPr>
    </w:p>
    <w:p w:rsidR="00221569" w:rsidP="00221569" w:rsidRDefault="00221569" w14:paraId="422C3E9C" w14:textId="77777777">
      <w:pPr>
        <w:keepNext/>
      </w:pPr>
      <w:r>
        <w:rPr>
          <w:noProof/>
          <w:lang w:bidi="hi-IN"/>
        </w:rPr>
        <w:drawing>
          <wp:inline distT="0" distB="0" distL="0" distR="0" wp14:anchorId="51BD83F7" wp14:editId="2A48913C">
            <wp:extent cx="6086475" cy="6381220"/>
            <wp:effectExtent l="0" t="0" r="0" b="635"/>
            <wp:docPr id="1438475922" name="Picture 1438475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168" cy="6387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1569" w:rsidP="00221569" w:rsidRDefault="00221569" w14:paraId="2E81EE1E" w14:textId="524B70F0">
      <w:pPr>
        <w:pStyle w:val="Caption"/>
        <w:ind w:left="2160" w:firstLine="720"/>
      </w:pPr>
      <w:bookmarkStart w:name="_Toc209719089" w:id="110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8</w:t>
      </w:r>
      <w:r>
        <w:fldChar w:fldCharType="end"/>
      </w:r>
      <w:r>
        <w:t xml:space="preserve"> - Click "New Host (A or AAAA)"</w:t>
      </w:r>
      <w:bookmarkEnd w:id="110"/>
    </w:p>
    <w:p w:rsidR="00221569" w:rsidP="00221569" w:rsidRDefault="00221569" w14:paraId="6338551F" w14:textId="77777777">
      <w:pPr>
        <w:rPr>
          <w:lang w:bidi="hi-IN"/>
        </w:rPr>
      </w:pPr>
    </w:p>
    <w:p w:rsidRPr="00221569" w:rsidR="00221569" w:rsidP="00221569" w:rsidRDefault="005068DC" w14:paraId="72D43085" w14:textId="065ABAA9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6BD3DD47" wp14:editId="4D02FE1C">
            <wp:extent cx="6029325" cy="6366732"/>
            <wp:effectExtent l="0" t="0" r="0" b="0"/>
            <wp:docPr id="1438475923" name="Picture 1438475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050" cy="6378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30BE" w:rsidP="005830BE" w:rsidRDefault="006313C2" w14:paraId="47231781" w14:textId="27AC80EC">
      <w:pPr>
        <w:rPr>
          <w:lang w:bidi="hi-IN"/>
        </w:rPr>
      </w:pPr>
      <w:r>
        <w:rPr>
          <w:lang w:bidi="hi-IN"/>
        </w:rPr>
        <w:tab/>
      </w:r>
      <w:r w:rsidR="00944637">
        <w:rPr>
          <w:lang w:bidi="hi-IN"/>
        </w:rPr>
        <w:tab/>
      </w:r>
    </w:p>
    <w:p w:rsidR="005068DC" w:rsidP="005830BE" w:rsidRDefault="005068DC" w14:paraId="28AC3A54" w14:textId="77777777">
      <w:pPr>
        <w:rPr>
          <w:lang w:bidi="hi-IN"/>
        </w:rPr>
      </w:pPr>
    </w:p>
    <w:p w:rsidRPr="005830BE" w:rsidR="005068DC" w:rsidP="005830BE" w:rsidRDefault="005068DC" w14:paraId="161AADB3" w14:textId="3FFD7B3B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6F022EFB" wp14:editId="7A30A695">
            <wp:extent cx="5915025" cy="6117001"/>
            <wp:effectExtent l="0" t="0" r="0" b="0"/>
            <wp:docPr id="1438475924" name="Picture 1438475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694" cy="6122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510376B8" wp14:editId="3A1CAB9B">
            <wp:extent cx="5972175" cy="6072667"/>
            <wp:effectExtent l="0" t="0" r="0" b="4445"/>
            <wp:docPr id="1438475925" name="Picture 1438475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868" cy="6082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1B47" w:rsidP="009D1B47" w:rsidRDefault="009D1B47" w14:paraId="05656395" w14:textId="1DAA0919">
      <w:pPr>
        <w:rPr>
          <w:lang w:bidi="hi-IN"/>
        </w:rPr>
      </w:pPr>
    </w:p>
    <w:p w:rsidRPr="009D1B47" w:rsidR="009D1B47" w:rsidP="009D1B47" w:rsidRDefault="009D1B47" w14:paraId="1F2BBFE1" w14:textId="77777777">
      <w:pPr>
        <w:rPr>
          <w:lang w:bidi="hi-IN"/>
        </w:rPr>
      </w:pPr>
    </w:p>
    <w:p w:rsidRPr="009D1B47" w:rsidR="009D1B47" w:rsidP="009D1B47" w:rsidRDefault="008C0CF0" w14:paraId="45E0E406" w14:textId="2C96238D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18A026CB" wp14:editId="0BEF9460">
            <wp:extent cx="6038850" cy="6350437"/>
            <wp:effectExtent l="0" t="0" r="0" b="0"/>
            <wp:docPr id="1438475926" name="Picture 1438475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082" cy="635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1241E8" w:rsidR="001241E8" w:rsidP="001241E8" w:rsidRDefault="001241E8" w14:paraId="44466495" w14:textId="77777777">
      <w:pPr>
        <w:rPr>
          <w:lang w:bidi="hi-IN"/>
        </w:rPr>
      </w:pPr>
    </w:p>
    <w:p w:rsidR="00BD459F" w:rsidP="00BD459F" w:rsidRDefault="00BD459F" w14:paraId="5B65DA7F" w14:textId="6D7C1E77">
      <w:pPr>
        <w:rPr>
          <w:lang w:bidi="hi-IN"/>
        </w:rPr>
      </w:pPr>
    </w:p>
    <w:p w:rsidR="00996320" w:rsidP="00996320" w:rsidRDefault="003C2B9A" w14:paraId="274FF8C3" w14:textId="77777777">
      <w:pPr>
        <w:keepNext/>
      </w:pPr>
      <w:r>
        <w:rPr>
          <w:noProof/>
          <w:lang w:bidi="hi-IN"/>
        </w:rPr>
        <w:drawing>
          <wp:inline distT="0" distB="0" distL="0" distR="0" wp14:anchorId="5EE01676" wp14:editId="11C7F00F">
            <wp:extent cx="5895975" cy="6214676"/>
            <wp:effectExtent l="0" t="0" r="0" b="0"/>
            <wp:docPr id="1438475927" name="Picture 1438475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260" cy="6224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59F" w:rsidP="00996320" w:rsidRDefault="00996320" w14:paraId="4DA99D63" w14:textId="358078CB">
      <w:pPr>
        <w:pStyle w:val="Caption"/>
        <w:ind w:left="720" w:firstLine="720"/>
      </w:pPr>
      <w:bookmarkStart w:name="_Toc209719090" w:id="111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99</w:t>
      </w:r>
      <w:r>
        <w:fldChar w:fldCharType="end"/>
      </w:r>
      <w:r>
        <w:t xml:space="preserve"> - Assign DNS A record for all of the devices</w:t>
      </w:r>
      <w:bookmarkEnd w:id="111"/>
    </w:p>
    <w:p w:rsidR="00996320" w:rsidP="00996320" w:rsidRDefault="00996320" w14:paraId="1F24436E" w14:textId="77777777">
      <w:pPr>
        <w:rPr>
          <w:lang w:bidi="hi-IN"/>
        </w:rPr>
      </w:pPr>
    </w:p>
    <w:p w:rsidR="00BE2713" w:rsidP="00BE2713" w:rsidRDefault="00ED3FAC" w14:paraId="57FD7060" w14:textId="77777777">
      <w:pPr>
        <w:keepNext/>
      </w:pPr>
      <w:r>
        <w:rPr>
          <w:noProof/>
          <w:lang w:bidi="hi-IN"/>
        </w:rPr>
        <w:drawing>
          <wp:inline distT="0" distB="0" distL="0" distR="0" wp14:anchorId="45A6075D" wp14:editId="460C4C19">
            <wp:extent cx="5915025" cy="1026221"/>
            <wp:effectExtent l="0" t="0" r="0" b="2540"/>
            <wp:docPr id="1438475929" name="Picture 1438475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400" cy="103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320" w:rsidP="00BE2713" w:rsidRDefault="00BE2713" w14:paraId="00B53BF3" w14:textId="1D6702C2">
      <w:pPr>
        <w:pStyle w:val="Caption"/>
        <w:ind w:left="720" w:firstLine="720"/>
      </w:pPr>
      <w:bookmarkStart w:name="_Toc209719091" w:id="112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0</w:t>
      </w:r>
      <w:r>
        <w:fldChar w:fldCharType="end"/>
      </w:r>
      <w:r>
        <w:t xml:space="preserve"> - Go back to the dashboard, and click "Tools"</w:t>
      </w:r>
      <w:bookmarkEnd w:id="112"/>
    </w:p>
    <w:p w:rsidR="00BE2713" w:rsidP="00BE2713" w:rsidRDefault="00BE2713" w14:paraId="515FC94E" w14:textId="77777777">
      <w:pPr>
        <w:rPr>
          <w:lang w:bidi="hi-IN"/>
        </w:rPr>
      </w:pPr>
    </w:p>
    <w:p w:rsidR="00AB6F0D" w:rsidP="00AB6F0D" w:rsidRDefault="00AB6F0D" w14:paraId="7A531125" w14:textId="77777777">
      <w:pPr>
        <w:keepNext/>
      </w:pPr>
      <w:r>
        <w:rPr>
          <w:noProof/>
          <w:lang w:bidi="hi-IN"/>
        </w:rPr>
        <w:drawing>
          <wp:inline distT="0" distB="0" distL="0" distR="0" wp14:anchorId="2125133A" wp14:editId="0945B114">
            <wp:extent cx="6048375" cy="3231956"/>
            <wp:effectExtent l="0" t="0" r="0" b="6985"/>
            <wp:docPr id="1438475930" name="Picture 1438475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884" cy="324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713" w:rsidP="00AB6F0D" w:rsidRDefault="00AB6F0D" w14:paraId="289DD3D5" w14:textId="0A26168F">
      <w:pPr>
        <w:pStyle w:val="Caption"/>
        <w:ind w:left="2880" w:firstLine="720"/>
      </w:pPr>
      <w:bookmarkStart w:name="_Toc209719092" w:id="113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1</w:t>
      </w:r>
      <w:r>
        <w:fldChar w:fldCharType="end"/>
      </w:r>
      <w:r>
        <w:t xml:space="preserve"> - Click "DHCP"</w:t>
      </w:r>
      <w:bookmarkEnd w:id="113"/>
    </w:p>
    <w:p w:rsidR="00AB6F0D" w:rsidP="00AB6F0D" w:rsidRDefault="00AB6F0D" w14:paraId="152DE5A6" w14:textId="77777777">
      <w:pPr>
        <w:rPr>
          <w:lang w:bidi="hi-IN"/>
        </w:rPr>
      </w:pPr>
    </w:p>
    <w:p w:rsidR="00AB6F0D" w:rsidP="00AB6F0D" w:rsidRDefault="00AB6F0D" w14:paraId="1016DB02" w14:textId="77777777">
      <w:pPr>
        <w:keepNext/>
      </w:pPr>
      <w:r>
        <w:rPr>
          <w:noProof/>
          <w:lang w:bidi="hi-IN"/>
        </w:rPr>
        <w:drawing>
          <wp:inline distT="0" distB="0" distL="0" distR="0" wp14:anchorId="13862B88" wp14:editId="38E4D076">
            <wp:extent cx="5924550" cy="4937125"/>
            <wp:effectExtent l="0" t="0" r="0" b="0"/>
            <wp:docPr id="1438475931" name="Picture 1438475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534" cy="4943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6F0D" w:rsidP="00AB6F0D" w:rsidRDefault="00AB6F0D" w14:paraId="6BF624B8" w14:textId="13F9B8EB">
      <w:pPr>
        <w:pStyle w:val="Caption"/>
        <w:ind w:left="1440" w:firstLine="720"/>
      </w:pPr>
      <w:bookmarkStart w:name="_Toc209719093" w:id="114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2</w:t>
      </w:r>
      <w:r>
        <w:fldChar w:fldCharType="end"/>
      </w:r>
      <w:r>
        <w:t xml:space="preserve"> - See the overview of the DHCP menu</w:t>
      </w:r>
      <w:bookmarkEnd w:id="114"/>
    </w:p>
    <w:p w:rsidR="00AB6F0D" w:rsidP="00AB6F0D" w:rsidRDefault="00AB6F0D" w14:paraId="3FD49DD3" w14:textId="77777777">
      <w:pPr>
        <w:rPr>
          <w:lang w:bidi="hi-IN"/>
        </w:rPr>
      </w:pPr>
    </w:p>
    <w:p w:rsidR="007A2B8F" w:rsidP="007A2B8F" w:rsidRDefault="007A2B8F" w14:paraId="435F3FFF" w14:textId="77777777">
      <w:pPr>
        <w:keepNext/>
      </w:pPr>
      <w:r>
        <w:rPr>
          <w:noProof/>
          <w:lang w:bidi="hi-IN"/>
        </w:rPr>
        <w:drawing>
          <wp:inline distT="0" distB="0" distL="0" distR="0" wp14:anchorId="66158368" wp14:editId="5EE1AC09">
            <wp:extent cx="5924550" cy="8053953"/>
            <wp:effectExtent l="0" t="0" r="0" b="4445"/>
            <wp:docPr id="1438475932" name="Picture 1438475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984" cy="8064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B6F0D" w:rsidR="00AB6F0D" w:rsidP="007A2B8F" w:rsidRDefault="007A2B8F" w14:paraId="4A716D28" w14:textId="3FFA592D">
      <w:pPr>
        <w:pStyle w:val="Caption"/>
        <w:ind w:left="2160" w:firstLine="720"/>
      </w:pPr>
      <w:bookmarkStart w:name="_Toc209719094" w:id="115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3</w:t>
      </w:r>
      <w:r>
        <w:fldChar w:fldCharType="end"/>
      </w:r>
      <w:r>
        <w:t xml:space="preserve"> - Click "new Scope"</w:t>
      </w:r>
      <w:bookmarkEnd w:id="115"/>
    </w:p>
    <w:p w:rsidR="00BD459F" w:rsidP="00BD459F" w:rsidRDefault="00BD459F" w14:paraId="738BAB4A" w14:textId="50373988">
      <w:pPr>
        <w:rPr>
          <w:lang w:bidi="hi-IN"/>
        </w:rPr>
      </w:pPr>
    </w:p>
    <w:p w:rsidR="004A7D01" w:rsidP="00BD459F" w:rsidRDefault="004A7D01" w14:paraId="5B4E4949" w14:textId="77777777">
      <w:pPr>
        <w:rPr>
          <w:lang w:bidi="hi-IN"/>
        </w:rPr>
      </w:pPr>
    </w:p>
    <w:p w:rsidR="003122DC" w:rsidP="003122DC" w:rsidRDefault="003122DC" w14:paraId="37ED6B63" w14:textId="77777777">
      <w:pPr>
        <w:keepNext/>
      </w:pPr>
      <w:r>
        <w:rPr>
          <w:noProof/>
          <w:lang w:bidi="hi-IN"/>
        </w:rPr>
        <w:drawing>
          <wp:inline distT="0" distB="0" distL="0" distR="0" wp14:anchorId="29CA7129" wp14:editId="5A195104">
            <wp:extent cx="5981700" cy="4899583"/>
            <wp:effectExtent l="0" t="0" r="0" b="0"/>
            <wp:docPr id="1438475933" name="Picture 1438475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7591" cy="490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D01" w:rsidP="003122DC" w:rsidRDefault="003122DC" w14:paraId="6D50F704" w14:textId="084CA5F7">
      <w:pPr>
        <w:pStyle w:val="Caption"/>
        <w:ind w:left="2880" w:firstLine="720"/>
      </w:pPr>
      <w:bookmarkStart w:name="_Toc209719095" w:id="116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4</w:t>
      </w:r>
      <w:r>
        <w:fldChar w:fldCharType="end"/>
      </w:r>
      <w:r>
        <w:t xml:space="preserve"> - "Click Next"</w:t>
      </w:r>
      <w:bookmarkEnd w:id="116"/>
    </w:p>
    <w:p w:rsidR="003122DC" w:rsidP="003122DC" w:rsidRDefault="003122DC" w14:paraId="13F0BEDE" w14:textId="77777777">
      <w:pPr>
        <w:rPr>
          <w:lang w:bidi="hi-IN"/>
        </w:rPr>
      </w:pPr>
    </w:p>
    <w:p w:rsidR="003122DC" w:rsidP="003122DC" w:rsidRDefault="003122DC" w14:paraId="73DFE34B" w14:textId="77777777">
      <w:pPr>
        <w:rPr>
          <w:lang w:bidi="hi-IN"/>
        </w:rPr>
      </w:pPr>
    </w:p>
    <w:p w:rsidR="00B144BE" w:rsidP="00B144BE" w:rsidRDefault="00B144BE" w14:paraId="428F067E" w14:textId="77777777">
      <w:pPr>
        <w:keepNext/>
      </w:pPr>
      <w:r>
        <w:rPr>
          <w:noProof/>
          <w:lang w:bidi="hi-IN"/>
        </w:rPr>
        <w:drawing>
          <wp:inline distT="0" distB="0" distL="0" distR="0" wp14:anchorId="5DBBE062" wp14:editId="4E105E53">
            <wp:extent cx="5949391" cy="2495550"/>
            <wp:effectExtent l="0" t="0" r="0" b="0"/>
            <wp:docPr id="1438475934" name="Picture 1438475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371" cy="2496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22DC" w:rsidP="00B144BE" w:rsidRDefault="00B144BE" w14:paraId="2E49324D" w14:textId="4F5C7316">
      <w:pPr>
        <w:pStyle w:val="Caption"/>
        <w:ind w:left="3600" w:firstLine="720"/>
      </w:pPr>
      <w:bookmarkStart w:name="_Toc209719096" w:id="117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5</w:t>
      </w:r>
      <w:r>
        <w:fldChar w:fldCharType="end"/>
      </w:r>
      <w:r>
        <w:t xml:space="preserve"> – Procced</w:t>
      </w:r>
      <w:bookmarkEnd w:id="117"/>
    </w:p>
    <w:p w:rsidR="00B144BE" w:rsidP="00B144BE" w:rsidRDefault="00B144BE" w14:paraId="00500BF5" w14:textId="77777777">
      <w:pPr>
        <w:rPr>
          <w:lang w:bidi="hi-IN"/>
        </w:rPr>
      </w:pPr>
    </w:p>
    <w:p w:rsidR="00B144BE" w:rsidP="00B144BE" w:rsidRDefault="00B144BE" w14:paraId="44C58598" w14:textId="77777777">
      <w:pPr>
        <w:keepNext/>
      </w:pPr>
      <w:r>
        <w:rPr>
          <w:noProof/>
          <w:lang w:bidi="hi-IN"/>
        </w:rPr>
        <w:drawing>
          <wp:inline distT="0" distB="0" distL="0" distR="0" wp14:anchorId="037DE681" wp14:editId="6D296708">
            <wp:extent cx="5867400" cy="4853403"/>
            <wp:effectExtent l="0" t="0" r="0" b="4445"/>
            <wp:docPr id="1438475935" name="Picture 1438475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336" cy="4857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44BE" w:rsidP="00B144BE" w:rsidRDefault="00B144BE" w14:paraId="377C3788" w14:textId="52C23871">
      <w:pPr>
        <w:pStyle w:val="Caption"/>
        <w:ind w:firstLine="720"/>
      </w:pPr>
      <w:bookmarkStart w:name="_Toc209719097" w:id="118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6</w:t>
      </w:r>
      <w:r>
        <w:fldChar w:fldCharType="end"/>
      </w:r>
      <w:r>
        <w:t xml:space="preserve"> - Put the starting IP Address and the end to click "Next"</w:t>
      </w:r>
      <w:bookmarkEnd w:id="118"/>
    </w:p>
    <w:p w:rsidR="00B144BE" w:rsidP="00B144BE" w:rsidRDefault="00B144BE" w14:paraId="4163D2B7" w14:textId="77777777">
      <w:pPr>
        <w:rPr>
          <w:lang w:bidi="hi-IN"/>
        </w:rPr>
      </w:pPr>
    </w:p>
    <w:p w:rsidR="00F85EA3" w:rsidP="00F85EA3" w:rsidRDefault="00F85EA3" w14:paraId="718D13C0" w14:textId="77777777">
      <w:pPr>
        <w:keepNext/>
      </w:pPr>
      <w:r>
        <w:rPr>
          <w:noProof/>
          <w:lang w:bidi="hi-IN"/>
        </w:rPr>
        <w:drawing>
          <wp:inline distT="0" distB="0" distL="0" distR="0" wp14:anchorId="4210E4C5" wp14:editId="728FEFB9">
            <wp:extent cx="5924550" cy="3764094"/>
            <wp:effectExtent l="0" t="0" r="0" b="8255"/>
            <wp:docPr id="1438475936" name="Picture 1438475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238" cy="3769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44BE" w:rsidP="00F85EA3" w:rsidRDefault="00F85EA3" w14:paraId="2A09F127" w14:textId="62DB3C09">
      <w:pPr>
        <w:pStyle w:val="Caption"/>
        <w:ind w:left="2160" w:firstLine="720"/>
      </w:pPr>
      <w:bookmarkStart w:name="_Toc209719098" w:id="119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7</w:t>
      </w:r>
      <w:r>
        <w:fldChar w:fldCharType="end"/>
      </w:r>
      <w:r>
        <w:t xml:space="preserve"> - set the Lease duration</w:t>
      </w:r>
      <w:bookmarkEnd w:id="119"/>
    </w:p>
    <w:p w:rsidR="00F85EA3" w:rsidP="00F85EA3" w:rsidRDefault="00F85EA3" w14:paraId="529E67D4" w14:textId="77777777">
      <w:pPr>
        <w:rPr>
          <w:lang w:bidi="hi-IN"/>
        </w:rPr>
      </w:pPr>
    </w:p>
    <w:p w:rsidR="00C92171" w:rsidP="00C92171" w:rsidRDefault="00C92171" w14:paraId="7280EB91" w14:textId="77777777">
      <w:pPr>
        <w:keepNext/>
      </w:pPr>
      <w:r>
        <w:rPr>
          <w:noProof/>
          <w:lang w:bidi="hi-IN"/>
        </w:rPr>
        <w:drawing>
          <wp:inline distT="0" distB="0" distL="0" distR="0" wp14:anchorId="00313EE4" wp14:editId="6C9A2829">
            <wp:extent cx="5981700" cy="4921399"/>
            <wp:effectExtent l="0" t="0" r="0" b="0"/>
            <wp:docPr id="1438475937" name="Picture 1438475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5205" cy="4924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5EA3" w:rsidP="00C92171" w:rsidRDefault="00C92171" w14:paraId="42079654" w14:textId="14387380">
      <w:pPr>
        <w:pStyle w:val="Caption"/>
        <w:ind w:left="2160" w:firstLine="720"/>
      </w:pPr>
      <w:bookmarkStart w:name="_Toc209719099" w:id="120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8</w:t>
      </w:r>
      <w:r>
        <w:fldChar w:fldCharType="end"/>
      </w:r>
      <w:r>
        <w:t xml:space="preserve"> - Configure DHCP Options</w:t>
      </w:r>
      <w:bookmarkEnd w:id="120"/>
    </w:p>
    <w:p w:rsidR="00C92171" w:rsidP="00C92171" w:rsidRDefault="00C92171" w14:paraId="49460A9C" w14:textId="77777777">
      <w:pPr>
        <w:rPr>
          <w:lang w:bidi="hi-IN"/>
        </w:rPr>
      </w:pPr>
    </w:p>
    <w:p w:rsidR="00DF6429" w:rsidP="00DF6429" w:rsidRDefault="00DF6429" w14:paraId="0719A87C" w14:textId="77777777">
      <w:pPr>
        <w:keepNext/>
      </w:pPr>
      <w:r>
        <w:rPr>
          <w:noProof/>
          <w:lang w:bidi="hi-IN"/>
        </w:rPr>
        <w:drawing>
          <wp:inline distT="0" distB="0" distL="0" distR="0" wp14:anchorId="33F09633" wp14:editId="7CD30A73">
            <wp:extent cx="5895975" cy="4881828"/>
            <wp:effectExtent l="0" t="0" r="0" b="0"/>
            <wp:docPr id="1438475938" name="Picture 1438475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0443" cy="4885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2171" w:rsidP="00DF6429" w:rsidRDefault="00DF6429" w14:paraId="0BACDA9C" w14:textId="39469616">
      <w:pPr>
        <w:pStyle w:val="Caption"/>
        <w:ind w:left="1440" w:firstLine="720"/>
      </w:pPr>
      <w:bookmarkStart w:name="_Toc209719100" w:id="121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09</w:t>
      </w:r>
      <w:r>
        <w:fldChar w:fldCharType="end"/>
      </w:r>
      <w:r>
        <w:t xml:space="preserve"> - Add the router Default Gateway</w:t>
      </w:r>
      <w:bookmarkEnd w:id="121"/>
    </w:p>
    <w:p w:rsidR="00DF6429" w:rsidP="00DF6429" w:rsidRDefault="00DF6429" w14:paraId="36CCA640" w14:textId="77777777">
      <w:pPr>
        <w:rPr>
          <w:lang w:bidi="hi-IN"/>
        </w:rPr>
      </w:pPr>
    </w:p>
    <w:p w:rsidR="00DF6429" w:rsidP="00DF6429" w:rsidRDefault="00DF6429" w14:paraId="3ED7BFEA" w14:textId="77777777">
      <w:pPr>
        <w:rPr>
          <w:lang w:bidi="hi-IN"/>
        </w:rPr>
      </w:pPr>
    </w:p>
    <w:p w:rsidR="00163461" w:rsidP="00163461" w:rsidRDefault="00E3733E" w14:paraId="3F9F5BDB" w14:textId="77777777">
      <w:pPr>
        <w:keepNext/>
      </w:pPr>
      <w:r>
        <w:rPr>
          <w:noProof/>
          <w:lang w:bidi="hi-IN"/>
        </w:rPr>
        <w:drawing>
          <wp:inline distT="0" distB="0" distL="0" distR="0" wp14:anchorId="1527605F" wp14:editId="0D0DE4D9">
            <wp:extent cx="6115050" cy="4990670"/>
            <wp:effectExtent l="0" t="0" r="0" b="635"/>
            <wp:docPr id="1438475940" name="Picture 1438475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205" cy="499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6429" w:rsidP="00D16CBF" w:rsidRDefault="00163461" w14:paraId="392F2A34" w14:textId="13C2CEB1">
      <w:pPr>
        <w:pStyle w:val="Caption"/>
        <w:ind w:firstLine="720"/>
      </w:pPr>
      <w:bookmarkStart w:name="_Toc209719101" w:id="122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0</w:t>
      </w:r>
      <w:r>
        <w:fldChar w:fldCharType="end"/>
      </w:r>
      <w:r>
        <w:t xml:space="preserve"> - Set the parent domain and edit the stuff, then click "next"</w:t>
      </w:r>
      <w:bookmarkEnd w:id="122"/>
    </w:p>
    <w:p w:rsidR="00D16CBF" w:rsidP="00D16CBF" w:rsidRDefault="00D16CBF" w14:paraId="593CBB76" w14:textId="77777777">
      <w:pPr>
        <w:rPr>
          <w:lang w:bidi="hi-IN"/>
        </w:rPr>
      </w:pPr>
    </w:p>
    <w:p w:rsidR="00D16CBF" w:rsidP="00D16CBF" w:rsidRDefault="00D16CBF" w14:paraId="110DCB8C" w14:textId="77777777">
      <w:pPr>
        <w:keepNext/>
      </w:pPr>
      <w:r>
        <w:rPr>
          <w:noProof/>
          <w:lang w:bidi="hi-IN"/>
        </w:rPr>
        <w:drawing>
          <wp:inline distT="0" distB="0" distL="0" distR="0" wp14:anchorId="78D17032" wp14:editId="38D30BE0">
            <wp:extent cx="5905500" cy="2271346"/>
            <wp:effectExtent l="0" t="0" r="0" b="0"/>
            <wp:docPr id="1438475941" name="Picture 1438475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950" cy="2273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6CBF" w:rsidP="00D16CBF" w:rsidRDefault="00D16CBF" w14:paraId="6B2435CB" w14:textId="689E0DCD">
      <w:pPr>
        <w:pStyle w:val="Caption"/>
        <w:ind w:left="2160"/>
      </w:pPr>
      <w:bookmarkStart w:name="_Toc209719102" w:id="123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1</w:t>
      </w:r>
      <w:r>
        <w:fldChar w:fldCharType="end"/>
      </w:r>
      <w:r>
        <w:t xml:space="preserve"> - See the Scope being Active!</w:t>
      </w:r>
      <w:bookmarkEnd w:id="123"/>
    </w:p>
    <w:p w:rsidR="00D16CBF" w:rsidP="00D16CBF" w:rsidRDefault="00D16CBF" w14:paraId="1E68847C" w14:textId="77777777">
      <w:pPr>
        <w:rPr>
          <w:lang w:bidi="hi-IN"/>
        </w:rPr>
      </w:pPr>
    </w:p>
    <w:p w:rsidR="00D16CBF" w:rsidP="00D16CBF" w:rsidRDefault="00D16CBF" w14:paraId="1FF6AF40" w14:textId="77777777">
      <w:pPr>
        <w:rPr>
          <w:lang w:bidi="hi-IN"/>
        </w:rPr>
      </w:pPr>
    </w:p>
    <w:p w:rsidR="0011182F" w:rsidP="0011182F" w:rsidRDefault="0011182F" w14:paraId="336E9296" w14:textId="77777777">
      <w:pPr>
        <w:keepNext/>
      </w:pPr>
      <w:r>
        <w:rPr>
          <w:noProof/>
          <w:lang w:bidi="hi-IN"/>
        </w:rPr>
        <w:drawing>
          <wp:inline distT="0" distB="0" distL="0" distR="0" wp14:anchorId="7D2814A7" wp14:editId="11CF918E">
            <wp:extent cx="6125973" cy="3952875"/>
            <wp:effectExtent l="0" t="0" r="8255" b="0"/>
            <wp:docPr id="1438475942" name="Picture 1438475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087" cy="395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6CBF" w:rsidP="0011182F" w:rsidRDefault="0011182F" w14:paraId="0C7B9F16" w14:textId="7290FBA5">
      <w:pPr>
        <w:pStyle w:val="Caption"/>
        <w:ind w:firstLine="720"/>
      </w:pPr>
      <w:bookmarkStart w:name="_Toc209719103" w:id="124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2</w:t>
      </w:r>
      <w:r>
        <w:fldChar w:fldCharType="end"/>
      </w:r>
      <w:r>
        <w:t xml:space="preserve"> - See the laptop getting IP Address from DHCP Server</w:t>
      </w:r>
      <w:bookmarkEnd w:id="124"/>
    </w:p>
    <w:p w:rsidR="0011182F" w:rsidP="0011182F" w:rsidRDefault="0011182F" w14:paraId="7014916C" w14:textId="77777777">
      <w:pPr>
        <w:rPr>
          <w:lang w:bidi="hi-IN"/>
        </w:rPr>
      </w:pPr>
    </w:p>
    <w:p w:rsidR="00455F3B" w:rsidP="00455F3B" w:rsidRDefault="00455F3B" w14:paraId="11899033" w14:textId="77777777">
      <w:pPr>
        <w:keepNext/>
      </w:pPr>
      <w:r>
        <w:rPr>
          <w:noProof/>
          <w:lang w:bidi="hi-IN"/>
        </w:rPr>
        <w:drawing>
          <wp:inline distT="0" distB="0" distL="0" distR="0" wp14:anchorId="7239BB57" wp14:editId="06D72533">
            <wp:extent cx="5810250" cy="1132349"/>
            <wp:effectExtent l="0" t="0" r="0" b="0"/>
            <wp:docPr id="1438475943" name="Picture 1438475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180" cy="1134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82F" w:rsidP="00455F3B" w:rsidRDefault="00455F3B" w14:paraId="2612DB63" w14:textId="2B761B37">
      <w:pPr>
        <w:pStyle w:val="Caption"/>
        <w:ind w:left="1440" w:firstLine="720"/>
      </w:pPr>
      <w:bookmarkStart w:name="_Toc209719104" w:id="125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3</w:t>
      </w:r>
      <w:r>
        <w:fldChar w:fldCharType="end"/>
      </w:r>
      <w:r>
        <w:t xml:space="preserve"> - Type the IIS website on laptop</w:t>
      </w:r>
      <w:bookmarkEnd w:id="125"/>
    </w:p>
    <w:p w:rsidR="00D85C98" w:rsidP="00D85C98" w:rsidRDefault="00D85C98" w14:paraId="728E084A" w14:textId="77777777">
      <w:pPr>
        <w:keepNext/>
      </w:pPr>
      <w:r>
        <w:rPr>
          <w:noProof/>
          <w:lang w:bidi="hi-IN"/>
        </w:rPr>
        <w:drawing>
          <wp:inline distT="0" distB="0" distL="0" distR="0" wp14:anchorId="3E9507C2" wp14:editId="155CFEDF">
            <wp:extent cx="5972175" cy="3949535"/>
            <wp:effectExtent l="0" t="0" r="0" b="0"/>
            <wp:docPr id="1438475944" name="Picture 143847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3921" cy="3957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5F3B" w:rsidP="00D85C98" w:rsidRDefault="00D85C98" w14:paraId="054DCB8B" w14:textId="5A50C8CC">
      <w:pPr>
        <w:pStyle w:val="Caption"/>
        <w:ind w:left="1440" w:firstLine="720"/>
      </w:pPr>
      <w:bookmarkStart w:name="_Toc209719105" w:id="126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4</w:t>
      </w:r>
      <w:r>
        <w:fldChar w:fldCharType="end"/>
      </w:r>
      <w:r>
        <w:t xml:space="preserve"> - See your own IIS website from the</w:t>
      </w:r>
      <w:r w:rsidR="00C536A2">
        <w:t xml:space="preserve"> PCA</w:t>
      </w:r>
      <w:bookmarkEnd w:id="126"/>
    </w:p>
    <w:p w:rsidR="00D85C98" w:rsidP="00D85C98" w:rsidRDefault="00D85C98" w14:paraId="55A4026F" w14:textId="77777777">
      <w:pPr>
        <w:rPr>
          <w:lang w:bidi="hi-IN"/>
        </w:rPr>
      </w:pPr>
    </w:p>
    <w:p w:rsidR="00D85C98" w:rsidP="00D85C98" w:rsidRDefault="00D85C98" w14:paraId="3BCFDCAD" w14:textId="77777777">
      <w:pPr>
        <w:keepNext/>
      </w:pPr>
      <w:r>
        <w:rPr>
          <w:noProof/>
          <w:lang w:bidi="hi-IN"/>
        </w:rPr>
        <w:drawing>
          <wp:inline distT="0" distB="0" distL="0" distR="0" wp14:anchorId="03AC77F0" wp14:editId="6A2506F4">
            <wp:extent cx="5911850" cy="933450"/>
            <wp:effectExtent l="0" t="0" r="0" b="0"/>
            <wp:docPr id="1438475945" name="Picture 1438475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C98" w:rsidP="00D85C98" w:rsidRDefault="00D85C98" w14:paraId="2579860E" w14:textId="21EEFAA1">
      <w:pPr>
        <w:pStyle w:val="Caption"/>
        <w:ind w:left="1440" w:firstLine="720"/>
      </w:pPr>
      <w:bookmarkStart w:name="_Toc209719106" w:id="127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5</w:t>
      </w:r>
      <w:r>
        <w:fldChar w:fldCharType="end"/>
      </w:r>
      <w:r>
        <w:t xml:space="preserve"> - Type another IIS website on the laptop</w:t>
      </w:r>
      <w:bookmarkEnd w:id="127"/>
    </w:p>
    <w:p w:rsidR="00D85C98" w:rsidP="00D85C98" w:rsidRDefault="00D85C98" w14:paraId="665C74C5" w14:textId="77777777">
      <w:pPr>
        <w:rPr>
          <w:lang w:bidi="hi-IN"/>
        </w:rPr>
      </w:pPr>
    </w:p>
    <w:p w:rsidR="00C536A2" w:rsidP="00C536A2" w:rsidRDefault="00C536A2" w14:paraId="181CFDC2" w14:textId="77777777">
      <w:pPr>
        <w:keepNext/>
      </w:pPr>
      <w:r>
        <w:rPr>
          <w:noProof/>
          <w:lang w:bidi="hi-IN"/>
        </w:rPr>
        <w:drawing>
          <wp:inline distT="0" distB="0" distL="0" distR="0" wp14:anchorId="6B3361A5" wp14:editId="362F9416">
            <wp:extent cx="5981700" cy="3034762"/>
            <wp:effectExtent l="0" t="0" r="0" b="0"/>
            <wp:docPr id="1438475946" name="Picture 1438475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550" cy="3042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C98" w:rsidP="00C536A2" w:rsidRDefault="00C536A2" w14:paraId="725421BD" w14:textId="618555F5">
      <w:pPr>
        <w:pStyle w:val="Caption"/>
        <w:ind w:left="720" w:firstLine="720"/>
      </w:pPr>
      <w:bookmarkStart w:name="_Toc209719107" w:id="128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6</w:t>
      </w:r>
      <w:r>
        <w:fldChar w:fldCharType="end"/>
      </w:r>
      <w:r>
        <w:t xml:space="preserve"> - See your own IIS Website from the PCB Core!</w:t>
      </w:r>
      <w:bookmarkEnd w:id="128"/>
    </w:p>
    <w:p w:rsidR="00C536A2" w:rsidP="00C536A2" w:rsidRDefault="00C536A2" w14:paraId="3020553B" w14:textId="77777777">
      <w:pPr>
        <w:rPr>
          <w:lang w:bidi="hi-IN"/>
        </w:rPr>
      </w:pPr>
    </w:p>
    <w:p w:rsidR="00897892" w:rsidP="00897892" w:rsidRDefault="00897892" w14:paraId="43481718" w14:textId="77777777">
      <w:pPr>
        <w:keepNext/>
      </w:pPr>
      <w:r>
        <w:rPr>
          <w:noProof/>
          <w:lang w:bidi="hi-IN"/>
        </w:rPr>
        <w:drawing>
          <wp:inline distT="0" distB="0" distL="0" distR="0" wp14:anchorId="448383C3" wp14:editId="585BC9F0">
            <wp:extent cx="5915025" cy="1431943"/>
            <wp:effectExtent l="0" t="0" r="0" b="0"/>
            <wp:docPr id="1438475947" name="Picture 1438475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402" cy="1434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091F1593" wp14:editId="046BDEF9">
            <wp:extent cx="5972175" cy="1653650"/>
            <wp:effectExtent l="0" t="0" r="0" b="3810"/>
            <wp:docPr id="1438475948" name="Picture 1438475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7994" cy="165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36A2" w:rsidP="00897892" w:rsidRDefault="00897892" w14:paraId="3D9616C6" w14:textId="7ACC53AC">
      <w:pPr>
        <w:pStyle w:val="Caption"/>
        <w:ind w:firstLine="720"/>
      </w:pPr>
      <w:bookmarkStart w:name="_Toc209719108" w:id="129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7</w:t>
      </w:r>
      <w:r>
        <w:fldChar w:fldCharType="end"/>
      </w:r>
      <w:r>
        <w:t xml:space="preserve">- </w:t>
      </w:r>
      <w:proofErr w:type="spellStart"/>
      <w:r>
        <w:t>nslookup</w:t>
      </w:r>
      <w:proofErr w:type="spellEnd"/>
      <w:r>
        <w:t xml:space="preserve"> on DNS A and reverse IP records for router</w:t>
      </w:r>
      <w:bookmarkEnd w:id="129"/>
    </w:p>
    <w:p w:rsidR="00897892" w:rsidP="00897892" w:rsidRDefault="00897892" w14:paraId="197AE4B1" w14:textId="77777777">
      <w:pPr>
        <w:rPr>
          <w:lang w:bidi="hi-IN"/>
        </w:rPr>
      </w:pPr>
    </w:p>
    <w:p w:rsidR="0093522D" w:rsidP="0093522D" w:rsidRDefault="0093522D" w14:paraId="475608FA" w14:textId="77777777">
      <w:pPr>
        <w:keepNext/>
      </w:pPr>
      <w:r>
        <w:rPr>
          <w:noProof/>
          <w:lang w:bidi="hi-IN"/>
        </w:rPr>
        <w:drawing>
          <wp:inline distT="0" distB="0" distL="0" distR="0" wp14:anchorId="4184AFC4" wp14:editId="3AF8D4BE">
            <wp:extent cx="6048375" cy="1165016"/>
            <wp:effectExtent l="0" t="0" r="0" b="0"/>
            <wp:docPr id="1438475949" name="Picture 1438475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005" cy="116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7349069A" wp14:editId="560B083D">
            <wp:extent cx="6019522" cy="1485900"/>
            <wp:effectExtent l="0" t="0" r="635" b="0"/>
            <wp:docPr id="1438475950" name="Picture 1438475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171" cy="1492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7892" w:rsidP="0093522D" w:rsidRDefault="0093522D" w14:paraId="242CCBE5" w14:textId="1987FC2E">
      <w:pPr>
        <w:pStyle w:val="Caption"/>
        <w:ind w:firstLine="720"/>
      </w:pPr>
      <w:bookmarkStart w:name="_Toc209719109" w:id="130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8</w:t>
      </w:r>
      <w:r>
        <w:fldChar w:fldCharType="end"/>
      </w:r>
      <w:r>
        <w:t xml:space="preserve"> - </w:t>
      </w:r>
      <w:proofErr w:type="spellStart"/>
      <w:r>
        <w:t>nslookup</w:t>
      </w:r>
      <w:proofErr w:type="spellEnd"/>
      <w:r>
        <w:t xml:space="preserve"> on DNS A and reverse IP records for PCA VM</w:t>
      </w:r>
      <w:bookmarkEnd w:id="130"/>
    </w:p>
    <w:p w:rsidR="0093522D" w:rsidP="0093522D" w:rsidRDefault="0093522D" w14:paraId="0C2D8558" w14:textId="77777777">
      <w:pPr>
        <w:rPr>
          <w:lang w:bidi="hi-IN"/>
        </w:rPr>
      </w:pPr>
    </w:p>
    <w:p w:rsidR="008B520C" w:rsidP="008B520C" w:rsidRDefault="008B520C" w14:paraId="2ED2E575" w14:textId="77777777">
      <w:pPr>
        <w:keepNext/>
      </w:pPr>
      <w:r>
        <w:rPr>
          <w:noProof/>
          <w:lang w:bidi="hi-IN"/>
        </w:rPr>
        <w:drawing>
          <wp:inline distT="0" distB="0" distL="0" distR="0" wp14:anchorId="12311507" wp14:editId="5BD3E7CE">
            <wp:extent cx="6063669" cy="1466850"/>
            <wp:effectExtent l="0" t="0" r="0" b="0"/>
            <wp:docPr id="1438475951" name="Picture 1438475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2533" cy="1468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7C8DCAA1" wp14:editId="5C874D23">
            <wp:extent cx="6086475" cy="1844767"/>
            <wp:effectExtent l="0" t="0" r="0" b="3175"/>
            <wp:docPr id="1438475952" name="Picture 1438475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173" cy="1850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522D" w:rsidP="008B520C" w:rsidRDefault="008B520C" w14:paraId="2F935D31" w14:textId="6D8E8813">
      <w:pPr>
        <w:pStyle w:val="Caption"/>
        <w:ind w:firstLine="720"/>
      </w:pPr>
      <w:bookmarkStart w:name="_Toc209719110" w:id="131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19</w:t>
      </w:r>
      <w:r>
        <w:fldChar w:fldCharType="end"/>
      </w:r>
      <w:r>
        <w:t xml:space="preserve"> - </w:t>
      </w:r>
      <w:proofErr w:type="spellStart"/>
      <w:r>
        <w:t>nslookup</w:t>
      </w:r>
      <w:proofErr w:type="spellEnd"/>
      <w:r>
        <w:t xml:space="preserve"> on DNS A and reverse IP records for PCB Core</w:t>
      </w:r>
      <w:bookmarkEnd w:id="131"/>
    </w:p>
    <w:p w:rsidR="008B520C" w:rsidP="008B520C" w:rsidRDefault="008B520C" w14:paraId="4B3C7ABF" w14:textId="77777777">
      <w:pPr>
        <w:rPr>
          <w:lang w:bidi="hi-IN"/>
        </w:rPr>
      </w:pPr>
    </w:p>
    <w:p w:rsidR="008B520C" w:rsidP="008B520C" w:rsidRDefault="00172749" w14:paraId="5F9062E8" w14:textId="4A5DF1C3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59A4EEC2" wp14:editId="4ABEFC1D">
            <wp:extent cx="5979133" cy="1590675"/>
            <wp:effectExtent l="0" t="0" r="3175" b="0"/>
            <wp:docPr id="1438475953" name="Picture 1438475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485" cy="1592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0B7F" w:rsidP="00450B7F" w:rsidRDefault="00172749" w14:paraId="0434DBF4" w14:textId="77777777">
      <w:pPr>
        <w:keepNext/>
      </w:pPr>
      <w:r>
        <w:rPr>
          <w:noProof/>
          <w:lang w:bidi="hi-IN"/>
        </w:rPr>
        <w:drawing>
          <wp:inline distT="0" distB="0" distL="0" distR="0" wp14:anchorId="24073FA8" wp14:editId="7B5CB9B1">
            <wp:extent cx="5973212" cy="1704975"/>
            <wp:effectExtent l="0" t="0" r="8890" b="0"/>
            <wp:docPr id="1438475954" name="Picture 1438475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8637" cy="1706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2749" w:rsidP="00450B7F" w:rsidRDefault="00450B7F" w14:paraId="30170DF2" w14:textId="6C2B6797">
      <w:pPr>
        <w:pStyle w:val="Caption"/>
        <w:ind w:firstLine="720"/>
      </w:pPr>
      <w:bookmarkStart w:name="_Toc209719111" w:id="132"/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53754F">
        <w:rPr>
          <w:noProof/>
        </w:rPr>
        <w:t>120</w:t>
      </w:r>
      <w:r>
        <w:fldChar w:fldCharType="end"/>
      </w:r>
      <w:r>
        <w:t xml:space="preserve"> - </w:t>
      </w:r>
      <w:proofErr w:type="spellStart"/>
      <w:r>
        <w:t>nslookup</w:t>
      </w:r>
      <w:proofErr w:type="spellEnd"/>
      <w:r>
        <w:t xml:space="preserve"> on DNS A and Reverse IP records for Dell Server</w:t>
      </w:r>
      <w:bookmarkEnd w:id="132"/>
    </w:p>
    <w:p w:rsidR="00450B7F" w:rsidP="00450B7F" w:rsidRDefault="00450B7F" w14:paraId="5984A308" w14:textId="77777777">
      <w:pPr>
        <w:rPr>
          <w:lang w:bidi="hi-IN"/>
        </w:rPr>
      </w:pPr>
    </w:p>
    <w:p w:rsidRPr="00450B7F" w:rsidR="00450B7F" w:rsidP="00450B7F" w:rsidRDefault="00450B7F" w14:paraId="5827C0D1" w14:textId="77777777">
      <w:pPr>
        <w:rPr>
          <w:lang w:bidi="hi-IN"/>
        </w:rPr>
      </w:pPr>
    </w:p>
    <w:p w:rsidRPr="00BD459F" w:rsidR="00BD459F" w:rsidP="00BD459F" w:rsidRDefault="00BD459F" w14:paraId="71A6F5CA" w14:textId="77777777">
      <w:pPr>
        <w:rPr>
          <w:lang w:bidi="hi-IN"/>
        </w:rPr>
      </w:pPr>
    </w:p>
    <w:p w:rsidR="00803045" w:rsidP="00803045" w:rsidRDefault="00803045" w14:paraId="4A587FF4" w14:textId="4031805E">
      <w:pPr>
        <w:rPr>
          <w:lang w:bidi="hi-IN"/>
        </w:rPr>
      </w:pPr>
    </w:p>
    <w:p w:rsidRPr="00803045" w:rsidR="00803045" w:rsidP="00803045" w:rsidRDefault="00803045" w14:paraId="46166FFD" w14:textId="77777777">
      <w:pPr>
        <w:rPr>
          <w:lang w:bidi="hi-IN"/>
        </w:rPr>
      </w:pPr>
    </w:p>
    <w:p w:rsidR="00803045" w:rsidP="00803045" w:rsidRDefault="00803045" w14:paraId="13C096B8" w14:textId="5E62C36B">
      <w:pPr>
        <w:rPr>
          <w:lang w:bidi="hi-IN"/>
        </w:rPr>
      </w:pPr>
    </w:p>
    <w:p w:rsidRPr="00803045" w:rsidR="00803045" w:rsidP="00803045" w:rsidRDefault="00803045" w14:paraId="0DEFD104" w14:textId="77777777">
      <w:pPr>
        <w:rPr>
          <w:lang w:bidi="hi-IN"/>
        </w:rPr>
      </w:pPr>
    </w:p>
    <w:p w:rsidR="00803045" w:rsidP="00803045" w:rsidRDefault="00803045" w14:paraId="4801C6B1" w14:textId="054BBFBB">
      <w:pPr>
        <w:rPr>
          <w:lang w:bidi="hi-IN"/>
        </w:rPr>
      </w:pPr>
    </w:p>
    <w:p w:rsidRPr="00803045" w:rsidR="00803045" w:rsidP="00803045" w:rsidRDefault="00803045" w14:paraId="460728D9" w14:textId="77777777">
      <w:pPr>
        <w:rPr>
          <w:lang w:bidi="hi-IN"/>
        </w:rPr>
      </w:pPr>
    </w:p>
    <w:p w:rsidR="00510A34" w:rsidP="00510A34" w:rsidRDefault="00510A34" w14:paraId="12F725D2" w14:textId="2E729247">
      <w:pPr>
        <w:rPr>
          <w:lang w:bidi="hi-IN"/>
        </w:rPr>
      </w:pPr>
    </w:p>
    <w:p w:rsidR="00510A34" w:rsidP="00510A34" w:rsidRDefault="00510A34" w14:paraId="7C626EFA" w14:textId="67486E12">
      <w:pPr>
        <w:rPr>
          <w:lang w:bidi="hi-IN"/>
        </w:rPr>
      </w:pPr>
    </w:p>
    <w:p w:rsidR="00510A34" w:rsidP="00510A34" w:rsidRDefault="00510A34" w14:paraId="60B38F1D" w14:textId="63863EEC">
      <w:pPr>
        <w:rPr>
          <w:lang w:bidi="hi-IN"/>
        </w:rPr>
      </w:pPr>
    </w:p>
    <w:p w:rsidR="00E075E9" w:rsidP="00510A34" w:rsidRDefault="00E075E9" w14:paraId="4E878BCB" w14:textId="77777777">
      <w:pPr>
        <w:rPr>
          <w:lang w:bidi="hi-IN"/>
        </w:rPr>
      </w:pPr>
    </w:p>
    <w:p w:rsidR="00E075E9" w:rsidP="00510A34" w:rsidRDefault="00E075E9" w14:paraId="538F3266" w14:textId="77777777">
      <w:pPr>
        <w:rPr>
          <w:lang w:bidi="hi-IN"/>
        </w:rPr>
      </w:pPr>
    </w:p>
    <w:p w:rsidR="00E075E9" w:rsidP="00510A34" w:rsidRDefault="00E075E9" w14:paraId="439215F1" w14:textId="77777777">
      <w:pPr>
        <w:rPr>
          <w:lang w:bidi="hi-IN"/>
        </w:rPr>
      </w:pPr>
    </w:p>
    <w:p w:rsidR="00E075E9" w:rsidP="00510A34" w:rsidRDefault="00E075E9" w14:paraId="50534210" w14:textId="77777777">
      <w:pPr>
        <w:rPr>
          <w:lang w:bidi="hi-IN"/>
        </w:rPr>
      </w:pPr>
    </w:p>
    <w:p w:rsidRPr="00510A34" w:rsidR="00510A34" w:rsidP="00510A34" w:rsidRDefault="00510A34" w14:paraId="3028D973" w14:textId="77777777">
      <w:pPr>
        <w:rPr>
          <w:lang w:bidi="hi-IN"/>
        </w:rPr>
      </w:pPr>
    </w:p>
    <w:p w:rsidR="00140CBE" w:rsidP="00504818" w:rsidRDefault="00A07894" w14:paraId="181F5252" w14:textId="75B7B1DE">
      <w:pPr>
        <w:pStyle w:val="Heading3"/>
        <w:pBdr>
          <w:bottom w:val="single" w:color="auto" w:sz="4" w:space="1"/>
        </w:pBdr>
      </w:pPr>
      <w:bookmarkStart w:name="_Toc209718584" w:id="133"/>
      <w:r>
        <w:t>Questions and Answers</w:t>
      </w:r>
      <w:bookmarkEnd w:id="133"/>
    </w:p>
    <w:p w:rsidR="61D3483A" w:rsidP="000E781F" w:rsidRDefault="000E781F" w14:paraId="3B499A8B" w14:textId="4324688E">
      <w:pPr>
        <w:pStyle w:val="ListParagraph"/>
        <w:numPr>
          <w:ilvl w:val="0"/>
          <w:numId w:val="17"/>
        </w:numPr>
      </w:pPr>
      <w:r>
        <w:t>In which part of the lab activity did you find the most challenging?</w:t>
      </w:r>
    </w:p>
    <w:p w:rsidR="000E781F" w:rsidP="000E781F" w:rsidRDefault="007B704F" w14:paraId="6F63488D" w14:textId="3ADDE937">
      <w:pPr>
        <w:pStyle w:val="ListParagraph"/>
        <w:numPr>
          <w:ilvl w:val="0"/>
          <w:numId w:val="18"/>
        </w:numPr>
      </w:pPr>
      <w:r>
        <w:t>Getting the VM truly bridged to the wired LAN while chasing th</w:t>
      </w:r>
      <w:r w:rsidR="00AC2550">
        <w:t xml:space="preserve">e </w:t>
      </w:r>
      <w:r>
        <w:t xml:space="preserve">rogue router DHCP and </w:t>
      </w:r>
      <w:r w:rsidR="00AC2550">
        <w:t>fixing DNS/forwarders was the most painful part I struggled with.</w:t>
      </w:r>
    </w:p>
    <w:p w:rsidR="000E781F" w:rsidP="000E781F" w:rsidRDefault="000E781F" w14:paraId="39257C7E" w14:textId="77777777"/>
    <w:p w:rsidR="000E781F" w:rsidP="000E781F" w:rsidRDefault="000E781F" w14:paraId="24A8BC0D" w14:textId="77777777"/>
    <w:p w:rsidR="000E781F" w:rsidP="000E781F" w:rsidRDefault="000E781F" w14:paraId="3D326A9A" w14:textId="77777777"/>
    <w:p w:rsidR="000E781F" w:rsidP="000E781F" w:rsidRDefault="000E781F" w14:paraId="27880055" w14:textId="77777777"/>
    <w:p w:rsidR="000E781F" w:rsidP="000E781F" w:rsidRDefault="000E781F" w14:paraId="2CDF97CD" w14:textId="77777777"/>
    <w:p w:rsidR="000E781F" w:rsidP="000E781F" w:rsidRDefault="000E781F" w14:paraId="644BD9A7" w14:textId="77777777"/>
    <w:p w:rsidR="000E781F" w:rsidP="000E781F" w:rsidRDefault="000E781F" w14:paraId="3F7FEFE5" w14:textId="77777777"/>
    <w:p w:rsidR="000E781F" w:rsidP="000E781F" w:rsidRDefault="000E781F" w14:paraId="1BDA062F" w14:textId="77777777"/>
    <w:p w:rsidR="000E781F" w:rsidP="000E781F" w:rsidRDefault="000E781F" w14:paraId="300D18A7" w14:textId="77777777"/>
    <w:p w:rsidR="000E781F" w:rsidP="000E781F" w:rsidRDefault="000E781F" w14:paraId="6153E53A" w14:textId="77777777"/>
    <w:p w:rsidR="000E781F" w:rsidP="000E781F" w:rsidRDefault="000E781F" w14:paraId="5F487EE9" w14:textId="77777777"/>
    <w:p w:rsidR="000E781F" w:rsidP="000E781F" w:rsidRDefault="000E781F" w14:paraId="6BA79004" w14:textId="77777777"/>
    <w:p w:rsidR="000E781F" w:rsidP="000E781F" w:rsidRDefault="000E781F" w14:paraId="1CA486B3" w14:textId="77777777"/>
    <w:p w:rsidR="000E781F" w:rsidP="000E781F" w:rsidRDefault="000E781F" w14:paraId="457ADF06" w14:textId="77777777"/>
    <w:p w:rsidR="000E781F" w:rsidP="000E781F" w:rsidRDefault="000E781F" w14:paraId="2120CC0A" w14:textId="77777777"/>
    <w:p w:rsidR="000E781F" w:rsidP="000E781F" w:rsidRDefault="000E781F" w14:paraId="7A32DF4E" w14:textId="77777777"/>
    <w:p w:rsidR="000E781F" w:rsidP="000E781F" w:rsidRDefault="000E781F" w14:paraId="7B91C30D" w14:textId="77777777"/>
    <w:p w:rsidR="000E781F" w:rsidP="000E781F" w:rsidRDefault="000E781F" w14:paraId="452A4F55" w14:textId="77777777"/>
    <w:p w:rsidR="000E781F" w:rsidP="000E781F" w:rsidRDefault="000E781F" w14:paraId="3BA784FD" w14:textId="77777777"/>
    <w:p w:rsidR="000E781F" w:rsidP="000E781F" w:rsidRDefault="000E781F" w14:paraId="05D77A4C" w14:textId="77777777"/>
    <w:p w:rsidR="000E781F" w:rsidP="000E781F" w:rsidRDefault="000E781F" w14:paraId="38897682" w14:textId="77777777"/>
    <w:p w:rsidR="000E781F" w:rsidP="000E781F" w:rsidRDefault="000E781F" w14:paraId="2BD6EC17" w14:textId="77777777"/>
    <w:p w:rsidR="000E781F" w:rsidP="000E781F" w:rsidRDefault="000E781F" w14:paraId="0748F795" w14:textId="77777777"/>
    <w:p w:rsidR="000E781F" w:rsidP="000E781F" w:rsidRDefault="000E781F" w14:paraId="083F14FC" w14:textId="77777777"/>
    <w:p w:rsidR="000E781F" w:rsidP="000E781F" w:rsidRDefault="000E781F" w14:paraId="73ECC91B" w14:textId="77777777"/>
    <w:p w:rsidR="000E781F" w:rsidP="000E781F" w:rsidRDefault="000E781F" w14:paraId="4033A16E" w14:textId="77777777"/>
    <w:p w:rsidR="000E781F" w:rsidP="000E781F" w:rsidRDefault="000E781F" w14:paraId="45D135EB" w14:textId="77777777"/>
    <w:p w:rsidR="00A14776" w:rsidP="5ABF4C44" w:rsidRDefault="004D3BFA" w14:paraId="0A6EC196" w14:textId="77777777">
      <w:pPr>
        <w:pStyle w:val="Heading3"/>
        <w:pBdr>
          <w:bottom w:val="single" w:color="auto" w:sz="4" w:space="1"/>
        </w:pBdr>
        <w:spacing w:after="200" w:line="276" w:lineRule="auto"/>
      </w:pPr>
      <w:bookmarkStart w:name="_Toc209718585" w:id="134"/>
      <w:r>
        <w:t>Observations</w:t>
      </w:r>
      <w:bookmarkEnd w:id="134"/>
    </w:p>
    <w:p w:rsidRPr="00AC2550" w:rsidR="00AC2550" w:rsidP="00AC2550" w:rsidRDefault="00AC2550" w14:paraId="6B5473C0" w14:textId="14C0532B">
      <w:pPr>
        <w:tabs>
          <w:tab w:val="left" w:pos="1277"/>
        </w:tabs>
      </w:pPr>
      <w:r>
        <w:t xml:space="preserve">Well, it was excellent learning for me to do this type of stuff, it was really cool. I made big mistake that I added the “Excluded and Delay” to block any incoming DHCP IP Address while it was not supposed to happen! Good experience. </w:t>
      </w:r>
    </w:p>
    <w:sectPr w:rsidRPr="00AC2550" w:rsidR="00AC2550" w:rsidSect="00E047BD">
      <w:headerReference w:type="default" r:id="rId146"/>
      <w:footerReference w:type="default" r:id="rId147"/>
      <w:headerReference w:type="first" r:id="rId148"/>
      <w:footerReference w:type="first" r:id="rId149"/>
      <w:pgSz w:w="12240" w:h="15840" w:orient="portrait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F1025" w:rsidP="00E14FFA" w:rsidRDefault="00BF1025" w14:paraId="545B85D3" w14:textId="77777777">
      <w:r>
        <w:separator/>
      </w:r>
    </w:p>
  </w:endnote>
  <w:endnote w:type="continuationSeparator" w:id="0">
    <w:p w:rsidR="00BF1025" w:rsidP="00E14FFA" w:rsidRDefault="00BF1025" w14:paraId="1CDBB02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3116"/>
      <w:gridCol w:w="3104"/>
      <w:gridCol w:w="3140"/>
    </w:tblGrid>
    <w:tr w:rsidRPr="007F442F" w:rsidR="00D2699A" w:rsidTr="5ABF4C44" w14:paraId="6A224A44" w14:textId="77777777">
      <w:tc>
        <w:tcPr>
          <w:tcW w:w="3432" w:type="dxa"/>
        </w:tcPr>
        <w:p w:rsidRPr="009F5056" w:rsidR="00D2699A" w:rsidP="009F5056" w:rsidRDefault="00A07894" w14:paraId="1687B362" w14:textId="77777777">
          <w:pPr>
            <w:pStyle w:val="Footer"/>
            <w:rPr>
              <w:rStyle w:val="PageNumber"/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NACT-26</w:t>
          </w:r>
          <w:r w:rsidR="00BC27DE">
            <w:rPr>
              <w:rFonts w:ascii="Arial" w:hAnsi="Arial" w:cs="Arial"/>
              <w:sz w:val="16"/>
              <w:szCs w:val="16"/>
            </w:rPr>
            <w:t>2</w:t>
          </w:r>
          <w:r>
            <w:rPr>
              <w:rFonts w:ascii="Arial" w:hAnsi="Arial" w:cs="Arial"/>
              <w:sz w:val="16"/>
              <w:szCs w:val="16"/>
            </w:rPr>
            <w:t xml:space="preserve"> </w:t>
          </w:r>
          <w:r w:rsidR="00BC27DE">
            <w:rPr>
              <w:rFonts w:ascii="Arial" w:hAnsi="Arial" w:cs="Arial"/>
              <w:sz w:val="16"/>
              <w:szCs w:val="16"/>
            </w:rPr>
            <w:t>FSA</w:t>
          </w:r>
          <w:r w:rsidRPr="009F5056" w:rsidR="00D2699A">
            <w:rPr>
              <w:rFonts w:ascii="Arial" w:hAnsi="Arial" w:cs="Arial"/>
              <w:sz w:val="16"/>
              <w:szCs w:val="16"/>
            </w:rPr>
            <w:t xml:space="preserve"> </w:t>
          </w:r>
        </w:p>
        <w:p w:rsidRPr="009F5056" w:rsidR="00D2699A" w:rsidP="009F5056" w:rsidRDefault="5ABF4C44" w14:paraId="4CC56B16" w14:textId="3EE806F6">
          <w:pPr>
            <w:pStyle w:val="Footer"/>
            <w:rPr>
              <w:rFonts w:ascii="Arial" w:hAnsi="Arial" w:cs="Arial"/>
              <w:sz w:val="16"/>
              <w:szCs w:val="16"/>
            </w:rPr>
          </w:pPr>
          <w:r w:rsidRPr="5ABF4C44">
            <w:rPr>
              <w:rFonts w:ascii="Arial" w:hAnsi="Arial" w:cs="Arial"/>
              <w:sz w:val="16"/>
              <w:szCs w:val="16"/>
            </w:rPr>
            <w:t>Lab #3</w:t>
          </w:r>
        </w:p>
      </w:tc>
      <w:tc>
        <w:tcPr>
          <w:tcW w:w="3432" w:type="dxa"/>
        </w:tcPr>
        <w:p w:rsidRPr="009F5056" w:rsidR="00D2699A" w:rsidP="009F5056" w:rsidRDefault="00D2699A" w14:paraId="62DED6BB" w14:textId="77777777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t xml:space="preserve">Page </w: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begin"/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instrText xml:space="preserve"> PAGE </w:instrTex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separate"/>
          </w:r>
          <w:r w:rsidR="007155BC">
            <w:rPr>
              <w:rStyle w:val="PageNumber"/>
              <w:rFonts w:ascii="Arial" w:hAnsi="Arial" w:cs="Arial"/>
              <w:noProof/>
              <w:sz w:val="16"/>
              <w:szCs w:val="16"/>
            </w:rPr>
            <w:t>2</w: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end"/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t xml:space="preserve"> of </w: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begin"/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instrText xml:space="preserve"> NUMPAGES </w:instrTex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separate"/>
          </w:r>
          <w:r w:rsidR="007155BC">
            <w:rPr>
              <w:rStyle w:val="PageNumber"/>
              <w:rFonts w:ascii="Arial" w:hAnsi="Arial" w:cs="Arial"/>
              <w:noProof/>
              <w:sz w:val="16"/>
              <w:szCs w:val="16"/>
            </w:rPr>
            <w:t>7</w: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3432" w:type="dxa"/>
        </w:tcPr>
        <w:p w:rsidRPr="009F5056" w:rsidR="00433D21" w:rsidP="009F5056" w:rsidRDefault="601CEF5B" w14:paraId="449801DD" w14:textId="12C982B8">
          <w:pPr>
            <w:pStyle w:val="Footer"/>
            <w:jc w:val="right"/>
            <w:rPr>
              <w:rStyle w:val="PageNumber"/>
              <w:rFonts w:ascii="Arial" w:hAnsi="Arial" w:cs="Arial"/>
              <w:sz w:val="16"/>
              <w:szCs w:val="16"/>
            </w:rPr>
          </w:pPr>
          <w:r w:rsidRPr="601CEF5B">
            <w:rPr>
              <w:rStyle w:val="PageNumber"/>
              <w:rFonts w:ascii="Arial" w:hAnsi="Arial" w:cs="Arial"/>
              <w:sz w:val="16"/>
              <w:szCs w:val="16"/>
            </w:rPr>
            <w:t>2025-2026 Fall Semester</w:t>
          </w:r>
        </w:p>
        <w:p w:rsidRPr="006D552A" w:rsidR="006C54F3" w:rsidP="601CEF5B" w:rsidRDefault="601CEF5B" w14:paraId="51406524" w14:textId="63901E39">
          <w:pPr>
            <w:pStyle w:val="Footer"/>
            <w:jc w:val="right"/>
            <w:rPr>
              <w:rStyle w:val="PageNumber"/>
              <w:rFonts w:ascii="Arial" w:hAnsi="Arial" w:cs="Arial"/>
              <w:color w:val="FF0000"/>
              <w:sz w:val="16"/>
              <w:szCs w:val="16"/>
            </w:rPr>
          </w:pPr>
          <w:r w:rsidRPr="601CEF5B">
            <w:rPr>
              <w:rStyle w:val="PageNumber"/>
              <w:rFonts w:ascii="Arial" w:hAnsi="Arial" w:cs="Arial"/>
              <w:sz w:val="16"/>
              <w:szCs w:val="16"/>
            </w:rPr>
            <w:t xml:space="preserve">Jibreal </w:t>
          </w:r>
          <w:proofErr w:type="spellStart"/>
          <w:r w:rsidRPr="601CEF5B">
            <w:rPr>
              <w:rStyle w:val="PageNumber"/>
              <w:rFonts w:ascii="Arial" w:hAnsi="Arial" w:cs="Arial"/>
              <w:sz w:val="16"/>
              <w:szCs w:val="16"/>
            </w:rPr>
            <w:t>Id-deen</w:t>
          </w:r>
          <w:proofErr w:type="spellEnd"/>
        </w:p>
      </w:tc>
    </w:tr>
  </w:tbl>
  <w:p w:rsidR="00D2699A" w:rsidP="00E14FFA" w:rsidRDefault="00D2699A" w14:paraId="08CE6F9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01CEF5B" w:rsidTr="601CEF5B" w14:paraId="6AC941F8" w14:textId="77777777">
      <w:trPr>
        <w:trHeight w:val="300"/>
      </w:trPr>
      <w:tc>
        <w:tcPr>
          <w:tcW w:w="3120" w:type="dxa"/>
        </w:tcPr>
        <w:p w:rsidR="601CEF5B" w:rsidP="601CEF5B" w:rsidRDefault="601CEF5B" w14:paraId="3423AC0E" w14:textId="60F8367C">
          <w:pPr>
            <w:pStyle w:val="Header"/>
            <w:ind w:left="-115"/>
          </w:pPr>
        </w:p>
      </w:tc>
      <w:tc>
        <w:tcPr>
          <w:tcW w:w="3120" w:type="dxa"/>
        </w:tcPr>
        <w:p w:rsidR="601CEF5B" w:rsidP="601CEF5B" w:rsidRDefault="601CEF5B" w14:paraId="0B67A0A9" w14:textId="205AF72A">
          <w:pPr>
            <w:pStyle w:val="Header"/>
            <w:jc w:val="center"/>
          </w:pPr>
        </w:p>
      </w:tc>
      <w:tc>
        <w:tcPr>
          <w:tcW w:w="3120" w:type="dxa"/>
        </w:tcPr>
        <w:p w:rsidR="601CEF5B" w:rsidP="601CEF5B" w:rsidRDefault="601CEF5B" w14:paraId="1B97F4B9" w14:textId="66327034">
          <w:pPr>
            <w:pStyle w:val="Header"/>
            <w:ind w:right="-115"/>
            <w:jc w:val="right"/>
          </w:pPr>
        </w:p>
      </w:tc>
    </w:tr>
  </w:tbl>
  <w:p w:rsidR="601CEF5B" w:rsidP="601CEF5B" w:rsidRDefault="601CEF5B" w14:paraId="23CCFC36" w14:textId="739A8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F1025" w:rsidP="00E14FFA" w:rsidRDefault="00BF1025" w14:paraId="0C30CA1D" w14:textId="77777777">
      <w:r>
        <w:separator/>
      </w:r>
    </w:p>
  </w:footnote>
  <w:footnote w:type="continuationSeparator" w:id="0">
    <w:p w:rsidR="00BF1025" w:rsidP="00E14FFA" w:rsidRDefault="00BF1025" w14:paraId="4623B30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01CEF5B" w:rsidTr="601CEF5B" w14:paraId="205FBEA8" w14:textId="77777777">
      <w:trPr>
        <w:trHeight w:val="300"/>
      </w:trPr>
      <w:tc>
        <w:tcPr>
          <w:tcW w:w="3120" w:type="dxa"/>
        </w:tcPr>
        <w:p w:rsidR="601CEF5B" w:rsidP="601CEF5B" w:rsidRDefault="601CEF5B" w14:paraId="24FEA03C" w14:textId="7F1092F7">
          <w:pPr>
            <w:pStyle w:val="Header"/>
            <w:ind w:left="-115"/>
          </w:pPr>
        </w:p>
      </w:tc>
      <w:tc>
        <w:tcPr>
          <w:tcW w:w="3120" w:type="dxa"/>
        </w:tcPr>
        <w:p w:rsidR="601CEF5B" w:rsidP="601CEF5B" w:rsidRDefault="601CEF5B" w14:paraId="74725320" w14:textId="4E3C7642">
          <w:pPr>
            <w:pStyle w:val="Header"/>
            <w:jc w:val="center"/>
          </w:pPr>
        </w:p>
      </w:tc>
      <w:tc>
        <w:tcPr>
          <w:tcW w:w="3120" w:type="dxa"/>
        </w:tcPr>
        <w:p w:rsidR="601CEF5B" w:rsidP="601CEF5B" w:rsidRDefault="601CEF5B" w14:paraId="7039D13B" w14:textId="5001DB07">
          <w:pPr>
            <w:pStyle w:val="Header"/>
            <w:ind w:right="-115"/>
            <w:jc w:val="right"/>
          </w:pPr>
        </w:p>
      </w:tc>
    </w:tr>
  </w:tbl>
  <w:p w:rsidR="601CEF5B" w:rsidP="601CEF5B" w:rsidRDefault="601CEF5B" w14:paraId="1DD024C2" w14:textId="60C0B4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01CEF5B" w:rsidTr="601CEF5B" w14:paraId="0C8FB97E" w14:textId="77777777">
      <w:trPr>
        <w:trHeight w:val="300"/>
      </w:trPr>
      <w:tc>
        <w:tcPr>
          <w:tcW w:w="3120" w:type="dxa"/>
        </w:tcPr>
        <w:p w:rsidR="601CEF5B" w:rsidP="601CEF5B" w:rsidRDefault="601CEF5B" w14:paraId="30AD98DD" w14:textId="2DB9EED8">
          <w:pPr>
            <w:pStyle w:val="Header"/>
            <w:ind w:left="-115"/>
          </w:pPr>
        </w:p>
      </w:tc>
      <w:tc>
        <w:tcPr>
          <w:tcW w:w="3120" w:type="dxa"/>
        </w:tcPr>
        <w:p w:rsidR="601CEF5B" w:rsidP="601CEF5B" w:rsidRDefault="601CEF5B" w14:paraId="5B7699A8" w14:textId="17669CDD">
          <w:pPr>
            <w:pStyle w:val="Header"/>
            <w:jc w:val="center"/>
          </w:pPr>
        </w:p>
      </w:tc>
      <w:tc>
        <w:tcPr>
          <w:tcW w:w="3120" w:type="dxa"/>
        </w:tcPr>
        <w:p w:rsidR="601CEF5B" w:rsidP="601CEF5B" w:rsidRDefault="601CEF5B" w14:paraId="34FF3D52" w14:textId="7116D79F">
          <w:pPr>
            <w:pStyle w:val="Header"/>
            <w:ind w:right="-115"/>
            <w:jc w:val="right"/>
          </w:pPr>
        </w:p>
      </w:tc>
    </w:tr>
  </w:tbl>
  <w:p w:rsidR="601CEF5B" w:rsidP="601CEF5B" w:rsidRDefault="601CEF5B" w14:paraId="279FD362" w14:textId="4EA05C1F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9UsbuATofVlX0H" int2:id="mtQswqYS">
      <int2:state int2:type="spell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0C88"/>
    <w:multiLevelType w:val="hybridMultilevel"/>
    <w:tmpl w:val="8DFA4DF2"/>
    <w:lvl w:ilvl="0" w:tplc="0AA2298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eastAsiaTheme="majorEastAsia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D90BCD"/>
    <w:multiLevelType w:val="hybridMultilevel"/>
    <w:tmpl w:val="539E548A"/>
    <w:lvl w:ilvl="0" w:tplc="F46A2748">
      <w:start w:val="1"/>
      <w:numFmt w:val="bullet"/>
      <w:lvlText w:val="-"/>
      <w:lvlJc w:val="left"/>
      <w:pPr>
        <w:ind w:left="1080" w:hanging="360"/>
      </w:pPr>
      <w:rPr>
        <w:rFonts w:hint="default" w:ascii="Times New Roman" w:hAnsi="Times New Roman" w:cs="Times New Roman" w:eastAsiaTheme="major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1F331F53"/>
    <w:multiLevelType w:val="hybridMultilevel"/>
    <w:tmpl w:val="249E073C"/>
    <w:lvl w:ilvl="0" w:tplc="576AF6D0">
      <w:numFmt w:val="bullet"/>
      <w:lvlText w:val="-"/>
      <w:lvlJc w:val="left"/>
      <w:pPr>
        <w:ind w:left="1080" w:hanging="360"/>
      </w:pPr>
      <w:rPr>
        <w:rFonts w:hint="default" w:ascii="Times New Roman" w:hAnsi="Times New Roman" w:cs="Times New Roman" w:eastAsiaTheme="major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20D96E37"/>
    <w:multiLevelType w:val="hybridMultilevel"/>
    <w:tmpl w:val="F716B894"/>
    <w:lvl w:ilvl="0" w:tplc="037622D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8F0AC6"/>
    <w:multiLevelType w:val="hybridMultilevel"/>
    <w:tmpl w:val="CEE60CC8"/>
    <w:lvl w:ilvl="0" w:tplc="B94AD054">
      <w:start w:val="1"/>
      <w:numFmt w:val="bullet"/>
      <w:lvlText w:val="-"/>
      <w:lvlJc w:val="left"/>
      <w:pPr>
        <w:ind w:left="1800" w:hanging="360"/>
      </w:pPr>
      <w:rPr>
        <w:rFonts w:hint="default" w:ascii="Aptos" w:hAnsi="Aptos"/>
      </w:rPr>
    </w:lvl>
    <w:lvl w:ilvl="1" w:tplc="AEE06586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5D04F80C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8BC44232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F8BA9C3C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42CE5054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3FAAC6F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7CECCA8A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C3F293B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5" w15:restartNumberingAfterBreak="0">
    <w:nsid w:val="328D1156"/>
    <w:multiLevelType w:val="hybridMultilevel"/>
    <w:tmpl w:val="5406E7DA"/>
    <w:lvl w:ilvl="0" w:tplc="1B223122">
      <w:start w:val="28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aj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2995EDC"/>
    <w:multiLevelType w:val="hybridMultilevel"/>
    <w:tmpl w:val="CC848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626A7"/>
    <w:multiLevelType w:val="hybridMultilevel"/>
    <w:tmpl w:val="E5AC78C6"/>
    <w:lvl w:ilvl="0" w:tplc="2B060BB2">
      <w:numFmt w:val="bullet"/>
      <w:lvlText w:val=""/>
      <w:lvlJc w:val="left"/>
      <w:pPr>
        <w:ind w:left="720" w:hanging="360"/>
      </w:pPr>
      <w:rPr>
        <w:rFonts w:hint="default" w:ascii="Symbol" w:hAnsi="Symbol" w:eastAsiaTheme="majorEastAsia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E7554AA"/>
    <w:multiLevelType w:val="hybridMultilevel"/>
    <w:tmpl w:val="23586898"/>
    <w:lvl w:ilvl="0" w:tplc="894EE4AC">
      <w:numFmt w:val="bullet"/>
      <w:lvlText w:val="-"/>
      <w:lvlJc w:val="left"/>
      <w:pPr>
        <w:ind w:left="1080" w:hanging="360"/>
      </w:pPr>
      <w:rPr>
        <w:rFonts w:hint="default" w:ascii="Times New Roman" w:hAnsi="Times New Roman" w:cs="Times New Roman" w:eastAsiaTheme="major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41552B4D"/>
    <w:multiLevelType w:val="multilevel"/>
    <w:tmpl w:val="D4AC4E1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951300"/>
    <w:multiLevelType w:val="hybridMultilevel"/>
    <w:tmpl w:val="E6747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73B1A"/>
    <w:multiLevelType w:val="hybridMultilevel"/>
    <w:tmpl w:val="CDE206F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DE7DC0"/>
    <w:multiLevelType w:val="hybridMultilevel"/>
    <w:tmpl w:val="7DCC9C7E"/>
    <w:lvl w:ilvl="0" w:tplc="7D06EEC4">
      <w:start w:val="28"/>
      <w:numFmt w:val="bullet"/>
      <w:lvlText w:val=""/>
      <w:lvlJc w:val="left"/>
      <w:pPr>
        <w:ind w:left="1080" w:hanging="360"/>
      </w:pPr>
      <w:rPr>
        <w:rFonts w:hint="default" w:ascii="Symbol" w:hAnsi="Symbol" w:eastAsiaTheme="majorEastAsia" w:cstheme="maj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5CF60973"/>
    <w:multiLevelType w:val="hybridMultilevel"/>
    <w:tmpl w:val="A2287944"/>
    <w:lvl w:ilvl="0" w:tplc="B616EAA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DE8AF146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F51A12"/>
    <w:multiLevelType w:val="hybridMultilevel"/>
    <w:tmpl w:val="94560F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BB41A3B"/>
    <w:multiLevelType w:val="hybridMultilevel"/>
    <w:tmpl w:val="4F222B54"/>
    <w:lvl w:ilvl="0" w:tplc="7ECA75EC">
      <w:numFmt w:val="bullet"/>
      <w:lvlText w:val=""/>
      <w:lvlJc w:val="left"/>
      <w:pPr>
        <w:ind w:left="720" w:hanging="360"/>
      </w:pPr>
      <w:rPr>
        <w:rFonts w:hint="default" w:ascii="Symbol" w:hAnsi="Symbol" w:eastAsiaTheme="majorEastAsia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566222A"/>
    <w:multiLevelType w:val="hybridMultilevel"/>
    <w:tmpl w:val="2ECCCF58"/>
    <w:lvl w:ilvl="0" w:tplc="FA60F20A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aj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6"/>
  </w:num>
  <w:num w:numId="5">
    <w:abstractNumId w:val="9"/>
  </w:num>
  <w:num w:numId="6">
    <w:abstractNumId w:val="14"/>
  </w:num>
  <w:num w:numId="7">
    <w:abstractNumId w:val="5"/>
  </w:num>
  <w:num w:numId="8">
    <w:abstractNumId w:val="12"/>
  </w:num>
  <w:num w:numId="9">
    <w:abstractNumId w:val="7"/>
  </w:num>
  <w:num w:numId="10">
    <w:abstractNumId w:val="15"/>
  </w:num>
  <w:num w:numId="11">
    <w:abstractNumId w:val="16"/>
  </w:num>
  <w:num w:numId="12">
    <w:abstractNumId w:val="2"/>
  </w:num>
  <w:num w:numId="13">
    <w:abstractNumId w:val="8"/>
  </w:num>
  <w:num w:numId="14">
    <w:abstractNumId w:val="3"/>
  </w:num>
  <w:num w:numId="15">
    <w:abstractNumId w:val="11"/>
  </w:num>
  <w:num w:numId="16">
    <w:abstractNumId w:val="10"/>
  </w:num>
  <w:num w:numId="17">
    <w:abstractNumId w:val="0"/>
  </w:num>
  <w:num w:numId="1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TWwMLA0NjM0MjNR0lEKTi0uzszPAykwrgUAPsiBZywAAAA="/>
  </w:docVars>
  <w:rsids>
    <w:rsidRoot w:val="003259A4"/>
    <w:rsid w:val="000015DC"/>
    <w:rsid w:val="00001E28"/>
    <w:rsid w:val="00004BA0"/>
    <w:rsid w:val="000110C9"/>
    <w:rsid w:val="000358F4"/>
    <w:rsid w:val="000504EB"/>
    <w:rsid w:val="000548D5"/>
    <w:rsid w:val="0005581C"/>
    <w:rsid w:val="00057410"/>
    <w:rsid w:val="00072BFF"/>
    <w:rsid w:val="000821CD"/>
    <w:rsid w:val="000A7337"/>
    <w:rsid w:val="000B1BA5"/>
    <w:rsid w:val="000B4DB6"/>
    <w:rsid w:val="000C1A61"/>
    <w:rsid w:val="000D588D"/>
    <w:rsid w:val="000D58B9"/>
    <w:rsid w:val="000E06FA"/>
    <w:rsid w:val="000E781F"/>
    <w:rsid w:val="000F7E52"/>
    <w:rsid w:val="0011182F"/>
    <w:rsid w:val="00113681"/>
    <w:rsid w:val="001137FD"/>
    <w:rsid w:val="0011433C"/>
    <w:rsid w:val="001241E8"/>
    <w:rsid w:val="00140CBE"/>
    <w:rsid w:val="0014119F"/>
    <w:rsid w:val="00147BDD"/>
    <w:rsid w:val="00153C48"/>
    <w:rsid w:val="00163461"/>
    <w:rsid w:val="00171558"/>
    <w:rsid w:val="00171D13"/>
    <w:rsid w:val="00172749"/>
    <w:rsid w:val="001809A2"/>
    <w:rsid w:val="001A1AAC"/>
    <w:rsid w:val="001A2731"/>
    <w:rsid w:val="001C2466"/>
    <w:rsid w:val="001C654A"/>
    <w:rsid w:val="001D2E3B"/>
    <w:rsid w:val="001E5F0F"/>
    <w:rsid w:val="001F31F7"/>
    <w:rsid w:val="00201BE3"/>
    <w:rsid w:val="002029D3"/>
    <w:rsid w:val="0021388C"/>
    <w:rsid w:val="00221569"/>
    <w:rsid w:val="0023066F"/>
    <w:rsid w:val="00230B51"/>
    <w:rsid w:val="002375B1"/>
    <w:rsid w:val="002377C9"/>
    <w:rsid w:val="002552E5"/>
    <w:rsid w:val="00257846"/>
    <w:rsid w:val="002621AA"/>
    <w:rsid w:val="00272545"/>
    <w:rsid w:val="0027694A"/>
    <w:rsid w:val="002831D0"/>
    <w:rsid w:val="00284154"/>
    <w:rsid w:val="002A1103"/>
    <w:rsid w:val="002B5CA3"/>
    <w:rsid w:val="002C108B"/>
    <w:rsid w:val="002E5142"/>
    <w:rsid w:val="002E6AAD"/>
    <w:rsid w:val="002F0A32"/>
    <w:rsid w:val="002F7B29"/>
    <w:rsid w:val="003105BC"/>
    <w:rsid w:val="003122DC"/>
    <w:rsid w:val="003205C8"/>
    <w:rsid w:val="00320F73"/>
    <w:rsid w:val="00323E50"/>
    <w:rsid w:val="003259A4"/>
    <w:rsid w:val="0033282E"/>
    <w:rsid w:val="00365299"/>
    <w:rsid w:val="003758DE"/>
    <w:rsid w:val="003844DD"/>
    <w:rsid w:val="003A23FF"/>
    <w:rsid w:val="003A3F12"/>
    <w:rsid w:val="003A3F4A"/>
    <w:rsid w:val="003A764C"/>
    <w:rsid w:val="003B498F"/>
    <w:rsid w:val="003C2B9A"/>
    <w:rsid w:val="003C781D"/>
    <w:rsid w:val="003D1278"/>
    <w:rsid w:val="003D2F4A"/>
    <w:rsid w:val="00401CBE"/>
    <w:rsid w:val="004047A0"/>
    <w:rsid w:val="00431BC8"/>
    <w:rsid w:val="0043313B"/>
    <w:rsid w:val="00433D21"/>
    <w:rsid w:val="004419CA"/>
    <w:rsid w:val="00450B7F"/>
    <w:rsid w:val="00453B45"/>
    <w:rsid w:val="00455F3B"/>
    <w:rsid w:val="00480D92"/>
    <w:rsid w:val="004A029C"/>
    <w:rsid w:val="004A052D"/>
    <w:rsid w:val="004A1DDA"/>
    <w:rsid w:val="004A2DC4"/>
    <w:rsid w:val="004A5F13"/>
    <w:rsid w:val="004A7D01"/>
    <w:rsid w:val="004C08C9"/>
    <w:rsid w:val="004C5C95"/>
    <w:rsid w:val="004C7E2C"/>
    <w:rsid w:val="004D06D6"/>
    <w:rsid w:val="004D078C"/>
    <w:rsid w:val="004D3BFA"/>
    <w:rsid w:val="004D778C"/>
    <w:rsid w:val="00501804"/>
    <w:rsid w:val="00504818"/>
    <w:rsid w:val="005068DC"/>
    <w:rsid w:val="00510A34"/>
    <w:rsid w:val="00523268"/>
    <w:rsid w:val="005246D6"/>
    <w:rsid w:val="0053754F"/>
    <w:rsid w:val="00543AD1"/>
    <w:rsid w:val="005717C2"/>
    <w:rsid w:val="00582294"/>
    <w:rsid w:val="005830BE"/>
    <w:rsid w:val="005922D3"/>
    <w:rsid w:val="00593E9D"/>
    <w:rsid w:val="005A635E"/>
    <w:rsid w:val="005B7BF2"/>
    <w:rsid w:val="005C408E"/>
    <w:rsid w:val="005C53E8"/>
    <w:rsid w:val="005E1510"/>
    <w:rsid w:val="005E1CDC"/>
    <w:rsid w:val="00605416"/>
    <w:rsid w:val="0061208F"/>
    <w:rsid w:val="00612704"/>
    <w:rsid w:val="006147FF"/>
    <w:rsid w:val="0061703C"/>
    <w:rsid w:val="00621854"/>
    <w:rsid w:val="006249E7"/>
    <w:rsid w:val="006313C2"/>
    <w:rsid w:val="00637E1B"/>
    <w:rsid w:val="006471E9"/>
    <w:rsid w:val="0065691B"/>
    <w:rsid w:val="00656FC4"/>
    <w:rsid w:val="006748A2"/>
    <w:rsid w:val="00675712"/>
    <w:rsid w:val="0068206C"/>
    <w:rsid w:val="00682465"/>
    <w:rsid w:val="0068274C"/>
    <w:rsid w:val="00685CB8"/>
    <w:rsid w:val="006A0302"/>
    <w:rsid w:val="006A4ED0"/>
    <w:rsid w:val="006A71CB"/>
    <w:rsid w:val="006B0CD4"/>
    <w:rsid w:val="006B3558"/>
    <w:rsid w:val="006B5365"/>
    <w:rsid w:val="006C54F3"/>
    <w:rsid w:val="006D52A9"/>
    <w:rsid w:val="006D552A"/>
    <w:rsid w:val="006E2E4D"/>
    <w:rsid w:val="006E38AD"/>
    <w:rsid w:val="00702826"/>
    <w:rsid w:val="00703F5F"/>
    <w:rsid w:val="00704DE9"/>
    <w:rsid w:val="007155BC"/>
    <w:rsid w:val="00715B72"/>
    <w:rsid w:val="00746C18"/>
    <w:rsid w:val="00757AA4"/>
    <w:rsid w:val="007621AB"/>
    <w:rsid w:val="007668FA"/>
    <w:rsid w:val="00770314"/>
    <w:rsid w:val="00775601"/>
    <w:rsid w:val="007962BA"/>
    <w:rsid w:val="00797D34"/>
    <w:rsid w:val="007A2B8F"/>
    <w:rsid w:val="007A6EDF"/>
    <w:rsid w:val="007B5C27"/>
    <w:rsid w:val="007B704F"/>
    <w:rsid w:val="007C46E6"/>
    <w:rsid w:val="007D5766"/>
    <w:rsid w:val="007E41F5"/>
    <w:rsid w:val="007E51E4"/>
    <w:rsid w:val="007F457B"/>
    <w:rsid w:val="008010FB"/>
    <w:rsid w:val="00803045"/>
    <w:rsid w:val="00810AE3"/>
    <w:rsid w:val="008146BC"/>
    <w:rsid w:val="00820784"/>
    <w:rsid w:val="008232CE"/>
    <w:rsid w:val="00824D46"/>
    <w:rsid w:val="008345A1"/>
    <w:rsid w:val="00835941"/>
    <w:rsid w:val="00837F21"/>
    <w:rsid w:val="00846B00"/>
    <w:rsid w:val="00855E92"/>
    <w:rsid w:val="00856144"/>
    <w:rsid w:val="008620C0"/>
    <w:rsid w:val="00865159"/>
    <w:rsid w:val="00873183"/>
    <w:rsid w:val="0087553B"/>
    <w:rsid w:val="00876CEF"/>
    <w:rsid w:val="00891810"/>
    <w:rsid w:val="00897892"/>
    <w:rsid w:val="008A2762"/>
    <w:rsid w:val="008A2C0E"/>
    <w:rsid w:val="008A540E"/>
    <w:rsid w:val="008B520C"/>
    <w:rsid w:val="008C0CF0"/>
    <w:rsid w:val="008C0CF1"/>
    <w:rsid w:val="008C7BB9"/>
    <w:rsid w:val="008D5EBB"/>
    <w:rsid w:val="008E00EE"/>
    <w:rsid w:val="008E303E"/>
    <w:rsid w:val="008F02B8"/>
    <w:rsid w:val="008F18A1"/>
    <w:rsid w:val="008F4A11"/>
    <w:rsid w:val="009017F0"/>
    <w:rsid w:val="009232FC"/>
    <w:rsid w:val="0093522D"/>
    <w:rsid w:val="00944637"/>
    <w:rsid w:val="00950F21"/>
    <w:rsid w:val="00954652"/>
    <w:rsid w:val="0095798C"/>
    <w:rsid w:val="00984758"/>
    <w:rsid w:val="0099104B"/>
    <w:rsid w:val="009924B5"/>
    <w:rsid w:val="0099453E"/>
    <w:rsid w:val="00996320"/>
    <w:rsid w:val="009A1AC5"/>
    <w:rsid w:val="009D0E41"/>
    <w:rsid w:val="009D1B47"/>
    <w:rsid w:val="009D628F"/>
    <w:rsid w:val="009F4D60"/>
    <w:rsid w:val="009F5056"/>
    <w:rsid w:val="00A07894"/>
    <w:rsid w:val="00A14776"/>
    <w:rsid w:val="00A25C87"/>
    <w:rsid w:val="00A34208"/>
    <w:rsid w:val="00A35BF1"/>
    <w:rsid w:val="00A41D14"/>
    <w:rsid w:val="00A44431"/>
    <w:rsid w:val="00A50C5C"/>
    <w:rsid w:val="00A60C95"/>
    <w:rsid w:val="00A84FFC"/>
    <w:rsid w:val="00AA6119"/>
    <w:rsid w:val="00AB0185"/>
    <w:rsid w:val="00AB6F0D"/>
    <w:rsid w:val="00AC2550"/>
    <w:rsid w:val="00AD0EAE"/>
    <w:rsid w:val="00AD249D"/>
    <w:rsid w:val="00AD5E7D"/>
    <w:rsid w:val="00AE1FDE"/>
    <w:rsid w:val="00AE4E6F"/>
    <w:rsid w:val="00AE7F03"/>
    <w:rsid w:val="00AF1A50"/>
    <w:rsid w:val="00B144BE"/>
    <w:rsid w:val="00B168D7"/>
    <w:rsid w:val="00B20441"/>
    <w:rsid w:val="00B247C9"/>
    <w:rsid w:val="00B25267"/>
    <w:rsid w:val="00B32B25"/>
    <w:rsid w:val="00B4118B"/>
    <w:rsid w:val="00B44B72"/>
    <w:rsid w:val="00B63C17"/>
    <w:rsid w:val="00B66F15"/>
    <w:rsid w:val="00B74C5C"/>
    <w:rsid w:val="00B82266"/>
    <w:rsid w:val="00B952F3"/>
    <w:rsid w:val="00B960F3"/>
    <w:rsid w:val="00BB5C13"/>
    <w:rsid w:val="00BB64A1"/>
    <w:rsid w:val="00BB74AA"/>
    <w:rsid w:val="00BC27DE"/>
    <w:rsid w:val="00BC6519"/>
    <w:rsid w:val="00BD459F"/>
    <w:rsid w:val="00BE2713"/>
    <w:rsid w:val="00BE5A8D"/>
    <w:rsid w:val="00BE78F4"/>
    <w:rsid w:val="00BF1025"/>
    <w:rsid w:val="00C11501"/>
    <w:rsid w:val="00C154C7"/>
    <w:rsid w:val="00C15D8C"/>
    <w:rsid w:val="00C20B1F"/>
    <w:rsid w:val="00C22594"/>
    <w:rsid w:val="00C24C5C"/>
    <w:rsid w:val="00C35A5A"/>
    <w:rsid w:val="00C51EA1"/>
    <w:rsid w:val="00C536A2"/>
    <w:rsid w:val="00C53AB2"/>
    <w:rsid w:val="00C612B8"/>
    <w:rsid w:val="00C63CE2"/>
    <w:rsid w:val="00C90419"/>
    <w:rsid w:val="00C92171"/>
    <w:rsid w:val="00C9493E"/>
    <w:rsid w:val="00CA3871"/>
    <w:rsid w:val="00CB357F"/>
    <w:rsid w:val="00CC19C5"/>
    <w:rsid w:val="00CC4986"/>
    <w:rsid w:val="00CE1022"/>
    <w:rsid w:val="00CF31C8"/>
    <w:rsid w:val="00D10942"/>
    <w:rsid w:val="00D10B82"/>
    <w:rsid w:val="00D14235"/>
    <w:rsid w:val="00D1594C"/>
    <w:rsid w:val="00D16CBF"/>
    <w:rsid w:val="00D2699A"/>
    <w:rsid w:val="00D41248"/>
    <w:rsid w:val="00D434FB"/>
    <w:rsid w:val="00D4545E"/>
    <w:rsid w:val="00D47B78"/>
    <w:rsid w:val="00D551CD"/>
    <w:rsid w:val="00D55A68"/>
    <w:rsid w:val="00D6036D"/>
    <w:rsid w:val="00D85055"/>
    <w:rsid w:val="00D85C98"/>
    <w:rsid w:val="00DA1AAB"/>
    <w:rsid w:val="00DA33BF"/>
    <w:rsid w:val="00DB3776"/>
    <w:rsid w:val="00DC2B41"/>
    <w:rsid w:val="00DE2373"/>
    <w:rsid w:val="00DE2852"/>
    <w:rsid w:val="00DE2DA3"/>
    <w:rsid w:val="00DF36EC"/>
    <w:rsid w:val="00DF6429"/>
    <w:rsid w:val="00E047BD"/>
    <w:rsid w:val="00E075E9"/>
    <w:rsid w:val="00E14FFA"/>
    <w:rsid w:val="00E203EF"/>
    <w:rsid w:val="00E24AD6"/>
    <w:rsid w:val="00E3733E"/>
    <w:rsid w:val="00E47160"/>
    <w:rsid w:val="00E474E8"/>
    <w:rsid w:val="00E67CD4"/>
    <w:rsid w:val="00E87A99"/>
    <w:rsid w:val="00E94327"/>
    <w:rsid w:val="00EB144F"/>
    <w:rsid w:val="00EC2E9E"/>
    <w:rsid w:val="00EC650C"/>
    <w:rsid w:val="00EC6F6C"/>
    <w:rsid w:val="00ED0649"/>
    <w:rsid w:val="00ED3FAC"/>
    <w:rsid w:val="00EE1BF6"/>
    <w:rsid w:val="00F00289"/>
    <w:rsid w:val="00F00581"/>
    <w:rsid w:val="00F0549B"/>
    <w:rsid w:val="00F06C3D"/>
    <w:rsid w:val="00F10BCE"/>
    <w:rsid w:val="00F234E0"/>
    <w:rsid w:val="00F238CF"/>
    <w:rsid w:val="00F2553D"/>
    <w:rsid w:val="00F34216"/>
    <w:rsid w:val="00F40D04"/>
    <w:rsid w:val="00F47CBD"/>
    <w:rsid w:val="00F579C9"/>
    <w:rsid w:val="00F657A4"/>
    <w:rsid w:val="00F705BE"/>
    <w:rsid w:val="00F7123A"/>
    <w:rsid w:val="00F733E9"/>
    <w:rsid w:val="00F8540B"/>
    <w:rsid w:val="00F85EA3"/>
    <w:rsid w:val="00FB11AF"/>
    <w:rsid w:val="00FC24DB"/>
    <w:rsid w:val="00FCE158"/>
    <w:rsid w:val="00FF2057"/>
    <w:rsid w:val="00FF23E9"/>
    <w:rsid w:val="00FF51F3"/>
    <w:rsid w:val="0103CC3A"/>
    <w:rsid w:val="01A49675"/>
    <w:rsid w:val="03A585A0"/>
    <w:rsid w:val="05049200"/>
    <w:rsid w:val="05D7ACC7"/>
    <w:rsid w:val="06DA8E9F"/>
    <w:rsid w:val="06F03E57"/>
    <w:rsid w:val="07633886"/>
    <w:rsid w:val="089198C4"/>
    <w:rsid w:val="08D33F6A"/>
    <w:rsid w:val="0A3E2568"/>
    <w:rsid w:val="0AFAF806"/>
    <w:rsid w:val="0C461176"/>
    <w:rsid w:val="0CE79196"/>
    <w:rsid w:val="0E86D00F"/>
    <w:rsid w:val="0F07AFFC"/>
    <w:rsid w:val="12FD57AD"/>
    <w:rsid w:val="13628680"/>
    <w:rsid w:val="1463F9FB"/>
    <w:rsid w:val="168C3D0A"/>
    <w:rsid w:val="16BCE813"/>
    <w:rsid w:val="1843BA28"/>
    <w:rsid w:val="19B08519"/>
    <w:rsid w:val="19D069D1"/>
    <w:rsid w:val="1A34B25D"/>
    <w:rsid w:val="1A77F74D"/>
    <w:rsid w:val="1B1AFB29"/>
    <w:rsid w:val="1BAA5D86"/>
    <w:rsid w:val="1C0A27A5"/>
    <w:rsid w:val="1C2A57D1"/>
    <w:rsid w:val="1C6F22EF"/>
    <w:rsid w:val="1D27F329"/>
    <w:rsid w:val="1DB99A21"/>
    <w:rsid w:val="1EC074E3"/>
    <w:rsid w:val="1FB4AF78"/>
    <w:rsid w:val="204BC53A"/>
    <w:rsid w:val="2282E044"/>
    <w:rsid w:val="241E2F33"/>
    <w:rsid w:val="2483B54D"/>
    <w:rsid w:val="24F27A21"/>
    <w:rsid w:val="273158FA"/>
    <w:rsid w:val="2749B491"/>
    <w:rsid w:val="274C01FC"/>
    <w:rsid w:val="2835E7F1"/>
    <w:rsid w:val="298CF8EE"/>
    <w:rsid w:val="2AE17A68"/>
    <w:rsid w:val="2AFF8A80"/>
    <w:rsid w:val="2BFAD2FE"/>
    <w:rsid w:val="2D217F8A"/>
    <w:rsid w:val="2E78FD2A"/>
    <w:rsid w:val="3119B7CD"/>
    <w:rsid w:val="3207FF3E"/>
    <w:rsid w:val="338F7D96"/>
    <w:rsid w:val="34979875"/>
    <w:rsid w:val="3516EAD4"/>
    <w:rsid w:val="356FF7C4"/>
    <w:rsid w:val="358385AB"/>
    <w:rsid w:val="3592B7DF"/>
    <w:rsid w:val="35C33CDF"/>
    <w:rsid w:val="37E34797"/>
    <w:rsid w:val="3873C308"/>
    <w:rsid w:val="390FE626"/>
    <w:rsid w:val="3B34D0D6"/>
    <w:rsid w:val="3BFCDE4A"/>
    <w:rsid w:val="3C43956F"/>
    <w:rsid w:val="3D049143"/>
    <w:rsid w:val="3E8EBFC1"/>
    <w:rsid w:val="3EE22C4F"/>
    <w:rsid w:val="3F6E3E7A"/>
    <w:rsid w:val="3FE33829"/>
    <w:rsid w:val="40418DCE"/>
    <w:rsid w:val="40D71EFD"/>
    <w:rsid w:val="41CDDBD2"/>
    <w:rsid w:val="4239B45C"/>
    <w:rsid w:val="436BE4E4"/>
    <w:rsid w:val="43C25D8B"/>
    <w:rsid w:val="459752F3"/>
    <w:rsid w:val="461EF375"/>
    <w:rsid w:val="479BCAE5"/>
    <w:rsid w:val="47F510AE"/>
    <w:rsid w:val="489C25F4"/>
    <w:rsid w:val="4A1E3071"/>
    <w:rsid w:val="4A4DD293"/>
    <w:rsid w:val="4B622929"/>
    <w:rsid w:val="4B6BBB5C"/>
    <w:rsid w:val="4BEE9672"/>
    <w:rsid w:val="4C2319D5"/>
    <w:rsid w:val="4EA0899B"/>
    <w:rsid w:val="4FDC933B"/>
    <w:rsid w:val="5027AB9E"/>
    <w:rsid w:val="52A56438"/>
    <w:rsid w:val="52AB1A0B"/>
    <w:rsid w:val="53253BA2"/>
    <w:rsid w:val="575C5179"/>
    <w:rsid w:val="5859557C"/>
    <w:rsid w:val="589CE25B"/>
    <w:rsid w:val="58A50975"/>
    <w:rsid w:val="58B9684C"/>
    <w:rsid w:val="58E05F54"/>
    <w:rsid w:val="5ABF4C44"/>
    <w:rsid w:val="5C051476"/>
    <w:rsid w:val="5C9C2E30"/>
    <w:rsid w:val="5DDDC20E"/>
    <w:rsid w:val="5FD7609F"/>
    <w:rsid w:val="601813D1"/>
    <w:rsid w:val="601CEF5B"/>
    <w:rsid w:val="60C22DEB"/>
    <w:rsid w:val="61B04456"/>
    <w:rsid w:val="61D3483A"/>
    <w:rsid w:val="61DD8C66"/>
    <w:rsid w:val="6215FBCE"/>
    <w:rsid w:val="62459F62"/>
    <w:rsid w:val="6260D480"/>
    <w:rsid w:val="63A19055"/>
    <w:rsid w:val="6629064E"/>
    <w:rsid w:val="68C7598E"/>
    <w:rsid w:val="698CC927"/>
    <w:rsid w:val="69C907AB"/>
    <w:rsid w:val="69FC533A"/>
    <w:rsid w:val="6B4F8C02"/>
    <w:rsid w:val="6C245C63"/>
    <w:rsid w:val="6D76992E"/>
    <w:rsid w:val="6DA9453C"/>
    <w:rsid w:val="6DBA4384"/>
    <w:rsid w:val="6E20EF22"/>
    <w:rsid w:val="6EB920DF"/>
    <w:rsid w:val="6FD8A9F7"/>
    <w:rsid w:val="72545F9A"/>
    <w:rsid w:val="72C08B10"/>
    <w:rsid w:val="766A048F"/>
    <w:rsid w:val="76A344E2"/>
    <w:rsid w:val="77F2143C"/>
    <w:rsid w:val="7A4C2C60"/>
    <w:rsid w:val="7A595752"/>
    <w:rsid w:val="7D293FDE"/>
    <w:rsid w:val="7EC18394"/>
    <w:rsid w:val="7F10F12B"/>
    <w:rsid w:val="7F16F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37073"/>
  <w15:docId w15:val="{59EDA1E4-811E-46A7-885C-9B8976445F1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ajorHAnsi" w:hAnsiTheme="majorHAnsi" w:eastAsiaTheme="majorEastAsia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14FFA"/>
    <w:pPr>
      <w:spacing w:after="0" w:line="36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14FFA"/>
    <w:pPr>
      <w:spacing w:before="480"/>
      <w:contextualSpacing/>
      <w:jc w:val="center"/>
      <w:outlineLvl w:val="0"/>
    </w:pPr>
    <w:rPr>
      <w:spacing w:val="5"/>
      <w:sz w:val="40"/>
      <w:szCs w:val="36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6D552A"/>
    <w:pPr>
      <w:spacing w:before="120" w:after="360" w:line="240" w:lineRule="auto"/>
      <w:outlineLvl w:val="1"/>
    </w:pPr>
    <w:rPr>
      <w:szCs w:val="40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1809A2"/>
    <w:pPr>
      <w:spacing w:before="240" w:after="240"/>
      <w:jc w:val="both"/>
      <w:outlineLvl w:val="2"/>
    </w:pPr>
    <w:rPr>
      <w:b/>
      <w:caps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59A4"/>
    <w:pPr>
      <w:spacing w:line="271" w:lineRule="auto"/>
      <w:outlineLvl w:val="3"/>
    </w:pPr>
    <w:rPr>
      <w:b/>
      <w:bCs/>
      <w:spacing w:val="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9A4"/>
    <w:pPr>
      <w:spacing w:line="271" w:lineRule="auto"/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59A4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59A4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59A4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9A4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E14FFA"/>
    <w:rPr>
      <w:rFonts w:ascii="Times New Roman" w:hAnsi="Times New Roman"/>
      <w:spacing w:val="5"/>
      <w:sz w:val="40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6D552A"/>
    <w:rPr>
      <w:rFonts w:ascii="Times New Roman" w:hAnsi="Times New Roman"/>
      <w:spacing w:val="5"/>
      <w:sz w:val="40"/>
      <w:szCs w:val="40"/>
    </w:rPr>
  </w:style>
  <w:style w:type="character" w:styleId="Heading3Char" w:customStyle="1">
    <w:name w:val="Heading 3 Char"/>
    <w:basedOn w:val="DefaultParagraphFont"/>
    <w:link w:val="Heading3"/>
    <w:uiPriority w:val="9"/>
    <w:rsid w:val="001809A2"/>
    <w:rPr>
      <w:rFonts w:ascii="Times New Roman" w:hAnsi="Times New Roman"/>
      <w:b/>
      <w:caps/>
      <w:spacing w:val="5"/>
      <w:sz w:val="28"/>
      <w:szCs w:val="40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259A4"/>
    <w:rPr>
      <w:b/>
      <w:bCs/>
      <w:spacing w:val="5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259A4"/>
    <w:rPr>
      <w:i/>
      <w:iCs/>
      <w:sz w:val="24"/>
      <w:szCs w:val="24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259A4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259A4"/>
    <w:rPr>
      <w:b/>
      <w:bCs/>
      <w:i/>
      <w:iCs/>
      <w:color w:val="5A5A5A" w:themeColor="text1" w:themeTint="A5"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259A4"/>
    <w:rPr>
      <w:b/>
      <w:bCs/>
      <w:color w:val="7F7F7F" w:themeColor="text1" w:themeTint="80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259A4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259A4"/>
    <w:pPr>
      <w:spacing w:after="300" w:line="240" w:lineRule="auto"/>
      <w:contextualSpacing/>
    </w:pPr>
    <w:rPr>
      <w:smallCaps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3259A4"/>
    <w:rPr>
      <w:smallCaps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rsid w:val="003259A4"/>
    <w:pPr>
      <w:spacing w:line="240" w:lineRule="auto"/>
    </w:pPr>
    <w:rPr>
      <w:rFonts w:eastAsiaTheme="minorEastAsia"/>
      <w:b/>
      <w:bCs/>
      <w:smallCaps/>
      <w:color w:val="1F497D" w:themeColor="text2"/>
      <w:spacing w:val="6"/>
      <w:szCs w:val="18"/>
      <w:lang w:bidi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59A4"/>
    <w:rPr>
      <w:i/>
      <w:iCs/>
      <w:smallCaps/>
      <w:spacing w:val="10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3259A4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259A4"/>
    <w:rPr>
      <w:b/>
      <w:bCs/>
    </w:rPr>
  </w:style>
  <w:style w:type="character" w:styleId="Emphasis">
    <w:name w:val="Emphasis"/>
    <w:uiPriority w:val="20"/>
    <w:qFormat/>
    <w:rsid w:val="003259A4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259A4"/>
    <w:pPr>
      <w:spacing w:line="240" w:lineRule="auto"/>
    </w:pPr>
  </w:style>
  <w:style w:type="character" w:styleId="NoSpacingChar" w:customStyle="1">
    <w:name w:val="No Spacing Char"/>
    <w:basedOn w:val="DefaultParagraphFont"/>
    <w:link w:val="NoSpacing"/>
    <w:uiPriority w:val="1"/>
    <w:rsid w:val="003259A4"/>
  </w:style>
  <w:style w:type="paragraph" w:styleId="ListParagraph">
    <w:name w:val="List Paragraph"/>
    <w:basedOn w:val="Normal"/>
    <w:uiPriority w:val="34"/>
    <w:qFormat/>
    <w:rsid w:val="003259A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259A4"/>
    <w:rPr>
      <w:i/>
      <w:iCs/>
    </w:rPr>
  </w:style>
  <w:style w:type="character" w:styleId="QuoteChar" w:customStyle="1">
    <w:name w:val="Quote Char"/>
    <w:basedOn w:val="DefaultParagraphFont"/>
    <w:link w:val="Quote"/>
    <w:uiPriority w:val="29"/>
    <w:rsid w:val="003259A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59A4"/>
    <w:pPr>
      <w:pBdr>
        <w:top w:val="single" w:color="auto" w:sz="4" w:space="10"/>
        <w:bottom w:val="single" w:color="auto" w:sz="4" w:space="10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3259A4"/>
    <w:rPr>
      <w:i/>
      <w:iCs/>
    </w:rPr>
  </w:style>
  <w:style w:type="character" w:styleId="SubtleEmphasis">
    <w:name w:val="Subtle Emphasis"/>
    <w:uiPriority w:val="19"/>
    <w:qFormat/>
    <w:rsid w:val="003259A4"/>
    <w:rPr>
      <w:i/>
      <w:iCs/>
    </w:rPr>
  </w:style>
  <w:style w:type="character" w:styleId="IntenseEmphasis">
    <w:name w:val="Intense Emphasis"/>
    <w:uiPriority w:val="21"/>
    <w:qFormat/>
    <w:rsid w:val="003259A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259A4"/>
    <w:rPr>
      <w:smallCaps/>
    </w:rPr>
  </w:style>
  <w:style w:type="character" w:styleId="IntenseReference">
    <w:name w:val="Intense Reference"/>
    <w:uiPriority w:val="32"/>
    <w:qFormat/>
    <w:rsid w:val="003259A4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259A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259A4"/>
    <w:pPr>
      <w:outlineLvl w:val="9"/>
    </w:pPr>
    <w:rPr>
      <w:lang w:bidi="en-US"/>
    </w:rPr>
  </w:style>
  <w:style w:type="paragraph" w:styleId="PersonalName" w:customStyle="1">
    <w:name w:val="Personal Name"/>
    <w:basedOn w:val="Title"/>
    <w:rsid w:val="003259A4"/>
    <w:rPr>
      <w:b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35A5A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35A5A"/>
  </w:style>
  <w:style w:type="paragraph" w:styleId="Footer">
    <w:name w:val="footer"/>
    <w:basedOn w:val="Normal"/>
    <w:link w:val="FooterChar"/>
    <w:unhideWhenUsed/>
    <w:rsid w:val="00C35A5A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35A5A"/>
  </w:style>
  <w:style w:type="table" w:styleId="TableGrid">
    <w:name w:val="Table Grid"/>
    <w:basedOn w:val="TableNormal"/>
    <w:uiPriority w:val="59"/>
    <w:rsid w:val="00D2699A"/>
    <w:pPr>
      <w:spacing w:after="0" w:line="240" w:lineRule="auto"/>
    </w:pPr>
    <w:rPr>
      <w:rFonts w:asciiTheme="minorHAnsi" w:hAnsiTheme="minorHAnsi" w:eastAsiaTheme="minorHAnsi" w:cstheme="minorBid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basedOn w:val="DefaultParagraphFont"/>
    <w:rsid w:val="00D2699A"/>
  </w:style>
  <w:style w:type="paragraph" w:styleId="BalloonText">
    <w:name w:val="Balloon Text"/>
    <w:basedOn w:val="Normal"/>
    <w:link w:val="BalloonTextChar"/>
    <w:uiPriority w:val="99"/>
    <w:semiHidden/>
    <w:unhideWhenUsed/>
    <w:rsid w:val="001D2E3B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D2E3B"/>
    <w:rPr>
      <w:rFonts w:ascii="Tahoma" w:hAnsi="Tahoma" w:cs="Tahoma"/>
      <w:sz w:val="16"/>
      <w:szCs w:val="16"/>
    </w:rPr>
  </w:style>
  <w:style w:type="character" w:styleId="apple-converted-space" w:customStyle="1">
    <w:name w:val="apple-converted-space"/>
    <w:basedOn w:val="DefaultParagraphFont"/>
    <w:rsid w:val="006B0CD4"/>
  </w:style>
  <w:style w:type="paragraph" w:styleId="TOC1">
    <w:name w:val="toc 1"/>
    <w:basedOn w:val="Normal"/>
    <w:next w:val="Normal"/>
    <w:autoRedefine/>
    <w:uiPriority w:val="39"/>
    <w:unhideWhenUsed/>
    <w:rsid w:val="00BE78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78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E78F4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E78F4"/>
    <w:rPr>
      <w:color w:val="0000FF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DE23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12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3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06.png" Id="rId117" /><Relationship Type="http://schemas.openxmlformats.org/officeDocument/2006/relationships/image" Target="media/image10.png" Id="rId21" /><Relationship Type="http://schemas.openxmlformats.org/officeDocument/2006/relationships/image" Target="media/image31.png" Id="rId42" /><Relationship Type="http://schemas.openxmlformats.org/officeDocument/2006/relationships/image" Target="media/image52.png" Id="rId63" /><Relationship Type="http://schemas.openxmlformats.org/officeDocument/2006/relationships/image" Target="media/image73.png" Id="rId84" /><Relationship Type="http://schemas.openxmlformats.org/officeDocument/2006/relationships/image" Target="media/image127.png" Id="rId138" /><Relationship Type="http://schemas.openxmlformats.org/officeDocument/2006/relationships/image" Target="media/image96.png" Id="rId107" /><Relationship Type="http://schemas.openxmlformats.org/officeDocument/2006/relationships/hyperlink" Target="https://rit0-my.sharepoint.com/personal/cai5656_rit_edu/Documents/FSA/Iddeen_J_Lab_2_IPMI_and_Microsoft_Window_Server.docx" TargetMode="External" Id="rId11" /><Relationship Type="http://schemas.openxmlformats.org/officeDocument/2006/relationships/image" Target="media/image21.png" Id="rId32" /><Relationship Type="http://schemas.openxmlformats.org/officeDocument/2006/relationships/image" Target="media/image42.png" Id="rId53" /><Relationship Type="http://schemas.openxmlformats.org/officeDocument/2006/relationships/image" Target="media/image63.png" Id="rId74" /><Relationship Type="http://schemas.openxmlformats.org/officeDocument/2006/relationships/image" Target="media/image117.png" Id="rId128" /><Relationship Type="http://schemas.openxmlformats.org/officeDocument/2006/relationships/footer" Target="footer2.xml" Id="rId149" /><Relationship Type="http://schemas.openxmlformats.org/officeDocument/2006/relationships/numbering" Target="numbering.xml" Id="rId5" /><Relationship Type="http://schemas.openxmlformats.org/officeDocument/2006/relationships/image" Target="media/image84.png" Id="rId95" /><Relationship Type="http://schemas.openxmlformats.org/officeDocument/2006/relationships/image" Target="media/image11.png" Id="rId22" /><Relationship Type="http://schemas.openxmlformats.org/officeDocument/2006/relationships/image" Target="media/image16.png" Id="rId27" /><Relationship Type="http://schemas.openxmlformats.org/officeDocument/2006/relationships/image" Target="media/image32.png" Id="rId43" /><Relationship Type="http://schemas.openxmlformats.org/officeDocument/2006/relationships/image" Target="media/image37.png" Id="rId48" /><Relationship Type="http://schemas.openxmlformats.org/officeDocument/2006/relationships/image" Target="media/image53.png" Id="rId64" /><Relationship Type="http://schemas.openxmlformats.org/officeDocument/2006/relationships/image" Target="media/image58.png" Id="rId69" /><Relationship Type="http://schemas.openxmlformats.org/officeDocument/2006/relationships/image" Target="media/image102.png" Id="rId113" /><Relationship Type="http://schemas.openxmlformats.org/officeDocument/2006/relationships/image" Target="media/image107.png" Id="rId118" /><Relationship Type="http://schemas.openxmlformats.org/officeDocument/2006/relationships/image" Target="media/image123.png" Id="rId134" /><Relationship Type="http://schemas.openxmlformats.org/officeDocument/2006/relationships/image" Target="media/image128.png" Id="rId139" /><Relationship Type="http://schemas.openxmlformats.org/officeDocument/2006/relationships/image" Target="media/image69.png" Id="rId80" /><Relationship Type="http://schemas.openxmlformats.org/officeDocument/2006/relationships/image" Target="media/image74.png" Id="rId85" /><Relationship Type="http://schemas.openxmlformats.org/officeDocument/2006/relationships/fontTable" Target="fontTable.xml" Id="rId150" /><Relationship Type="http://schemas.openxmlformats.org/officeDocument/2006/relationships/image" Target="media/image1.png" Id="rId12" /><Relationship Type="http://schemas.openxmlformats.org/officeDocument/2006/relationships/image" Target="media/image6.png" Id="rId17" /><Relationship Type="http://schemas.openxmlformats.org/officeDocument/2006/relationships/image" Target="media/image22.png" Id="rId33" /><Relationship Type="http://schemas.openxmlformats.org/officeDocument/2006/relationships/image" Target="media/image27.png" Id="rId38" /><Relationship Type="http://schemas.openxmlformats.org/officeDocument/2006/relationships/image" Target="media/image48.png" Id="rId59" /><Relationship Type="http://schemas.openxmlformats.org/officeDocument/2006/relationships/image" Target="media/image92.png" Id="rId103" /><Relationship Type="http://schemas.openxmlformats.org/officeDocument/2006/relationships/image" Target="media/image97.png" Id="rId108" /><Relationship Type="http://schemas.openxmlformats.org/officeDocument/2006/relationships/image" Target="media/image113.png" Id="rId124" /><Relationship Type="http://schemas.openxmlformats.org/officeDocument/2006/relationships/image" Target="media/image118.png" Id="rId129" /><Relationship Type="http://schemas.openxmlformats.org/officeDocument/2006/relationships/image" Target="media/image43.png" Id="rId54" /><Relationship Type="http://schemas.openxmlformats.org/officeDocument/2006/relationships/image" Target="media/image59.png" Id="rId70" /><Relationship Type="http://schemas.openxmlformats.org/officeDocument/2006/relationships/image" Target="media/image64.png" Id="rId75" /><Relationship Type="http://schemas.openxmlformats.org/officeDocument/2006/relationships/image" Target="media/image80.png" Id="rId91" /><Relationship Type="http://schemas.openxmlformats.org/officeDocument/2006/relationships/image" Target="media/image85.png" Id="rId96" /><Relationship Type="http://schemas.openxmlformats.org/officeDocument/2006/relationships/image" Target="media/image129.png" Id="rId140" /><Relationship Type="http://schemas.openxmlformats.org/officeDocument/2006/relationships/image" Target="media/image134.png" Id="rId145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2.png" Id="rId23" /><Relationship Type="http://schemas.openxmlformats.org/officeDocument/2006/relationships/image" Target="media/image17.png" Id="rId28" /><Relationship Type="http://schemas.openxmlformats.org/officeDocument/2006/relationships/image" Target="media/image38.png" Id="rId49" /><Relationship Type="http://schemas.openxmlformats.org/officeDocument/2006/relationships/image" Target="media/image103.png" Id="rId114" /><Relationship Type="http://schemas.openxmlformats.org/officeDocument/2006/relationships/image" Target="media/image108.png" Id="rId119" /><Relationship Type="http://schemas.openxmlformats.org/officeDocument/2006/relationships/image" Target="media/image33.png" Id="rId44" /><Relationship Type="http://schemas.openxmlformats.org/officeDocument/2006/relationships/image" Target="media/image49.png" Id="rId60" /><Relationship Type="http://schemas.openxmlformats.org/officeDocument/2006/relationships/image" Target="media/image54.png" Id="rId65" /><Relationship Type="http://schemas.openxmlformats.org/officeDocument/2006/relationships/image" Target="media/image70.png" Id="rId81" /><Relationship Type="http://schemas.openxmlformats.org/officeDocument/2006/relationships/image" Target="media/image75.png" Id="rId86" /><Relationship Type="http://schemas.openxmlformats.org/officeDocument/2006/relationships/image" Target="media/image119.png" Id="rId130" /><Relationship Type="http://schemas.openxmlformats.org/officeDocument/2006/relationships/image" Target="media/image124.png" Id="rId135" /><Relationship Type="http://schemas.openxmlformats.org/officeDocument/2006/relationships/theme" Target="theme/theme1.xml" Id="rId151" /><Relationship Type="http://schemas.openxmlformats.org/officeDocument/2006/relationships/image" Target="media/image2.png" Id="rId13" /><Relationship Type="http://schemas.openxmlformats.org/officeDocument/2006/relationships/image" Target="media/image7.png" Id="rId18" /><Relationship Type="http://schemas.openxmlformats.org/officeDocument/2006/relationships/image" Target="media/image28.png" Id="rId39" /><Relationship Type="http://schemas.openxmlformats.org/officeDocument/2006/relationships/image" Target="media/image98.png" Id="rId109" /><Relationship Type="http://schemas.openxmlformats.org/officeDocument/2006/relationships/image" Target="media/image23.png" Id="rId34" /><Relationship Type="http://schemas.openxmlformats.org/officeDocument/2006/relationships/image" Target="media/image39.png" Id="rId50" /><Relationship Type="http://schemas.openxmlformats.org/officeDocument/2006/relationships/image" Target="media/image44.png" Id="rId55" /><Relationship Type="http://schemas.openxmlformats.org/officeDocument/2006/relationships/image" Target="media/image65.png" Id="rId76" /><Relationship Type="http://schemas.openxmlformats.org/officeDocument/2006/relationships/image" Target="media/image86.png" Id="rId97" /><Relationship Type="http://schemas.openxmlformats.org/officeDocument/2006/relationships/image" Target="media/image93.png" Id="rId104" /><Relationship Type="http://schemas.openxmlformats.org/officeDocument/2006/relationships/image" Target="media/image109.png" Id="rId120" /><Relationship Type="http://schemas.openxmlformats.org/officeDocument/2006/relationships/image" Target="media/image114.png" Id="rId125" /><Relationship Type="http://schemas.openxmlformats.org/officeDocument/2006/relationships/image" Target="media/image130.png" Id="rId141" /><Relationship Type="http://schemas.openxmlformats.org/officeDocument/2006/relationships/header" Target="header1.xml" Id="rId146" /><Relationship Type="http://schemas.openxmlformats.org/officeDocument/2006/relationships/settings" Target="settings.xml" Id="rId7" /><Relationship Type="http://schemas.openxmlformats.org/officeDocument/2006/relationships/image" Target="media/image60.png" Id="rId71" /><Relationship Type="http://schemas.openxmlformats.org/officeDocument/2006/relationships/image" Target="media/image81.png" Id="rId92" /><Relationship Type="http://schemas.openxmlformats.org/officeDocument/2006/relationships/customXml" Target="../customXml/item2.xml" Id="rId2" /><Relationship Type="http://schemas.openxmlformats.org/officeDocument/2006/relationships/image" Target="media/image18.png" Id="rId29" /><Relationship Type="http://schemas.openxmlformats.org/officeDocument/2006/relationships/image" Target="media/image13.png" Id="rId24" /><Relationship Type="http://schemas.openxmlformats.org/officeDocument/2006/relationships/image" Target="media/image29.png" Id="rId40" /><Relationship Type="http://schemas.openxmlformats.org/officeDocument/2006/relationships/image" Target="media/image34.png" Id="rId45" /><Relationship Type="http://schemas.openxmlformats.org/officeDocument/2006/relationships/image" Target="media/image55.png" Id="rId66" /><Relationship Type="http://schemas.openxmlformats.org/officeDocument/2006/relationships/image" Target="media/image76.png" Id="rId87" /><Relationship Type="http://schemas.openxmlformats.org/officeDocument/2006/relationships/image" Target="media/image99.png" Id="rId110" /><Relationship Type="http://schemas.openxmlformats.org/officeDocument/2006/relationships/image" Target="media/image104.png" Id="rId115" /><Relationship Type="http://schemas.openxmlformats.org/officeDocument/2006/relationships/image" Target="media/image120.png" Id="rId131" /><Relationship Type="http://schemas.openxmlformats.org/officeDocument/2006/relationships/image" Target="media/image125.png" Id="rId136" /><Relationship Type="http://schemas.openxmlformats.org/officeDocument/2006/relationships/image" Target="media/image50.png" Id="rId61" /><Relationship Type="http://schemas.openxmlformats.org/officeDocument/2006/relationships/image" Target="media/image71.png" Id="rId82" /><Relationship Type="http://schemas.openxmlformats.org/officeDocument/2006/relationships/image" Target="media/image8.png" Id="rId19" /><Relationship Type="http://schemas.openxmlformats.org/officeDocument/2006/relationships/image" Target="media/image3.png" Id="rId14" /><Relationship Type="http://schemas.openxmlformats.org/officeDocument/2006/relationships/image" Target="media/image19.png" Id="rId30" /><Relationship Type="http://schemas.openxmlformats.org/officeDocument/2006/relationships/image" Target="media/image24.png" Id="rId35" /><Relationship Type="http://schemas.openxmlformats.org/officeDocument/2006/relationships/image" Target="media/image45.png" Id="rId56" /><Relationship Type="http://schemas.openxmlformats.org/officeDocument/2006/relationships/image" Target="media/image66.png" Id="rId77" /><Relationship Type="http://schemas.openxmlformats.org/officeDocument/2006/relationships/image" Target="media/image89.png" Id="rId100" /><Relationship Type="http://schemas.openxmlformats.org/officeDocument/2006/relationships/image" Target="media/image94.png" Id="rId105" /><Relationship Type="http://schemas.openxmlformats.org/officeDocument/2006/relationships/image" Target="media/image115.png" Id="rId126" /><Relationship Type="http://schemas.openxmlformats.org/officeDocument/2006/relationships/footer" Target="footer1.xml" Id="rId147" /><Relationship Type="http://schemas.openxmlformats.org/officeDocument/2006/relationships/webSettings" Target="webSettings.xml" Id="rId8" /><Relationship Type="http://schemas.openxmlformats.org/officeDocument/2006/relationships/image" Target="media/image40.png" Id="rId51" /><Relationship Type="http://schemas.openxmlformats.org/officeDocument/2006/relationships/image" Target="media/image61.png" Id="rId72" /><Relationship Type="http://schemas.openxmlformats.org/officeDocument/2006/relationships/image" Target="media/image82.png" Id="rId93" /><Relationship Type="http://schemas.openxmlformats.org/officeDocument/2006/relationships/image" Target="media/image87.png" Id="rId98" /><Relationship Type="http://schemas.openxmlformats.org/officeDocument/2006/relationships/image" Target="media/image110.png" Id="rId121" /><Relationship Type="http://schemas.openxmlformats.org/officeDocument/2006/relationships/image" Target="media/image131.png" Id="rId142" /><Relationship Type="http://schemas.openxmlformats.org/officeDocument/2006/relationships/customXml" Target="../customXml/item3.xml" Id="rId3" /><Relationship Type="http://schemas.openxmlformats.org/officeDocument/2006/relationships/image" Target="media/image14.png" Id="rId25" /><Relationship Type="http://schemas.openxmlformats.org/officeDocument/2006/relationships/image" Target="media/image35.png" Id="rId46" /><Relationship Type="http://schemas.openxmlformats.org/officeDocument/2006/relationships/image" Target="media/image56.png" Id="rId67" /><Relationship Type="http://schemas.openxmlformats.org/officeDocument/2006/relationships/image" Target="media/image105.png" Id="rId116" /><Relationship Type="http://schemas.openxmlformats.org/officeDocument/2006/relationships/image" Target="media/image126.png" Id="rId137" /><Relationship Type="http://schemas.openxmlformats.org/officeDocument/2006/relationships/image" Target="media/image9.png" Id="rId20" /><Relationship Type="http://schemas.openxmlformats.org/officeDocument/2006/relationships/image" Target="media/image30.png" Id="rId41" /><Relationship Type="http://schemas.openxmlformats.org/officeDocument/2006/relationships/image" Target="media/image51.png" Id="rId62" /><Relationship Type="http://schemas.openxmlformats.org/officeDocument/2006/relationships/image" Target="media/image72.jpeg" Id="rId83" /><Relationship Type="http://schemas.openxmlformats.org/officeDocument/2006/relationships/image" Target="media/image77.png" Id="rId88" /><Relationship Type="http://schemas.openxmlformats.org/officeDocument/2006/relationships/image" Target="media/image100.png" Id="rId111" /><Relationship Type="http://schemas.openxmlformats.org/officeDocument/2006/relationships/image" Target="media/image121.png" Id="rId132" /><Relationship Type="http://schemas.openxmlformats.org/officeDocument/2006/relationships/image" Target="media/image4.png" Id="rId15" /><Relationship Type="http://schemas.openxmlformats.org/officeDocument/2006/relationships/image" Target="media/image25.png" Id="rId36" /><Relationship Type="http://schemas.openxmlformats.org/officeDocument/2006/relationships/image" Target="media/image46.png" Id="rId57" /><Relationship Type="http://schemas.openxmlformats.org/officeDocument/2006/relationships/image" Target="media/image95.png" Id="rId106" /><Relationship Type="http://schemas.openxmlformats.org/officeDocument/2006/relationships/image" Target="media/image116.png" Id="rId127" /><Relationship Type="http://schemas.openxmlformats.org/officeDocument/2006/relationships/endnotes" Target="endnotes.xml" Id="rId10" /><Relationship Type="http://schemas.openxmlformats.org/officeDocument/2006/relationships/image" Target="media/image20.png" Id="rId31" /><Relationship Type="http://schemas.openxmlformats.org/officeDocument/2006/relationships/image" Target="media/image41.png" Id="rId52" /><Relationship Type="http://schemas.openxmlformats.org/officeDocument/2006/relationships/image" Target="media/image62.png" Id="rId73" /><Relationship Type="http://schemas.openxmlformats.org/officeDocument/2006/relationships/image" Target="media/image67.png" Id="rId78" /><Relationship Type="http://schemas.openxmlformats.org/officeDocument/2006/relationships/image" Target="media/image83.png" Id="rId94" /><Relationship Type="http://schemas.openxmlformats.org/officeDocument/2006/relationships/image" Target="media/image88.png" Id="rId99" /><Relationship Type="http://schemas.openxmlformats.org/officeDocument/2006/relationships/image" Target="media/image90.png" Id="rId101" /><Relationship Type="http://schemas.openxmlformats.org/officeDocument/2006/relationships/image" Target="media/image111.png" Id="rId122" /><Relationship Type="http://schemas.openxmlformats.org/officeDocument/2006/relationships/image" Target="media/image132.png" Id="rId143" /><Relationship Type="http://schemas.openxmlformats.org/officeDocument/2006/relationships/header" Target="header2.xml" Id="rId148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15.png" Id="rId26" /><Relationship Type="http://schemas.microsoft.com/office/2020/10/relationships/intelligence" Target="intelligence2.xml" Id="R6213676e32544979" /><Relationship Type="http://schemas.openxmlformats.org/officeDocument/2006/relationships/image" Target="media/image36.png" Id="rId47" /><Relationship Type="http://schemas.openxmlformats.org/officeDocument/2006/relationships/image" Target="media/image57.png" Id="rId68" /><Relationship Type="http://schemas.openxmlformats.org/officeDocument/2006/relationships/image" Target="media/image78.png" Id="rId89" /><Relationship Type="http://schemas.openxmlformats.org/officeDocument/2006/relationships/image" Target="media/image101.png" Id="rId112" /><Relationship Type="http://schemas.openxmlformats.org/officeDocument/2006/relationships/image" Target="media/image122.png" Id="rId133" /><Relationship Type="http://schemas.openxmlformats.org/officeDocument/2006/relationships/image" Target="media/image5.png" Id="rId16" /><Relationship Type="http://schemas.openxmlformats.org/officeDocument/2006/relationships/image" Target="media/image26.png" Id="rId37" /><Relationship Type="http://schemas.openxmlformats.org/officeDocument/2006/relationships/image" Target="media/image47.png" Id="rId58" /><Relationship Type="http://schemas.openxmlformats.org/officeDocument/2006/relationships/image" Target="media/image68.png" Id="rId79" /><Relationship Type="http://schemas.openxmlformats.org/officeDocument/2006/relationships/image" Target="media/image91.png" Id="rId102" /><Relationship Type="http://schemas.openxmlformats.org/officeDocument/2006/relationships/image" Target="media/image112.png" Id="rId123" /><Relationship Type="http://schemas.openxmlformats.org/officeDocument/2006/relationships/image" Target="media/image133.png" Id="rId144" /><Relationship Type="http://schemas.openxmlformats.org/officeDocument/2006/relationships/image" Target="media/image79.png" Id="rId9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fb1b1c5-72c4-48ac-bba8-4a4e3a1880e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970E5CA65AD345BD1DA523111477C4" ma:contentTypeVersion="14" ma:contentTypeDescription="Create a new document." ma:contentTypeScope="" ma:versionID="5bd56fd3ad0a398e72f691397e870120">
  <xsd:schema xmlns:xsd="http://www.w3.org/2001/XMLSchema" xmlns:xs="http://www.w3.org/2001/XMLSchema" xmlns:p="http://schemas.microsoft.com/office/2006/metadata/properties" xmlns:ns3="ffb1b1c5-72c4-48ac-bba8-4a4e3a1880ef" xmlns:ns4="20b1d726-347e-48ed-946b-0da496b90f82" targetNamespace="http://schemas.microsoft.com/office/2006/metadata/properties" ma:root="true" ma:fieldsID="e2ffa2a858b45baf41f44df6ca831056" ns3:_="" ns4:_="">
    <xsd:import namespace="ffb1b1c5-72c4-48ac-bba8-4a4e3a1880ef"/>
    <xsd:import namespace="20b1d726-347e-48ed-946b-0da496b90f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1b1c5-72c4-48ac-bba8-4a4e3a1880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1d726-347e-48ed-946b-0da496b90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2A2898-7243-4526-B816-073FBF5C57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EA411C-CD48-4C8A-A87B-D210BD58CA75}">
  <ds:schemaRefs>
    <ds:schemaRef ds:uri="http://purl.org/dc/elements/1.1/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20b1d726-347e-48ed-946b-0da496b90f82"/>
    <ds:schemaRef ds:uri="ffb1b1c5-72c4-48ac-bba8-4a4e3a1880ef"/>
  </ds:schemaRefs>
</ds:datastoreItem>
</file>

<file path=customXml/itemProps3.xml><?xml version="1.0" encoding="utf-8"?>
<ds:datastoreItem xmlns:ds="http://schemas.openxmlformats.org/officeDocument/2006/customXml" ds:itemID="{B7E3752E-AE51-46DD-9932-9DBEC0B3AF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B50D0E-D6AD-41E3-B6B1-0FE8950BB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1b1c5-72c4-48ac-bba8-4a4e3a1880ef"/>
    <ds:schemaRef ds:uri="20b1d726-347e-48ed-946b-0da496b90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ibreal Id-Deen (RIT Student)</dc:creator>
  <keywords/>
  <lastModifiedBy>Jibreal Id-Deen (RIT Student)</lastModifiedBy>
  <revision>137</revision>
  <lastPrinted>2025-09-25T22:10:00.0000000Z</lastPrinted>
  <dcterms:created xsi:type="dcterms:W3CDTF">2025-09-08T02:21:00.0000000Z</dcterms:created>
  <dcterms:modified xsi:type="dcterms:W3CDTF">2025-09-25T23:04:05.03819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970E5CA65AD345BD1DA523111477C4</vt:lpwstr>
  </property>
</Properties>
</file>